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F27C8D" w14:textId="4BCAD5CD" w:rsidR="00C979A2" w:rsidRPr="00B9483C" w:rsidRDefault="000202E9" w:rsidP="00C9637F">
      <w:pPr>
        <w:pStyle w:val="Heading3"/>
      </w:pPr>
      <w:r>
        <w:fldChar w:fldCharType="begin"/>
      </w:r>
      <w:r w:rsidR="00C979A2" w:rsidRPr="00696055">
        <w:rPr>
          <w:lang w:val="es-CL"/>
        </w:rPr>
        <w:instrText>PRIVATE</w:instrText>
      </w:r>
      <w:r>
        <w:fldChar w:fldCharType="end"/>
      </w:r>
      <w:r w:rsidR="00C979A2" w:rsidRPr="00696055">
        <w:rPr>
          <w:lang w:val="es-CL"/>
        </w:rPr>
        <w:t>Curriculum Vitae</w:t>
      </w:r>
    </w:p>
    <w:p w14:paraId="382402A9" w14:textId="3CDD984B" w:rsidR="003A6EF7" w:rsidRPr="003A6EF7" w:rsidRDefault="00FA3E4A" w:rsidP="003A6EF7">
      <w:pPr>
        <w:pStyle w:val="Heading4"/>
        <w:rPr>
          <w:lang w:val="es-CL"/>
        </w:rPr>
      </w:pPr>
      <w:r>
        <w:rPr>
          <w:lang w:val="es-CL"/>
        </w:rPr>
        <w:t>Abedalrhman Alkhateeb</w:t>
      </w:r>
    </w:p>
    <w:p w14:paraId="51AC081A" w14:textId="77777777" w:rsidR="00C979A2" w:rsidRPr="00696055" w:rsidRDefault="00C979A2">
      <w:pPr>
        <w:jc w:val="both"/>
        <w:rPr>
          <w:sz w:val="22"/>
          <w:lang w:val="es-CL"/>
        </w:rPr>
      </w:pPr>
    </w:p>
    <w:p w14:paraId="4FBFBEE3" w14:textId="77777777" w:rsidR="00C979A2" w:rsidRPr="00696055" w:rsidRDefault="00C979A2">
      <w:pPr>
        <w:jc w:val="both"/>
        <w:rPr>
          <w:b/>
          <w:bCs/>
          <w:sz w:val="22"/>
          <w:lang w:val="es-CL"/>
        </w:rPr>
      </w:pPr>
      <w:r w:rsidRPr="00696055">
        <w:rPr>
          <w:b/>
          <w:bCs/>
          <w:sz w:val="22"/>
          <w:lang w:val="es-CL"/>
        </w:rPr>
        <w:t>Contact:</w:t>
      </w:r>
    </w:p>
    <w:p w14:paraId="0A0AE475" w14:textId="77777777" w:rsidR="00C979A2" w:rsidRDefault="00C979A2">
      <w:pPr>
        <w:tabs>
          <w:tab w:val="left" w:pos="360"/>
        </w:tabs>
        <w:jc w:val="both"/>
        <w:rPr>
          <w:sz w:val="22"/>
          <w:u w:val="single"/>
        </w:rPr>
      </w:pPr>
      <w:r w:rsidRPr="00696055">
        <w:rPr>
          <w:b/>
          <w:bCs/>
          <w:sz w:val="22"/>
          <w:lang w:val="es-CL"/>
        </w:rPr>
        <w:tab/>
      </w:r>
      <w:r>
        <w:rPr>
          <w:sz w:val="22"/>
          <w:u w:val="single"/>
        </w:rPr>
        <w:t>Work:</w:t>
      </w:r>
    </w:p>
    <w:p w14:paraId="5EEB15BF" w14:textId="2E080AE8" w:rsidR="00C979A2" w:rsidRDefault="00606A51" w:rsidP="0003148B">
      <w:pPr>
        <w:tabs>
          <w:tab w:val="left" w:pos="360"/>
        </w:tabs>
        <w:jc w:val="both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 w:rsidR="0003148B">
        <w:rPr>
          <w:sz w:val="22"/>
        </w:rPr>
        <w:t>Software Engineering Department</w:t>
      </w:r>
      <w:r w:rsidR="006D32B4">
        <w:rPr>
          <w:sz w:val="22"/>
        </w:rPr>
        <w:t>,</w:t>
      </w:r>
      <w:r w:rsidR="0003148B">
        <w:rPr>
          <w:sz w:val="22"/>
        </w:rPr>
        <w:t xml:space="preserve"> Princess Sumaya University for Technology</w:t>
      </w:r>
    </w:p>
    <w:p w14:paraId="7BAE37E5" w14:textId="38BDC3A7" w:rsidR="00C979A2" w:rsidRPr="00606A51" w:rsidRDefault="0003148B">
      <w:pPr>
        <w:ind w:firstLine="720"/>
        <w:jc w:val="both"/>
        <w:rPr>
          <w:sz w:val="22"/>
        </w:rPr>
      </w:pPr>
      <w:r>
        <w:rPr>
          <w:sz w:val="22"/>
        </w:rPr>
        <w:t>P.O.Box 1438 Al-Jubaiha – Amman, 11941 Jordan</w:t>
      </w:r>
    </w:p>
    <w:p w14:paraId="65A34187" w14:textId="30B4EDF8" w:rsidR="00C979A2" w:rsidRPr="0002240A" w:rsidRDefault="00C979A2" w:rsidP="0003148B">
      <w:pPr>
        <w:ind w:firstLine="720"/>
        <w:jc w:val="both"/>
        <w:rPr>
          <w:sz w:val="22"/>
          <w:u w:val="single"/>
          <w:lang w:val="fr-FR"/>
        </w:rPr>
      </w:pPr>
      <w:r w:rsidRPr="0002240A">
        <w:rPr>
          <w:sz w:val="22"/>
          <w:lang w:val="fr-FR"/>
        </w:rPr>
        <w:t xml:space="preserve">Phone: </w:t>
      </w:r>
      <w:r w:rsidR="0003148B">
        <w:rPr>
          <w:sz w:val="22"/>
          <w:lang w:val="fr-FR"/>
        </w:rPr>
        <w:t xml:space="preserve">+96265359949 </w:t>
      </w:r>
      <w:r w:rsidR="005F4BCA" w:rsidRPr="0002240A">
        <w:rPr>
          <w:sz w:val="22"/>
          <w:lang w:val="fr-FR"/>
        </w:rPr>
        <w:t xml:space="preserve">x </w:t>
      </w:r>
      <w:r w:rsidR="0003148B">
        <w:rPr>
          <w:sz w:val="22"/>
          <w:lang w:val="fr-FR"/>
        </w:rPr>
        <w:t>5365</w:t>
      </w:r>
    </w:p>
    <w:p w14:paraId="4315C344" w14:textId="7E6E50B6" w:rsidR="00C979A2" w:rsidRPr="00064A74" w:rsidRDefault="00C979A2" w:rsidP="0003148B">
      <w:pPr>
        <w:ind w:left="720"/>
        <w:jc w:val="both"/>
        <w:rPr>
          <w:sz w:val="22"/>
          <w:lang w:val="pt-BR"/>
        </w:rPr>
      </w:pPr>
      <w:r w:rsidRPr="00064A74">
        <w:rPr>
          <w:sz w:val="22"/>
          <w:lang w:val="pt-BR"/>
        </w:rPr>
        <w:t xml:space="preserve">E-mail: </w:t>
      </w:r>
      <w:hyperlink r:id="rId7" w:history="1">
        <w:r w:rsidR="0003148B" w:rsidRPr="00E30D6D">
          <w:rPr>
            <w:rStyle w:val="Hyperlink"/>
            <w:sz w:val="22"/>
            <w:lang w:val="pt-BR"/>
          </w:rPr>
          <w:t>a.lkhateeb@</w:t>
        </w:r>
      </w:hyperlink>
      <w:r w:rsidR="0003148B">
        <w:rPr>
          <w:sz w:val="22"/>
          <w:lang w:val="pt-BR"/>
        </w:rPr>
        <w:t>paut.edu.jo</w:t>
      </w:r>
      <w:r w:rsidRPr="00064A74">
        <w:rPr>
          <w:sz w:val="22"/>
          <w:lang w:val="pt-BR"/>
        </w:rPr>
        <w:t xml:space="preserve"> </w:t>
      </w:r>
    </w:p>
    <w:p w14:paraId="34F0DEC5" w14:textId="77777777" w:rsidR="00C979A2" w:rsidRDefault="00C979A2">
      <w:pPr>
        <w:pStyle w:val="BodyText2"/>
        <w:tabs>
          <w:tab w:val="left" w:pos="360"/>
        </w:tabs>
        <w:rPr>
          <w:u w:val="single"/>
        </w:rPr>
      </w:pPr>
      <w:r w:rsidRPr="00064A74">
        <w:rPr>
          <w:lang w:val="pt-BR"/>
        </w:rPr>
        <w:tab/>
      </w:r>
      <w:r>
        <w:rPr>
          <w:u w:val="single"/>
        </w:rPr>
        <w:t>Home:</w:t>
      </w:r>
    </w:p>
    <w:p w14:paraId="179F07F5" w14:textId="07FA4C33" w:rsidR="00C979A2" w:rsidRPr="005F4BCA" w:rsidRDefault="00273D51">
      <w:pPr>
        <w:ind w:firstLine="720"/>
        <w:jc w:val="both"/>
        <w:rPr>
          <w:sz w:val="22"/>
        </w:rPr>
      </w:pPr>
      <w:r>
        <w:rPr>
          <w:sz w:val="22"/>
        </w:rPr>
        <w:t>15-Ad-Diwan Street, Tela’a Al-Ali, Amman, Jordan</w:t>
      </w:r>
    </w:p>
    <w:p w14:paraId="4B00F40E" w14:textId="49E271DC" w:rsidR="00C979A2" w:rsidRPr="00D40BA4" w:rsidRDefault="00C979A2" w:rsidP="00273D51">
      <w:pPr>
        <w:ind w:firstLine="720"/>
        <w:jc w:val="both"/>
        <w:rPr>
          <w:sz w:val="22"/>
        </w:rPr>
      </w:pPr>
      <w:r w:rsidRPr="00D40BA4">
        <w:rPr>
          <w:sz w:val="22"/>
        </w:rPr>
        <w:t>Phone: +</w:t>
      </w:r>
      <w:r w:rsidR="00273D51">
        <w:rPr>
          <w:sz w:val="22"/>
        </w:rPr>
        <w:t>962 79 871 9412</w:t>
      </w:r>
    </w:p>
    <w:p w14:paraId="7E9FA3CF" w14:textId="77777777" w:rsidR="00C979A2" w:rsidRPr="00D40BA4" w:rsidRDefault="00C979A2">
      <w:pPr>
        <w:jc w:val="both"/>
        <w:rPr>
          <w:sz w:val="22"/>
        </w:rPr>
      </w:pPr>
    </w:p>
    <w:p w14:paraId="4D5C3D86" w14:textId="60FBF23F" w:rsidR="00C979A2" w:rsidRDefault="00C979A2">
      <w:pPr>
        <w:jc w:val="both"/>
        <w:rPr>
          <w:sz w:val="22"/>
        </w:rPr>
      </w:pPr>
      <w:r>
        <w:rPr>
          <w:b/>
          <w:bCs/>
          <w:sz w:val="22"/>
        </w:rPr>
        <w:t>Citizenships:</w:t>
      </w:r>
      <w:r>
        <w:rPr>
          <w:b/>
          <w:bCs/>
          <w:sz w:val="22"/>
        </w:rPr>
        <w:tab/>
      </w:r>
      <w:r w:rsidR="006A6FFC">
        <w:rPr>
          <w:sz w:val="22"/>
        </w:rPr>
        <w:t>Canada</w:t>
      </w:r>
      <w:r w:rsidR="005076EA">
        <w:rPr>
          <w:sz w:val="22"/>
        </w:rPr>
        <w:t>/Jordan</w:t>
      </w:r>
    </w:p>
    <w:p w14:paraId="66B12B4C" w14:textId="2448239C" w:rsidR="00C979A2" w:rsidRDefault="00C979A2">
      <w:pPr>
        <w:jc w:val="both"/>
        <w:rPr>
          <w:sz w:val="22"/>
        </w:rPr>
      </w:pPr>
      <w:r>
        <w:rPr>
          <w:b/>
          <w:bCs/>
          <w:sz w:val="22"/>
        </w:rPr>
        <w:t>Languages:</w:t>
      </w:r>
      <w:r w:rsidR="00BE310B">
        <w:rPr>
          <w:sz w:val="22"/>
        </w:rPr>
        <w:t xml:space="preserve"> </w:t>
      </w:r>
      <w:r w:rsidR="00BE310B">
        <w:rPr>
          <w:sz w:val="22"/>
        </w:rPr>
        <w:tab/>
        <w:t>English</w:t>
      </w:r>
      <w:r w:rsidR="00E75F68">
        <w:rPr>
          <w:sz w:val="22"/>
        </w:rPr>
        <w:t>,</w:t>
      </w:r>
      <w:r w:rsidR="00BE310B">
        <w:rPr>
          <w:sz w:val="22"/>
        </w:rPr>
        <w:t xml:space="preserve"> </w:t>
      </w:r>
      <w:r w:rsidR="00D91FE3">
        <w:rPr>
          <w:sz w:val="22"/>
        </w:rPr>
        <w:t>Arabic</w:t>
      </w:r>
    </w:p>
    <w:p w14:paraId="35D6F8D9" w14:textId="44DDF520" w:rsidR="00C979A2" w:rsidRDefault="00C979A2">
      <w:pPr>
        <w:jc w:val="both"/>
        <w:rPr>
          <w:sz w:val="22"/>
        </w:rPr>
      </w:pPr>
      <w:r>
        <w:rPr>
          <w:b/>
          <w:bCs/>
          <w:sz w:val="22"/>
        </w:rPr>
        <w:t>Date of birth:</w:t>
      </w:r>
      <w:r w:rsidR="00D91FE3">
        <w:rPr>
          <w:sz w:val="22"/>
        </w:rPr>
        <w:t xml:space="preserve"> </w:t>
      </w:r>
      <w:r w:rsidR="00D91FE3">
        <w:rPr>
          <w:sz w:val="22"/>
        </w:rPr>
        <w:tab/>
        <w:t>March 19</w:t>
      </w:r>
      <w:r>
        <w:rPr>
          <w:sz w:val="22"/>
        </w:rPr>
        <w:t>, 19</w:t>
      </w:r>
      <w:r w:rsidR="00D91FE3">
        <w:rPr>
          <w:sz w:val="22"/>
        </w:rPr>
        <w:t>82</w:t>
      </w:r>
    </w:p>
    <w:p w14:paraId="0E43B132" w14:textId="5108D7B0" w:rsidR="00A610E9" w:rsidRDefault="00A610E9" w:rsidP="00B809C9">
      <w:pPr>
        <w:jc w:val="both"/>
        <w:rPr>
          <w:sz w:val="22"/>
        </w:rPr>
      </w:pPr>
      <w:r w:rsidRPr="00A610E9">
        <w:rPr>
          <w:b/>
          <w:sz w:val="22"/>
        </w:rPr>
        <w:t>Last updated:</w:t>
      </w:r>
      <w:r>
        <w:rPr>
          <w:sz w:val="22"/>
        </w:rPr>
        <w:t xml:space="preserve">  </w:t>
      </w:r>
      <w:r w:rsidR="00B809C9">
        <w:rPr>
          <w:sz w:val="22"/>
        </w:rPr>
        <w:t>31</w:t>
      </w:r>
      <w:r w:rsidR="00473737">
        <w:rPr>
          <w:sz w:val="22"/>
        </w:rPr>
        <w:t>/0</w:t>
      </w:r>
      <w:r w:rsidR="00B809C9">
        <w:rPr>
          <w:sz w:val="22"/>
        </w:rPr>
        <w:t>5</w:t>
      </w:r>
      <w:r w:rsidR="00325CB3">
        <w:rPr>
          <w:sz w:val="22"/>
        </w:rPr>
        <w:t>/2022</w:t>
      </w:r>
    </w:p>
    <w:p w14:paraId="06DC4962" w14:textId="00447D5E" w:rsidR="00B60B88" w:rsidRPr="00B60B88" w:rsidRDefault="00C979A2" w:rsidP="00B60B88">
      <w:pPr>
        <w:jc w:val="both"/>
        <w:rPr>
          <w:sz w:val="22"/>
        </w:rPr>
      </w:pPr>
      <w:r>
        <w:rPr>
          <w:sz w:val="22"/>
        </w:rPr>
        <w:tab/>
        <w:t xml:space="preserve">  </w:t>
      </w:r>
    </w:p>
    <w:p w14:paraId="37544EBB" w14:textId="2B58C076" w:rsidR="00C979A2" w:rsidRDefault="00C979A2">
      <w:pPr>
        <w:pStyle w:val="Heading5"/>
        <w:spacing w:after="120"/>
        <w:rPr>
          <w:sz w:val="24"/>
        </w:rPr>
      </w:pPr>
      <w:r>
        <w:rPr>
          <w:sz w:val="24"/>
        </w:rPr>
        <w:t>Education</w:t>
      </w:r>
    </w:p>
    <w:tbl>
      <w:tblPr>
        <w:tblW w:w="9495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85"/>
        <w:gridCol w:w="8510"/>
      </w:tblGrid>
      <w:tr w:rsidR="00C979A2" w14:paraId="37B98D03" w14:textId="77777777">
        <w:tc>
          <w:tcPr>
            <w:tcW w:w="985" w:type="dxa"/>
          </w:tcPr>
          <w:p w14:paraId="385D1EB2" w14:textId="28DCBC49" w:rsidR="00C979A2" w:rsidRDefault="000202E9">
            <w:pPr>
              <w:rPr>
                <w:sz w:val="22"/>
              </w:rPr>
            </w:pPr>
            <w:r>
              <w:rPr>
                <w:sz w:val="22"/>
              </w:rPr>
              <w:fldChar w:fldCharType="begin"/>
            </w:r>
            <w:r w:rsidR="00C979A2">
              <w:rPr>
                <w:sz w:val="22"/>
              </w:rPr>
              <w:instrText>PRIVATE</w:instrText>
            </w:r>
            <w:r>
              <w:rPr>
                <w:sz w:val="22"/>
              </w:rPr>
              <w:fldChar w:fldCharType="end"/>
            </w:r>
            <w:r w:rsidR="00553A07">
              <w:rPr>
                <w:sz w:val="22"/>
              </w:rPr>
              <w:t xml:space="preserve">  0</w:t>
            </w:r>
            <w:r w:rsidR="002C5E2B">
              <w:rPr>
                <w:sz w:val="22"/>
              </w:rPr>
              <w:t>7</w:t>
            </w:r>
            <w:r w:rsidR="00553A07">
              <w:rPr>
                <w:sz w:val="22"/>
              </w:rPr>
              <w:t>/2018</w:t>
            </w:r>
          </w:p>
        </w:tc>
        <w:tc>
          <w:tcPr>
            <w:tcW w:w="8510" w:type="dxa"/>
            <w:vAlign w:val="center"/>
          </w:tcPr>
          <w:p w14:paraId="676F666F" w14:textId="07605104" w:rsidR="00C979A2" w:rsidRDefault="00C979A2">
            <w:pPr>
              <w:rPr>
                <w:sz w:val="22"/>
              </w:rPr>
            </w:pPr>
            <w:r>
              <w:rPr>
                <w:b/>
                <w:sz w:val="22"/>
              </w:rPr>
              <w:t>Ph.D.</w:t>
            </w:r>
            <w:r w:rsidR="00234922">
              <w:rPr>
                <w:b/>
                <w:sz w:val="22"/>
              </w:rPr>
              <w:t xml:space="preserve"> </w:t>
            </w:r>
            <w:r>
              <w:rPr>
                <w:b/>
                <w:sz w:val="22"/>
              </w:rPr>
              <w:t>in Computer Science</w:t>
            </w:r>
            <w:r>
              <w:rPr>
                <w:sz w:val="22"/>
              </w:rPr>
              <w:t xml:space="preserve">, </w:t>
            </w:r>
            <w:r w:rsidR="00D91FE3">
              <w:rPr>
                <w:sz w:val="22"/>
              </w:rPr>
              <w:t>University of Windsor</w:t>
            </w:r>
            <w:r>
              <w:rPr>
                <w:sz w:val="22"/>
              </w:rPr>
              <w:t>, Canada.</w:t>
            </w:r>
            <w:r>
              <w:rPr>
                <w:sz w:val="22"/>
              </w:rPr>
              <w:br/>
            </w:r>
          </w:p>
        </w:tc>
      </w:tr>
      <w:tr w:rsidR="00C979A2" w14:paraId="36AFA620" w14:textId="77777777">
        <w:tc>
          <w:tcPr>
            <w:tcW w:w="985" w:type="dxa"/>
          </w:tcPr>
          <w:p w14:paraId="64637A03" w14:textId="5C782D84" w:rsidR="00C979A2" w:rsidRDefault="00C979A2">
            <w:pPr>
              <w:rPr>
                <w:sz w:val="22"/>
              </w:rPr>
            </w:pPr>
            <w:r>
              <w:rPr>
                <w:sz w:val="22"/>
              </w:rPr>
              <w:t xml:space="preserve">   </w:t>
            </w:r>
            <w:r w:rsidR="00D91FE3">
              <w:rPr>
                <w:sz w:val="22"/>
              </w:rPr>
              <w:t>01</w:t>
            </w:r>
            <w:r w:rsidR="00A32D88">
              <w:rPr>
                <w:sz w:val="22"/>
              </w:rPr>
              <w:t>/</w:t>
            </w:r>
            <w:r w:rsidR="00D91FE3">
              <w:rPr>
                <w:sz w:val="22"/>
              </w:rPr>
              <w:t>2011</w:t>
            </w:r>
          </w:p>
        </w:tc>
        <w:tc>
          <w:tcPr>
            <w:tcW w:w="8510" w:type="dxa"/>
            <w:vAlign w:val="center"/>
          </w:tcPr>
          <w:p w14:paraId="574CC1B2" w14:textId="509C4B7C" w:rsidR="00C979A2" w:rsidRDefault="00C979A2">
            <w:pPr>
              <w:rPr>
                <w:sz w:val="22"/>
              </w:rPr>
            </w:pPr>
            <w:r>
              <w:rPr>
                <w:b/>
                <w:sz w:val="22"/>
              </w:rPr>
              <w:t>Master</w:t>
            </w:r>
            <w:r w:rsidR="00742010">
              <w:rPr>
                <w:b/>
                <w:sz w:val="22"/>
              </w:rPr>
              <w:t>’</w:t>
            </w:r>
            <w:r w:rsidR="00E92477">
              <w:rPr>
                <w:b/>
                <w:sz w:val="22"/>
              </w:rPr>
              <w:t>s</w:t>
            </w:r>
            <w:r>
              <w:rPr>
                <w:b/>
                <w:sz w:val="22"/>
              </w:rPr>
              <w:t xml:space="preserve"> </w:t>
            </w:r>
            <w:r w:rsidR="00742010">
              <w:rPr>
                <w:b/>
                <w:sz w:val="22"/>
              </w:rPr>
              <w:t>in</w:t>
            </w:r>
            <w:r>
              <w:rPr>
                <w:b/>
                <w:sz w:val="22"/>
              </w:rPr>
              <w:t xml:space="preserve"> Computer Science</w:t>
            </w:r>
            <w:r>
              <w:rPr>
                <w:sz w:val="22"/>
              </w:rPr>
              <w:t xml:space="preserve">, </w:t>
            </w:r>
            <w:r w:rsidR="00D91FE3">
              <w:rPr>
                <w:sz w:val="22"/>
              </w:rPr>
              <w:t>University of Windsor</w:t>
            </w:r>
            <w:r>
              <w:rPr>
                <w:sz w:val="22"/>
              </w:rPr>
              <w:t>, Canada.</w:t>
            </w:r>
            <w:r>
              <w:rPr>
                <w:sz w:val="22"/>
              </w:rPr>
              <w:br/>
            </w:r>
          </w:p>
        </w:tc>
      </w:tr>
      <w:tr w:rsidR="00C979A2" w14:paraId="621A2C37" w14:textId="77777777">
        <w:tc>
          <w:tcPr>
            <w:tcW w:w="985" w:type="dxa"/>
          </w:tcPr>
          <w:p w14:paraId="0B84F903" w14:textId="33CA4391" w:rsidR="00C979A2" w:rsidRDefault="00C979A2">
            <w:pPr>
              <w:rPr>
                <w:sz w:val="22"/>
              </w:rPr>
            </w:pPr>
            <w:r>
              <w:rPr>
                <w:sz w:val="22"/>
              </w:rPr>
              <w:t xml:space="preserve">   </w:t>
            </w:r>
            <w:r w:rsidR="00D91FE3">
              <w:rPr>
                <w:sz w:val="22"/>
              </w:rPr>
              <w:t>06</w:t>
            </w:r>
            <w:r w:rsidR="00A32D88">
              <w:rPr>
                <w:sz w:val="22"/>
              </w:rPr>
              <w:t>/</w:t>
            </w:r>
            <w:r w:rsidR="00D91FE3">
              <w:rPr>
                <w:sz w:val="22"/>
              </w:rPr>
              <w:t>2004</w:t>
            </w:r>
          </w:p>
        </w:tc>
        <w:tc>
          <w:tcPr>
            <w:tcW w:w="8510" w:type="dxa"/>
            <w:vAlign w:val="center"/>
          </w:tcPr>
          <w:p w14:paraId="0751A456" w14:textId="5DCFAF56" w:rsidR="00C979A2" w:rsidRDefault="00C979A2" w:rsidP="00FA6A0E">
            <w:pPr>
              <w:rPr>
                <w:sz w:val="22"/>
              </w:rPr>
            </w:pPr>
            <w:r w:rsidRPr="00C50F88">
              <w:rPr>
                <w:b/>
                <w:noProof/>
                <w:sz w:val="22"/>
              </w:rPr>
              <w:t>Bachelor</w:t>
            </w:r>
            <w:r>
              <w:rPr>
                <w:b/>
                <w:sz w:val="22"/>
              </w:rPr>
              <w:t xml:space="preserve"> in </w:t>
            </w:r>
            <w:r w:rsidR="00FA6A0E">
              <w:rPr>
                <w:b/>
                <w:sz w:val="22"/>
              </w:rPr>
              <w:t>Computer Science</w:t>
            </w:r>
            <w:r>
              <w:rPr>
                <w:sz w:val="22"/>
              </w:rPr>
              <w:t xml:space="preserve">, </w:t>
            </w:r>
            <w:r w:rsidR="00D91FE3">
              <w:rPr>
                <w:sz w:val="22"/>
              </w:rPr>
              <w:t>University of Jordan</w:t>
            </w:r>
            <w:r>
              <w:rPr>
                <w:sz w:val="22"/>
              </w:rPr>
              <w:t xml:space="preserve">, </w:t>
            </w:r>
            <w:r w:rsidR="00D91FE3">
              <w:rPr>
                <w:sz w:val="22"/>
              </w:rPr>
              <w:t>Jordan</w:t>
            </w:r>
            <w:r>
              <w:rPr>
                <w:sz w:val="22"/>
              </w:rPr>
              <w:t xml:space="preserve">. </w:t>
            </w:r>
            <w:r>
              <w:rPr>
                <w:sz w:val="22"/>
              </w:rPr>
              <w:br/>
            </w:r>
          </w:p>
        </w:tc>
      </w:tr>
    </w:tbl>
    <w:p w14:paraId="211F23EE" w14:textId="4E1F9E0E" w:rsidR="00C979A2" w:rsidRDefault="00FC2EDB" w:rsidP="00FC2EDB">
      <w:pPr>
        <w:tabs>
          <w:tab w:val="left" w:pos="1500"/>
        </w:tabs>
        <w:jc w:val="both"/>
        <w:rPr>
          <w:sz w:val="22"/>
        </w:rPr>
      </w:pPr>
      <w:r>
        <w:rPr>
          <w:sz w:val="22"/>
        </w:rPr>
        <w:tab/>
      </w:r>
    </w:p>
    <w:p w14:paraId="42B23528" w14:textId="77777777" w:rsidR="00C979A2" w:rsidRDefault="00C979A2">
      <w:pPr>
        <w:jc w:val="both"/>
        <w:rPr>
          <w:b/>
          <w:bCs/>
          <w:sz w:val="24"/>
        </w:rPr>
      </w:pPr>
      <w:r>
        <w:rPr>
          <w:b/>
          <w:bCs/>
          <w:sz w:val="24"/>
        </w:rPr>
        <w:t>Employment Experience</w:t>
      </w:r>
    </w:p>
    <w:p w14:paraId="49AE1540" w14:textId="3D0FE588" w:rsidR="00C979A2" w:rsidRDefault="00C979A2">
      <w:pPr>
        <w:rPr>
          <w:sz w:val="24"/>
          <w:u w:val="single"/>
        </w:rPr>
      </w:pPr>
      <w:r>
        <w:rPr>
          <w:sz w:val="24"/>
          <w:u w:val="single"/>
        </w:rPr>
        <w:t>Academic:</w:t>
      </w:r>
    </w:p>
    <w:p w14:paraId="25E56F05" w14:textId="77777777" w:rsidR="00567849" w:rsidRDefault="00567849">
      <w:pPr>
        <w:rPr>
          <w:sz w:val="24"/>
          <w:u w:val="single"/>
        </w:rPr>
      </w:pPr>
    </w:p>
    <w:p w14:paraId="03088B65" w14:textId="606E7899" w:rsidR="00567849" w:rsidRPr="00811D95" w:rsidRDefault="00567849" w:rsidP="00567849">
      <w:pPr>
        <w:rPr>
          <w:sz w:val="22"/>
        </w:rPr>
      </w:pPr>
      <w:r>
        <w:rPr>
          <w:sz w:val="22"/>
        </w:rPr>
        <w:t>09/2021 –</w:t>
      </w:r>
      <w:r>
        <w:rPr>
          <w:bCs/>
          <w:sz w:val="22"/>
        </w:rPr>
        <w:t>present</w:t>
      </w:r>
      <w:r w:rsidRPr="00811D95">
        <w:rPr>
          <w:sz w:val="22"/>
        </w:rPr>
        <w:t xml:space="preserve"> </w:t>
      </w:r>
      <w:r>
        <w:rPr>
          <w:sz w:val="22"/>
        </w:rPr>
        <w:t xml:space="preserve">   </w:t>
      </w:r>
      <w:r w:rsidRPr="00811D95">
        <w:rPr>
          <w:b/>
          <w:sz w:val="22"/>
        </w:rPr>
        <w:t>Assistant Professor</w:t>
      </w:r>
      <w:r>
        <w:rPr>
          <w:sz w:val="22"/>
        </w:rPr>
        <w:t xml:space="preserve">, Software Engineering Department, Princess Sumaya University for Technology, Jordan. </w:t>
      </w:r>
    </w:p>
    <w:p w14:paraId="5F8675A5" w14:textId="6F2C37EE" w:rsidR="00811D95" w:rsidRPr="00811D95" w:rsidRDefault="00567849" w:rsidP="00567849">
      <w:pPr>
        <w:rPr>
          <w:sz w:val="22"/>
        </w:rPr>
      </w:pPr>
      <w:r>
        <w:rPr>
          <w:sz w:val="22"/>
        </w:rPr>
        <w:t>04</w:t>
      </w:r>
      <w:r w:rsidR="00811D95">
        <w:rPr>
          <w:sz w:val="22"/>
        </w:rPr>
        <w:t>/2021 –</w:t>
      </w:r>
      <w:r w:rsidRPr="00567849">
        <w:rPr>
          <w:bCs/>
          <w:sz w:val="22"/>
        </w:rPr>
        <w:t>02/2022</w:t>
      </w:r>
      <w:r w:rsidR="00811D95" w:rsidRPr="00811D95">
        <w:rPr>
          <w:sz w:val="22"/>
        </w:rPr>
        <w:t xml:space="preserve"> </w:t>
      </w:r>
      <w:r w:rsidR="00811D95">
        <w:rPr>
          <w:sz w:val="22"/>
        </w:rPr>
        <w:t xml:space="preserve">   </w:t>
      </w:r>
      <w:r w:rsidR="00811D95" w:rsidRPr="00811D95">
        <w:rPr>
          <w:b/>
          <w:sz w:val="22"/>
        </w:rPr>
        <w:t>Assistant Professor – Limited Term (2 years)</w:t>
      </w:r>
      <w:r w:rsidR="00811D95">
        <w:rPr>
          <w:sz w:val="22"/>
        </w:rPr>
        <w:t xml:space="preserve">, School of Computer Science, University of Windsor, Canada </w:t>
      </w:r>
    </w:p>
    <w:p w14:paraId="6220E6A2" w14:textId="10473D0D" w:rsidR="00E30556" w:rsidRDefault="00811D95" w:rsidP="000A4F61">
      <w:pPr>
        <w:rPr>
          <w:sz w:val="22"/>
        </w:rPr>
      </w:pPr>
      <w:r>
        <w:rPr>
          <w:sz w:val="22"/>
        </w:rPr>
        <w:t xml:space="preserve">11/2019 </w:t>
      </w:r>
      <w:r w:rsidR="00E30556">
        <w:rPr>
          <w:sz w:val="22"/>
        </w:rPr>
        <w:t>–</w:t>
      </w:r>
      <w:r w:rsidR="00E30556" w:rsidRPr="00EA11A9">
        <w:rPr>
          <w:b/>
          <w:bCs/>
          <w:sz w:val="22"/>
        </w:rPr>
        <w:t>present</w:t>
      </w:r>
      <w:r w:rsidR="00E30556">
        <w:rPr>
          <w:sz w:val="22"/>
        </w:rPr>
        <w:t xml:space="preserve">    </w:t>
      </w:r>
      <w:r w:rsidR="00E30556" w:rsidRPr="00E30556">
        <w:rPr>
          <w:b/>
          <w:bCs/>
          <w:sz w:val="22"/>
        </w:rPr>
        <w:t>Adjunct Assistant Professor</w:t>
      </w:r>
      <w:r w:rsidR="00E30556">
        <w:rPr>
          <w:sz w:val="22"/>
        </w:rPr>
        <w:t xml:space="preserve">, School of Computer Science, University of </w:t>
      </w:r>
      <w:r w:rsidR="00DB218C">
        <w:rPr>
          <w:sz w:val="22"/>
        </w:rPr>
        <w:t>Windsor, Canada</w:t>
      </w:r>
    </w:p>
    <w:p w14:paraId="1FE8A32B" w14:textId="641CF558" w:rsidR="00900A23" w:rsidRPr="00CF7EBC" w:rsidRDefault="00811D95" w:rsidP="000A4F61">
      <w:pPr>
        <w:rPr>
          <w:sz w:val="22"/>
        </w:rPr>
      </w:pPr>
      <w:r>
        <w:rPr>
          <w:sz w:val="22"/>
        </w:rPr>
        <w:t>0</w:t>
      </w:r>
      <w:r w:rsidR="00D61C89">
        <w:rPr>
          <w:sz w:val="22"/>
        </w:rPr>
        <w:t>5/2019</w:t>
      </w:r>
      <w:r w:rsidR="00900A23">
        <w:rPr>
          <w:sz w:val="22"/>
        </w:rPr>
        <w:t xml:space="preserve"> </w:t>
      </w:r>
      <w:r w:rsidR="00E30556">
        <w:rPr>
          <w:sz w:val="22"/>
        </w:rPr>
        <w:t>–</w:t>
      </w:r>
      <w:r w:rsidR="00900A23">
        <w:rPr>
          <w:sz w:val="22"/>
        </w:rPr>
        <w:t xml:space="preserve"> </w:t>
      </w:r>
      <w:r w:rsidRPr="00811D95">
        <w:rPr>
          <w:sz w:val="22"/>
        </w:rPr>
        <w:t>04/2021</w:t>
      </w:r>
      <w:r w:rsidR="00900A23">
        <w:rPr>
          <w:sz w:val="22"/>
        </w:rPr>
        <w:t xml:space="preserve">    </w:t>
      </w:r>
      <w:r w:rsidR="00900A23" w:rsidRPr="00CF7EBC">
        <w:rPr>
          <w:b/>
          <w:bCs/>
          <w:sz w:val="22"/>
        </w:rPr>
        <w:t>PostDoc Fellow,</w:t>
      </w:r>
      <w:r w:rsidR="00900A23">
        <w:rPr>
          <w:sz w:val="22"/>
        </w:rPr>
        <w:t xml:space="preserve"> Mitacs Accelerate PDF with ITOS Oncology and University of Windsor, Canada</w:t>
      </w:r>
    </w:p>
    <w:p w14:paraId="574551AB" w14:textId="3618983A" w:rsidR="00CF7EBC" w:rsidRPr="00CF7EBC" w:rsidRDefault="00CF7EBC">
      <w:pPr>
        <w:rPr>
          <w:sz w:val="22"/>
        </w:rPr>
      </w:pPr>
      <w:r w:rsidRPr="00CF7EBC">
        <w:rPr>
          <w:sz w:val="22"/>
        </w:rPr>
        <w:t>0</w:t>
      </w:r>
      <w:r>
        <w:rPr>
          <w:sz w:val="22"/>
        </w:rPr>
        <w:t xml:space="preserve">8/2018 – </w:t>
      </w:r>
      <w:r w:rsidR="00900A23">
        <w:rPr>
          <w:sz w:val="22"/>
        </w:rPr>
        <w:t>04/2018</w:t>
      </w:r>
      <w:r>
        <w:rPr>
          <w:sz w:val="22"/>
        </w:rPr>
        <w:t xml:space="preserve">    </w:t>
      </w:r>
      <w:r w:rsidRPr="00CF7EBC">
        <w:rPr>
          <w:b/>
          <w:bCs/>
          <w:sz w:val="22"/>
        </w:rPr>
        <w:t>PostDoc Fellow,</w:t>
      </w:r>
      <w:r>
        <w:rPr>
          <w:sz w:val="22"/>
        </w:rPr>
        <w:t xml:space="preserve"> School of Computer Science, University of Windsor, Canada</w:t>
      </w:r>
    </w:p>
    <w:tbl>
      <w:tblPr>
        <w:tblW w:w="0" w:type="auto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43"/>
        <w:gridCol w:w="7647"/>
      </w:tblGrid>
      <w:tr w:rsidR="00350CB0" w14:paraId="724DB74D" w14:textId="77777777">
        <w:trPr>
          <w:trHeight w:val="340"/>
        </w:trPr>
        <w:tc>
          <w:tcPr>
            <w:tcW w:w="1843" w:type="dxa"/>
          </w:tcPr>
          <w:p w14:paraId="36720A4C" w14:textId="3D0C11FF" w:rsidR="00350CB0" w:rsidRDefault="001B115B" w:rsidP="00350CB0">
            <w:pPr>
              <w:rPr>
                <w:sz w:val="22"/>
              </w:rPr>
            </w:pPr>
            <w:r>
              <w:rPr>
                <w:sz w:val="22"/>
              </w:rPr>
              <w:t>01/2017</w:t>
            </w:r>
            <w:r w:rsidR="00350CB0">
              <w:rPr>
                <w:sz w:val="22"/>
              </w:rPr>
              <w:t xml:space="preserve"> – present</w:t>
            </w:r>
          </w:p>
        </w:tc>
        <w:tc>
          <w:tcPr>
            <w:tcW w:w="7647" w:type="dxa"/>
            <w:vAlign w:val="center"/>
          </w:tcPr>
          <w:p w14:paraId="5001DB7A" w14:textId="2F0A2A71" w:rsidR="00350CB0" w:rsidRDefault="001B115B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Sessional Instructor</w:t>
            </w:r>
            <w:r w:rsidR="00350CB0">
              <w:rPr>
                <w:sz w:val="22"/>
              </w:rPr>
              <w:t>, School of Computer Science, University of Windsor, Canada</w:t>
            </w:r>
          </w:p>
        </w:tc>
      </w:tr>
      <w:tr w:rsidR="00C979A2" w14:paraId="43566A07" w14:textId="77777777">
        <w:trPr>
          <w:trHeight w:val="340"/>
        </w:trPr>
        <w:tc>
          <w:tcPr>
            <w:tcW w:w="1843" w:type="dxa"/>
          </w:tcPr>
          <w:p w14:paraId="2A7DF8F7" w14:textId="3F64F2A4" w:rsidR="00C979A2" w:rsidRDefault="00B95FB9" w:rsidP="00350CB0">
            <w:pPr>
              <w:rPr>
                <w:sz w:val="22"/>
              </w:rPr>
            </w:pPr>
            <w:r>
              <w:rPr>
                <w:sz w:val="22"/>
              </w:rPr>
              <w:t>0</w:t>
            </w:r>
            <w:r w:rsidR="00D35543">
              <w:rPr>
                <w:sz w:val="22"/>
              </w:rPr>
              <w:t>5</w:t>
            </w:r>
            <w:r w:rsidR="00C979A2">
              <w:rPr>
                <w:sz w:val="22"/>
              </w:rPr>
              <w:t>/</w:t>
            </w:r>
            <w:r>
              <w:rPr>
                <w:sz w:val="22"/>
              </w:rPr>
              <w:t>2016</w:t>
            </w:r>
            <w:r w:rsidR="00C979A2">
              <w:rPr>
                <w:sz w:val="22"/>
              </w:rPr>
              <w:t xml:space="preserve"> – </w:t>
            </w:r>
            <w:r>
              <w:rPr>
                <w:sz w:val="22"/>
              </w:rPr>
              <w:t>12</w:t>
            </w:r>
            <w:r w:rsidR="00350CB0">
              <w:rPr>
                <w:sz w:val="22"/>
              </w:rPr>
              <w:t>/201</w:t>
            </w:r>
            <w:r>
              <w:rPr>
                <w:sz w:val="22"/>
              </w:rPr>
              <w:t>6</w:t>
            </w:r>
          </w:p>
        </w:tc>
        <w:tc>
          <w:tcPr>
            <w:tcW w:w="7647" w:type="dxa"/>
            <w:vAlign w:val="center"/>
          </w:tcPr>
          <w:p w14:paraId="3DC4D61A" w14:textId="5E9BD2CE" w:rsidR="00C979A2" w:rsidRDefault="00B95FB9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Tutor</w:t>
            </w:r>
            <w:r w:rsidR="00C979A2">
              <w:rPr>
                <w:sz w:val="22"/>
              </w:rPr>
              <w:t>, School of Computer Science, University of Windsor, Canada</w:t>
            </w:r>
          </w:p>
        </w:tc>
      </w:tr>
      <w:tr w:rsidR="00C979A2" w14:paraId="184D31EB" w14:textId="77777777">
        <w:trPr>
          <w:trHeight w:val="340"/>
        </w:trPr>
        <w:tc>
          <w:tcPr>
            <w:tcW w:w="1843" w:type="dxa"/>
          </w:tcPr>
          <w:p w14:paraId="652E6C6D" w14:textId="4241CF59" w:rsidR="00C979A2" w:rsidRDefault="00D35543">
            <w:pPr>
              <w:rPr>
                <w:sz w:val="22"/>
              </w:rPr>
            </w:pPr>
            <w:r>
              <w:rPr>
                <w:sz w:val="22"/>
              </w:rPr>
              <w:t>01/2014 – 04/2016</w:t>
            </w:r>
          </w:p>
        </w:tc>
        <w:tc>
          <w:tcPr>
            <w:tcW w:w="7647" w:type="dxa"/>
            <w:vAlign w:val="center"/>
          </w:tcPr>
          <w:p w14:paraId="4102824A" w14:textId="225F7917" w:rsidR="00C979A2" w:rsidRDefault="00D35543">
            <w:pPr>
              <w:rPr>
                <w:sz w:val="22"/>
              </w:rPr>
            </w:pPr>
            <w:r>
              <w:rPr>
                <w:b/>
                <w:sz w:val="22"/>
              </w:rPr>
              <w:t>Graduate Assistant</w:t>
            </w:r>
            <w:r w:rsidR="00C979A2">
              <w:rPr>
                <w:sz w:val="22"/>
              </w:rPr>
              <w:t xml:space="preserve">, </w:t>
            </w:r>
            <w:r>
              <w:rPr>
                <w:sz w:val="22"/>
              </w:rPr>
              <w:t>School of Computer Science, University of Windsor, Canada</w:t>
            </w:r>
          </w:p>
        </w:tc>
      </w:tr>
      <w:tr w:rsidR="00C979A2" w14:paraId="3828ACAE" w14:textId="77777777">
        <w:trPr>
          <w:trHeight w:val="340"/>
        </w:trPr>
        <w:tc>
          <w:tcPr>
            <w:tcW w:w="1843" w:type="dxa"/>
          </w:tcPr>
          <w:p w14:paraId="6480C076" w14:textId="215726A8" w:rsidR="00C979A2" w:rsidRDefault="00D35543">
            <w:pPr>
              <w:rPr>
                <w:sz w:val="22"/>
              </w:rPr>
            </w:pPr>
            <w:r>
              <w:rPr>
                <w:sz w:val="22"/>
              </w:rPr>
              <w:t>01/2014</w:t>
            </w:r>
            <w:r w:rsidR="00C979A2">
              <w:rPr>
                <w:sz w:val="22"/>
              </w:rPr>
              <w:t xml:space="preserve"> – </w:t>
            </w:r>
            <w:r>
              <w:rPr>
                <w:sz w:val="22"/>
              </w:rPr>
              <w:t>present</w:t>
            </w:r>
          </w:p>
        </w:tc>
        <w:tc>
          <w:tcPr>
            <w:tcW w:w="7647" w:type="dxa"/>
            <w:vAlign w:val="center"/>
          </w:tcPr>
          <w:p w14:paraId="3A6462A2" w14:textId="5D0856D3" w:rsidR="00C979A2" w:rsidRDefault="00D35543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Research Assistant</w:t>
            </w:r>
            <w:r w:rsidR="00C979A2">
              <w:rPr>
                <w:sz w:val="22"/>
              </w:rPr>
              <w:t>, School of Computer Science, University of Windsor, Canada</w:t>
            </w:r>
          </w:p>
        </w:tc>
      </w:tr>
      <w:tr w:rsidR="00C979A2" w14:paraId="03F79325" w14:textId="77777777">
        <w:trPr>
          <w:trHeight w:val="340"/>
        </w:trPr>
        <w:tc>
          <w:tcPr>
            <w:tcW w:w="1843" w:type="dxa"/>
          </w:tcPr>
          <w:p w14:paraId="0B756229" w14:textId="553F2302" w:rsidR="00C979A2" w:rsidRDefault="000202E9">
            <w:pPr>
              <w:rPr>
                <w:sz w:val="22"/>
              </w:rPr>
            </w:pPr>
            <w:r>
              <w:rPr>
                <w:sz w:val="22"/>
              </w:rPr>
              <w:fldChar w:fldCharType="begin"/>
            </w:r>
            <w:r w:rsidR="00C979A2">
              <w:rPr>
                <w:sz w:val="22"/>
              </w:rPr>
              <w:instrText>PRIVATE</w:instrText>
            </w:r>
            <w:r>
              <w:rPr>
                <w:sz w:val="22"/>
              </w:rPr>
              <w:fldChar w:fldCharType="end"/>
            </w:r>
            <w:r w:rsidR="00D35543">
              <w:rPr>
                <w:sz w:val="22"/>
              </w:rPr>
              <w:t>01/2008</w:t>
            </w:r>
            <w:r w:rsidR="00C979A2">
              <w:rPr>
                <w:sz w:val="22"/>
              </w:rPr>
              <w:t xml:space="preserve"> – </w:t>
            </w:r>
            <w:r w:rsidR="00D35543">
              <w:rPr>
                <w:sz w:val="22"/>
              </w:rPr>
              <w:t>01</w:t>
            </w:r>
            <w:r w:rsidR="00C979A2">
              <w:rPr>
                <w:sz w:val="22"/>
              </w:rPr>
              <w:t>/200</w:t>
            </w:r>
            <w:r w:rsidR="00D35543">
              <w:rPr>
                <w:sz w:val="22"/>
              </w:rPr>
              <w:t>9</w:t>
            </w:r>
          </w:p>
        </w:tc>
        <w:tc>
          <w:tcPr>
            <w:tcW w:w="7647" w:type="dxa"/>
            <w:vAlign w:val="center"/>
          </w:tcPr>
          <w:p w14:paraId="3143754B" w14:textId="5792B470" w:rsidR="00C979A2" w:rsidRDefault="00D35543">
            <w:pPr>
              <w:rPr>
                <w:sz w:val="22"/>
              </w:rPr>
            </w:pPr>
            <w:r>
              <w:rPr>
                <w:b/>
                <w:sz w:val="22"/>
              </w:rPr>
              <w:t>Graduate Assistant</w:t>
            </w:r>
            <w:r w:rsidR="00C979A2">
              <w:rPr>
                <w:sz w:val="22"/>
              </w:rPr>
              <w:t xml:space="preserve">, </w:t>
            </w:r>
            <w:r>
              <w:rPr>
                <w:sz w:val="22"/>
              </w:rPr>
              <w:t>School of Computer Science, University of Windsor, Canada</w:t>
            </w:r>
          </w:p>
        </w:tc>
      </w:tr>
    </w:tbl>
    <w:p w14:paraId="6D817061" w14:textId="77777777" w:rsidR="00D35543" w:rsidRDefault="00D35543">
      <w:pPr>
        <w:rPr>
          <w:sz w:val="22"/>
          <w:u w:val="single"/>
        </w:rPr>
      </w:pPr>
    </w:p>
    <w:p w14:paraId="42AE5E11" w14:textId="7ECF306B" w:rsidR="00C979A2" w:rsidRDefault="00C979A2">
      <w:pPr>
        <w:rPr>
          <w:sz w:val="22"/>
          <w:u w:val="single"/>
        </w:rPr>
      </w:pPr>
      <w:r>
        <w:rPr>
          <w:sz w:val="22"/>
          <w:u w:val="single"/>
        </w:rPr>
        <w:t>Industr</w:t>
      </w:r>
      <w:r w:rsidR="000701CE">
        <w:rPr>
          <w:sz w:val="22"/>
          <w:u w:val="single"/>
        </w:rPr>
        <w:t>y</w:t>
      </w:r>
      <w:r>
        <w:rPr>
          <w:sz w:val="22"/>
          <w:u w:val="single"/>
        </w:rPr>
        <w:t>:</w:t>
      </w:r>
    </w:p>
    <w:tbl>
      <w:tblPr>
        <w:tblW w:w="0" w:type="auto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94"/>
        <w:gridCol w:w="7396"/>
      </w:tblGrid>
      <w:tr w:rsidR="00C979A2" w14:paraId="647A554D" w14:textId="77777777">
        <w:trPr>
          <w:trHeight w:val="340"/>
        </w:trPr>
        <w:tc>
          <w:tcPr>
            <w:tcW w:w="2094" w:type="dxa"/>
          </w:tcPr>
          <w:p w14:paraId="365B7C0E" w14:textId="57A04A50" w:rsidR="00C979A2" w:rsidRDefault="000202E9">
            <w:pPr>
              <w:rPr>
                <w:sz w:val="22"/>
              </w:rPr>
            </w:pPr>
            <w:r>
              <w:rPr>
                <w:sz w:val="22"/>
              </w:rPr>
              <w:fldChar w:fldCharType="begin"/>
            </w:r>
            <w:r w:rsidR="00C979A2">
              <w:rPr>
                <w:sz w:val="22"/>
              </w:rPr>
              <w:instrText>PRIVATE</w:instrText>
            </w:r>
            <w:r>
              <w:rPr>
                <w:sz w:val="22"/>
              </w:rPr>
              <w:fldChar w:fldCharType="end"/>
            </w:r>
            <w:r w:rsidR="00A5628F">
              <w:rPr>
                <w:sz w:val="22"/>
              </w:rPr>
              <w:t>02/2011 – 11/2013</w:t>
            </w:r>
          </w:p>
        </w:tc>
        <w:tc>
          <w:tcPr>
            <w:tcW w:w="7396" w:type="dxa"/>
            <w:vAlign w:val="center"/>
          </w:tcPr>
          <w:p w14:paraId="6EB302AB" w14:textId="18B7CDCA" w:rsidR="00C979A2" w:rsidRDefault="00A5628F">
            <w:pPr>
              <w:ind w:left="720" w:hanging="720"/>
              <w:rPr>
                <w:sz w:val="22"/>
              </w:rPr>
            </w:pPr>
            <w:r>
              <w:rPr>
                <w:b/>
                <w:sz w:val="22"/>
              </w:rPr>
              <w:t>Analyst Programmer</w:t>
            </w:r>
            <w:r w:rsidRPr="00EB1088">
              <w:rPr>
                <w:sz w:val="22"/>
              </w:rPr>
              <w:t>,</w:t>
            </w:r>
            <w:r>
              <w:rPr>
                <w:b/>
                <w:sz w:val="22"/>
              </w:rPr>
              <w:t xml:space="preserve"> </w:t>
            </w:r>
            <w:r w:rsidRPr="00A5628F">
              <w:rPr>
                <w:sz w:val="22"/>
              </w:rPr>
              <w:t>UAE University,</w:t>
            </w:r>
            <w:r>
              <w:rPr>
                <w:b/>
                <w:sz w:val="22"/>
              </w:rPr>
              <w:t xml:space="preserve"> </w:t>
            </w:r>
            <w:r w:rsidRPr="00A5628F">
              <w:rPr>
                <w:sz w:val="22"/>
              </w:rPr>
              <w:t>Al-Ain, UAE.</w:t>
            </w:r>
            <w:r>
              <w:rPr>
                <w:b/>
                <w:sz w:val="22"/>
              </w:rPr>
              <w:t xml:space="preserve"> </w:t>
            </w:r>
          </w:p>
        </w:tc>
      </w:tr>
      <w:tr w:rsidR="00C979A2" w14:paraId="5C91D9A2" w14:textId="77777777">
        <w:trPr>
          <w:trHeight w:val="340"/>
        </w:trPr>
        <w:tc>
          <w:tcPr>
            <w:tcW w:w="2094" w:type="dxa"/>
            <w:vAlign w:val="center"/>
          </w:tcPr>
          <w:p w14:paraId="44275C7D" w14:textId="677C3EF8" w:rsidR="00C979A2" w:rsidRDefault="00A5628F">
            <w:pPr>
              <w:rPr>
                <w:sz w:val="22"/>
              </w:rPr>
            </w:pPr>
            <w:r>
              <w:rPr>
                <w:sz w:val="22"/>
              </w:rPr>
              <w:t>01</w:t>
            </w:r>
            <w:r w:rsidR="00C979A2">
              <w:rPr>
                <w:sz w:val="22"/>
              </w:rPr>
              <w:t>/</w:t>
            </w:r>
            <w:r>
              <w:rPr>
                <w:sz w:val="22"/>
              </w:rPr>
              <w:t>2009- 09/2009</w:t>
            </w:r>
          </w:p>
        </w:tc>
        <w:tc>
          <w:tcPr>
            <w:tcW w:w="7396" w:type="dxa"/>
            <w:vAlign w:val="center"/>
          </w:tcPr>
          <w:p w14:paraId="3514085E" w14:textId="7A72402E" w:rsidR="00C979A2" w:rsidRDefault="00A5628F">
            <w:pPr>
              <w:rPr>
                <w:sz w:val="22"/>
              </w:rPr>
            </w:pPr>
            <w:r>
              <w:rPr>
                <w:b/>
                <w:sz w:val="22"/>
              </w:rPr>
              <w:t>Business Systems Developer</w:t>
            </w:r>
            <w:r w:rsidR="00B818A5">
              <w:rPr>
                <w:b/>
                <w:sz w:val="22"/>
              </w:rPr>
              <w:t xml:space="preserve"> - coop</w:t>
            </w:r>
            <w:r w:rsidR="00C979A2">
              <w:rPr>
                <w:sz w:val="22"/>
              </w:rPr>
              <w:t xml:space="preserve">, </w:t>
            </w:r>
            <w:r w:rsidR="00B818A5">
              <w:rPr>
                <w:sz w:val="22"/>
              </w:rPr>
              <w:t xml:space="preserve">Blackberry </w:t>
            </w:r>
            <w:r w:rsidR="0008624B">
              <w:rPr>
                <w:noProof/>
                <w:sz w:val="22"/>
              </w:rPr>
              <w:t>L</w:t>
            </w:r>
            <w:r w:rsidR="00B818A5" w:rsidRPr="0008624B">
              <w:rPr>
                <w:noProof/>
                <w:sz w:val="22"/>
              </w:rPr>
              <w:t>td</w:t>
            </w:r>
            <w:r w:rsidR="00B818A5">
              <w:rPr>
                <w:sz w:val="22"/>
              </w:rPr>
              <w:t>, Waterloo, Canada.</w:t>
            </w:r>
          </w:p>
        </w:tc>
      </w:tr>
      <w:tr w:rsidR="00B83B0C" w14:paraId="63FD7A9B" w14:textId="77777777">
        <w:trPr>
          <w:trHeight w:val="340"/>
        </w:trPr>
        <w:tc>
          <w:tcPr>
            <w:tcW w:w="2094" w:type="dxa"/>
            <w:vAlign w:val="center"/>
          </w:tcPr>
          <w:p w14:paraId="3928DA10" w14:textId="467E4AC4" w:rsidR="00B83B0C" w:rsidRDefault="00B83B0C">
            <w:pPr>
              <w:rPr>
                <w:sz w:val="22"/>
              </w:rPr>
            </w:pPr>
            <w:r>
              <w:rPr>
                <w:sz w:val="22"/>
              </w:rPr>
              <w:t>07/2005-</w:t>
            </w:r>
            <w:r w:rsidR="00172C65">
              <w:rPr>
                <w:sz w:val="22"/>
              </w:rPr>
              <w:t>12/2007</w:t>
            </w:r>
          </w:p>
        </w:tc>
        <w:tc>
          <w:tcPr>
            <w:tcW w:w="7396" w:type="dxa"/>
            <w:vAlign w:val="center"/>
          </w:tcPr>
          <w:p w14:paraId="6F4277DE" w14:textId="04AEDE00" w:rsidR="00B83B0C" w:rsidRDefault="00072D70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System Analysis and reporting</w:t>
            </w:r>
            <w:r w:rsidR="00172C65" w:rsidRPr="00EB1088">
              <w:rPr>
                <w:sz w:val="22"/>
              </w:rPr>
              <w:t>,</w:t>
            </w:r>
            <w:r w:rsidR="00172C65">
              <w:rPr>
                <w:b/>
                <w:sz w:val="22"/>
              </w:rPr>
              <w:t xml:space="preserve"> </w:t>
            </w:r>
            <w:r w:rsidR="00EB1088" w:rsidRPr="00EB1088">
              <w:rPr>
                <w:sz w:val="22"/>
              </w:rPr>
              <w:t>Emaratech Fzllc, Dubai, UAE</w:t>
            </w:r>
          </w:p>
        </w:tc>
      </w:tr>
      <w:tr w:rsidR="00800EA8" w14:paraId="096F0A53" w14:textId="77777777">
        <w:trPr>
          <w:trHeight w:val="340"/>
        </w:trPr>
        <w:tc>
          <w:tcPr>
            <w:tcW w:w="2094" w:type="dxa"/>
            <w:vAlign w:val="center"/>
          </w:tcPr>
          <w:p w14:paraId="6BF71D95" w14:textId="77777777" w:rsidR="00800EA8" w:rsidRDefault="00800EA8">
            <w:pPr>
              <w:rPr>
                <w:sz w:val="22"/>
              </w:rPr>
            </w:pPr>
          </w:p>
        </w:tc>
        <w:tc>
          <w:tcPr>
            <w:tcW w:w="7396" w:type="dxa"/>
            <w:vAlign w:val="center"/>
          </w:tcPr>
          <w:p w14:paraId="0236BFF7" w14:textId="77777777" w:rsidR="00800EA8" w:rsidRDefault="00800EA8">
            <w:pPr>
              <w:rPr>
                <w:b/>
                <w:sz w:val="22"/>
              </w:rPr>
            </w:pPr>
          </w:p>
        </w:tc>
      </w:tr>
    </w:tbl>
    <w:p w14:paraId="625713BC" w14:textId="2A6DFDF5" w:rsidR="00C979A2" w:rsidRDefault="00C979A2">
      <w:pPr>
        <w:rPr>
          <w:sz w:val="22"/>
        </w:rPr>
      </w:pPr>
    </w:p>
    <w:p w14:paraId="419D051D" w14:textId="642AF581" w:rsidR="00C979A2" w:rsidRDefault="00C979A2">
      <w:pPr>
        <w:pStyle w:val="Heading2"/>
        <w:spacing w:after="120" w:line="240" w:lineRule="auto"/>
        <w:jc w:val="left"/>
        <w:rPr>
          <w:bCs/>
        </w:rPr>
      </w:pPr>
      <w:r>
        <w:rPr>
          <w:bCs/>
        </w:rPr>
        <w:t>Academic Responsibilities</w:t>
      </w:r>
    </w:p>
    <w:tbl>
      <w:tblPr>
        <w:tblW w:w="9773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62"/>
        <w:gridCol w:w="8611"/>
      </w:tblGrid>
      <w:tr w:rsidR="00C979A2" w14:paraId="6EBE762B" w14:textId="77777777" w:rsidTr="00AB610C">
        <w:tc>
          <w:tcPr>
            <w:tcW w:w="1162" w:type="dxa"/>
          </w:tcPr>
          <w:p w14:paraId="06DF5515" w14:textId="77777777" w:rsidR="00C979A2" w:rsidRDefault="00C979A2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Instructor</w:t>
            </w:r>
          </w:p>
          <w:p w14:paraId="3FDA0001" w14:textId="16778A81" w:rsidR="001D4152" w:rsidRDefault="001D4152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uWin:</w:t>
            </w:r>
          </w:p>
        </w:tc>
        <w:tc>
          <w:tcPr>
            <w:tcW w:w="8611" w:type="dxa"/>
          </w:tcPr>
          <w:p w14:paraId="293EF15E" w14:textId="77777777" w:rsidR="00C979A2" w:rsidRDefault="00C979A2">
            <w:pPr>
              <w:rPr>
                <w:sz w:val="22"/>
              </w:rPr>
            </w:pPr>
          </w:p>
        </w:tc>
      </w:tr>
      <w:tr w:rsidR="00C979A2" w14:paraId="2D67C532" w14:textId="77777777" w:rsidTr="00AB610C">
        <w:tc>
          <w:tcPr>
            <w:tcW w:w="1162" w:type="dxa"/>
          </w:tcPr>
          <w:p w14:paraId="1BC8335A" w14:textId="77777777" w:rsidR="00C979A2" w:rsidRDefault="00C979A2">
            <w:pPr>
              <w:rPr>
                <w:sz w:val="22"/>
              </w:rPr>
            </w:pPr>
          </w:p>
        </w:tc>
        <w:tc>
          <w:tcPr>
            <w:tcW w:w="8611" w:type="dxa"/>
          </w:tcPr>
          <w:p w14:paraId="13AC5645" w14:textId="0CC85EF9" w:rsidR="00C979A2" w:rsidRDefault="00C979A2">
            <w:pPr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 xml:space="preserve">Undergraduate </w:t>
            </w:r>
            <w:r w:rsidR="00684B9D">
              <w:rPr>
                <w:b/>
                <w:bCs/>
                <w:sz w:val="22"/>
              </w:rPr>
              <w:t>C</w:t>
            </w:r>
            <w:r>
              <w:rPr>
                <w:b/>
                <w:bCs/>
                <w:sz w:val="22"/>
              </w:rPr>
              <w:t>ourses:</w:t>
            </w:r>
          </w:p>
          <w:p w14:paraId="6F82B3C4" w14:textId="10E590CB" w:rsidR="00771A77" w:rsidRDefault="00771A77" w:rsidP="00771A77">
            <w:pPr>
              <w:ind w:firstLine="540"/>
              <w:rPr>
                <w:b/>
                <w:bCs/>
                <w:sz w:val="22"/>
              </w:rPr>
            </w:pPr>
            <w:r w:rsidRPr="00771A77">
              <w:rPr>
                <w:sz w:val="22"/>
              </w:rPr>
              <w:t>Web data management (Winter 2018)</w:t>
            </w:r>
          </w:p>
          <w:p w14:paraId="4D3F1779" w14:textId="422DA4C2" w:rsidR="00BB6513" w:rsidRPr="006F169A" w:rsidRDefault="00771A77">
            <w:pPr>
              <w:rPr>
                <w:bCs/>
                <w:sz w:val="22"/>
              </w:rPr>
            </w:pPr>
            <w:r>
              <w:rPr>
                <w:b/>
                <w:bCs/>
                <w:sz w:val="22"/>
              </w:rPr>
              <w:t xml:space="preserve">          </w:t>
            </w:r>
            <w:r w:rsidR="00BB6513" w:rsidRPr="006F169A">
              <w:rPr>
                <w:bCs/>
                <w:sz w:val="22"/>
              </w:rPr>
              <w:t xml:space="preserve">Problem Solving </w:t>
            </w:r>
            <w:r w:rsidR="006F169A" w:rsidRPr="006F169A">
              <w:rPr>
                <w:bCs/>
                <w:sz w:val="22"/>
              </w:rPr>
              <w:t>on the Internet (Fall 2017)</w:t>
            </w:r>
          </w:p>
          <w:p w14:paraId="51656F1F" w14:textId="4261F078" w:rsidR="004F6718" w:rsidRDefault="008F64B0">
            <w:pPr>
              <w:ind w:firstLine="540"/>
              <w:rPr>
                <w:sz w:val="22"/>
              </w:rPr>
            </w:pPr>
            <w:r>
              <w:rPr>
                <w:sz w:val="22"/>
              </w:rPr>
              <w:t>Advanced Website Design</w:t>
            </w:r>
            <w:r w:rsidR="009C71B8">
              <w:rPr>
                <w:sz w:val="22"/>
              </w:rPr>
              <w:t xml:space="preserve"> </w:t>
            </w:r>
            <w:r w:rsidR="004F6718">
              <w:rPr>
                <w:sz w:val="22"/>
              </w:rPr>
              <w:t>(Winter 201</w:t>
            </w:r>
            <w:r w:rsidR="0039490F">
              <w:rPr>
                <w:sz w:val="22"/>
              </w:rPr>
              <w:t>7</w:t>
            </w:r>
            <w:r w:rsidR="00771A77">
              <w:rPr>
                <w:sz w:val="22"/>
              </w:rPr>
              <w:t>, Fall 2018</w:t>
            </w:r>
            <w:r w:rsidR="00C82DAB">
              <w:rPr>
                <w:sz w:val="22"/>
              </w:rPr>
              <w:t>, Winter 2019</w:t>
            </w:r>
            <w:r w:rsidR="00836E54">
              <w:rPr>
                <w:sz w:val="22"/>
              </w:rPr>
              <w:t>, Fall 2019</w:t>
            </w:r>
            <w:r w:rsidR="00A33E7F">
              <w:rPr>
                <w:sz w:val="22"/>
              </w:rPr>
              <w:t xml:space="preserve">, Winter </w:t>
            </w:r>
            <w:r w:rsidR="00862B97">
              <w:rPr>
                <w:sz w:val="22"/>
              </w:rPr>
              <w:t>2020, Summer</w:t>
            </w:r>
            <w:r w:rsidR="00A33E7F">
              <w:rPr>
                <w:sz w:val="22"/>
              </w:rPr>
              <w:t xml:space="preserve"> 2020</w:t>
            </w:r>
            <w:r w:rsidR="00E90DC8">
              <w:rPr>
                <w:sz w:val="22"/>
              </w:rPr>
              <w:t>, Winter 2021</w:t>
            </w:r>
            <w:r w:rsidR="004F6718">
              <w:rPr>
                <w:sz w:val="22"/>
              </w:rPr>
              <w:t>)</w:t>
            </w:r>
          </w:p>
          <w:p w14:paraId="00BF2760" w14:textId="502764AB" w:rsidR="00A33E7F" w:rsidRDefault="00BB6513" w:rsidP="00126205">
            <w:pPr>
              <w:ind w:firstLine="540"/>
              <w:rPr>
                <w:sz w:val="22"/>
              </w:rPr>
            </w:pPr>
            <w:r>
              <w:rPr>
                <w:sz w:val="22"/>
              </w:rPr>
              <w:t xml:space="preserve">WWW System Information </w:t>
            </w:r>
            <w:r w:rsidRPr="00543FA8">
              <w:rPr>
                <w:noProof/>
                <w:sz w:val="22"/>
              </w:rPr>
              <w:t>Devl</w:t>
            </w:r>
            <w:r>
              <w:rPr>
                <w:sz w:val="22"/>
              </w:rPr>
              <w:t>. (Summer 2017</w:t>
            </w:r>
            <w:r w:rsidR="00771A77">
              <w:rPr>
                <w:sz w:val="22"/>
              </w:rPr>
              <w:t>, Summer 2018</w:t>
            </w:r>
            <w:r w:rsidR="00B6269C">
              <w:rPr>
                <w:sz w:val="22"/>
              </w:rPr>
              <w:t>, Summer 2019</w:t>
            </w:r>
            <w:r w:rsidR="00A33E7F">
              <w:rPr>
                <w:sz w:val="22"/>
              </w:rPr>
              <w:t>, Summer 2020</w:t>
            </w:r>
            <w:r>
              <w:rPr>
                <w:sz w:val="22"/>
              </w:rPr>
              <w:t>)</w:t>
            </w:r>
          </w:p>
          <w:p w14:paraId="3F1CCB69" w14:textId="669BC791" w:rsidR="00DC3F82" w:rsidRDefault="00126205">
            <w:pPr>
              <w:ind w:firstLine="540"/>
              <w:rPr>
                <w:sz w:val="22"/>
              </w:rPr>
            </w:pPr>
            <w:r>
              <w:rPr>
                <w:sz w:val="22"/>
              </w:rPr>
              <w:t xml:space="preserve">Principles of Programing </w:t>
            </w:r>
            <w:r w:rsidR="00B638B4">
              <w:rPr>
                <w:sz w:val="22"/>
              </w:rPr>
              <w:t>L</w:t>
            </w:r>
            <w:r w:rsidR="001D227F">
              <w:rPr>
                <w:sz w:val="22"/>
              </w:rPr>
              <w:t>anguages</w:t>
            </w:r>
            <w:r w:rsidR="009B525B">
              <w:rPr>
                <w:sz w:val="22"/>
              </w:rPr>
              <w:t xml:space="preserve"> (Fall 2020)</w:t>
            </w:r>
          </w:p>
          <w:p w14:paraId="58DD6676" w14:textId="5A65EC08" w:rsidR="00E90DC8" w:rsidRDefault="005A1E91">
            <w:pPr>
              <w:ind w:firstLine="540"/>
              <w:rPr>
                <w:sz w:val="22"/>
              </w:rPr>
            </w:pPr>
            <w:r>
              <w:rPr>
                <w:sz w:val="22"/>
              </w:rPr>
              <w:t>Special Topics in Sof</w:t>
            </w:r>
            <w:r w:rsidR="009B525B">
              <w:rPr>
                <w:sz w:val="22"/>
              </w:rPr>
              <w:t>tware Engineering (Winter 2021)</w:t>
            </w:r>
          </w:p>
          <w:p w14:paraId="248A7E59" w14:textId="2B2CD277" w:rsidR="005A1E91" w:rsidRDefault="009B525B">
            <w:pPr>
              <w:ind w:firstLine="540"/>
              <w:rPr>
                <w:sz w:val="22"/>
              </w:rPr>
            </w:pPr>
            <w:r>
              <w:rPr>
                <w:sz w:val="22"/>
              </w:rPr>
              <w:t>System Programing (Winter 2021)</w:t>
            </w:r>
          </w:p>
          <w:p w14:paraId="39883C6B" w14:textId="0641CCBF" w:rsidR="00F96144" w:rsidRDefault="00F96144">
            <w:pPr>
              <w:ind w:firstLine="540"/>
              <w:rPr>
                <w:sz w:val="22"/>
              </w:rPr>
            </w:pPr>
            <w:r>
              <w:rPr>
                <w:sz w:val="22"/>
              </w:rPr>
              <w:t xml:space="preserve">Computer Architecture </w:t>
            </w:r>
            <w:r w:rsidR="00111039">
              <w:rPr>
                <w:sz w:val="22"/>
              </w:rPr>
              <w:t>and Design</w:t>
            </w:r>
            <w:r w:rsidR="00E241A7">
              <w:rPr>
                <w:sz w:val="22"/>
              </w:rPr>
              <w:t xml:space="preserve"> </w:t>
            </w:r>
            <w:r w:rsidR="009B525B">
              <w:rPr>
                <w:sz w:val="22"/>
              </w:rPr>
              <w:t>(Summer 2021)</w:t>
            </w:r>
          </w:p>
          <w:p w14:paraId="07F3D381" w14:textId="3E8038B0" w:rsidR="00B638B4" w:rsidRDefault="00B638B4">
            <w:pPr>
              <w:ind w:firstLine="540"/>
              <w:rPr>
                <w:sz w:val="22"/>
              </w:rPr>
            </w:pPr>
            <w:r>
              <w:rPr>
                <w:sz w:val="22"/>
              </w:rPr>
              <w:t>Project Management</w:t>
            </w:r>
            <w:r w:rsidR="007D34F3">
              <w:rPr>
                <w:sz w:val="22"/>
              </w:rPr>
              <w:t>: Techniques and Tools (Mentoring under grad student Winter 2021)</w:t>
            </w:r>
            <w:r>
              <w:rPr>
                <w:sz w:val="22"/>
              </w:rPr>
              <w:t xml:space="preserve"> </w:t>
            </w:r>
          </w:p>
          <w:p w14:paraId="755B6E2B" w14:textId="611373BB" w:rsidR="00DC3F82" w:rsidRPr="00971BF6" w:rsidRDefault="00DC3F82" w:rsidP="00DC3F82">
            <w:pPr>
              <w:rPr>
                <w:b/>
                <w:bCs/>
                <w:sz w:val="22"/>
              </w:rPr>
            </w:pPr>
            <w:r w:rsidRPr="00971BF6">
              <w:rPr>
                <w:b/>
                <w:bCs/>
                <w:sz w:val="22"/>
              </w:rPr>
              <w:t>Graduate Courses:</w:t>
            </w:r>
          </w:p>
          <w:p w14:paraId="424BA520" w14:textId="42A16347" w:rsidR="00DC3F82" w:rsidRDefault="00DC3F82" w:rsidP="00DC3F82">
            <w:pPr>
              <w:rPr>
                <w:sz w:val="22"/>
              </w:rPr>
            </w:pPr>
            <w:r>
              <w:rPr>
                <w:sz w:val="22"/>
              </w:rPr>
              <w:t xml:space="preserve">          </w:t>
            </w:r>
            <w:r w:rsidR="00224E50" w:rsidRPr="00224E50">
              <w:rPr>
                <w:sz w:val="22"/>
              </w:rPr>
              <w:t>Internet App</w:t>
            </w:r>
            <w:r w:rsidR="00224E50">
              <w:rPr>
                <w:sz w:val="22"/>
              </w:rPr>
              <w:t>s</w:t>
            </w:r>
            <w:r w:rsidR="00224E50" w:rsidRPr="00224E50">
              <w:rPr>
                <w:sz w:val="22"/>
              </w:rPr>
              <w:t xml:space="preserve"> </w:t>
            </w:r>
            <w:r w:rsidR="00224E50">
              <w:rPr>
                <w:sz w:val="22"/>
              </w:rPr>
              <w:t xml:space="preserve">and </w:t>
            </w:r>
            <w:r w:rsidR="00224E50" w:rsidRPr="00224E50">
              <w:rPr>
                <w:sz w:val="22"/>
              </w:rPr>
              <w:t>Distributed Sy</w:t>
            </w:r>
            <w:r w:rsidR="00224E50">
              <w:rPr>
                <w:sz w:val="22"/>
              </w:rPr>
              <w:t>s</w:t>
            </w:r>
            <w:r w:rsidR="00600D59">
              <w:rPr>
                <w:sz w:val="22"/>
              </w:rPr>
              <w:t xml:space="preserve"> – </w:t>
            </w:r>
            <w:r w:rsidR="00C729CC">
              <w:rPr>
                <w:sz w:val="22"/>
              </w:rPr>
              <w:t>Master of Applied Computing</w:t>
            </w:r>
            <w:r w:rsidR="00224E50">
              <w:rPr>
                <w:sz w:val="22"/>
              </w:rPr>
              <w:t xml:space="preserve"> (Intercession 2019)</w:t>
            </w:r>
          </w:p>
          <w:p w14:paraId="446A6978" w14:textId="02FCA44C" w:rsidR="00836E54" w:rsidRDefault="00836E54" w:rsidP="00DC3F82">
            <w:pPr>
              <w:rPr>
                <w:sz w:val="22"/>
              </w:rPr>
            </w:pPr>
            <w:r>
              <w:rPr>
                <w:sz w:val="22"/>
              </w:rPr>
              <w:t xml:space="preserve">          </w:t>
            </w:r>
            <w:r w:rsidRPr="00836E54">
              <w:rPr>
                <w:sz w:val="22"/>
              </w:rPr>
              <w:t>Advanced Computing Concepts</w:t>
            </w:r>
            <w:r>
              <w:rPr>
                <w:sz w:val="22"/>
              </w:rPr>
              <w:t xml:space="preserve"> – Master of Applied Computing (Fall 2019</w:t>
            </w:r>
            <w:r w:rsidR="008B7854">
              <w:rPr>
                <w:sz w:val="22"/>
              </w:rPr>
              <w:t>, Winter 2020, S</w:t>
            </w:r>
            <w:r w:rsidR="009B3910">
              <w:rPr>
                <w:sz w:val="22"/>
              </w:rPr>
              <w:t>ummer 202</w:t>
            </w:r>
            <w:r w:rsidR="007F6404">
              <w:rPr>
                <w:sz w:val="22"/>
              </w:rPr>
              <w:t>1</w:t>
            </w:r>
            <w:r w:rsidR="008B7854">
              <w:rPr>
                <w:sz w:val="22"/>
              </w:rPr>
              <w:t>, F</w:t>
            </w:r>
            <w:r w:rsidR="009B3910">
              <w:rPr>
                <w:sz w:val="22"/>
              </w:rPr>
              <w:t>all 2021</w:t>
            </w:r>
            <w:r>
              <w:rPr>
                <w:sz w:val="22"/>
              </w:rPr>
              <w:t>)</w:t>
            </w:r>
          </w:p>
          <w:p w14:paraId="23071FAB" w14:textId="77777777" w:rsidR="00836E54" w:rsidRDefault="00836E54" w:rsidP="00DC3F82">
            <w:pPr>
              <w:rPr>
                <w:sz w:val="22"/>
              </w:rPr>
            </w:pPr>
          </w:p>
          <w:p w14:paraId="2C575515" w14:textId="76FAF0CF" w:rsidR="00C979A2" w:rsidRDefault="00C979A2">
            <w:pPr>
              <w:ind w:firstLine="540"/>
              <w:rPr>
                <w:sz w:val="22"/>
              </w:rPr>
            </w:pPr>
          </w:p>
        </w:tc>
      </w:tr>
      <w:tr w:rsidR="00A33E7F" w14:paraId="610619AA" w14:textId="77777777" w:rsidTr="00AB610C">
        <w:tc>
          <w:tcPr>
            <w:tcW w:w="1162" w:type="dxa"/>
          </w:tcPr>
          <w:p w14:paraId="10875318" w14:textId="77777777" w:rsidR="009B3910" w:rsidRDefault="009B3910" w:rsidP="009B3910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Instructor</w:t>
            </w:r>
          </w:p>
          <w:p w14:paraId="091CC814" w14:textId="6350B56B" w:rsidR="00A33E7F" w:rsidRDefault="009B3910" w:rsidP="009B3910">
            <w:pPr>
              <w:rPr>
                <w:sz w:val="22"/>
              </w:rPr>
            </w:pPr>
            <w:r>
              <w:rPr>
                <w:b/>
                <w:sz w:val="22"/>
              </w:rPr>
              <w:t>PSUT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8611" w:type="dxa"/>
          </w:tcPr>
          <w:p w14:paraId="6F357115" w14:textId="77777777" w:rsidR="009B525B" w:rsidRDefault="009B525B" w:rsidP="009B525B">
            <w:pPr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Undergraduate Courses:</w:t>
            </w:r>
          </w:p>
          <w:p w14:paraId="70401648" w14:textId="231C94C8" w:rsidR="009B525B" w:rsidRDefault="009B525B" w:rsidP="009B525B">
            <w:pPr>
              <w:ind w:firstLine="540"/>
              <w:rPr>
                <w:b/>
                <w:bCs/>
                <w:sz w:val="22"/>
              </w:rPr>
            </w:pPr>
            <w:r>
              <w:rPr>
                <w:sz w:val="22"/>
              </w:rPr>
              <w:t>Mobile Development</w:t>
            </w:r>
            <w:r w:rsidRPr="00771A77">
              <w:rPr>
                <w:sz w:val="22"/>
              </w:rPr>
              <w:t xml:space="preserve"> </w:t>
            </w:r>
            <w:r>
              <w:rPr>
                <w:sz w:val="22"/>
              </w:rPr>
              <w:t xml:space="preserve">and Applications </w:t>
            </w:r>
            <w:r w:rsidRPr="00771A77">
              <w:rPr>
                <w:sz w:val="22"/>
              </w:rPr>
              <w:t>(</w:t>
            </w:r>
            <w:r>
              <w:rPr>
                <w:sz w:val="22"/>
              </w:rPr>
              <w:t>Fall 2021, Winter 2022, Summer 2022</w:t>
            </w:r>
            <w:r w:rsidR="00843366">
              <w:rPr>
                <w:sz w:val="22"/>
              </w:rPr>
              <w:t xml:space="preserve">, </w:t>
            </w:r>
            <w:r w:rsidR="005A6864">
              <w:rPr>
                <w:sz w:val="22"/>
              </w:rPr>
              <w:t>Fall 20222</w:t>
            </w:r>
            <w:r w:rsidRPr="00771A77">
              <w:rPr>
                <w:sz w:val="22"/>
              </w:rPr>
              <w:t>)</w:t>
            </w:r>
          </w:p>
          <w:p w14:paraId="24B69609" w14:textId="77777777" w:rsidR="009B525B" w:rsidRDefault="009B525B" w:rsidP="009B525B">
            <w:pPr>
              <w:rPr>
                <w:bCs/>
                <w:sz w:val="22"/>
              </w:rPr>
            </w:pPr>
            <w:r>
              <w:rPr>
                <w:b/>
                <w:bCs/>
                <w:sz w:val="22"/>
              </w:rPr>
              <w:t xml:space="preserve">          </w:t>
            </w:r>
            <w:r>
              <w:rPr>
                <w:bCs/>
                <w:sz w:val="22"/>
              </w:rPr>
              <w:t>Object Oriented Programing Lab (Fall 2021</w:t>
            </w:r>
            <w:r w:rsidRPr="006F169A">
              <w:rPr>
                <w:bCs/>
                <w:sz w:val="22"/>
              </w:rPr>
              <w:t>)</w:t>
            </w:r>
            <w:r>
              <w:rPr>
                <w:bCs/>
                <w:sz w:val="22"/>
              </w:rPr>
              <w:t>.</w:t>
            </w:r>
          </w:p>
          <w:p w14:paraId="65A3B879" w14:textId="7342E5C3" w:rsidR="009B525B" w:rsidRPr="006F169A" w:rsidRDefault="009B525B" w:rsidP="009B525B">
            <w:pPr>
              <w:rPr>
                <w:bCs/>
                <w:sz w:val="22"/>
              </w:rPr>
            </w:pPr>
            <w:r>
              <w:rPr>
                <w:bCs/>
                <w:sz w:val="22"/>
              </w:rPr>
              <w:t xml:space="preserve">          Server Side Programing</w:t>
            </w:r>
            <w:r w:rsidRPr="006F169A">
              <w:rPr>
                <w:bCs/>
                <w:sz w:val="22"/>
              </w:rPr>
              <w:t xml:space="preserve"> </w:t>
            </w:r>
            <w:r>
              <w:rPr>
                <w:bCs/>
                <w:sz w:val="22"/>
              </w:rPr>
              <w:t>(</w:t>
            </w:r>
            <w:r>
              <w:rPr>
                <w:sz w:val="22"/>
              </w:rPr>
              <w:t>Fall 2021, Winter 2022</w:t>
            </w:r>
            <w:r w:rsidR="00B22BE9">
              <w:rPr>
                <w:sz w:val="22"/>
              </w:rPr>
              <w:t>, Fall 2022</w:t>
            </w:r>
            <w:r>
              <w:rPr>
                <w:sz w:val="22"/>
              </w:rPr>
              <w:t>)</w:t>
            </w:r>
          </w:p>
          <w:p w14:paraId="5C36FB3A" w14:textId="173A338A" w:rsidR="009B525B" w:rsidRDefault="009B525B" w:rsidP="009B525B">
            <w:pPr>
              <w:ind w:firstLine="540"/>
              <w:rPr>
                <w:sz w:val="22"/>
              </w:rPr>
            </w:pPr>
            <w:r>
              <w:rPr>
                <w:sz w:val="22"/>
              </w:rPr>
              <w:t>Structured Programming (</w:t>
            </w:r>
            <w:r>
              <w:rPr>
                <w:sz w:val="22"/>
              </w:rPr>
              <w:t>Winter 2022</w:t>
            </w:r>
            <w:r>
              <w:rPr>
                <w:sz w:val="22"/>
              </w:rPr>
              <w:t>)</w:t>
            </w:r>
          </w:p>
          <w:p w14:paraId="774D8D68" w14:textId="776D0DE0" w:rsidR="009B525B" w:rsidRDefault="009B525B" w:rsidP="009B525B">
            <w:pPr>
              <w:ind w:firstLine="540"/>
              <w:rPr>
                <w:sz w:val="22"/>
              </w:rPr>
            </w:pPr>
            <w:r>
              <w:rPr>
                <w:sz w:val="22"/>
              </w:rPr>
              <w:t>Data Structure and Introduction to Algorithm (Summer 2022)</w:t>
            </w:r>
          </w:p>
          <w:p w14:paraId="7536C624" w14:textId="77777777" w:rsidR="009B525B" w:rsidRPr="00971BF6" w:rsidRDefault="009B525B" w:rsidP="009B525B">
            <w:pPr>
              <w:rPr>
                <w:b/>
                <w:bCs/>
                <w:sz w:val="22"/>
              </w:rPr>
            </w:pPr>
            <w:r w:rsidRPr="00971BF6">
              <w:rPr>
                <w:b/>
                <w:bCs/>
                <w:sz w:val="22"/>
              </w:rPr>
              <w:t>Graduate Courses:</w:t>
            </w:r>
          </w:p>
          <w:p w14:paraId="5A3F2D94" w14:textId="5A26E964" w:rsidR="009B525B" w:rsidRDefault="009B525B" w:rsidP="00634350">
            <w:pPr>
              <w:rPr>
                <w:sz w:val="22"/>
              </w:rPr>
            </w:pPr>
            <w:r>
              <w:rPr>
                <w:sz w:val="22"/>
              </w:rPr>
              <w:t xml:space="preserve">          </w:t>
            </w:r>
            <w:r w:rsidR="00634350">
              <w:rPr>
                <w:sz w:val="22"/>
              </w:rPr>
              <w:t>Biostatistics (Fall 2022)</w:t>
            </w:r>
          </w:p>
          <w:p w14:paraId="303449F5" w14:textId="77777777" w:rsidR="00A33E7F" w:rsidRDefault="00A33E7F">
            <w:pPr>
              <w:rPr>
                <w:b/>
                <w:bCs/>
                <w:sz w:val="22"/>
              </w:rPr>
            </w:pPr>
          </w:p>
        </w:tc>
      </w:tr>
    </w:tbl>
    <w:p w14:paraId="51C447AC" w14:textId="77777777" w:rsidR="001D176D" w:rsidRDefault="001D176D" w:rsidP="00435156">
      <w:pPr>
        <w:pStyle w:val="Heading3"/>
        <w:spacing w:after="120"/>
        <w:rPr>
          <w:szCs w:val="20"/>
        </w:rPr>
      </w:pPr>
    </w:p>
    <w:p w14:paraId="559A9C23" w14:textId="2F4A55A4" w:rsidR="00435156" w:rsidRDefault="00435156" w:rsidP="00435156">
      <w:pPr>
        <w:pStyle w:val="Heading3"/>
        <w:spacing w:after="120"/>
        <w:rPr>
          <w:sz w:val="22"/>
          <w:szCs w:val="20"/>
        </w:rPr>
      </w:pPr>
      <w:r>
        <w:rPr>
          <w:szCs w:val="20"/>
        </w:rPr>
        <w:t>Grad Students</w:t>
      </w:r>
      <w:r w:rsidR="006E5690">
        <w:rPr>
          <w:szCs w:val="20"/>
        </w:rPr>
        <w:t>/Postdoc</w:t>
      </w:r>
      <w:r>
        <w:rPr>
          <w:szCs w:val="20"/>
        </w:rPr>
        <w:t xml:space="preserve"> Supervision</w:t>
      </w:r>
    </w:p>
    <w:tbl>
      <w:tblPr>
        <w:tblW w:w="9639" w:type="dxa"/>
        <w:tblInd w:w="10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864"/>
        <w:gridCol w:w="1170"/>
        <w:gridCol w:w="1980"/>
        <w:gridCol w:w="1556"/>
        <w:gridCol w:w="3069"/>
      </w:tblGrid>
      <w:tr w:rsidR="00435156" w14:paraId="3AF44053" w14:textId="77777777" w:rsidTr="00F67E76">
        <w:tc>
          <w:tcPr>
            <w:tcW w:w="1864" w:type="dxa"/>
          </w:tcPr>
          <w:p w14:paraId="2764BE43" w14:textId="77777777" w:rsidR="00435156" w:rsidRDefault="00435156" w:rsidP="00536E66">
            <w:pPr>
              <w:rPr>
                <w:sz w:val="22"/>
              </w:rPr>
            </w:pPr>
            <w:r>
              <w:rPr>
                <w:sz w:val="22"/>
              </w:rPr>
              <w:t>Name</w:t>
            </w:r>
          </w:p>
        </w:tc>
        <w:tc>
          <w:tcPr>
            <w:tcW w:w="1170" w:type="dxa"/>
          </w:tcPr>
          <w:p w14:paraId="5EE3D81F" w14:textId="77777777" w:rsidR="00435156" w:rsidRDefault="00435156" w:rsidP="00536E66">
            <w:pPr>
              <w:rPr>
                <w:sz w:val="22"/>
              </w:rPr>
            </w:pPr>
            <w:r>
              <w:rPr>
                <w:sz w:val="22"/>
              </w:rPr>
              <w:t>Years</w:t>
            </w:r>
          </w:p>
        </w:tc>
        <w:tc>
          <w:tcPr>
            <w:tcW w:w="1980" w:type="dxa"/>
          </w:tcPr>
          <w:p w14:paraId="65E6F78C" w14:textId="77777777" w:rsidR="00435156" w:rsidRDefault="00435156" w:rsidP="00536E66">
            <w:pPr>
              <w:rPr>
                <w:sz w:val="22"/>
              </w:rPr>
            </w:pPr>
            <w:r>
              <w:rPr>
                <w:sz w:val="22"/>
              </w:rPr>
              <w:t>Degree</w:t>
            </w:r>
          </w:p>
        </w:tc>
        <w:tc>
          <w:tcPr>
            <w:tcW w:w="1556" w:type="dxa"/>
          </w:tcPr>
          <w:p w14:paraId="68B3B157" w14:textId="77777777" w:rsidR="00435156" w:rsidRDefault="00435156" w:rsidP="00536E66">
            <w:pPr>
              <w:rPr>
                <w:sz w:val="22"/>
              </w:rPr>
            </w:pPr>
            <w:r>
              <w:rPr>
                <w:sz w:val="22"/>
              </w:rPr>
              <w:t>Institution</w:t>
            </w:r>
          </w:p>
        </w:tc>
        <w:tc>
          <w:tcPr>
            <w:tcW w:w="3069" w:type="dxa"/>
          </w:tcPr>
          <w:p w14:paraId="50A73DA2" w14:textId="77777777" w:rsidR="00435156" w:rsidRDefault="00435156" w:rsidP="00536E66">
            <w:pPr>
              <w:rPr>
                <w:sz w:val="22"/>
              </w:rPr>
            </w:pPr>
            <w:r>
              <w:rPr>
                <w:sz w:val="22"/>
              </w:rPr>
              <w:t>Title of Project</w:t>
            </w:r>
          </w:p>
        </w:tc>
      </w:tr>
      <w:tr w:rsidR="00435156" w14:paraId="1D934869" w14:textId="77777777" w:rsidTr="00F67E76">
        <w:tc>
          <w:tcPr>
            <w:tcW w:w="1864" w:type="dxa"/>
          </w:tcPr>
          <w:p w14:paraId="47548D23" w14:textId="66867194" w:rsidR="00435156" w:rsidRDefault="00E30556" w:rsidP="007364D0">
            <w:pPr>
              <w:rPr>
                <w:sz w:val="22"/>
              </w:rPr>
            </w:pPr>
            <w:r>
              <w:rPr>
                <w:sz w:val="22"/>
              </w:rPr>
              <w:t>Noor Kamouneh (Co-</w:t>
            </w:r>
            <w:r w:rsidR="007364D0">
              <w:rPr>
                <w:sz w:val="22"/>
              </w:rPr>
              <w:t>advisor</w:t>
            </w:r>
            <w:r>
              <w:rPr>
                <w:sz w:val="22"/>
              </w:rPr>
              <w:t>)</w:t>
            </w:r>
          </w:p>
        </w:tc>
        <w:tc>
          <w:tcPr>
            <w:tcW w:w="1170" w:type="dxa"/>
          </w:tcPr>
          <w:p w14:paraId="610E40B3" w14:textId="77777777" w:rsidR="00435156" w:rsidRDefault="00435156" w:rsidP="00D21A3D">
            <w:pPr>
              <w:rPr>
                <w:sz w:val="22"/>
              </w:rPr>
            </w:pPr>
            <w:r>
              <w:rPr>
                <w:sz w:val="22"/>
              </w:rPr>
              <w:t>201</w:t>
            </w:r>
            <w:r w:rsidR="00E30556">
              <w:rPr>
                <w:sz w:val="22"/>
              </w:rPr>
              <w:t>9</w:t>
            </w:r>
            <w:r w:rsidR="001A76C6">
              <w:rPr>
                <w:sz w:val="22"/>
              </w:rPr>
              <w:t>-</w:t>
            </w:r>
            <w:r w:rsidR="00D21A3D">
              <w:rPr>
                <w:sz w:val="22"/>
              </w:rPr>
              <w:t>2021</w:t>
            </w:r>
          </w:p>
          <w:p w14:paraId="11B76184" w14:textId="5674E0A1" w:rsidR="00D21A3D" w:rsidRDefault="00D21A3D" w:rsidP="00D21A3D">
            <w:pPr>
              <w:rPr>
                <w:sz w:val="22"/>
              </w:rPr>
            </w:pPr>
            <w:r>
              <w:rPr>
                <w:sz w:val="22"/>
              </w:rPr>
              <w:t>Graduated</w:t>
            </w:r>
          </w:p>
        </w:tc>
        <w:tc>
          <w:tcPr>
            <w:tcW w:w="1980" w:type="dxa"/>
          </w:tcPr>
          <w:p w14:paraId="4324CAB6" w14:textId="394162F8" w:rsidR="00435156" w:rsidRDefault="00E30556" w:rsidP="00536E66">
            <w:pPr>
              <w:rPr>
                <w:sz w:val="22"/>
              </w:rPr>
            </w:pPr>
            <w:r>
              <w:rPr>
                <w:sz w:val="22"/>
              </w:rPr>
              <w:t>Masters</w:t>
            </w:r>
          </w:p>
          <w:p w14:paraId="75818613" w14:textId="77777777" w:rsidR="00435156" w:rsidRDefault="00435156" w:rsidP="00536E66">
            <w:pPr>
              <w:rPr>
                <w:sz w:val="22"/>
              </w:rPr>
            </w:pPr>
            <w:r>
              <w:rPr>
                <w:sz w:val="22"/>
              </w:rPr>
              <w:t>Computer Science</w:t>
            </w:r>
          </w:p>
        </w:tc>
        <w:tc>
          <w:tcPr>
            <w:tcW w:w="1556" w:type="dxa"/>
          </w:tcPr>
          <w:p w14:paraId="05017E91" w14:textId="77777777" w:rsidR="00435156" w:rsidRDefault="00435156" w:rsidP="00536E66">
            <w:pPr>
              <w:rPr>
                <w:sz w:val="22"/>
              </w:rPr>
            </w:pPr>
            <w:r>
              <w:rPr>
                <w:sz w:val="22"/>
              </w:rPr>
              <w:t>University of Windsor</w:t>
            </w:r>
          </w:p>
        </w:tc>
        <w:tc>
          <w:tcPr>
            <w:tcW w:w="3069" w:type="dxa"/>
          </w:tcPr>
          <w:p w14:paraId="2561374D" w14:textId="55F922B9" w:rsidR="00435156" w:rsidRPr="00D61DE6" w:rsidRDefault="005219B7" w:rsidP="00536E66">
            <w:pPr>
              <w:rPr>
                <w:sz w:val="22"/>
              </w:rPr>
            </w:pPr>
            <w:r w:rsidRPr="005219B7">
              <w:rPr>
                <w:sz w:val="22"/>
              </w:rPr>
              <w:t>A Deep Learning Model to Identify a Genomic Signature Driving Sporadic Colorectal Cancer in Young Adults</w:t>
            </w:r>
          </w:p>
        </w:tc>
      </w:tr>
      <w:tr w:rsidR="00DD0523" w14:paraId="43B2B396" w14:textId="77777777" w:rsidTr="00F67E76">
        <w:tc>
          <w:tcPr>
            <w:tcW w:w="1864" w:type="dxa"/>
          </w:tcPr>
          <w:p w14:paraId="467F71EF" w14:textId="77777777" w:rsidR="00DD0523" w:rsidRDefault="00DD0523" w:rsidP="00DD0523">
            <w:pPr>
              <w:rPr>
                <w:sz w:val="22"/>
              </w:rPr>
            </w:pPr>
            <w:r>
              <w:rPr>
                <w:sz w:val="22"/>
              </w:rPr>
              <w:t>Li Zhou</w:t>
            </w:r>
          </w:p>
          <w:p w14:paraId="290CEBBE" w14:textId="6D53B6CF" w:rsidR="005D0E8D" w:rsidRDefault="005D0E8D" w:rsidP="007364D0">
            <w:pPr>
              <w:rPr>
                <w:sz w:val="22"/>
              </w:rPr>
            </w:pPr>
            <w:r>
              <w:rPr>
                <w:sz w:val="22"/>
              </w:rPr>
              <w:t>(Co-</w:t>
            </w:r>
            <w:r w:rsidR="007364D0">
              <w:rPr>
                <w:sz w:val="22"/>
              </w:rPr>
              <w:t>advisor</w:t>
            </w:r>
            <w:r>
              <w:rPr>
                <w:sz w:val="22"/>
              </w:rPr>
              <w:t>)</w:t>
            </w:r>
          </w:p>
        </w:tc>
        <w:tc>
          <w:tcPr>
            <w:tcW w:w="1170" w:type="dxa"/>
          </w:tcPr>
          <w:p w14:paraId="6FBC9CE1" w14:textId="3692E07A" w:rsidR="00DD0523" w:rsidRDefault="00DD0523" w:rsidP="00086212">
            <w:pPr>
              <w:rPr>
                <w:sz w:val="22"/>
              </w:rPr>
            </w:pPr>
            <w:r>
              <w:rPr>
                <w:sz w:val="22"/>
              </w:rPr>
              <w:t>2020</w:t>
            </w:r>
            <w:r w:rsidR="001A76C6">
              <w:rPr>
                <w:sz w:val="22"/>
              </w:rPr>
              <w:t>-</w:t>
            </w:r>
            <w:r w:rsidR="00086212">
              <w:rPr>
                <w:sz w:val="22"/>
              </w:rPr>
              <w:t>2022 Graduated</w:t>
            </w:r>
          </w:p>
        </w:tc>
        <w:tc>
          <w:tcPr>
            <w:tcW w:w="1980" w:type="dxa"/>
          </w:tcPr>
          <w:p w14:paraId="7C9C7962" w14:textId="77777777" w:rsidR="00DD0523" w:rsidRDefault="00DD0523" w:rsidP="00DD0523">
            <w:pPr>
              <w:rPr>
                <w:sz w:val="22"/>
              </w:rPr>
            </w:pPr>
            <w:r>
              <w:rPr>
                <w:sz w:val="22"/>
              </w:rPr>
              <w:t>Masters</w:t>
            </w:r>
          </w:p>
          <w:p w14:paraId="31DB612B" w14:textId="19E9AC00" w:rsidR="00DD0523" w:rsidRDefault="00DD0523" w:rsidP="00DD0523">
            <w:pPr>
              <w:rPr>
                <w:sz w:val="22"/>
              </w:rPr>
            </w:pPr>
            <w:r>
              <w:rPr>
                <w:sz w:val="22"/>
              </w:rPr>
              <w:t>Computer Science</w:t>
            </w:r>
          </w:p>
        </w:tc>
        <w:tc>
          <w:tcPr>
            <w:tcW w:w="1556" w:type="dxa"/>
          </w:tcPr>
          <w:p w14:paraId="482B8B28" w14:textId="3478382B" w:rsidR="00DD0523" w:rsidRDefault="00DD0523" w:rsidP="00DD0523">
            <w:pPr>
              <w:rPr>
                <w:sz w:val="22"/>
              </w:rPr>
            </w:pPr>
            <w:r>
              <w:rPr>
                <w:sz w:val="22"/>
              </w:rPr>
              <w:t>University of Windsor</w:t>
            </w:r>
          </w:p>
        </w:tc>
        <w:tc>
          <w:tcPr>
            <w:tcW w:w="3069" w:type="dxa"/>
          </w:tcPr>
          <w:p w14:paraId="498663E2" w14:textId="1FAFBF92" w:rsidR="00DD0523" w:rsidRPr="005219B7" w:rsidRDefault="00DD0523" w:rsidP="00DD0523">
            <w:pPr>
              <w:rPr>
                <w:sz w:val="22"/>
              </w:rPr>
            </w:pPr>
            <w:r>
              <w:rPr>
                <w:sz w:val="22"/>
              </w:rPr>
              <w:t xml:space="preserve">Clustering of SAR-Cov-2 </w:t>
            </w:r>
            <w:r w:rsidR="00BF2BCF">
              <w:rPr>
                <w:sz w:val="22"/>
              </w:rPr>
              <w:t>S</w:t>
            </w:r>
            <w:r>
              <w:rPr>
                <w:sz w:val="22"/>
              </w:rPr>
              <w:t>equences</w:t>
            </w:r>
            <w:r w:rsidR="00BF2BCF">
              <w:rPr>
                <w:sz w:val="22"/>
              </w:rPr>
              <w:t xml:space="preserve"> from Multiple Outbreaks </w:t>
            </w:r>
            <w:r>
              <w:rPr>
                <w:sz w:val="22"/>
              </w:rPr>
              <w:t xml:space="preserve">  </w:t>
            </w:r>
          </w:p>
        </w:tc>
      </w:tr>
      <w:tr w:rsidR="001A76C6" w14:paraId="621DCB5E" w14:textId="77777777" w:rsidTr="00F67E76">
        <w:tc>
          <w:tcPr>
            <w:tcW w:w="1864" w:type="dxa"/>
          </w:tcPr>
          <w:p w14:paraId="01ECFB88" w14:textId="77777777" w:rsidR="001A76C6" w:rsidRDefault="001A76C6" w:rsidP="00DD0523">
            <w:pPr>
              <w:rPr>
                <w:sz w:val="22"/>
              </w:rPr>
            </w:pPr>
            <w:r>
              <w:rPr>
                <w:sz w:val="22"/>
              </w:rPr>
              <w:t>Ziad Omar</w:t>
            </w:r>
          </w:p>
          <w:p w14:paraId="3299D6DE" w14:textId="298ADED1" w:rsidR="009D20D6" w:rsidRDefault="009D20D6" w:rsidP="007364D0">
            <w:pPr>
              <w:rPr>
                <w:sz w:val="22"/>
              </w:rPr>
            </w:pPr>
            <w:r>
              <w:rPr>
                <w:sz w:val="22"/>
              </w:rPr>
              <w:t>(Co-</w:t>
            </w:r>
            <w:r w:rsidR="007364D0">
              <w:rPr>
                <w:sz w:val="22"/>
              </w:rPr>
              <w:t>advisor</w:t>
            </w:r>
            <w:r>
              <w:rPr>
                <w:sz w:val="22"/>
              </w:rPr>
              <w:t>)</w:t>
            </w:r>
          </w:p>
        </w:tc>
        <w:tc>
          <w:tcPr>
            <w:tcW w:w="1170" w:type="dxa"/>
          </w:tcPr>
          <w:p w14:paraId="2C280BFA" w14:textId="77777777" w:rsidR="001A76C6" w:rsidRDefault="001A76C6" w:rsidP="005C255F">
            <w:pPr>
              <w:rPr>
                <w:sz w:val="22"/>
              </w:rPr>
            </w:pPr>
            <w:r>
              <w:rPr>
                <w:sz w:val="22"/>
              </w:rPr>
              <w:t>2020-</w:t>
            </w:r>
            <w:r w:rsidR="005C255F">
              <w:rPr>
                <w:sz w:val="22"/>
              </w:rPr>
              <w:t>2021</w:t>
            </w:r>
          </w:p>
          <w:p w14:paraId="52D4C6AF" w14:textId="4436F509" w:rsidR="006C1D7C" w:rsidRDefault="006C1D7C" w:rsidP="005C255F">
            <w:pPr>
              <w:rPr>
                <w:sz w:val="22"/>
              </w:rPr>
            </w:pPr>
            <w:r>
              <w:rPr>
                <w:sz w:val="22"/>
              </w:rPr>
              <w:t>Graduated</w:t>
            </w:r>
          </w:p>
        </w:tc>
        <w:tc>
          <w:tcPr>
            <w:tcW w:w="1980" w:type="dxa"/>
          </w:tcPr>
          <w:p w14:paraId="47D6FEB7" w14:textId="249F99D2" w:rsidR="001A76C6" w:rsidRDefault="007820E7" w:rsidP="00DD0523">
            <w:pPr>
              <w:rPr>
                <w:sz w:val="22"/>
              </w:rPr>
            </w:pPr>
            <w:r w:rsidRPr="007820E7">
              <w:rPr>
                <w:sz w:val="22"/>
              </w:rPr>
              <w:t xml:space="preserve">MASc Industrial </w:t>
            </w:r>
            <w:r w:rsidR="00C679AD" w:rsidRPr="007820E7">
              <w:rPr>
                <w:sz w:val="22"/>
              </w:rPr>
              <w:t>Eng</w:t>
            </w:r>
            <w:r w:rsidR="00C679AD">
              <w:rPr>
                <w:sz w:val="22"/>
              </w:rPr>
              <w:t>ineering</w:t>
            </w:r>
          </w:p>
        </w:tc>
        <w:tc>
          <w:tcPr>
            <w:tcW w:w="1556" w:type="dxa"/>
          </w:tcPr>
          <w:p w14:paraId="1DF695D6" w14:textId="0E681203" w:rsidR="001A76C6" w:rsidRDefault="007820E7" w:rsidP="00DD0523">
            <w:pPr>
              <w:rPr>
                <w:sz w:val="22"/>
              </w:rPr>
            </w:pPr>
            <w:r>
              <w:rPr>
                <w:sz w:val="22"/>
              </w:rPr>
              <w:t>University of Windsor</w:t>
            </w:r>
          </w:p>
        </w:tc>
        <w:tc>
          <w:tcPr>
            <w:tcW w:w="3069" w:type="dxa"/>
          </w:tcPr>
          <w:p w14:paraId="17DF070A" w14:textId="483CEB6C" w:rsidR="001A76C6" w:rsidRDefault="00E65DD2" w:rsidP="00DD0523">
            <w:pPr>
              <w:rPr>
                <w:sz w:val="22"/>
              </w:rPr>
            </w:pPr>
            <w:r w:rsidRPr="00E65DD2">
              <w:rPr>
                <w:sz w:val="22"/>
              </w:rPr>
              <w:t>Deep Learning Methods Applications in Medical Bioinformatics</w:t>
            </w:r>
            <w:r>
              <w:rPr>
                <w:sz w:val="22"/>
              </w:rPr>
              <w:t>.</w:t>
            </w:r>
          </w:p>
        </w:tc>
      </w:tr>
      <w:tr w:rsidR="00BD633B" w14:paraId="0139BFB8" w14:textId="77777777" w:rsidTr="00F67E76">
        <w:tc>
          <w:tcPr>
            <w:tcW w:w="1864" w:type="dxa"/>
          </w:tcPr>
          <w:p w14:paraId="13567333" w14:textId="77777777" w:rsidR="00BD633B" w:rsidRDefault="00BD633B" w:rsidP="00BD633B">
            <w:pPr>
              <w:rPr>
                <w:sz w:val="22"/>
              </w:rPr>
            </w:pPr>
            <w:r>
              <w:rPr>
                <w:sz w:val="22"/>
              </w:rPr>
              <w:t>Bashier ElKarami</w:t>
            </w:r>
          </w:p>
          <w:p w14:paraId="1BD454CE" w14:textId="6908A0BF" w:rsidR="00BD633B" w:rsidRDefault="00BD633B" w:rsidP="00BD633B">
            <w:pPr>
              <w:rPr>
                <w:sz w:val="22"/>
              </w:rPr>
            </w:pPr>
            <w:r>
              <w:rPr>
                <w:sz w:val="22"/>
              </w:rPr>
              <w:t>(Co-</w:t>
            </w:r>
            <w:r w:rsidR="007364D0">
              <w:rPr>
                <w:sz w:val="22"/>
              </w:rPr>
              <w:t xml:space="preserve"> </w:t>
            </w:r>
            <w:r w:rsidR="007364D0">
              <w:rPr>
                <w:sz w:val="22"/>
              </w:rPr>
              <w:t>advisor</w:t>
            </w:r>
            <w:r>
              <w:rPr>
                <w:sz w:val="22"/>
              </w:rPr>
              <w:t>)</w:t>
            </w:r>
          </w:p>
        </w:tc>
        <w:tc>
          <w:tcPr>
            <w:tcW w:w="1170" w:type="dxa"/>
          </w:tcPr>
          <w:p w14:paraId="3BC63482" w14:textId="06ADE066" w:rsidR="00BD633B" w:rsidRDefault="00BD633B" w:rsidP="00BD633B">
            <w:pPr>
              <w:rPr>
                <w:sz w:val="22"/>
              </w:rPr>
            </w:pPr>
            <w:r>
              <w:rPr>
                <w:sz w:val="22"/>
              </w:rPr>
              <w:t>2020-present</w:t>
            </w:r>
          </w:p>
        </w:tc>
        <w:tc>
          <w:tcPr>
            <w:tcW w:w="1980" w:type="dxa"/>
          </w:tcPr>
          <w:p w14:paraId="3DD9389E" w14:textId="4E8CCEB1" w:rsidR="00BD633B" w:rsidRPr="007820E7" w:rsidRDefault="00BD633B" w:rsidP="00BD633B">
            <w:pPr>
              <w:rPr>
                <w:sz w:val="22"/>
              </w:rPr>
            </w:pPr>
            <w:r>
              <w:rPr>
                <w:sz w:val="22"/>
              </w:rPr>
              <w:t>PhD Industrial Engineering</w:t>
            </w:r>
          </w:p>
        </w:tc>
        <w:tc>
          <w:tcPr>
            <w:tcW w:w="1556" w:type="dxa"/>
          </w:tcPr>
          <w:p w14:paraId="515DD39F" w14:textId="34E7C56A" w:rsidR="00BD633B" w:rsidRDefault="00BD633B" w:rsidP="00BD633B">
            <w:pPr>
              <w:rPr>
                <w:sz w:val="22"/>
              </w:rPr>
            </w:pPr>
            <w:r>
              <w:rPr>
                <w:sz w:val="22"/>
              </w:rPr>
              <w:t>University of Windsor</w:t>
            </w:r>
          </w:p>
        </w:tc>
        <w:tc>
          <w:tcPr>
            <w:tcW w:w="3069" w:type="dxa"/>
          </w:tcPr>
          <w:p w14:paraId="178C6CE1" w14:textId="7F8DA370" w:rsidR="00BD633B" w:rsidRPr="00E65DD2" w:rsidRDefault="00BD633B" w:rsidP="00BD633B">
            <w:pPr>
              <w:rPr>
                <w:sz w:val="22"/>
              </w:rPr>
            </w:pPr>
            <w:r w:rsidRPr="00D27746">
              <w:rPr>
                <w:sz w:val="22"/>
              </w:rPr>
              <w:t xml:space="preserve">Machine learning-based prediction of upgrading of adverse pathology on magnetic </w:t>
            </w:r>
            <w:r w:rsidRPr="00D27746">
              <w:rPr>
                <w:sz w:val="22"/>
              </w:rPr>
              <w:lastRenderedPageBreak/>
              <w:t>resonance imaging targeted biopsy of the prostate in patient</w:t>
            </w:r>
            <w:r w:rsidR="00D27746">
              <w:rPr>
                <w:sz w:val="22"/>
              </w:rPr>
              <w:t>.</w:t>
            </w:r>
          </w:p>
        </w:tc>
      </w:tr>
      <w:tr w:rsidR="00BD633B" w14:paraId="2351D586" w14:textId="77777777" w:rsidTr="00F67E76">
        <w:tc>
          <w:tcPr>
            <w:tcW w:w="1864" w:type="dxa"/>
          </w:tcPr>
          <w:p w14:paraId="0A3CE322" w14:textId="65F8B9F5" w:rsidR="00BD633B" w:rsidRDefault="00BD633B" w:rsidP="00BD633B">
            <w:pPr>
              <w:rPr>
                <w:sz w:val="22"/>
              </w:rPr>
            </w:pPr>
            <w:r>
              <w:rPr>
                <w:sz w:val="22"/>
              </w:rPr>
              <w:lastRenderedPageBreak/>
              <w:t>Dr. Ashraf Abou Tabl</w:t>
            </w:r>
          </w:p>
          <w:p w14:paraId="7EB03A25" w14:textId="20EF7D4E" w:rsidR="00BD633B" w:rsidRDefault="00BD633B" w:rsidP="00BD633B">
            <w:pPr>
              <w:rPr>
                <w:sz w:val="22"/>
              </w:rPr>
            </w:pPr>
            <w:r>
              <w:rPr>
                <w:sz w:val="22"/>
              </w:rPr>
              <w:t>(Co-Investigator)</w:t>
            </w:r>
          </w:p>
        </w:tc>
        <w:tc>
          <w:tcPr>
            <w:tcW w:w="1170" w:type="dxa"/>
          </w:tcPr>
          <w:p w14:paraId="49B39241" w14:textId="6668068F" w:rsidR="00BD633B" w:rsidRDefault="00BD633B" w:rsidP="007745BE">
            <w:pPr>
              <w:rPr>
                <w:sz w:val="22"/>
              </w:rPr>
            </w:pPr>
            <w:r>
              <w:rPr>
                <w:sz w:val="22"/>
              </w:rPr>
              <w:t>2020-</w:t>
            </w:r>
            <w:r w:rsidR="007745BE">
              <w:rPr>
                <w:sz w:val="22"/>
              </w:rPr>
              <w:t>2021</w:t>
            </w:r>
          </w:p>
        </w:tc>
        <w:tc>
          <w:tcPr>
            <w:tcW w:w="1980" w:type="dxa"/>
          </w:tcPr>
          <w:p w14:paraId="08FEA859" w14:textId="1C9D72E9" w:rsidR="00BD633B" w:rsidRDefault="00BD633B" w:rsidP="00BD633B">
            <w:pPr>
              <w:rPr>
                <w:sz w:val="22"/>
              </w:rPr>
            </w:pPr>
            <w:r>
              <w:rPr>
                <w:sz w:val="22"/>
              </w:rPr>
              <w:t>PostDoc Fellow</w:t>
            </w:r>
          </w:p>
        </w:tc>
        <w:tc>
          <w:tcPr>
            <w:tcW w:w="1556" w:type="dxa"/>
          </w:tcPr>
          <w:p w14:paraId="2C8D24EA" w14:textId="73FB5441" w:rsidR="00BD633B" w:rsidRDefault="00BD633B" w:rsidP="00BD633B">
            <w:pPr>
              <w:rPr>
                <w:sz w:val="22"/>
              </w:rPr>
            </w:pPr>
            <w:r>
              <w:rPr>
                <w:sz w:val="22"/>
              </w:rPr>
              <w:t>University of Windsor – ITOS Oncology (Mitacs Fellowship)</w:t>
            </w:r>
          </w:p>
        </w:tc>
        <w:tc>
          <w:tcPr>
            <w:tcW w:w="3069" w:type="dxa"/>
          </w:tcPr>
          <w:p w14:paraId="3DCE02E5" w14:textId="5BACDC7D" w:rsidR="00BD633B" w:rsidRDefault="00BD633B" w:rsidP="00BD633B">
            <w:pPr>
              <w:rPr>
                <w:sz w:val="22"/>
              </w:rPr>
            </w:pPr>
            <w:r w:rsidRPr="00503BBE">
              <w:rPr>
                <w:sz w:val="22"/>
              </w:rPr>
              <w:t>COVID19 viral genome sequence analysis to track viral transmission, to understand evolution of viral genome, to develop novel diagnostic tools as well as to identify novel therapeutic targets</w:t>
            </w:r>
            <w:r>
              <w:rPr>
                <w:sz w:val="22"/>
              </w:rPr>
              <w:t>.</w:t>
            </w:r>
          </w:p>
        </w:tc>
      </w:tr>
      <w:tr w:rsidR="00AC418E" w14:paraId="4C152950" w14:textId="77777777" w:rsidTr="00F67E76">
        <w:tc>
          <w:tcPr>
            <w:tcW w:w="1864" w:type="dxa"/>
          </w:tcPr>
          <w:p w14:paraId="74760D0F" w14:textId="77777777" w:rsidR="00AC418E" w:rsidRDefault="00AC418E" w:rsidP="00BD633B">
            <w:pPr>
              <w:rPr>
                <w:sz w:val="22"/>
              </w:rPr>
            </w:pPr>
            <w:r>
              <w:rPr>
                <w:sz w:val="22"/>
              </w:rPr>
              <w:t>Hania AlOmari</w:t>
            </w:r>
          </w:p>
          <w:p w14:paraId="1267434C" w14:textId="3B326A9F" w:rsidR="001A5D61" w:rsidRDefault="001A5D61" w:rsidP="009B56DF">
            <w:pPr>
              <w:rPr>
                <w:sz w:val="22"/>
              </w:rPr>
            </w:pPr>
            <w:r>
              <w:rPr>
                <w:sz w:val="22"/>
              </w:rPr>
              <w:t>(</w:t>
            </w:r>
            <w:r w:rsidR="009B56DF">
              <w:rPr>
                <w:sz w:val="22"/>
              </w:rPr>
              <w:t>A</w:t>
            </w:r>
            <w:r>
              <w:rPr>
                <w:sz w:val="22"/>
              </w:rPr>
              <w:t>dvisor)</w:t>
            </w:r>
          </w:p>
        </w:tc>
        <w:tc>
          <w:tcPr>
            <w:tcW w:w="1170" w:type="dxa"/>
          </w:tcPr>
          <w:p w14:paraId="1E8D70DC" w14:textId="71EF68A4" w:rsidR="00AC418E" w:rsidRDefault="00AC418E" w:rsidP="007745BE">
            <w:pPr>
              <w:rPr>
                <w:sz w:val="22"/>
              </w:rPr>
            </w:pPr>
            <w:r>
              <w:rPr>
                <w:sz w:val="22"/>
              </w:rPr>
              <w:t>2021-presente</w:t>
            </w:r>
          </w:p>
        </w:tc>
        <w:tc>
          <w:tcPr>
            <w:tcW w:w="1980" w:type="dxa"/>
          </w:tcPr>
          <w:p w14:paraId="71295644" w14:textId="64274FC8" w:rsidR="00AC418E" w:rsidRDefault="00AC418E" w:rsidP="00BD633B">
            <w:pPr>
              <w:rPr>
                <w:sz w:val="22"/>
              </w:rPr>
            </w:pPr>
            <w:r>
              <w:rPr>
                <w:sz w:val="22"/>
              </w:rPr>
              <w:t>Masters of</w:t>
            </w:r>
          </w:p>
          <w:p w14:paraId="332F6EE1" w14:textId="6C722C0A" w:rsidR="00AC418E" w:rsidRDefault="00AC418E" w:rsidP="00BD633B">
            <w:pPr>
              <w:rPr>
                <w:sz w:val="22"/>
              </w:rPr>
            </w:pPr>
            <w:r>
              <w:rPr>
                <w:sz w:val="22"/>
              </w:rPr>
              <w:t xml:space="preserve">Health Information System </w:t>
            </w:r>
          </w:p>
        </w:tc>
        <w:tc>
          <w:tcPr>
            <w:tcW w:w="1556" w:type="dxa"/>
          </w:tcPr>
          <w:p w14:paraId="3DBD881A" w14:textId="5CBD4669" w:rsidR="00AC418E" w:rsidRDefault="00AC418E" w:rsidP="00BD633B">
            <w:pPr>
              <w:rPr>
                <w:sz w:val="22"/>
              </w:rPr>
            </w:pPr>
            <w:r>
              <w:rPr>
                <w:sz w:val="22"/>
              </w:rPr>
              <w:t>Princess Sumaya University for Technology</w:t>
            </w:r>
          </w:p>
        </w:tc>
        <w:tc>
          <w:tcPr>
            <w:tcW w:w="3069" w:type="dxa"/>
          </w:tcPr>
          <w:p w14:paraId="2AB48208" w14:textId="64352F30" w:rsidR="00D85DFE" w:rsidRPr="00D85DFE" w:rsidRDefault="00D85DFE" w:rsidP="00D85DFE">
            <w:pPr>
              <w:rPr>
                <w:sz w:val="22"/>
              </w:rPr>
            </w:pPr>
            <w:r w:rsidRPr="00D85DFE">
              <w:rPr>
                <w:sz w:val="22"/>
              </w:rPr>
              <w:t>Developing an Enterprise Architect</w:t>
            </w:r>
            <w:r>
              <w:rPr>
                <w:sz w:val="22"/>
              </w:rPr>
              <w:t>ure for Healthcare Providers: T</w:t>
            </w:r>
            <w:r w:rsidRPr="00D85DFE">
              <w:rPr>
                <w:sz w:val="22"/>
              </w:rPr>
              <w:t>he</w:t>
            </w:r>
          </w:p>
          <w:p w14:paraId="2B1B2989" w14:textId="1B99546F" w:rsidR="00AC418E" w:rsidRPr="00503BBE" w:rsidRDefault="00D85DFE" w:rsidP="00D85DFE">
            <w:pPr>
              <w:rPr>
                <w:sz w:val="22"/>
              </w:rPr>
            </w:pPr>
            <w:r w:rsidRPr="00D85DFE">
              <w:rPr>
                <w:sz w:val="22"/>
              </w:rPr>
              <w:t>National Center for Diabetes, Endocrinology and Genetics in Jordan</w:t>
            </w:r>
            <w:r w:rsidR="000615A8">
              <w:rPr>
                <w:sz w:val="22"/>
              </w:rPr>
              <w:t>.</w:t>
            </w:r>
          </w:p>
        </w:tc>
      </w:tr>
    </w:tbl>
    <w:p w14:paraId="43AB2BD4" w14:textId="2D1FF1BC" w:rsidR="00FC0CEB" w:rsidRDefault="00FC0CEB">
      <w:pPr>
        <w:pStyle w:val="Heading3"/>
        <w:spacing w:after="120"/>
        <w:rPr>
          <w:szCs w:val="20"/>
        </w:rPr>
      </w:pPr>
    </w:p>
    <w:p w14:paraId="400DEF8E" w14:textId="59454D07" w:rsidR="00D27746" w:rsidRPr="00D27746" w:rsidRDefault="00D27746" w:rsidP="00D27746"/>
    <w:p w14:paraId="5DA2C0DB" w14:textId="268B28DB" w:rsidR="00C979A2" w:rsidRDefault="00C979A2">
      <w:pPr>
        <w:pStyle w:val="Heading3"/>
        <w:spacing w:after="120"/>
        <w:rPr>
          <w:sz w:val="22"/>
          <w:szCs w:val="20"/>
        </w:rPr>
      </w:pPr>
      <w:r>
        <w:rPr>
          <w:szCs w:val="20"/>
        </w:rPr>
        <w:t>Undergraduate Project Supervision</w:t>
      </w:r>
    </w:p>
    <w:tbl>
      <w:tblPr>
        <w:tblW w:w="9639" w:type="dxa"/>
        <w:tblInd w:w="10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890"/>
        <w:gridCol w:w="810"/>
        <w:gridCol w:w="1890"/>
        <w:gridCol w:w="1980"/>
        <w:gridCol w:w="3069"/>
      </w:tblGrid>
      <w:tr w:rsidR="00C979A2" w14:paraId="6DD5CFC7" w14:textId="77777777" w:rsidTr="00A91201">
        <w:tc>
          <w:tcPr>
            <w:tcW w:w="1890" w:type="dxa"/>
          </w:tcPr>
          <w:p w14:paraId="47CD78BC" w14:textId="77777777" w:rsidR="00C979A2" w:rsidRDefault="00C979A2">
            <w:pPr>
              <w:rPr>
                <w:sz w:val="22"/>
              </w:rPr>
            </w:pPr>
            <w:r>
              <w:rPr>
                <w:sz w:val="22"/>
              </w:rPr>
              <w:t>Name</w:t>
            </w:r>
          </w:p>
        </w:tc>
        <w:tc>
          <w:tcPr>
            <w:tcW w:w="810" w:type="dxa"/>
          </w:tcPr>
          <w:p w14:paraId="309DA2B5" w14:textId="77777777" w:rsidR="00C979A2" w:rsidRDefault="00C979A2">
            <w:pPr>
              <w:rPr>
                <w:sz w:val="22"/>
              </w:rPr>
            </w:pPr>
            <w:r>
              <w:rPr>
                <w:sz w:val="22"/>
              </w:rPr>
              <w:t>Years</w:t>
            </w:r>
          </w:p>
        </w:tc>
        <w:tc>
          <w:tcPr>
            <w:tcW w:w="1890" w:type="dxa"/>
          </w:tcPr>
          <w:p w14:paraId="2A77CE80" w14:textId="77777777" w:rsidR="00C979A2" w:rsidRDefault="00C979A2">
            <w:pPr>
              <w:rPr>
                <w:sz w:val="22"/>
              </w:rPr>
            </w:pPr>
            <w:r>
              <w:rPr>
                <w:sz w:val="22"/>
              </w:rPr>
              <w:t>Degree</w:t>
            </w:r>
          </w:p>
        </w:tc>
        <w:tc>
          <w:tcPr>
            <w:tcW w:w="1980" w:type="dxa"/>
          </w:tcPr>
          <w:p w14:paraId="5139C8AF" w14:textId="77777777" w:rsidR="00C979A2" w:rsidRDefault="00C979A2">
            <w:pPr>
              <w:rPr>
                <w:sz w:val="22"/>
              </w:rPr>
            </w:pPr>
            <w:r>
              <w:rPr>
                <w:sz w:val="22"/>
              </w:rPr>
              <w:t>Institution</w:t>
            </w:r>
          </w:p>
        </w:tc>
        <w:tc>
          <w:tcPr>
            <w:tcW w:w="3069" w:type="dxa"/>
          </w:tcPr>
          <w:p w14:paraId="30D4C6A7" w14:textId="77777777" w:rsidR="00C979A2" w:rsidRDefault="00C979A2">
            <w:pPr>
              <w:rPr>
                <w:sz w:val="22"/>
              </w:rPr>
            </w:pPr>
            <w:r>
              <w:rPr>
                <w:sz w:val="22"/>
              </w:rPr>
              <w:t>Title of Project</w:t>
            </w:r>
          </w:p>
        </w:tc>
      </w:tr>
      <w:tr w:rsidR="00382A1A" w14:paraId="1A919E38" w14:textId="77777777" w:rsidTr="00A91201">
        <w:tc>
          <w:tcPr>
            <w:tcW w:w="1890" w:type="dxa"/>
          </w:tcPr>
          <w:p w14:paraId="35CE5626" w14:textId="4296DCA6" w:rsidR="00382A1A" w:rsidRDefault="00382A1A" w:rsidP="00382A1A">
            <w:pPr>
              <w:rPr>
                <w:sz w:val="22"/>
              </w:rPr>
            </w:pPr>
            <w:r w:rsidRPr="00543FA8">
              <w:rPr>
                <w:noProof/>
                <w:sz w:val="22"/>
              </w:rPr>
              <w:t>Haris</w:t>
            </w:r>
            <w:r>
              <w:rPr>
                <w:sz w:val="22"/>
              </w:rPr>
              <w:t xml:space="preserve"> Ahmad</w:t>
            </w:r>
          </w:p>
        </w:tc>
        <w:tc>
          <w:tcPr>
            <w:tcW w:w="810" w:type="dxa"/>
          </w:tcPr>
          <w:p w14:paraId="47CBBACF" w14:textId="795A2CB6" w:rsidR="00382A1A" w:rsidRDefault="00382A1A" w:rsidP="00382A1A">
            <w:pPr>
              <w:rPr>
                <w:sz w:val="22"/>
              </w:rPr>
            </w:pPr>
            <w:r>
              <w:rPr>
                <w:sz w:val="22"/>
              </w:rPr>
              <w:t>2016-2017</w:t>
            </w:r>
          </w:p>
        </w:tc>
        <w:tc>
          <w:tcPr>
            <w:tcW w:w="1890" w:type="dxa"/>
          </w:tcPr>
          <w:p w14:paraId="1B8072A1" w14:textId="77777777" w:rsidR="00382A1A" w:rsidRDefault="00382A1A" w:rsidP="00382A1A">
            <w:pPr>
              <w:rPr>
                <w:sz w:val="22"/>
              </w:rPr>
            </w:pPr>
            <w:r>
              <w:rPr>
                <w:sz w:val="22"/>
              </w:rPr>
              <w:t>B (Hons)</w:t>
            </w:r>
          </w:p>
          <w:p w14:paraId="6DCA6A38" w14:textId="09B4DEC5" w:rsidR="00382A1A" w:rsidRDefault="00382A1A" w:rsidP="00382A1A">
            <w:pPr>
              <w:rPr>
                <w:sz w:val="22"/>
              </w:rPr>
            </w:pPr>
            <w:r>
              <w:rPr>
                <w:sz w:val="22"/>
              </w:rPr>
              <w:t>Computer Science</w:t>
            </w:r>
          </w:p>
        </w:tc>
        <w:tc>
          <w:tcPr>
            <w:tcW w:w="1980" w:type="dxa"/>
          </w:tcPr>
          <w:p w14:paraId="0959CA14" w14:textId="15CB3521" w:rsidR="00382A1A" w:rsidRDefault="00382A1A" w:rsidP="00382A1A">
            <w:pPr>
              <w:rPr>
                <w:sz w:val="22"/>
              </w:rPr>
            </w:pPr>
            <w:r>
              <w:rPr>
                <w:sz w:val="22"/>
              </w:rPr>
              <w:t>University of Windsor</w:t>
            </w:r>
          </w:p>
        </w:tc>
        <w:tc>
          <w:tcPr>
            <w:tcW w:w="3069" w:type="dxa"/>
          </w:tcPr>
          <w:p w14:paraId="54AA0BC0" w14:textId="5826AB74" w:rsidR="00382A1A" w:rsidRPr="00D61DE6" w:rsidRDefault="00382A1A" w:rsidP="00382A1A">
            <w:pPr>
              <w:rPr>
                <w:sz w:val="22"/>
              </w:rPr>
            </w:pPr>
            <w:r>
              <w:rPr>
                <w:sz w:val="22"/>
              </w:rPr>
              <w:t>A System for Integrating Machine Learning and Protein Isoforms</w:t>
            </w:r>
            <w:r w:rsidR="005C2421">
              <w:rPr>
                <w:sz w:val="22"/>
              </w:rPr>
              <w:t>.</w:t>
            </w:r>
          </w:p>
        </w:tc>
      </w:tr>
      <w:tr w:rsidR="00382A1A" w14:paraId="7056BD52" w14:textId="77777777" w:rsidTr="00A91201">
        <w:tc>
          <w:tcPr>
            <w:tcW w:w="1890" w:type="dxa"/>
          </w:tcPr>
          <w:p w14:paraId="3A4D0680" w14:textId="56A4B7D5" w:rsidR="00382A1A" w:rsidRDefault="00382A1A" w:rsidP="00382A1A">
            <w:pPr>
              <w:rPr>
                <w:sz w:val="22"/>
              </w:rPr>
            </w:pPr>
            <w:r>
              <w:rPr>
                <w:sz w:val="22"/>
              </w:rPr>
              <w:t>Tommaso Iacobelli</w:t>
            </w:r>
          </w:p>
        </w:tc>
        <w:tc>
          <w:tcPr>
            <w:tcW w:w="810" w:type="dxa"/>
          </w:tcPr>
          <w:p w14:paraId="37FF3A16" w14:textId="4C42EED5" w:rsidR="00382A1A" w:rsidRDefault="00382A1A" w:rsidP="00382A1A">
            <w:pPr>
              <w:rPr>
                <w:sz w:val="22"/>
              </w:rPr>
            </w:pPr>
            <w:r>
              <w:rPr>
                <w:sz w:val="22"/>
              </w:rPr>
              <w:t>2016-201</w:t>
            </w:r>
            <w:r w:rsidR="00836A15">
              <w:rPr>
                <w:sz w:val="22"/>
              </w:rPr>
              <w:t>8</w:t>
            </w:r>
          </w:p>
        </w:tc>
        <w:tc>
          <w:tcPr>
            <w:tcW w:w="1890" w:type="dxa"/>
          </w:tcPr>
          <w:p w14:paraId="556432CF" w14:textId="4CC298DF" w:rsidR="00382A1A" w:rsidRDefault="00382A1A" w:rsidP="00382A1A">
            <w:pPr>
              <w:rPr>
                <w:sz w:val="22"/>
              </w:rPr>
            </w:pPr>
            <w:r>
              <w:rPr>
                <w:sz w:val="22"/>
              </w:rPr>
              <w:t>B (Hons) Computer Science</w:t>
            </w:r>
          </w:p>
        </w:tc>
        <w:tc>
          <w:tcPr>
            <w:tcW w:w="1980" w:type="dxa"/>
          </w:tcPr>
          <w:p w14:paraId="7FFE20B6" w14:textId="7DADA084" w:rsidR="00382A1A" w:rsidRDefault="00382A1A" w:rsidP="00382A1A">
            <w:pPr>
              <w:rPr>
                <w:sz w:val="22"/>
              </w:rPr>
            </w:pPr>
            <w:r>
              <w:rPr>
                <w:sz w:val="22"/>
              </w:rPr>
              <w:t>University of Windsor</w:t>
            </w:r>
          </w:p>
        </w:tc>
        <w:tc>
          <w:tcPr>
            <w:tcW w:w="3069" w:type="dxa"/>
          </w:tcPr>
          <w:p w14:paraId="3CF8E5AF" w14:textId="0FE46B4F" w:rsidR="00382A1A" w:rsidRDefault="00382A1A" w:rsidP="00382A1A">
            <w:pPr>
              <w:rPr>
                <w:sz w:val="22"/>
              </w:rPr>
            </w:pPr>
            <w:r>
              <w:rPr>
                <w:sz w:val="22"/>
              </w:rPr>
              <w:t xml:space="preserve">NSERC USRA: </w:t>
            </w:r>
            <w:r w:rsidRPr="00D61DE6">
              <w:rPr>
                <w:sz w:val="22"/>
              </w:rPr>
              <w:t>Implementation of Algorithms for Finding Protein Isoforms in Transcriptomics Data</w:t>
            </w:r>
            <w:r w:rsidR="005C2421">
              <w:rPr>
                <w:sz w:val="22"/>
              </w:rPr>
              <w:t>.</w:t>
            </w:r>
          </w:p>
          <w:p w14:paraId="1DB40D6C" w14:textId="77777777" w:rsidR="00A118B5" w:rsidRDefault="00A118B5" w:rsidP="00A118B5">
            <w:pPr>
              <w:rPr>
                <w:sz w:val="22"/>
              </w:rPr>
            </w:pPr>
          </w:p>
          <w:p w14:paraId="5339ED70" w14:textId="2147BB74" w:rsidR="00A118B5" w:rsidRPr="00A118B5" w:rsidRDefault="00A118B5" w:rsidP="00A118B5">
            <w:pPr>
              <w:rPr>
                <w:sz w:val="22"/>
              </w:rPr>
            </w:pPr>
            <w:r w:rsidRPr="00A118B5">
              <w:rPr>
                <w:sz w:val="22"/>
              </w:rPr>
              <w:t xml:space="preserve">Board of </w:t>
            </w:r>
            <w:r w:rsidRPr="00450600">
              <w:rPr>
                <w:noProof/>
                <w:sz w:val="22"/>
              </w:rPr>
              <w:t>Gove</w:t>
            </w:r>
            <w:r w:rsidR="00450600">
              <w:rPr>
                <w:noProof/>
                <w:sz w:val="22"/>
              </w:rPr>
              <w:t>r</w:t>
            </w:r>
            <w:r w:rsidRPr="00450600">
              <w:rPr>
                <w:noProof/>
                <w:sz w:val="22"/>
              </w:rPr>
              <w:t>nors</w:t>
            </w:r>
            <w:r w:rsidRPr="00A118B5">
              <w:rPr>
                <w:sz w:val="22"/>
              </w:rPr>
              <w:t xml:space="preserve"> Medal Recipient</w:t>
            </w:r>
            <w:r w:rsidR="005C2421">
              <w:rPr>
                <w:sz w:val="22"/>
              </w:rPr>
              <w:t>.</w:t>
            </w:r>
          </w:p>
        </w:tc>
      </w:tr>
      <w:tr w:rsidR="00836A15" w14:paraId="6675EC4E" w14:textId="77777777" w:rsidTr="00A91201">
        <w:tc>
          <w:tcPr>
            <w:tcW w:w="1890" w:type="dxa"/>
          </w:tcPr>
          <w:p w14:paraId="27B669ED" w14:textId="77777777" w:rsidR="00836A15" w:rsidRDefault="00836A15" w:rsidP="00836A15">
            <w:pPr>
              <w:rPr>
                <w:sz w:val="22"/>
              </w:rPr>
            </w:pPr>
            <w:r>
              <w:rPr>
                <w:sz w:val="22"/>
              </w:rPr>
              <w:t>Julia Zheng</w:t>
            </w:r>
          </w:p>
          <w:p w14:paraId="17E06052" w14:textId="77777777" w:rsidR="00836A15" w:rsidRDefault="00836A15" w:rsidP="00836A15">
            <w:pPr>
              <w:rPr>
                <w:sz w:val="22"/>
              </w:rPr>
            </w:pPr>
            <w:r>
              <w:rPr>
                <w:sz w:val="22"/>
              </w:rPr>
              <w:t>&amp;</w:t>
            </w:r>
          </w:p>
          <w:p w14:paraId="08212085" w14:textId="27526E80" w:rsidR="00836A15" w:rsidRDefault="00836A15" w:rsidP="00836A15">
            <w:pPr>
              <w:rPr>
                <w:sz w:val="22"/>
              </w:rPr>
            </w:pPr>
            <w:r>
              <w:rPr>
                <w:sz w:val="22"/>
              </w:rPr>
              <w:t>Johan Fernandez</w:t>
            </w:r>
          </w:p>
        </w:tc>
        <w:tc>
          <w:tcPr>
            <w:tcW w:w="810" w:type="dxa"/>
          </w:tcPr>
          <w:p w14:paraId="79E948AF" w14:textId="18649C4B" w:rsidR="00836A15" w:rsidRDefault="00836A15" w:rsidP="00836A15">
            <w:pPr>
              <w:rPr>
                <w:sz w:val="22"/>
              </w:rPr>
            </w:pPr>
            <w:r>
              <w:rPr>
                <w:sz w:val="22"/>
              </w:rPr>
              <w:t>2017-201</w:t>
            </w:r>
            <w:r w:rsidR="00EE66C2">
              <w:rPr>
                <w:sz w:val="22"/>
              </w:rPr>
              <w:t>9</w:t>
            </w:r>
          </w:p>
        </w:tc>
        <w:tc>
          <w:tcPr>
            <w:tcW w:w="1890" w:type="dxa"/>
          </w:tcPr>
          <w:p w14:paraId="05964E86" w14:textId="06017C0C" w:rsidR="00836A15" w:rsidRDefault="00836A15" w:rsidP="00836A15">
            <w:pPr>
              <w:rPr>
                <w:sz w:val="22"/>
              </w:rPr>
            </w:pPr>
            <w:r>
              <w:rPr>
                <w:sz w:val="22"/>
              </w:rPr>
              <w:t>B (Hons) Computer Science</w:t>
            </w:r>
          </w:p>
        </w:tc>
        <w:tc>
          <w:tcPr>
            <w:tcW w:w="1980" w:type="dxa"/>
          </w:tcPr>
          <w:p w14:paraId="724F2259" w14:textId="1B4241CC" w:rsidR="00836A15" w:rsidRDefault="00836A15" w:rsidP="00836A15">
            <w:pPr>
              <w:rPr>
                <w:sz w:val="22"/>
              </w:rPr>
            </w:pPr>
            <w:r>
              <w:rPr>
                <w:sz w:val="22"/>
              </w:rPr>
              <w:t>University of Windsor</w:t>
            </w:r>
          </w:p>
        </w:tc>
        <w:tc>
          <w:tcPr>
            <w:tcW w:w="3069" w:type="dxa"/>
          </w:tcPr>
          <w:p w14:paraId="60E5AEF6" w14:textId="0CB74D83" w:rsidR="00836A15" w:rsidRDefault="00836A15" w:rsidP="00836A15">
            <w:pPr>
              <w:rPr>
                <w:sz w:val="22"/>
              </w:rPr>
            </w:pPr>
            <w:r>
              <w:rPr>
                <w:sz w:val="22"/>
              </w:rPr>
              <w:t xml:space="preserve">Discovering </w:t>
            </w:r>
            <w:r w:rsidR="00DD3E90">
              <w:rPr>
                <w:sz w:val="22"/>
              </w:rPr>
              <w:t>B</w:t>
            </w:r>
            <w:r>
              <w:rPr>
                <w:sz w:val="22"/>
              </w:rPr>
              <w:t xml:space="preserve">iological </w:t>
            </w:r>
            <w:r w:rsidR="00DD3E90">
              <w:rPr>
                <w:sz w:val="22"/>
              </w:rPr>
              <w:t>P</w:t>
            </w:r>
            <w:r>
              <w:rPr>
                <w:sz w:val="22"/>
              </w:rPr>
              <w:t xml:space="preserve">ublic </w:t>
            </w:r>
            <w:r w:rsidR="00DD3E90">
              <w:rPr>
                <w:sz w:val="22"/>
              </w:rPr>
              <w:t>D</w:t>
            </w:r>
            <w:r>
              <w:rPr>
                <w:sz w:val="22"/>
              </w:rPr>
              <w:t>ataset</w:t>
            </w:r>
            <w:r w:rsidR="00DD3E90">
              <w:rPr>
                <w:sz w:val="22"/>
              </w:rPr>
              <w:t>s</w:t>
            </w:r>
            <w:r>
              <w:rPr>
                <w:sz w:val="22"/>
              </w:rPr>
              <w:t xml:space="preserve"> APIs </w:t>
            </w:r>
          </w:p>
        </w:tc>
      </w:tr>
      <w:tr w:rsidR="00836A15" w14:paraId="17BB713D" w14:textId="77777777" w:rsidTr="00A91201">
        <w:tc>
          <w:tcPr>
            <w:tcW w:w="1890" w:type="dxa"/>
          </w:tcPr>
          <w:p w14:paraId="38824EE9" w14:textId="77777777" w:rsidR="00836A15" w:rsidRDefault="00DD3E90" w:rsidP="00836A15">
            <w:pPr>
              <w:rPr>
                <w:sz w:val="22"/>
              </w:rPr>
            </w:pPr>
            <w:r>
              <w:rPr>
                <w:sz w:val="22"/>
              </w:rPr>
              <w:t xml:space="preserve">Randy </w:t>
            </w:r>
            <w:r w:rsidRPr="00543FA8">
              <w:rPr>
                <w:noProof/>
                <w:sz w:val="22"/>
              </w:rPr>
              <w:t>Diagle</w:t>
            </w:r>
          </w:p>
          <w:p w14:paraId="2CCE3DF9" w14:textId="77777777" w:rsidR="00DD3E90" w:rsidRDefault="00DD3E90" w:rsidP="00836A15">
            <w:pPr>
              <w:rPr>
                <w:sz w:val="22"/>
              </w:rPr>
            </w:pPr>
            <w:r>
              <w:rPr>
                <w:sz w:val="22"/>
              </w:rPr>
              <w:t>&amp;</w:t>
            </w:r>
          </w:p>
          <w:p w14:paraId="5C9FA048" w14:textId="5E5ECD5E" w:rsidR="00DD3E90" w:rsidRDefault="00DD3E90" w:rsidP="00836A15">
            <w:pPr>
              <w:rPr>
                <w:sz w:val="22"/>
              </w:rPr>
            </w:pPr>
            <w:r>
              <w:rPr>
                <w:sz w:val="22"/>
              </w:rPr>
              <w:t>Dela A</w:t>
            </w:r>
            <w:r w:rsidRPr="00DD3E90">
              <w:rPr>
                <w:sz w:val="22"/>
              </w:rPr>
              <w:t>kpatsa</w:t>
            </w:r>
          </w:p>
        </w:tc>
        <w:tc>
          <w:tcPr>
            <w:tcW w:w="810" w:type="dxa"/>
          </w:tcPr>
          <w:p w14:paraId="72D4C8F0" w14:textId="0F34320F" w:rsidR="00836A15" w:rsidRDefault="00DD3E90" w:rsidP="00836A15">
            <w:pPr>
              <w:rPr>
                <w:sz w:val="22"/>
              </w:rPr>
            </w:pPr>
            <w:r>
              <w:rPr>
                <w:sz w:val="22"/>
              </w:rPr>
              <w:t>2018</w:t>
            </w:r>
          </w:p>
        </w:tc>
        <w:tc>
          <w:tcPr>
            <w:tcW w:w="1890" w:type="dxa"/>
          </w:tcPr>
          <w:p w14:paraId="682D96C5" w14:textId="430473D4" w:rsidR="00836A15" w:rsidRDefault="00DD3E90" w:rsidP="00836A15">
            <w:pPr>
              <w:rPr>
                <w:sz w:val="22"/>
              </w:rPr>
            </w:pPr>
            <w:r>
              <w:rPr>
                <w:sz w:val="22"/>
              </w:rPr>
              <w:t>B (Hons) Computer Science</w:t>
            </w:r>
          </w:p>
        </w:tc>
        <w:tc>
          <w:tcPr>
            <w:tcW w:w="1980" w:type="dxa"/>
          </w:tcPr>
          <w:p w14:paraId="37FDFFE0" w14:textId="1EEB610B" w:rsidR="00836A15" w:rsidRDefault="00DD3E90" w:rsidP="00836A15">
            <w:pPr>
              <w:rPr>
                <w:sz w:val="22"/>
              </w:rPr>
            </w:pPr>
            <w:r>
              <w:rPr>
                <w:sz w:val="22"/>
              </w:rPr>
              <w:t>University of Windsor</w:t>
            </w:r>
          </w:p>
        </w:tc>
        <w:tc>
          <w:tcPr>
            <w:tcW w:w="3069" w:type="dxa"/>
          </w:tcPr>
          <w:p w14:paraId="264DF4F7" w14:textId="1A0AA1A5" w:rsidR="00836A15" w:rsidRDefault="00DD3E90" w:rsidP="00836A15">
            <w:pPr>
              <w:rPr>
                <w:sz w:val="22"/>
              </w:rPr>
            </w:pPr>
            <w:r>
              <w:rPr>
                <w:sz w:val="22"/>
              </w:rPr>
              <w:t xml:space="preserve">Developing Parts of the Faculty of Science </w:t>
            </w:r>
            <w:r w:rsidRPr="004C0A77">
              <w:rPr>
                <w:noProof/>
                <w:sz w:val="22"/>
              </w:rPr>
              <w:t>Website</w:t>
            </w:r>
          </w:p>
        </w:tc>
      </w:tr>
      <w:tr w:rsidR="0076397F" w14:paraId="68874DF1" w14:textId="77777777" w:rsidTr="00A91201">
        <w:tc>
          <w:tcPr>
            <w:tcW w:w="1890" w:type="dxa"/>
          </w:tcPr>
          <w:p w14:paraId="495E8B56" w14:textId="77777777" w:rsidR="0076397F" w:rsidRDefault="0076397F" w:rsidP="0076397F">
            <w:pPr>
              <w:rPr>
                <w:sz w:val="22"/>
              </w:rPr>
            </w:pPr>
            <w:r>
              <w:rPr>
                <w:sz w:val="22"/>
              </w:rPr>
              <w:t>Matthew Farias</w:t>
            </w:r>
          </w:p>
          <w:p w14:paraId="040AE0AE" w14:textId="3FC2176C" w:rsidR="0076397F" w:rsidRDefault="0076397F" w:rsidP="0076397F">
            <w:pPr>
              <w:rPr>
                <w:sz w:val="22"/>
              </w:rPr>
            </w:pPr>
            <w:r>
              <w:rPr>
                <w:sz w:val="22"/>
              </w:rPr>
              <w:t>(Co-Investigator)</w:t>
            </w:r>
          </w:p>
        </w:tc>
        <w:tc>
          <w:tcPr>
            <w:tcW w:w="810" w:type="dxa"/>
          </w:tcPr>
          <w:p w14:paraId="305A165B" w14:textId="0FF9E638" w:rsidR="0076397F" w:rsidRDefault="0076397F" w:rsidP="0076397F">
            <w:pPr>
              <w:rPr>
                <w:sz w:val="22"/>
              </w:rPr>
            </w:pPr>
            <w:r>
              <w:rPr>
                <w:sz w:val="22"/>
              </w:rPr>
              <w:t>2020 -</w:t>
            </w:r>
          </w:p>
        </w:tc>
        <w:tc>
          <w:tcPr>
            <w:tcW w:w="1890" w:type="dxa"/>
          </w:tcPr>
          <w:p w14:paraId="0B185BCE" w14:textId="605BB6A0" w:rsidR="0076397F" w:rsidRDefault="00D55355" w:rsidP="0076397F">
            <w:pPr>
              <w:rPr>
                <w:sz w:val="22"/>
              </w:rPr>
            </w:pPr>
            <w:r>
              <w:rPr>
                <w:sz w:val="22"/>
              </w:rPr>
              <w:t>Internship</w:t>
            </w:r>
          </w:p>
        </w:tc>
        <w:tc>
          <w:tcPr>
            <w:tcW w:w="1980" w:type="dxa"/>
          </w:tcPr>
          <w:p w14:paraId="4086B0E6" w14:textId="33E042DE" w:rsidR="0076397F" w:rsidRDefault="0076397F" w:rsidP="0076397F">
            <w:pPr>
              <w:rPr>
                <w:sz w:val="22"/>
              </w:rPr>
            </w:pPr>
            <w:r>
              <w:rPr>
                <w:sz w:val="22"/>
              </w:rPr>
              <w:t>University of Windsor – ITOS Oncology (Mitacs Fellowship)</w:t>
            </w:r>
          </w:p>
        </w:tc>
        <w:tc>
          <w:tcPr>
            <w:tcW w:w="3069" w:type="dxa"/>
          </w:tcPr>
          <w:p w14:paraId="0A3D30D7" w14:textId="3D721F15" w:rsidR="0076397F" w:rsidRDefault="0076397F" w:rsidP="0076397F">
            <w:pPr>
              <w:rPr>
                <w:sz w:val="22"/>
              </w:rPr>
            </w:pPr>
            <w:r w:rsidRPr="00503BBE">
              <w:rPr>
                <w:sz w:val="22"/>
              </w:rPr>
              <w:t>COVID19 viral genome sequence analysis to track viral transmission, to understand evolution of viral genome, to develop novel diagnostic tools as well as to identify novel therapeutic targets</w:t>
            </w:r>
            <w:r>
              <w:rPr>
                <w:sz w:val="22"/>
              </w:rPr>
              <w:t>.</w:t>
            </w:r>
          </w:p>
        </w:tc>
      </w:tr>
    </w:tbl>
    <w:p w14:paraId="53FC7CE9" w14:textId="5EE3D456" w:rsidR="00C979A2" w:rsidRDefault="00C979A2">
      <w:pPr>
        <w:jc w:val="both"/>
        <w:rPr>
          <w:b/>
          <w:bCs/>
          <w:sz w:val="24"/>
        </w:rPr>
      </w:pPr>
    </w:p>
    <w:p w14:paraId="1850C89E" w14:textId="035B4828" w:rsidR="00C979A2" w:rsidRDefault="00C979A2">
      <w:pPr>
        <w:pStyle w:val="Heading2"/>
        <w:spacing w:after="120" w:line="240" w:lineRule="auto"/>
        <w:rPr>
          <w:bCs/>
        </w:rPr>
      </w:pPr>
      <w:r>
        <w:rPr>
          <w:bCs/>
        </w:rPr>
        <w:t>Achievement</w:t>
      </w:r>
      <w:r w:rsidR="00B26BE3">
        <w:rPr>
          <w:bCs/>
        </w:rPr>
        <w:t>s,</w:t>
      </w:r>
      <w:r>
        <w:rPr>
          <w:bCs/>
        </w:rPr>
        <w:t xml:space="preserve"> Awards</w:t>
      </w:r>
      <w:r w:rsidR="00B26BE3">
        <w:rPr>
          <w:bCs/>
        </w:rPr>
        <w:t>, and</w:t>
      </w:r>
      <w:r w:rsidR="006D687E">
        <w:rPr>
          <w:bCs/>
        </w:rPr>
        <w:t xml:space="preserve"> Grants</w:t>
      </w:r>
    </w:p>
    <w:p w14:paraId="4DD9A2C1" w14:textId="70AE3000" w:rsidR="002B0DEA" w:rsidRPr="002B0DEA" w:rsidRDefault="00A35466" w:rsidP="00375065">
      <w:pPr>
        <w:numPr>
          <w:ilvl w:val="0"/>
          <w:numId w:val="13"/>
        </w:numPr>
        <w:jc w:val="both"/>
        <w:rPr>
          <w:sz w:val="22"/>
        </w:rPr>
      </w:pPr>
      <w:r w:rsidRPr="00E730E0">
        <w:rPr>
          <w:b/>
          <w:bCs/>
          <w:sz w:val="22"/>
        </w:rPr>
        <w:t>(PI)</w:t>
      </w:r>
      <w:r>
        <w:rPr>
          <w:sz w:val="22"/>
        </w:rPr>
        <w:t xml:space="preserve"> </w:t>
      </w:r>
      <w:r w:rsidR="00375065" w:rsidRPr="00375065">
        <w:rPr>
          <w:b/>
          <w:bCs/>
          <w:sz w:val="22"/>
        </w:rPr>
        <w:t xml:space="preserve">Faculty of Graduate Studies and Sciences at The Princess Sumaya University for Technology </w:t>
      </w:r>
      <w:r w:rsidR="00375065" w:rsidRPr="00375065">
        <w:rPr>
          <w:b/>
          <w:bCs/>
          <w:sz w:val="22"/>
        </w:rPr>
        <w:t>S</w:t>
      </w:r>
      <w:bookmarkStart w:id="0" w:name="_GoBack"/>
      <w:bookmarkEnd w:id="0"/>
      <w:r w:rsidR="00375065" w:rsidRPr="00375065">
        <w:rPr>
          <w:b/>
          <w:bCs/>
          <w:sz w:val="22"/>
        </w:rPr>
        <w:t>eed fund grant</w:t>
      </w:r>
      <w:r w:rsidR="00375065">
        <w:rPr>
          <w:sz w:val="22"/>
        </w:rPr>
        <w:t>,</w:t>
      </w:r>
      <w:r w:rsidR="00375065">
        <w:rPr>
          <w:sz w:val="22"/>
        </w:rPr>
        <w:t xml:space="preserve"> </w:t>
      </w:r>
      <w:r w:rsidR="00553D13" w:rsidRPr="00553D13">
        <w:rPr>
          <w:sz w:val="22"/>
        </w:rPr>
        <w:t>Artificial Intelligence Models for Heterogeneous Health Data Fusion</w:t>
      </w:r>
      <w:r w:rsidR="00553D13">
        <w:rPr>
          <w:sz w:val="22"/>
        </w:rPr>
        <w:t xml:space="preserve"> 5,400 JD (~10,0</w:t>
      </w:r>
      <w:r w:rsidR="0040033B">
        <w:rPr>
          <w:sz w:val="22"/>
        </w:rPr>
        <w:t>0</w:t>
      </w:r>
      <w:r w:rsidR="00553D13">
        <w:rPr>
          <w:sz w:val="22"/>
        </w:rPr>
        <w:t>0 CAD$)</w:t>
      </w:r>
      <w:r w:rsidR="00077104">
        <w:rPr>
          <w:sz w:val="22"/>
        </w:rPr>
        <w:t xml:space="preserve"> for 1 year.</w:t>
      </w:r>
    </w:p>
    <w:p w14:paraId="10F6F32E" w14:textId="7E2ADFD3" w:rsidR="00A23025" w:rsidRPr="00A23025" w:rsidRDefault="00A23025" w:rsidP="00A23025">
      <w:pPr>
        <w:numPr>
          <w:ilvl w:val="0"/>
          <w:numId w:val="13"/>
        </w:numPr>
        <w:jc w:val="both"/>
        <w:rPr>
          <w:sz w:val="22"/>
        </w:rPr>
      </w:pPr>
      <w:r>
        <w:rPr>
          <w:b/>
          <w:bCs/>
          <w:sz w:val="22"/>
        </w:rPr>
        <w:t>(PI) Startup with IBM through Ontario Centers of Excellence Grant</w:t>
      </w:r>
      <w:r>
        <w:rPr>
          <w:sz w:val="22"/>
        </w:rPr>
        <w:t xml:space="preserve"> 12,000 CAD$ (1,000$ of IBM cloud usage per month – for 1 year).</w:t>
      </w:r>
    </w:p>
    <w:p w14:paraId="34FD9ADD" w14:textId="51BB864E" w:rsidR="006D687E" w:rsidRDefault="00A23025" w:rsidP="00BA7649">
      <w:pPr>
        <w:numPr>
          <w:ilvl w:val="0"/>
          <w:numId w:val="13"/>
        </w:numPr>
        <w:jc w:val="both"/>
        <w:rPr>
          <w:sz w:val="22"/>
        </w:rPr>
      </w:pPr>
      <w:r>
        <w:rPr>
          <w:b/>
          <w:bCs/>
          <w:sz w:val="22"/>
        </w:rPr>
        <w:lastRenderedPageBreak/>
        <w:t xml:space="preserve">(The </w:t>
      </w:r>
      <w:r w:rsidR="00073018">
        <w:rPr>
          <w:b/>
          <w:bCs/>
          <w:sz w:val="22"/>
        </w:rPr>
        <w:t>postdoc/ writing the application</w:t>
      </w:r>
      <w:r>
        <w:rPr>
          <w:b/>
          <w:bCs/>
          <w:sz w:val="22"/>
        </w:rPr>
        <w:t>)</w:t>
      </w:r>
      <w:r w:rsidR="009B2CFA">
        <w:rPr>
          <w:b/>
          <w:bCs/>
          <w:sz w:val="22"/>
        </w:rPr>
        <w:t xml:space="preserve"> </w:t>
      </w:r>
      <w:r w:rsidR="006D687E" w:rsidRPr="000A4F61">
        <w:rPr>
          <w:b/>
          <w:bCs/>
          <w:sz w:val="22"/>
        </w:rPr>
        <w:t xml:space="preserve">Mitacs </w:t>
      </w:r>
      <w:r w:rsidR="00C91030" w:rsidRPr="000A4F61">
        <w:rPr>
          <w:b/>
          <w:bCs/>
          <w:sz w:val="22"/>
        </w:rPr>
        <w:t>Accelerate</w:t>
      </w:r>
      <w:r w:rsidR="006D687E" w:rsidRPr="000A4F61">
        <w:rPr>
          <w:b/>
          <w:bCs/>
          <w:sz w:val="22"/>
        </w:rPr>
        <w:t xml:space="preserve"> PDF</w:t>
      </w:r>
      <w:r w:rsidR="00C91030" w:rsidRPr="000A4F61">
        <w:rPr>
          <w:b/>
          <w:bCs/>
          <w:sz w:val="22"/>
        </w:rPr>
        <w:t xml:space="preserve"> </w:t>
      </w:r>
      <w:r w:rsidR="006D687E" w:rsidRPr="000A4F61">
        <w:rPr>
          <w:b/>
          <w:bCs/>
          <w:sz w:val="22"/>
        </w:rPr>
        <w:t>Grant</w:t>
      </w:r>
      <w:r w:rsidR="006D687E">
        <w:rPr>
          <w:sz w:val="22"/>
        </w:rPr>
        <w:t xml:space="preserve"> </w:t>
      </w:r>
      <w:r w:rsidR="00345674">
        <w:rPr>
          <w:sz w:val="22"/>
        </w:rPr>
        <w:t>18</w:t>
      </w:r>
      <w:r w:rsidR="006D687E">
        <w:rPr>
          <w:sz w:val="22"/>
        </w:rPr>
        <w:t>0,000</w:t>
      </w:r>
      <w:r w:rsidR="00707D58">
        <w:rPr>
          <w:sz w:val="22"/>
        </w:rPr>
        <w:t xml:space="preserve"> </w:t>
      </w:r>
      <w:r w:rsidR="00900A23">
        <w:rPr>
          <w:sz w:val="22"/>
        </w:rPr>
        <w:t>CAD$</w:t>
      </w:r>
      <w:r w:rsidR="006D687E">
        <w:rPr>
          <w:sz w:val="22"/>
        </w:rPr>
        <w:t xml:space="preserve"> for 3 years</w:t>
      </w:r>
      <w:r w:rsidR="00345674">
        <w:rPr>
          <w:sz w:val="22"/>
        </w:rPr>
        <w:t xml:space="preserve"> (60k per year)</w:t>
      </w:r>
      <w:r w:rsidR="006D687E">
        <w:rPr>
          <w:sz w:val="22"/>
        </w:rPr>
        <w:t>.</w:t>
      </w:r>
    </w:p>
    <w:p w14:paraId="221C4776" w14:textId="25AC0891" w:rsidR="007B4C71" w:rsidRPr="007B4C71" w:rsidRDefault="007B4C71" w:rsidP="007B4C71">
      <w:pPr>
        <w:numPr>
          <w:ilvl w:val="0"/>
          <w:numId w:val="13"/>
        </w:numPr>
        <w:jc w:val="both"/>
        <w:rPr>
          <w:sz w:val="22"/>
        </w:rPr>
      </w:pPr>
      <w:r>
        <w:rPr>
          <w:b/>
          <w:bCs/>
          <w:sz w:val="22"/>
        </w:rPr>
        <w:t xml:space="preserve">(Co-Investigator/ writing the application) </w:t>
      </w:r>
      <w:r w:rsidRPr="000A4F61">
        <w:rPr>
          <w:b/>
          <w:bCs/>
          <w:sz w:val="22"/>
        </w:rPr>
        <w:t>Mitacs Accelerate PDF Grant</w:t>
      </w:r>
      <w:r>
        <w:rPr>
          <w:sz w:val="22"/>
        </w:rPr>
        <w:t xml:space="preserve"> 175,000 CAD$ for 2 years (2 interns).</w:t>
      </w:r>
    </w:p>
    <w:p w14:paraId="2821107D" w14:textId="1974E839" w:rsidR="00BA7649" w:rsidRPr="00BA7649" w:rsidRDefault="00BA7649" w:rsidP="00BA7649">
      <w:pPr>
        <w:numPr>
          <w:ilvl w:val="0"/>
          <w:numId w:val="13"/>
        </w:numPr>
        <w:jc w:val="both"/>
        <w:rPr>
          <w:sz w:val="22"/>
        </w:rPr>
      </w:pPr>
      <w:r w:rsidRPr="00C50F88">
        <w:rPr>
          <w:i/>
          <w:noProof/>
          <w:sz w:val="22"/>
        </w:rPr>
        <w:t>Runner</w:t>
      </w:r>
      <w:r w:rsidR="0008624B" w:rsidRPr="00C50F88">
        <w:rPr>
          <w:i/>
          <w:noProof/>
          <w:sz w:val="22"/>
        </w:rPr>
        <w:t>-</w:t>
      </w:r>
      <w:r w:rsidR="00783356" w:rsidRPr="00C50F88">
        <w:rPr>
          <w:i/>
          <w:noProof/>
          <w:sz w:val="22"/>
        </w:rPr>
        <w:t>up</w:t>
      </w:r>
      <w:r w:rsidR="00783356">
        <w:rPr>
          <w:i/>
          <w:sz w:val="22"/>
        </w:rPr>
        <w:t xml:space="preserve"> </w:t>
      </w:r>
      <w:r w:rsidRPr="00BA7649">
        <w:rPr>
          <w:i/>
          <w:sz w:val="22"/>
        </w:rPr>
        <w:t>for Best Paper Award – Travel Award</w:t>
      </w:r>
      <w:r>
        <w:rPr>
          <w:sz w:val="22"/>
        </w:rPr>
        <w:t xml:space="preserve">. Paper presented at CIBCB 2015. </w:t>
      </w:r>
      <w:r w:rsidRPr="00BA7649">
        <w:rPr>
          <w:sz w:val="22"/>
        </w:rPr>
        <w:t>S. Singireddy, A. Alkhateeb, I. Rezaeian, D. Cavallo-Medved, L. Porter, L. Rueda, “Identifying Differentially Expressed Transcripts Associated with Prostate Cancer Progression using RNA-Seq and Machine Learning Techniques</w:t>
      </w:r>
      <w:r w:rsidRPr="00C50F88">
        <w:rPr>
          <w:noProof/>
          <w:sz w:val="22"/>
        </w:rPr>
        <w:t>”,</w:t>
      </w:r>
      <w:r w:rsidRPr="00BA7649">
        <w:rPr>
          <w:sz w:val="22"/>
        </w:rPr>
        <w:t xml:space="preserve"> Niagar</w:t>
      </w:r>
      <w:r>
        <w:rPr>
          <w:sz w:val="22"/>
        </w:rPr>
        <w:t>a Falls, Canada, 2015.</w:t>
      </w:r>
    </w:p>
    <w:p w14:paraId="69C841A2" w14:textId="683A081B" w:rsidR="00C979A2" w:rsidRPr="00962E78" w:rsidRDefault="00C979A2">
      <w:pPr>
        <w:numPr>
          <w:ilvl w:val="0"/>
          <w:numId w:val="13"/>
        </w:numPr>
        <w:jc w:val="both"/>
        <w:rPr>
          <w:sz w:val="22"/>
        </w:rPr>
      </w:pPr>
      <w:r>
        <w:rPr>
          <w:bCs/>
          <w:i/>
          <w:iCs/>
          <w:sz w:val="22"/>
        </w:rPr>
        <w:t>Ontario Graduate Scholarship (OGS)</w:t>
      </w:r>
      <w:r w:rsidR="00695DDD">
        <w:rPr>
          <w:sz w:val="22"/>
        </w:rPr>
        <w:t xml:space="preserve"> winner, 20</w:t>
      </w:r>
      <w:r>
        <w:rPr>
          <w:sz w:val="22"/>
        </w:rPr>
        <w:t>1</w:t>
      </w:r>
      <w:r w:rsidR="00695DDD">
        <w:rPr>
          <w:sz w:val="22"/>
        </w:rPr>
        <w:t>7/2018</w:t>
      </w:r>
      <w:r>
        <w:rPr>
          <w:sz w:val="22"/>
        </w:rPr>
        <w:t>, Ontario, Canada</w:t>
      </w:r>
      <w:r w:rsidRPr="00962E78">
        <w:rPr>
          <w:sz w:val="22"/>
        </w:rPr>
        <w:t>.</w:t>
      </w:r>
    </w:p>
    <w:p w14:paraId="1555DC30" w14:textId="18B3FB47" w:rsidR="00962E78" w:rsidRPr="00046E2D" w:rsidRDefault="00553547">
      <w:pPr>
        <w:numPr>
          <w:ilvl w:val="0"/>
          <w:numId w:val="13"/>
        </w:numPr>
        <w:jc w:val="both"/>
        <w:rPr>
          <w:sz w:val="22"/>
        </w:rPr>
      </w:pPr>
      <w:r>
        <w:rPr>
          <w:bCs/>
          <w:iCs/>
          <w:noProof/>
          <w:sz w:val="22"/>
        </w:rPr>
        <w:t xml:space="preserve">The </w:t>
      </w:r>
      <w:r w:rsidR="00962E78" w:rsidRPr="00553547">
        <w:rPr>
          <w:bCs/>
          <w:iCs/>
          <w:noProof/>
          <w:sz w:val="22"/>
        </w:rPr>
        <w:t>University</w:t>
      </w:r>
      <w:r w:rsidR="00962E78" w:rsidRPr="00962E78">
        <w:rPr>
          <w:bCs/>
          <w:iCs/>
          <w:sz w:val="22"/>
        </w:rPr>
        <w:t xml:space="preserve"> of W</w:t>
      </w:r>
      <w:r w:rsidR="00962E78">
        <w:rPr>
          <w:bCs/>
          <w:iCs/>
          <w:sz w:val="22"/>
        </w:rPr>
        <w:t xml:space="preserve">indsor, Faculty of Science, </w:t>
      </w:r>
      <w:r w:rsidR="00962E78" w:rsidRPr="00553547">
        <w:rPr>
          <w:b/>
          <w:i/>
        </w:rPr>
        <w:t>Going Above &amp; Beyond in Research award 2017 winner</w:t>
      </w:r>
      <w:r w:rsidR="006E76BD">
        <w:rPr>
          <w:i/>
        </w:rPr>
        <w:t xml:space="preserve">, </w:t>
      </w:r>
      <w:r w:rsidR="006E76BD">
        <w:t>value 1000 C</w:t>
      </w:r>
      <w:r w:rsidR="00900A23">
        <w:t>AD$</w:t>
      </w:r>
      <w:r w:rsidR="006E76BD">
        <w:t>.</w:t>
      </w:r>
    </w:p>
    <w:p w14:paraId="4BBBA391" w14:textId="2EBDDD03" w:rsidR="00046E2D" w:rsidRPr="00046E2D" w:rsidRDefault="00046E2D" w:rsidP="00046E2D">
      <w:pPr>
        <w:numPr>
          <w:ilvl w:val="0"/>
          <w:numId w:val="13"/>
        </w:numPr>
        <w:jc w:val="both"/>
        <w:rPr>
          <w:sz w:val="22"/>
        </w:rPr>
      </w:pPr>
      <w:r>
        <w:rPr>
          <w:bCs/>
          <w:iCs/>
          <w:noProof/>
          <w:sz w:val="22"/>
        </w:rPr>
        <w:t xml:space="preserve">The </w:t>
      </w:r>
      <w:r w:rsidRPr="00553547">
        <w:rPr>
          <w:bCs/>
          <w:iCs/>
          <w:noProof/>
          <w:sz w:val="22"/>
        </w:rPr>
        <w:t>University</w:t>
      </w:r>
      <w:r w:rsidRPr="00962E78">
        <w:rPr>
          <w:bCs/>
          <w:iCs/>
          <w:sz w:val="22"/>
        </w:rPr>
        <w:t xml:space="preserve"> of W</w:t>
      </w:r>
      <w:r>
        <w:rPr>
          <w:bCs/>
          <w:iCs/>
          <w:sz w:val="22"/>
        </w:rPr>
        <w:t xml:space="preserve">indsor, Faculty of Science, </w:t>
      </w:r>
      <w:r w:rsidRPr="00553547">
        <w:rPr>
          <w:b/>
          <w:i/>
        </w:rPr>
        <w:t xml:space="preserve">Going Above &amp; Beyond in Research award </w:t>
      </w:r>
      <w:r>
        <w:rPr>
          <w:b/>
          <w:i/>
        </w:rPr>
        <w:t>2020 (Post-Doc level)</w:t>
      </w:r>
      <w:r w:rsidRPr="00553547">
        <w:rPr>
          <w:b/>
          <w:i/>
        </w:rPr>
        <w:t xml:space="preserve"> winner</w:t>
      </w:r>
      <w:r>
        <w:rPr>
          <w:i/>
        </w:rPr>
        <w:t xml:space="preserve">, </w:t>
      </w:r>
      <w:r>
        <w:t>value 1000 CAD$.</w:t>
      </w:r>
    </w:p>
    <w:p w14:paraId="1C928D31" w14:textId="7E9F27AF" w:rsidR="00A33044" w:rsidRDefault="00B26BE3" w:rsidP="00BC1080">
      <w:pPr>
        <w:numPr>
          <w:ilvl w:val="0"/>
          <w:numId w:val="13"/>
        </w:numPr>
        <w:jc w:val="both"/>
        <w:rPr>
          <w:sz w:val="22"/>
        </w:rPr>
      </w:pPr>
      <w:r>
        <w:rPr>
          <w:sz w:val="22"/>
        </w:rPr>
        <w:t xml:space="preserve">Top up the department for many terms as the highest ranked undergrad Instructor/Professor, School of Computer Science, University of Windsor. </w:t>
      </w:r>
    </w:p>
    <w:p w14:paraId="3AC265D3" w14:textId="77777777" w:rsidR="00BC1080" w:rsidRPr="00BC1080" w:rsidRDefault="00BC1080" w:rsidP="00BC1080">
      <w:pPr>
        <w:ind w:left="360"/>
        <w:jc w:val="both"/>
        <w:rPr>
          <w:sz w:val="22"/>
        </w:rPr>
      </w:pPr>
    </w:p>
    <w:p w14:paraId="1B18AE92" w14:textId="22C26E01" w:rsidR="00F713ED" w:rsidRPr="0008624B" w:rsidRDefault="00635CD6" w:rsidP="0008624B">
      <w:pPr>
        <w:pStyle w:val="Heading2"/>
        <w:spacing w:after="120" w:line="240" w:lineRule="auto"/>
        <w:jc w:val="left"/>
        <w:rPr>
          <w:bCs/>
        </w:rPr>
      </w:pPr>
      <w:r>
        <w:rPr>
          <w:bCs/>
        </w:rPr>
        <w:t>Invited Talks</w:t>
      </w:r>
    </w:p>
    <w:p w14:paraId="236B6E9B" w14:textId="193C3295" w:rsidR="00581975" w:rsidRDefault="00581975" w:rsidP="002B416B">
      <w:pPr>
        <w:numPr>
          <w:ilvl w:val="0"/>
          <w:numId w:val="8"/>
        </w:numPr>
        <w:jc w:val="both"/>
        <w:rPr>
          <w:sz w:val="22"/>
          <w:szCs w:val="22"/>
        </w:rPr>
      </w:pPr>
      <w:r w:rsidRPr="002B416B">
        <w:rPr>
          <w:sz w:val="22"/>
          <w:szCs w:val="22"/>
        </w:rPr>
        <w:t xml:space="preserve">Machine Learning in Cancer Diagnosis and Personalized Medicine, Western Michigan </w:t>
      </w:r>
      <w:r w:rsidR="00270CE3" w:rsidRPr="002B416B">
        <w:rPr>
          <w:sz w:val="22"/>
          <w:szCs w:val="22"/>
        </w:rPr>
        <w:t>University</w:t>
      </w:r>
      <w:r w:rsidRPr="002B416B">
        <w:rPr>
          <w:sz w:val="22"/>
          <w:szCs w:val="22"/>
        </w:rPr>
        <w:t xml:space="preserve">, Kalamazoo, MI, US. 2020, </w:t>
      </w:r>
      <w:r w:rsidR="002B416B" w:rsidRPr="002B416B">
        <w:rPr>
          <w:sz w:val="22"/>
          <w:szCs w:val="22"/>
        </w:rPr>
        <w:t>https://wmich.edu/cs/colloquia.</w:t>
      </w:r>
    </w:p>
    <w:p w14:paraId="30ABF3A8" w14:textId="2803589E" w:rsidR="008345EA" w:rsidRDefault="008345EA" w:rsidP="004F54CF">
      <w:pPr>
        <w:numPr>
          <w:ilvl w:val="0"/>
          <w:numId w:val="8"/>
        </w:numPr>
        <w:jc w:val="both"/>
        <w:rPr>
          <w:sz w:val="22"/>
          <w:szCs w:val="22"/>
        </w:rPr>
      </w:pPr>
      <w:r>
        <w:rPr>
          <w:sz w:val="22"/>
          <w:szCs w:val="22"/>
        </w:rPr>
        <w:t>Radio talk, CJAM Radio Station,</w:t>
      </w:r>
      <w:r w:rsidR="004F54CF" w:rsidRPr="002B416B">
        <w:rPr>
          <w:sz w:val="22"/>
          <w:szCs w:val="22"/>
        </w:rPr>
        <w:t xml:space="preserve"> </w:t>
      </w:r>
      <w:r w:rsidR="004F54CF" w:rsidRPr="004F54CF">
        <w:rPr>
          <w:sz w:val="22"/>
          <w:szCs w:val="22"/>
        </w:rPr>
        <w:t>https://twitter.com/PeerReviewedUoW/status/1055228493028564997</w:t>
      </w:r>
      <w:r>
        <w:rPr>
          <w:sz w:val="22"/>
          <w:szCs w:val="22"/>
        </w:rPr>
        <w:t>.</w:t>
      </w:r>
    </w:p>
    <w:p w14:paraId="0258534C" w14:textId="20AD29F0" w:rsidR="00F713ED" w:rsidRPr="00F713ED" w:rsidRDefault="00F713ED" w:rsidP="00F713ED">
      <w:pPr>
        <w:numPr>
          <w:ilvl w:val="0"/>
          <w:numId w:val="8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Machine Learning </w:t>
      </w:r>
      <w:r w:rsidRPr="00F713ED">
        <w:rPr>
          <w:noProof/>
          <w:sz w:val="22"/>
          <w:szCs w:val="22"/>
        </w:rPr>
        <w:t>A</w:t>
      </w:r>
      <w:r>
        <w:rPr>
          <w:noProof/>
          <w:sz w:val="22"/>
          <w:szCs w:val="22"/>
        </w:rPr>
        <w:t>ppr</w:t>
      </w:r>
      <w:r w:rsidRPr="00F713ED">
        <w:rPr>
          <w:noProof/>
          <w:sz w:val="22"/>
          <w:szCs w:val="22"/>
        </w:rPr>
        <w:t>oaches</w:t>
      </w:r>
      <w:r>
        <w:rPr>
          <w:sz w:val="22"/>
          <w:szCs w:val="22"/>
        </w:rPr>
        <w:t xml:space="preserve"> for Cancer Analysis</w:t>
      </w:r>
      <w:r w:rsidR="00475786">
        <w:rPr>
          <w:sz w:val="22"/>
          <w:szCs w:val="22"/>
        </w:rPr>
        <w:t xml:space="preserve">, Dr. </w:t>
      </w:r>
      <w:r w:rsidR="007511E9">
        <w:rPr>
          <w:sz w:val="22"/>
          <w:szCs w:val="22"/>
        </w:rPr>
        <w:t>Michael</w:t>
      </w:r>
      <w:r w:rsidR="00475786">
        <w:rPr>
          <w:sz w:val="22"/>
          <w:szCs w:val="22"/>
        </w:rPr>
        <w:t xml:space="preserve"> Taylor lab</w:t>
      </w:r>
      <w:r>
        <w:rPr>
          <w:sz w:val="22"/>
          <w:szCs w:val="22"/>
        </w:rPr>
        <w:t xml:space="preserve">, </w:t>
      </w:r>
      <w:r w:rsidRPr="00475786">
        <w:rPr>
          <w:noProof/>
          <w:sz w:val="22"/>
          <w:szCs w:val="22"/>
        </w:rPr>
        <w:t>Si</w:t>
      </w:r>
      <w:r w:rsidR="00475786">
        <w:rPr>
          <w:noProof/>
          <w:sz w:val="22"/>
          <w:szCs w:val="22"/>
        </w:rPr>
        <w:t>c</w:t>
      </w:r>
      <w:r w:rsidRPr="00475786">
        <w:rPr>
          <w:noProof/>
          <w:sz w:val="22"/>
          <w:szCs w:val="22"/>
        </w:rPr>
        <w:t>kKids</w:t>
      </w:r>
      <w:r>
        <w:rPr>
          <w:sz w:val="22"/>
          <w:szCs w:val="22"/>
        </w:rPr>
        <w:t xml:space="preserve"> Hospital, Toronto, ON, Canada, 2018.</w:t>
      </w:r>
    </w:p>
    <w:p w14:paraId="7CAAFF16" w14:textId="217C8709" w:rsidR="00D22214" w:rsidRDefault="00F71664" w:rsidP="000179BD">
      <w:pPr>
        <w:numPr>
          <w:ilvl w:val="0"/>
          <w:numId w:val="8"/>
        </w:numPr>
        <w:jc w:val="both"/>
        <w:rPr>
          <w:sz w:val="22"/>
          <w:szCs w:val="22"/>
        </w:rPr>
      </w:pPr>
      <w:r w:rsidRPr="000179BD">
        <w:rPr>
          <w:bCs/>
          <w:sz w:val="22"/>
          <w:szCs w:val="22"/>
        </w:rPr>
        <w:t>Machine Learning Approaches for</w:t>
      </w:r>
      <w:r w:rsidRPr="000179BD">
        <w:rPr>
          <w:b/>
          <w:bCs/>
          <w:sz w:val="22"/>
          <w:szCs w:val="22"/>
        </w:rPr>
        <w:t xml:space="preserve"> </w:t>
      </w:r>
      <w:r w:rsidRPr="000179BD">
        <w:rPr>
          <w:sz w:val="22"/>
          <w:szCs w:val="22"/>
        </w:rPr>
        <w:t>Data</w:t>
      </w:r>
      <w:r w:rsidR="004C6401">
        <w:rPr>
          <w:sz w:val="22"/>
          <w:szCs w:val="22"/>
        </w:rPr>
        <w:t xml:space="preserve"> </w:t>
      </w:r>
      <w:r w:rsidRPr="000179BD">
        <w:rPr>
          <w:sz w:val="22"/>
          <w:szCs w:val="22"/>
        </w:rPr>
        <w:t>Analysis, IEEE Young Professionals, Windsor Section,</w:t>
      </w:r>
      <w:r w:rsidR="000179BD" w:rsidRPr="000179BD">
        <w:rPr>
          <w:sz w:val="22"/>
          <w:szCs w:val="22"/>
        </w:rPr>
        <w:t xml:space="preserve"> http://windsor.ieee.ca/2018/06/12/technical-talk-19/,</w:t>
      </w:r>
      <w:r w:rsidRPr="000179BD">
        <w:rPr>
          <w:sz w:val="22"/>
          <w:szCs w:val="22"/>
        </w:rPr>
        <w:t xml:space="preserve"> </w:t>
      </w:r>
      <w:r>
        <w:rPr>
          <w:sz w:val="22"/>
          <w:szCs w:val="22"/>
        </w:rPr>
        <w:t>Windsor, ON, Canada, 2017</w:t>
      </w:r>
      <w:r w:rsidR="007B16F4">
        <w:rPr>
          <w:sz w:val="22"/>
          <w:szCs w:val="22"/>
        </w:rPr>
        <w:t>.</w:t>
      </w:r>
    </w:p>
    <w:p w14:paraId="5F615170" w14:textId="00C0B9F8" w:rsidR="00D22214" w:rsidRPr="00D22214" w:rsidRDefault="00D22214" w:rsidP="00D22214">
      <w:pPr>
        <w:numPr>
          <w:ilvl w:val="0"/>
          <w:numId w:val="8"/>
        </w:numPr>
        <w:jc w:val="both"/>
        <w:rPr>
          <w:sz w:val="22"/>
          <w:szCs w:val="22"/>
        </w:rPr>
      </w:pPr>
      <w:r w:rsidRPr="00214291">
        <w:rPr>
          <w:sz w:val="22"/>
          <w:szCs w:val="22"/>
        </w:rPr>
        <w:t>T</w:t>
      </w:r>
      <w:r>
        <w:rPr>
          <w:sz w:val="22"/>
          <w:szCs w:val="22"/>
        </w:rPr>
        <w:t>ime-Series Analysis and Applica</w:t>
      </w:r>
      <w:r w:rsidRPr="00214291">
        <w:rPr>
          <w:sz w:val="22"/>
          <w:szCs w:val="22"/>
        </w:rPr>
        <w:t>t</w:t>
      </w:r>
      <w:r>
        <w:rPr>
          <w:sz w:val="22"/>
          <w:szCs w:val="22"/>
        </w:rPr>
        <w:t>i</w:t>
      </w:r>
      <w:r w:rsidRPr="00214291">
        <w:rPr>
          <w:sz w:val="22"/>
          <w:szCs w:val="22"/>
        </w:rPr>
        <w:t>ons in Cancer Research</w:t>
      </w:r>
      <w:r>
        <w:rPr>
          <w:sz w:val="22"/>
          <w:szCs w:val="22"/>
        </w:rPr>
        <w:t>, Computer Science Colloquium, School of Computer Science, University of Windsor, Windsor, ON, Canada, 2017.</w:t>
      </w:r>
    </w:p>
    <w:p w14:paraId="7F2C590C" w14:textId="5E157116" w:rsidR="00581975" w:rsidRPr="00581975" w:rsidRDefault="006B504A" w:rsidP="00581975">
      <w:pPr>
        <w:numPr>
          <w:ilvl w:val="0"/>
          <w:numId w:val="8"/>
        </w:numPr>
        <w:jc w:val="both"/>
        <w:rPr>
          <w:sz w:val="22"/>
          <w:szCs w:val="22"/>
        </w:rPr>
      </w:pPr>
      <w:r w:rsidRPr="00E66B81">
        <w:rPr>
          <w:sz w:val="22"/>
          <w:szCs w:val="22"/>
        </w:rPr>
        <w:t>Machine Learning Approaches for Next Generation Sequencing Data Analysis</w:t>
      </w:r>
      <w:r w:rsidR="00060056" w:rsidRPr="006B504A">
        <w:rPr>
          <w:sz w:val="22"/>
          <w:szCs w:val="22"/>
        </w:rPr>
        <w:t>, Computer Science Colloquium, School of Computer Science, University of Windsor, Windsor, ON, Canada, 2016.</w:t>
      </w:r>
      <w:r w:rsidR="00F713ED" w:rsidRPr="00214291">
        <w:rPr>
          <w:sz w:val="22"/>
          <w:szCs w:val="22"/>
        </w:rPr>
        <w:t xml:space="preserve"> </w:t>
      </w:r>
    </w:p>
    <w:p w14:paraId="7807710E" w14:textId="77777777" w:rsidR="009D58CD" w:rsidRPr="009D58CD" w:rsidRDefault="009D58CD" w:rsidP="009D58CD">
      <w:pPr>
        <w:ind w:left="360"/>
        <w:jc w:val="both"/>
        <w:rPr>
          <w:sz w:val="22"/>
          <w:szCs w:val="22"/>
        </w:rPr>
      </w:pPr>
    </w:p>
    <w:p w14:paraId="26CCAE3E" w14:textId="39D1483E" w:rsidR="00C979A2" w:rsidRPr="00A743AC" w:rsidRDefault="00C979A2" w:rsidP="00A743AC">
      <w:pPr>
        <w:pStyle w:val="Heading2"/>
        <w:spacing w:after="120" w:line="240" w:lineRule="auto"/>
        <w:jc w:val="left"/>
        <w:rPr>
          <w:bCs/>
        </w:rPr>
      </w:pPr>
      <w:r>
        <w:rPr>
          <w:bCs/>
        </w:rPr>
        <w:t>Publications</w:t>
      </w:r>
    </w:p>
    <w:p w14:paraId="1545361A" w14:textId="77777777" w:rsidR="00C979A2" w:rsidRPr="00A743AC" w:rsidRDefault="00C979A2">
      <w:pPr>
        <w:pStyle w:val="Heading2"/>
        <w:spacing w:after="120" w:line="240" w:lineRule="auto"/>
        <w:rPr>
          <w:b w:val="0"/>
          <w:bCs/>
          <w:u w:val="single"/>
        </w:rPr>
      </w:pPr>
      <w:r w:rsidRPr="00A743AC">
        <w:rPr>
          <w:b w:val="0"/>
          <w:bCs/>
          <w:u w:val="single"/>
        </w:rPr>
        <w:t>Journal</w:t>
      </w:r>
      <w:r w:rsidR="00635CD6" w:rsidRPr="00A743AC">
        <w:rPr>
          <w:b w:val="0"/>
          <w:bCs/>
          <w:u w:val="single"/>
        </w:rPr>
        <w:t xml:space="preserve"> Publications</w:t>
      </w:r>
    </w:p>
    <w:p w14:paraId="69A86CB0" w14:textId="69AC9682" w:rsidR="00E30899" w:rsidRPr="00B73550" w:rsidRDefault="00170197" w:rsidP="00AF5EEB">
      <w:pPr>
        <w:numPr>
          <w:ilvl w:val="0"/>
          <w:numId w:val="14"/>
        </w:numPr>
        <w:jc w:val="both"/>
        <w:rPr>
          <w:noProof/>
          <w:sz w:val="22"/>
          <w:szCs w:val="22"/>
        </w:rPr>
      </w:pPr>
      <w:bookmarkStart w:id="1" w:name="_Hlk499838225"/>
      <w:r w:rsidRPr="00C60F4D">
        <w:rPr>
          <w:sz w:val="22"/>
          <w:szCs w:val="22"/>
        </w:rPr>
        <w:t xml:space="preserve">A. Abou Tabl, </w:t>
      </w:r>
      <w:r w:rsidRPr="009F1CEB">
        <w:rPr>
          <w:b/>
          <w:sz w:val="22"/>
          <w:szCs w:val="22"/>
        </w:rPr>
        <w:t>A. Alkhateeb</w:t>
      </w:r>
      <w:r w:rsidRPr="00C60F4D">
        <w:rPr>
          <w:sz w:val="22"/>
          <w:szCs w:val="22"/>
        </w:rPr>
        <w:t>,</w:t>
      </w:r>
      <w:r>
        <w:rPr>
          <w:sz w:val="22"/>
          <w:szCs w:val="22"/>
        </w:rPr>
        <w:t xml:space="preserve"> P. Quang, </w:t>
      </w:r>
      <w:r w:rsidRPr="00C60F4D">
        <w:rPr>
          <w:sz w:val="22"/>
          <w:szCs w:val="22"/>
        </w:rPr>
        <w:t>L. Rueda, W.</w:t>
      </w:r>
      <w:r>
        <w:rPr>
          <w:sz w:val="22"/>
          <w:szCs w:val="22"/>
        </w:rPr>
        <w:t xml:space="preserve"> Elmaraghy, A. Ngom</w:t>
      </w:r>
      <w:r w:rsidR="00E30899" w:rsidRPr="00556839">
        <w:rPr>
          <w:sz w:val="22"/>
          <w:szCs w:val="22"/>
        </w:rPr>
        <w:t>.</w:t>
      </w:r>
      <w:r w:rsidR="00BE7428">
        <w:rPr>
          <w:sz w:val="22"/>
          <w:szCs w:val="22"/>
        </w:rPr>
        <w:t>”</w:t>
      </w:r>
      <w:r w:rsidR="00E74D49">
        <w:rPr>
          <w:sz w:val="22"/>
          <w:szCs w:val="22"/>
        </w:rPr>
        <w:t xml:space="preserve"> </w:t>
      </w:r>
      <w:r w:rsidR="00BE7428" w:rsidRPr="00BE7428">
        <w:rPr>
          <w:sz w:val="22"/>
          <w:szCs w:val="22"/>
        </w:rPr>
        <w:t xml:space="preserve">A novel approach for identifying relevant genes </w:t>
      </w:r>
      <w:r w:rsidR="00BE7428" w:rsidRPr="00DF4CB8">
        <w:rPr>
          <w:rStyle w:val="il"/>
          <w:rFonts w:ascii="Arial" w:hAnsi="Arial" w:cs="Arial"/>
          <w:color w:val="222222"/>
          <w:shd w:val="clear" w:color="auto" w:fill="FFFFFF"/>
        </w:rPr>
        <w:t>for</w:t>
      </w:r>
      <w:r w:rsidR="00BE7428" w:rsidRPr="00BE7428">
        <w:rPr>
          <w:sz w:val="22"/>
          <w:szCs w:val="22"/>
        </w:rPr>
        <w:t xml:space="preserve"> breast cancer surv</w:t>
      </w:r>
      <w:r w:rsidR="00C84795">
        <w:rPr>
          <w:sz w:val="22"/>
          <w:szCs w:val="22"/>
        </w:rPr>
        <w:t>ivability on specific therapies</w:t>
      </w:r>
      <w:r w:rsidR="00BE7428">
        <w:rPr>
          <w:sz w:val="22"/>
          <w:szCs w:val="22"/>
        </w:rPr>
        <w:t>”</w:t>
      </w:r>
      <w:r w:rsidR="00C84795">
        <w:rPr>
          <w:sz w:val="22"/>
          <w:szCs w:val="22"/>
        </w:rPr>
        <w:t xml:space="preserve"> </w:t>
      </w:r>
      <w:r w:rsidR="00E30899" w:rsidRPr="00556839">
        <w:rPr>
          <w:sz w:val="22"/>
          <w:szCs w:val="22"/>
        </w:rPr>
        <w:t>Evolutionary Bioinformatics,</w:t>
      </w:r>
      <w:r w:rsidR="00E30899">
        <w:rPr>
          <w:sz w:val="22"/>
          <w:szCs w:val="22"/>
        </w:rPr>
        <w:t xml:space="preserve"> 2018,</w:t>
      </w:r>
      <w:r w:rsidR="00DF4CB8">
        <w:rPr>
          <w:sz w:val="22"/>
          <w:szCs w:val="22"/>
        </w:rPr>
        <w:t xml:space="preserve"> </w:t>
      </w:r>
      <w:r w:rsidR="00DF4CB8">
        <w:rPr>
          <w:rFonts w:ascii="Arial" w:hAnsi="Arial" w:cs="Arial"/>
          <w:i/>
          <w:iCs/>
          <w:color w:val="222222"/>
          <w:shd w:val="clear" w:color="auto" w:fill="FFFFFF"/>
        </w:rPr>
        <w:t>Evolutionary Bioinformatics</w:t>
      </w:r>
      <w:r w:rsidR="00DF4CB8">
        <w:rPr>
          <w:rFonts w:ascii="Arial" w:hAnsi="Arial" w:cs="Arial"/>
          <w:color w:val="222222"/>
          <w:shd w:val="clear" w:color="auto" w:fill="FFFFFF"/>
        </w:rPr>
        <w:t>, </w:t>
      </w:r>
      <w:r w:rsidR="00DF4CB8" w:rsidRPr="00DF4CB8">
        <w:rPr>
          <w:noProof/>
          <w:sz w:val="22"/>
          <w:szCs w:val="22"/>
        </w:rPr>
        <w:t xml:space="preserve">14, </w:t>
      </w:r>
      <w:r w:rsidR="00DF4CB8" w:rsidRPr="00543FA8">
        <w:rPr>
          <w:noProof/>
          <w:sz w:val="22"/>
          <w:szCs w:val="22"/>
        </w:rPr>
        <w:t>doi</w:t>
      </w:r>
      <w:r w:rsidR="00DF4CB8" w:rsidRPr="00DF4CB8">
        <w:rPr>
          <w:noProof/>
          <w:sz w:val="22"/>
          <w:szCs w:val="22"/>
        </w:rPr>
        <w:t>: 10.1177/1176934318790266</w:t>
      </w:r>
      <w:r w:rsidR="00E66052" w:rsidRPr="00DF4CB8">
        <w:rPr>
          <w:noProof/>
          <w:sz w:val="22"/>
          <w:szCs w:val="22"/>
        </w:rPr>
        <w:t>.</w:t>
      </w:r>
    </w:p>
    <w:p w14:paraId="67D66AF9" w14:textId="17277E3A" w:rsidR="00A03AEA" w:rsidRPr="00A743AC" w:rsidRDefault="00A03AEA" w:rsidP="00412887">
      <w:pPr>
        <w:numPr>
          <w:ilvl w:val="0"/>
          <w:numId w:val="14"/>
        </w:numPr>
        <w:jc w:val="both"/>
        <w:rPr>
          <w:sz w:val="22"/>
          <w:szCs w:val="22"/>
        </w:rPr>
      </w:pPr>
      <w:r w:rsidRPr="00A743AC">
        <w:rPr>
          <w:b/>
          <w:sz w:val="22"/>
          <w:szCs w:val="22"/>
        </w:rPr>
        <w:t>A. Alkhateeb</w:t>
      </w:r>
      <w:r w:rsidRPr="00A743AC">
        <w:rPr>
          <w:sz w:val="22"/>
          <w:szCs w:val="22"/>
        </w:rPr>
        <w:t>, L. Rueda. “</w:t>
      </w:r>
      <w:r w:rsidR="00225B60" w:rsidRPr="00543FA8">
        <w:rPr>
          <w:noProof/>
          <w:sz w:val="22"/>
          <w:szCs w:val="22"/>
        </w:rPr>
        <w:t>Zseq</w:t>
      </w:r>
      <w:r w:rsidR="00225B60" w:rsidRPr="00A743AC">
        <w:rPr>
          <w:sz w:val="22"/>
          <w:szCs w:val="22"/>
        </w:rPr>
        <w:t>:</w:t>
      </w:r>
      <w:r w:rsidRPr="00A743AC">
        <w:rPr>
          <w:sz w:val="22"/>
          <w:szCs w:val="22"/>
        </w:rPr>
        <w:t xml:space="preserve"> an approach for preprocessing </w:t>
      </w:r>
      <w:r w:rsidRPr="00543FA8">
        <w:rPr>
          <w:noProof/>
          <w:sz w:val="22"/>
          <w:szCs w:val="22"/>
        </w:rPr>
        <w:t>next generation</w:t>
      </w:r>
      <w:r w:rsidRPr="00A743AC">
        <w:rPr>
          <w:sz w:val="22"/>
          <w:szCs w:val="22"/>
        </w:rPr>
        <w:t xml:space="preserve"> sequencing data</w:t>
      </w:r>
      <w:r w:rsidRPr="00C50F88">
        <w:rPr>
          <w:noProof/>
          <w:sz w:val="22"/>
          <w:szCs w:val="22"/>
        </w:rPr>
        <w:t>”,</w:t>
      </w:r>
      <w:r w:rsidRPr="00A743AC">
        <w:rPr>
          <w:sz w:val="22"/>
          <w:szCs w:val="22"/>
        </w:rPr>
        <w:t xml:space="preserve"> </w:t>
      </w:r>
      <w:r w:rsidRPr="00DF4CB8">
        <w:rPr>
          <w:i/>
          <w:iCs/>
          <w:sz w:val="22"/>
          <w:szCs w:val="22"/>
        </w:rPr>
        <w:t>Journal of Comput</w:t>
      </w:r>
      <w:r w:rsidR="009D0BA5" w:rsidRPr="00DF4CB8">
        <w:rPr>
          <w:i/>
          <w:iCs/>
          <w:sz w:val="22"/>
          <w:szCs w:val="22"/>
        </w:rPr>
        <w:t>ational Biology</w:t>
      </w:r>
      <w:r w:rsidR="009D0BA5" w:rsidRPr="00A743AC">
        <w:rPr>
          <w:sz w:val="22"/>
          <w:szCs w:val="22"/>
        </w:rPr>
        <w:t>, 2017,</w:t>
      </w:r>
      <w:r w:rsidR="00412887" w:rsidRPr="00A743AC">
        <w:rPr>
          <w:sz w:val="22"/>
          <w:szCs w:val="22"/>
        </w:rPr>
        <w:t xml:space="preserve"> 24(8):746-755,</w:t>
      </w:r>
      <w:r w:rsidR="009D0BA5" w:rsidRPr="00A743AC">
        <w:rPr>
          <w:sz w:val="22"/>
          <w:szCs w:val="22"/>
        </w:rPr>
        <w:t xml:space="preserve"> </w:t>
      </w:r>
      <w:r w:rsidR="009D0BA5" w:rsidRPr="00543FA8">
        <w:rPr>
          <w:noProof/>
          <w:sz w:val="22"/>
          <w:szCs w:val="22"/>
        </w:rPr>
        <w:t>doi</w:t>
      </w:r>
      <w:r w:rsidR="009D0BA5" w:rsidRPr="00A743AC">
        <w:rPr>
          <w:sz w:val="22"/>
          <w:szCs w:val="22"/>
        </w:rPr>
        <w:t>: 10.1089/cmb.2017.0021.</w:t>
      </w:r>
      <w:r w:rsidR="00611AB9">
        <w:rPr>
          <w:sz w:val="22"/>
          <w:szCs w:val="22"/>
        </w:rPr>
        <w:t xml:space="preserve"> </w:t>
      </w:r>
    </w:p>
    <w:bookmarkEnd w:id="1"/>
    <w:p w14:paraId="7D5C58FA" w14:textId="4A1D0E5D" w:rsidR="00537403" w:rsidRPr="00347228" w:rsidRDefault="00537403" w:rsidP="00537403">
      <w:pPr>
        <w:numPr>
          <w:ilvl w:val="0"/>
          <w:numId w:val="14"/>
        </w:numPr>
        <w:jc w:val="both"/>
        <w:rPr>
          <w:i/>
          <w:iCs/>
          <w:sz w:val="22"/>
          <w:szCs w:val="22"/>
        </w:rPr>
      </w:pPr>
      <w:r w:rsidRPr="00E92D2C">
        <w:rPr>
          <w:b/>
          <w:sz w:val="22"/>
          <w:szCs w:val="22"/>
        </w:rPr>
        <w:t>A. Alkhateeb</w:t>
      </w:r>
      <w:r>
        <w:rPr>
          <w:sz w:val="22"/>
          <w:szCs w:val="22"/>
        </w:rPr>
        <w:t>, L. Rueda, I. Rezaeian, S. Reddy, D. Cavallo-Medved, L.</w:t>
      </w:r>
      <w:r w:rsidRPr="00AF5EEB">
        <w:rPr>
          <w:sz w:val="22"/>
          <w:szCs w:val="22"/>
        </w:rPr>
        <w:t xml:space="preserve"> Porter</w:t>
      </w:r>
      <w:r w:rsidRPr="00556839">
        <w:rPr>
          <w:sz w:val="22"/>
          <w:szCs w:val="22"/>
        </w:rPr>
        <w:t>. “Transcriptomics signature from next-generation sequencing data reveals new transcriptomic biomarkers related to prostate cancer</w:t>
      </w:r>
      <w:r w:rsidR="00667B14">
        <w:rPr>
          <w:sz w:val="22"/>
          <w:szCs w:val="22"/>
        </w:rPr>
        <w:t>”,</w:t>
      </w:r>
      <w:r w:rsidRPr="00556839">
        <w:rPr>
          <w:sz w:val="22"/>
          <w:szCs w:val="22"/>
        </w:rPr>
        <w:t xml:space="preserve"> </w:t>
      </w:r>
      <w:r w:rsidR="00667B14">
        <w:rPr>
          <w:sz w:val="22"/>
          <w:szCs w:val="22"/>
        </w:rPr>
        <w:t>2019,</w:t>
      </w:r>
      <w:r w:rsidR="007B51D2">
        <w:rPr>
          <w:sz w:val="22"/>
          <w:szCs w:val="22"/>
        </w:rPr>
        <w:t xml:space="preserve"> </w:t>
      </w:r>
      <w:r w:rsidRPr="00A376E4">
        <w:rPr>
          <w:iCs/>
          <w:sz w:val="22"/>
          <w:szCs w:val="22"/>
        </w:rPr>
        <w:t>Cancer Informatics</w:t>
      </w:r>
      <w:r w:rsidRPr="00A376E4">
        <w:rPr>
          <w:sz w:val="22"/>
          <w:szCs w:val="22"/>
        </w:rPr>
        <w:t>,</w:t>
      </w:r>
      <w:r w:rsidR="0045763F" w:rsidRPr="00A376E4">
        <w:rPr>
          <w:rFonts w:ascii="Arial" w:hAnsi="Arial" w:cs="Arial"/>
          <w:iCs/>
          <w:color w:val="222222"/>
        </w:rPr>
        <w:t xml:space="preserve"> </w:t>
      </w:r>
      <w:r w:rsidR="0045763F" w:rsidRPr="00A376E4">
        <w:rPr>
          <w:rFonts w:ascii="Arial" w:hAnsi="Arial" w:cs="Arial"/>
          <w:color w:val="222222"/>
        </w:rPr>
        <w:t xml:space="preserve">18, </w:t>
      </w:r>
      <w:r w:rsidR="0045763F" w:rsidRPr="00A376E4">
        <w:rPr>
          <w:iCs/>
          <w:sz w:val="22"/>
          <w:szCs w:val="22"/>
        </w:rPr>
        <w:t>1176935119835522.</w:t>
      </w:r>
      <w:r w:rsidR="00A376E4">
        <w:rPr>
          <w:iCs/>
          <w:sz w:val="22"/>
          <w:szCs w:val="22"/>
        </w:rPr>
        <w:t xml:space="preserve"> </w:t>
      </w:r>
    </w:p>
    <w:p w14:paraId="22DFD8E6" w14:textId="68CED207" w:rsidR="00F853FF" w:rsidRDefault="000360F4" w:rsidP="00DF4CB8">
      <w:pPr>
        <w:numPr>
          <w:ilvl w:val="0"/>
          <w:numId w:val="14"/>
        </w:numPr>
        <w:jc w:val="both"/>
        <w:rPr>
          <w:sz w:val="22"/>
          <w:szCs w:val="22"/>
        </w:rPr>
      </w:pPr>
      <w:r w:rsidRPr="00C60F4D">
        <w:rPr>
          <w:sz w:val="22"/>
          <w:szCs w:val="22"/>
        </w:rPr>
        <w:t xml:space="preserve">A. Abou Tabl, </w:t>
      </w:r>
      <w:r w:rsidRPr="009F1CEB">
        <w:rPr>
          <w:b/>
          <w:sz w:val="22"/>
          <w:szCs w:val="22"/>
        </w:rPr>
        <w:t>A. Alkhateeb</w:t>
      </w:r>
      <w:r w:rsidRPr="00C60F4D">
        <w:rPr>
          <w:sz w:val="22"/>
          <w:szCs w:val="22"/>
        </w:rPr>
        <w:t>,</w:t>
      </w:r>
      <w:r w:rsidR="000C36AF">
        <w:rPr>
          <w:sz w:val="22"/>
          <w:szCs w:val="22"/>
        </w:rPr>
        <w:t xml:space="preserve"> </w:t>
      </w:r>
      <w:r w:rsidRPr="00C60F4D">
        <w:rPr>
          <w:sz w:val="22"/>
          <w:szCs w:val="22"/>
        </w:rPr>
        <w:t>L. Rueda, W.</w:t>
      </w:r>
      <w:r>
        <w:rPr>
          <w:sz w:val="22"/>
          <w:szCs w:val="22"/>
        </w:rPr>
        <w:t xml:space="preserve"> Elmaraghy, A. Ngom.</w:t>
      </w:r>
      <w:r w:rsidR="00DF4CB8"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“</w:t>
      </w:r>
      <w:r w:rsidRPr="000C36AF">
        <w:rPr>
          <w:sz w:val="22"/>
          <w:szCs w:val="22"/>
        </w:rPr>
        <w:t>A machine learning approach for identifying gene biomarkers guiding the treatment</w:t>
      </w:r>
      <w:r w:rsidR="00DF4CB8" w:rsidRPr="000C36AF">
        <w:rPr>
          <w:sz w:val="22"/>
          <w:szCs w:val="22"/>
        </w:rPr>
        <w:t xml:space="preserve"> </w:t>
      </w:r>
      <w:r w:rsidRPr="000C36AF">
        <w:rPr>
          <w:sz w:val="22"/>
          <w:szCs w:val="22"/>
        </w:rPr>
        <w:t xml:space="preserve">of breast </w:t>
      </w:r>
      <w:r w:rsidRPr="003817D1">
        <w:rPr>
          <w:sz w:val="22"/>
          <w:szCs w:val="22"/>
        </w:rPr>
        <w:t>cancer”,</w:t>
      </w:r>
      <w:r w:rsidR="003817D1" w:rsidRPr="003817D1">
        <w:rPr>
          <w:sz w:val="22"/>
          <w:szCs w:val="22"/>
        </w:rPr>
        <w:t>2019,</w:t>
      </w:r>
      <w:r w:rsidR="00804635" w:rsidRPr="003817D1">
        <w:rPr>
          <w:sz w:val="22"/>
          <w:szCs w:val="22"/>
        </w:rPr>
        <w:t xml:space="preserve"> </w:t>
      </w:r>
      <w:r w:rsidR="003817D1" w:rsidRPr="003817D1">
        <w:rPr>
          <w:sz w:val="22"/>
          <w:szCs w:val="22"/>
        </w:rPr>
        <w:t>Frontiers in Genetics, 10, 256.</w:t>
      </w:r>
      <w:r w:rsidR="00700604" w:rsidRPr="00700604">
        <w:rPr>
          <w:b/>
          <w:noProof/>
          <w:sz w:val="22"/>
          <w:szCs w:val="22"/>
        </w:rPr>
        <w:t xml:space="preserve"> </w:t>
      </w:r>
    </w:p>
    <w:p w14:paraId="6F0B4DFC" w14:textId="60A98513" w:rsidR="0040676A" w:rsidRPr="0040676A" w:rsidRDefault="0040676A" w:rsidP="001B3701">
      <w:pPr>
        <w:numPr>
          <w:ilvl w:val="0"/>
          <w:numId w:val="14"/>
        </w:numPr>
        <w:jc w:val="both"/>
        <w:rPr>
          <w:sz w:val="22"/>
          <w:szCs w:val="22"/>
        </w:rPr>
      </w:pPr>
      <w:r w:rsidRPr="0040676A">
        <w:rPr>
          <w:sz w:val="22"/>
          <w:szCs w:val="22"/>
        </w:rPr>
        <w:t xml:space="preserve">O. Hamzeh, </w:t>
      </w:r>
      <w:r w:rsidRPr="0040676A">
        <w:rPr>
          <w:b/>
          <w:sz w:val="22"/>
          <w:szCs w:val="22"/>
        </w:rPr>
        <w:t>A. Alkhateeb</w:t>
      </w:r>
      <w:r w:rsidRPr="0040676A">
        <w:rPr>
          <w:sz w:val="22"/>
          <w:szCs w:val="22"/>
        </w:rPr>
        <w:t xml:space="preserve">, J.Z. Zheng, S. Kandalam, C. Leung, G. Atikukke, D. Cavallo-Medved, N. Palanisamy, L. Rueda, Hierarchical Machine Learning Model to Discover Gleason Grade-Specific Biomarkers in Prostate Cancer. </w:t>
      </w:r>
      <w:r w:rsidRPr="0040676A">
        <w:rPr>
          <w:i/>
          <w:iCs/>
          <w:sz w:val="22"/>
          <w:szCs w:val="22"/>
        </w:rPr>
        <w:t>Diagnostics</w:t>
      </w:r>
      <w:r w:rsidRPr="0040676A">
        <w:rPr>
          <w:sz w:val="22"/>
          <w:szCs w:val="22"/>
        </w:rPr>
        <w:t xml:space="preserve"> 2019, </w:t>
      </w:r>
      <w:r w:rsidRPr="0040676A">
        <w:rPr>
          <w:i/>
          <w:iCs/>
          <w:sz w:val="22"/>
          <w:szCs w:val="22"/>
        </w:rPr>
        <w:t>9</w:t>
      </w:r>
      <w:r w:rsidRPr="0040676A">
        <w:rPr>
          <w:sz w:val="22"/>
          <w:szCs w:val="22"/>
        </w:rPr>
        <w:t xml:space="preserve">, 219. </w:t>
      </w:r>
    </w:p>
    <w:p w14:paraId="6C607160" w14:textId="1E035C19" w:rsidR="00E33B42" w:rsidRPr="007E46E7" w:rsidRDefault="006B6290" w:rsidP="00A51166">
      <w:pPr>
        <w:numPr>
          <w:ilvl w:val="0"/>
          <w:numId w:val="14"/>
        </w:numPr>
        <w:jc w:val="both"/>
        <w:rPr>
          <w:i/>
          <w:iCs/>
          <w:sz w:val="22"/>
          <w:szCs w:val="22"/>
        </w:rPr>
      </w:pPr>
      <w:r>
        <w:rPr>
          <w:sz w:val="22"/>
          <w:szCs w:val="22"/>
        </w:rPr>
        <w:t>S. Jub</w:t>
      </w:r>
      <w:r w:rsidR="001D1863" w:rsidRPr="001D1863">
        <w:rPr>
          <w:sz w:val="22"/>
          <w:szCs w:val="22"/>
        </w:rPr>
        <w:t>air,</w:t>
      </w:r>
      <w:r w:rsidR="001D1863">
        <w:rPr>
          <w:b/>
          <w:sz w:val="22"/>
          <w:szCs w:val="22"/>
        </w:rPr>
        <w:t xml:space="preserve"> A. Alkhateeb</w:t>
      </w:r>
      <w:r w:rsidR="001D1863">
        <w:rPr>
          <w:sz w:val="22"/>
          <w:szCs w:val="22"/>
        </w:rPr>
        <w:t>,</w:t>
      </w:r>
      <w:r w:rsidR="00D26E39">
        <w:rPr>
          <w:sz w:val="22"/>
          <w:szCs w:val="22"/>
        </w:rPr>
        <w:t xml:space="preserve"> A Abou Tabl, L. Rueda, A. Ngom, </w:t>
      </w:r>
      <w:r w:rsidR="00D26E39" w:rsidRPr="00D26E39">
        <w:rPr>
          <w:noProof/>
          <w:sz w:val="22"/>
          <w:szCs w:val="22"/>
        </w:rPr>
        <w:t>“Identifying subtype specific network-biomarkers of breast cancer survivability”</w:t>
      </w:r>
      <w:r w:rsidR="003B44FA">
        <w:rPr>
          <w:noProof/>
          <w:sz w:val="22"/>
          <w:szCs w:val="22"/>
        </w:rPr>
        <w:t>,</w:t>
      </w:r>
      <w:r w:rsidR="007F2CB8">
        <w:rPr>
          <w:noProof/>
          <w:sz w:val="22"/>
          <w:szCs w:val="22"/>
        </w:rPr>
        <w:t>2020</w:t>
      </w:r>
      <w:r w:rsidR="00AD5A60">
        <w:rPr>
          <w:noProof/>
          <w:sz w:val="22"/>
          <w:szCs w:val="22"/>
        </w:rPr>
        <w:t>,</w:t>
      </w:r>
      <w:r w:rsidR="00AD5A60" w:rsidRPr="006A3485">
        <w:rPr>
          <w:sz w:val="22"/>
          <w:szCs w:val="22"/>
        </w:rPr>
        <w:t xml:space="preserve"> </w:t>
      </w:r>
      <w:r w:rsidR="00A51166" w:rsidRPr="00A51166">
        <w:rPr>
          <w:i/>
          <w:iCs/>
          <w:sz w:val="22"/>
          <w:szCs w:val="22"/>
        </w:rPr>
        <w:t xml:space="preserve">Network Modeling Analysis in Health Informatics and </w:t>
      </w:r>
      <w:r w:rsidR="00083ADB" w:rsidRPr="00A51166">
        <w:rPr>
          <w:i/>
          <w:iCs/>
          <w:sz w:val="22"/>
          <w:szCs w:val="22"/>
        </w:rPr>
        <w:t>Bioinformatics</w:t>
      </w:r>
      <w:r w:rsidR="00083ADB">
        <w:rPr>
          <w:i/>
          <w:iCs/>
          <w:sz w:val="22"/>
          <w:szCs w:val="22"/>
        </w:rPr>
        <w:t>,</w:t>
      </w:r>
      <w:r w:rsidR="004B5872">
        <w:rPr>
          <w:i/>
          <w:iCs/>
          <w:sz w:val="22"/>
          <w:szCs w:val="22"/>
        </w:rPr>
        <w:t xml:space="preserve"> </w:t>
      </w:r>
      <w:r w:rsidR="004B5872" w:rsidRPr="004B5872">
        <w:rPr>
          <w:iCs/>
          <w:sz w:val="22"/>
          <w:szCs w:val="22"/>
        </w:rPr>
        <w:t>doi</w:t>
      </w:r>
      <w:r w:rsidR="004B5872">
        <w:rPr>
          <w:i/>
          <w:iCs/>
          <w:sz w:val="22"/>
          <w:szCs w:val="22"/>
        </w:rPr>
        <w:t>:</w:t>
      </w:r>
      <w:r w:rsidR="00083ADB">
        <w:rPr>
          <w:i/>
          <w:iCs/>
          <w:sz w:val="22"/>
          <w:szCs w:val="22"/>
        </w:rPr>
        <w:t> </w:t>
      </w:r>
      <w:r w:rsidR="00083ADB" w:rsidRPr="00643EA0">
        <w:rPr>
          <w:iCs/>
          <w:sz w:val="22"/>
          <w:szCs w:val="22"/>
        </w:rPr>
        <w:t>10.1007</w:t>
      </w:r>
      <w:r w:rsidR="00A51166" w:rsidRPr="00643EA0">
        <w:rPr>
          <w:iCs/>
          <w:sz w:val="22"/>
          <w:szCs w:val="22"/>
        </w:rPr>
        <w:t>/s13721-020-00249-4.</w:t>
      </w:r>
      <w:r w:rsidR="00643EA0">
        <w:rPr>
          <w:iCs/>
          <w:sz w:val="22"/>
          <w:szCs w:val="22"/>
        </w:rPr>
        <w:t xml:space="preserve"> </w:t>
      </w:r>
    </w:p>
    <w:p w14:paraId="3F13BD98" w14:textId="63CDD5EA" w:rsidR="00D50AF0" w:rsidRPr="009D5FD0" w:rsidRDefault="00E33B42" w:rsidP="00E33B42">
      <w:pPr>
        <w:numPr>
          <w:ilvl w:val="0"/>
          <w:numId w:val="14"/>
        </w:numPr>
        <w:jc w:val="both"/>
        <w:rPr>
          <w:noProof/>
          <w:sz w:val="22"/>
          <w:szCs w:val="22"/>
        </w:rPr>
      </w:pPr>
      <w:r>
        <w:rPr>
          <w:noProof/>
          <w:color w:val="FF0000"/>
          <w:sz w:val="22"/>
          <w:szCs w:val="22"/>
        </w:rPr>
        <w:t xml:space="preserve"> </w:t>
      </w:r>
      <w:r w:rsidR="006A3485" w:rsidRPr="00E33B42">
        <w:rPr>
          <w:rFonts w:asciiTheme="minorHAnsi" w:hAnsiTheme="minorHAnsi" w:cstheme="minorHAnsi"/>
          <w:sz w:val="22"/>
        </w:rPr>
        <w:t>O</w:t>
      </w:r>
      <w:r w:rsidR="006A3485" w:rsidRPr="00E33B42">
        <w:rPr>
          <w:sz w:val="22"/>
          <w:szCs w:val="22"/>
        </w:rPr>
        <w:t>. Hamzeh</w:t>
      </w:r>
      <w:r w:rsidR="006A3485" w:rsidRPr="00E33B42">
        <w:rPr>
          <w:b/>
          <w:sz w:val="22"/>
          <w:szCs w:val="22"/>
        </w:rPr>
        <w:t xml:space="preserve">, A. Alkhateeb, </w:t>
      </w:r>
      <w:r w:rsidR="006A3485" w:rsidRPr="00E33B42">
        <w:rPr>
          <w:sz w:val="22"/>
          <w:szCs w:val="22"/>
        </w:rPr>
        <w:t>L. Rueda. “Predicting Tumor Locations in Prostate Cancer Tissue Using Gene Expression</w:t>
      </w:r>
      <w:r w:rsidR="00AD5A60" w:rsidRPr="00E33B42">
        <w:rPr>
          <w:sz w:val="22"/>
          <w:szCs w:val="22"/>
        </w:rPr>
        <w:t>”, 2019</w:t>
      </w:r>
      <w:r w:rsidR="00AD5A60" w:rsidRPr="00E33B42">
        <w:rPr>
          <w:noProof/>
          <w:sz w:val="22"/>
          <w:szCs w:val="22"/>
        </w:rPr>
        <w:t>,</w:t>
      </w:r>
      <w:r w:rsidR="006A3485" w:rsidRPr="00E33B42">
        <w:rPr>
          <w:sz w:val="22"/>
          <w:szCs w:val="22"/>
        </w:rPr>
        <w:t xml:space="preserve"> </w:t>
      </w:r>
      <w:r w:rsidR="006A3485" w:rsidRPr="00E33B42">
        <w:rPr>
          <w:i/>
          <w:iCs/>
          <w:sz w:val="22"/>
          <w:szCs w:val="22"/>
        </w:rPr>
        <w:t>BMC Bioinformatics</w:t>
      </w:r>
      <w:r w:rsidR="00FD2F78">
        <w:rPr>
          <w:i/>
          <w:iCs/>
          <w:sz w:val="22"/>
          <w:szCs w:val="22"/>
        </w:rPr>
        <w:t xml:space="preserve"> Supplement</w:t>
      </w:r>
      <w:r w:rsidR="00FD2F78">
        <w:rPr>
          <w:sz w:val="22"/>
          <w:szCs w:val="22"/>
        </w:rPr>
        <w:t>.</w:t>
      </w:r>
      <w:r w:rsidR="00C616EF">
        <w:rPr>
          <w:sz w:val="22"/>
          <w:szCs w:val="22"/>
        </w:rPr>
        <w:t xml:space="preserve"> 2020, </w:t>
      </w:r>
      <w:hyperlink r:id="rId8" w:history="1">
        <w:r w:rsidR="00C616EF">
          <w:rPr>
            <w:rStyle w:val="Hyperlink"/>
          </w:rPr>
          <w:t>doi.org/10.1186/s12859-020-3345-9</w:t>
        </w:r>
      </w:hyperlink>
      <w:r w:rsidR="00C616EF">
        <w:t>.</w:t>
      </w:r>
      <w:r w:rsidR="00643EA0" w:rsidRPr="00643EA0">
        <w:rPr>
          <w:b/>
          <w:noProof/>
          <w:sz w:val="22"/>
          <w:szCs w:val="22"/>
        </w:rPr>
        <w:t xml:space="preserve"> </w:t>
      </w:r>
    </w:p>
    <w:p w14:paraId="4FB91C20" w14:textId="66264420" w:rsidR="009D5FD0" w:rsidRPr="007B1A6E" w:rsidRDefault="00267C61" w:rsidP="000B4743">
      <w:pPr>
        <w:numPr>
          <w:ilvl w:val="0"/>
          <w:numId w:val="14"/>
        </w:numPr>
        <w:jc w:val="both"/>
        <w:rPr>
          <w:noProof/>
          <w:sz w:val="22"/>
          <w:szCs w:val="22"/>
        </w:rPr>
      </w:pPr>
      <w:r w:rsidRPr="007B1A6E">
        <w:rPr>
          <w:sz w:val="22"/>
          <w:szCs w:val="22"/>
        </w:rPr>
        <w:lastRenderedPageBreak/>
        <w:t xml:space="preserve">A. Abou Tabl, </w:t>
      </w:r>
      <w:r w:rsidRPr="007B1A6E">
        <w:rPr>
          <w:b/>
          <w:sz w:val="22"/>
          <w:szCs w:val="22"/>
        </w:rPr>
        <w:t>A. Alkhateeb</w:t>
      </w:r>
      <w:r w:rsidRPr="007B1A6E">
        <w:rPr>
          <w:sz w:val="22"/>
          <w:szCs w:val="22"/>
        </w:rPr>
        <w:t>, W. Elmaraghy</w:t>
      </w:r>
      <w:r w:rsidR="000B4743" w:rsidRPr="007B1A6E">
        <w:rPr>
          <w:sz w:val="22"/>
          <w:szCs w:val="22"/>
        </w:rPr>
        <w:t xml:space="preserve">. Deep Learning Method based on Big Data for Defects Detection in Manufacturing Systems Industry 4.0. International Journal of Industry and Sustainable Development, 2(1), 1-14, </w:t>
      </w:r>
      <w:r w:rsidR="00F93D35" w:rsidRPr="007B1A6E">
        <w:rPr>
          <w:sz w:val="22"/>
          <w:szCs w:val="22"/>
        </w:rPr>
        <w:t>2021</w:t>
      </w:r>
      <w:r w:rsidR="000B4743" w:rsidRPr="007B1A6E">
        <w:rPr>
          <w:sz w:val="22"/>
          <w:szCs w:val="22"/>
        </w:rPr>
        <w:t>.</w:t>
      </w:r>
      <w:r w:rsidR="0067282F" w:rsidRPr="007B1A6E">
        <w:rPr>
          <w:sz w:val="22"/>
          <w:szCs w:val="22"/>
        </w:rPr>
        <w:t xml:space="preserve"> </w:t>
      </w:r>
    </w:p>
    <w:p w14:paraId="1E434A9A" w14:textId="1E192E1F" w:rsidR="00FD1A78" w:rsidRDefault="004722FA" w:rsidP="00F06490">
      <w:pPr>
        <w:numPr>
          <w:ilvl w:val="0"/>
          <w:numId w:val="14"/>
        </w:numPr>
        <w:rPr>
          <w:noProof/>
          <w:sz w:val="22"/>
          <w:szCs w:val="22"/>
        </w:rPr>
      </w:pPr>
      <w:r w:rsidRPr="004722FA">
        <w:rPr>
          <w:b/>
          <w:noProof/>
          <w:sz w:val="22"/>
          <w:szCs w:val="22"/>
        </w:rPr>
        <w:t>A. Alkhateeb</w:t>
      </w:r>
      <w:r w:rsidRPr="004722FA">
        <w:rPr>
          <w:noProof/>
          <w:sz w:val="22"/>
          <w:szCs w:val="22"/>
        </w:rPr>
        <w:t xml:space="preserve"> “</w:t>
      </w:r>
      <w:r w:rsidR="00F06490" w:rsidRPr="00F06490">
        <w:rPr>
          <w:noProof/>
          <w:sz w:val="22"/>
          <w:szCs w:val="22"/>
        </w:rPr>
        <w:t>HC-UAP: Outliers Detection method based-on Hierarchical Clustering for Universally Aligned Time-series RNA-Seq Profiles</w:t>
      </w:r>
      <w:r w:rsidRPr="004722FA">
        <w:rPr>
          <w:noProof/>
          <w:sz w:val="22"/>
          <w:szCs w:val="22"/>
        </w:rPr>
        <w:t xml:space="preserve">”. </w:t>
      </w:r>
      <w:r w:rsidR="0054117B">
        <w:rPr>
          <w:i/>
          <w:iCs/>
          <w:sz w:val="22"/>
        </w:rPr>
        <w:t>Decision Science letters</w:t>
      </w:r>
      <w:r w:rsidR="00B27F83">
        <w:rPr>
          <w:noProof/>
          <w:sz w:val="22"/>
          <w:szCs w:val="22"/>
        </w:rPr>
        <w:t>,</w:t>
      </w:r>
      <w:r w:rsidR="00F06490">
        <w:rPr>
          <w:noProof/>
          <w:sz w:val="22"/>
          <w:szCs w:val="22"/>
        </w:rPr>
        <w:t xml:space="preserve"> 2022,</w:t>
      </w:r>
      <w:r w:rsidR="00B27F83">
        <w:rPr>
          <w:noProof/>
          <w:sz w:val="22"/>
          <w:szCs w:val="22"/>
        </w:rPr>
        <w:t xml:space="preserve"> </w:t>
      </w:r>
      <w:r w:rsidR="009518A4">
        <w:rPr>
          <w:noProof/>
          <w:color w:val="FF0000"/>
          <w:sz w:val="22"/>
          <w:szCs w:val="22"/>
        </w:rPr>
        <w:t>Sumitted</w:t>
      </w:r>
      <w:r w:rsidRPr="004722FA">
        <w:rPr>
          <w:noProof/>
          <w:sz w:val="22"/>
          <w:szCs w:val="22"/>
        </w:rPr>
        <w:t>.</w:t>
      </w:r>
    </w:p>
    <w:p w14:paraId="53E13C44" w14:textId="7EB89EDE" w:rsidR="00607C6F" w:rsidRPr="00607C6F" w:rsidRDefault="00253213" w:rsidP="00FC2EDB">
      <w:pPr>
        <w:numPr>
          <w:ilvl w:val="0"/>
          <w:numId w:val="14"/>
        </w:numPr>
        <w:rPr>
          <w:noProof/>
          <w:sz w:val="22"/>
          <w:szCs w:val="22"/>
        </w:rPr>
      </w:pPr>
      <w:r w:rsidRPr="00595D7F">
        <w:rPr>
          <w:noProof/>
          <w:sz w:val="22"/>
          <w:szCs w:val="22"/>
        </w:rPr>
        <w:t>K</w:t>
      </w:r>
      <w:r>
        <w:rPr>
          <w:noProof/>
          <w:sz w:val="22"/>
          <w:szCs w:val="22"/>
        </w:rPr>
        <w:t>.</w:t>
      </w:r>
      <w:r w:rsidR="00AE5FF0">
        <w:rPr>
          <w:noProof/>
          <w:sz w:val="22"/>
          <w:szCs w:val="22"/>
        </w:rPr>
        <w:t xml:space="preserve"> Stokes,</w:t>
      </w:r>
      <w:r w:rsidRPr="00595D7F">
        <w:rPr>
          <w:noProof/>
          <w:sz w:val="22"/>
          <w:szCs w:val="22"/>
        </w:rPr>
        <w:t xml:space="preserve"> M</w:t>
      </w:r>
      <w:r>
        <w:rPr>
          <w:noProof/>
          <w:sz w:val="22"/>
          <w:szCs w:val="22"/>
        </w:rPr>
        <w:t>.</w:t>
      </w:r>
      <w:r w:rsidR="00AE5FF0">
        <w:rPr>
          <w:noProof/>
          <w:sz w:val="22"/>
          <w:szCs w:val="22"/>
        </w:rPr>
        <w:t xml:space="preserve"> Nunes,</w:t>
      </w:r>
      <w:r w:rsidRPr="00595D7F">
        <w:rPr>
          <w:noProof/>
          <w:sz w:val="22"/>
          <w:szCs w:val="22"/>
        </w:rPr>
        <w:t xml:space="preserve"> C</w:t>
      </w:r>
      <w:r w:rsidR="00C82E81">
        <w:rPr>
          <w:noProof/>
          <w:sz w:val="22"/>
          <w:szCs w:val="22"/>
        </w:rPr>
        <w:t>.</w:t>
      </w:r>
      <w:r w:rsidRPr="00595D7F">
        <w:rPr>
          <w:noProof/>
          <w:sz w:val="22"/>
          <w:szCs w:val="22"/>
        </w:rPr>
        <w:t xml:space="preserve"> Tro</w:t>
      </w:r>
      <w:r w:rsidR="00AE5FF0">
        <w:rPr>
          <w:noProof/>
          <w:sz w:val="22"/>
          <w:szCs w:val="22"/>
        </w:rPr>
        <w:t>mbley,</w:t>
      </w:r>
      <w:r w:rsidRPr="00595D7F">
        <w:rPr>
          <w:noProof/>
          <w:sz w:val="22"/>
          <w:szCs w:val="22"/>
        </w:rPr>
        <w:t xml:space="preserve"> D</w:t>
      </w:r>
      <w:r w:rsidR="00AE5FF0">
        <w:rPr>
          <w:noProof/>
          <w:sz w:val="22"/>
          <w:szCs w:val="22"/>
        </w:rPr>
        <w:t>. E. F. L. Florês,</w:t>
      </w:r>
      <w:r w:rsidR="00FD3AEB">
        <w:rPr>
          <w:noProof/>
          <w:sz w:val="22"/>
          <w:szCs w:val="22"/>
        </w:rPr>
        <w:t xml:space="preserve"> G.</w:t>
      </w:r>
      <w:r w:rsidR="00AE5FF0">
        <w:rPr>
          <w:noProof/>
          <w:sz w:val="22"/>
          <w:szCs w:val="22"/>
        </w:rPr>
        <w:t xml:space="preserve"> Wu,</w:t>
      </w:r>
      <w:r w:rsidR="001D4F97">
        <w:rPr>
          <w:noProof/>
          <w:sz w:val="22"/>
          <w:szCs w:val="22"/>
        </w:rPr>
        <w:t xml:space="preserve"> C.</w:t>
      </w:r>
      <w:r w:rsidR="00AE5FF0">
        <w:rPr>
          <w:noProof/>
          <w:sz w:val="22"/>
          <w:szCs w:val="22"/>
        </w:rPr>
        <w:t xml:space="preserve"> Curran,</w:t>
      </w:r>
      <w:r w:rsidRPr="00595D7F">
        <w:rPr>
          <w:noProof/>
          <w:sz w:val="22"/>
          <w:szCs w:val="22"/>
        </w:rPr>
        <w:t xml:space="preserve"> Z</w:t>
      </w:r>
      <w:r w:rsidR="001D4F97">
        <w:rPr>
          <w:noProof/>
          <w:sz w:val="22"/>
          <w:szCs w:val="22"/>
        </w:rPr>
        <w:t>.</w:t>
      </w:r>
      <w:r w:rsidR="00AE5FF0">
        <w:rPr>
          <w:noProof/>
          <w:sz w:val="22"/>
          <w:szCs w:val="22"/>
        </w:rPr>
        <w:t xml:space="preserve"> Taleb,</w:t>
      </w:r>
      <w:r w:rsidRPr="00595D7F">
        <w:rPr>
          <w:noProof/>
          <w:sz w:val="22"/>
          <w:szCs w:val="22"/>
        </w:rPr>
        <w:t xml:space="preserve"> </w:t>
      </w:r>
      <w:r w:rsidRPr="00595D7F">
        <w:rPr>
          <w:b/>
          <w:noProof/>
          <w:sz w:val="22"/>
          <w:szCs w:val="22"/>
        </w:rPr>
        <w:t>A</w:t>
      </w:r>
      <w:r w:rsidR="001D4F97">
        <w:rPr>
          <w:b/>
          <w:noProof/>
          <w:sz w:val="22"/>
          <w:szCs w:val="22"/>
        </w:rPr>
        <w:t xml:space="preserve">. </w:t>
      </w:r>
      <w:r w:rsidRPr="00595D7F">
        <w:rPr>
          <w:b/>
          <w:noProof/>
          <w:sz w:val="22"/>
          <w:szCs w:val="22"/>
        </w:rPr>
        <w:t>Alkhateeb</w:t>
      </w:r>
      <w:r w:rsidR="00AE5FF0">
        <w:rPr>
          <w:noProof/>
          <w:sz w:val="22"/>
          <w:szCs w:val="22"/>
        </w:rPr>
        <w:t>,</w:t>
      </w:r>
      <w:r w:rsidRPr="00595D7F">
        <w:rPr>
          <w:noProof/>
          <w:sz w:val="22"/>
          <w:szCs w:val="22"/>
        </w:rPr>
        <w:t xml:space="preserve"> S</w:t>
      </w:r>
      <w:r w:rsidR="001D4F97">
        <w:rPr>
          <w:noProof/>
          <w:sz w:val="22"/>
          <w:szCs w:val="22"/>
        </w:rPr>
        <w:t>.</w:t>
      </w:r>
      <w:r w:rsidR="00AE5FF0">
        <w:rPr>
          <w:noProof/>
          <w:sz w:val="22"/>
          <w:szCs w:val="22"/>
        </w:rPr>
        <w:t xml:space="preserve"> Banskota,</w:t>
      </w:r>
      <w:r w:rsidRPr="00595D7F">
        <w:rPr>
          <w:noProof/>
          <w:sz w:val="22"/>
          <w:szCs w:val="22"/>
        </w:rPr>
        <w:t xml:space="preserve"> C</w:t>
      </w:r>
      <w:r w:rsidR="001D4F97">
        <w:rPr>
          <w:noProof/>
          <w:sz w:val="22"/>
          <w:szCs w:val="22"/>
        </w:rPr>
        <w:t>.</w:t>
      </w:r>
      <w:r w:rsidR="00AE5FF0">
        <w:rPr>
          <w:noProof/>
          <w:sz w:val="22"/>
          <w:szCs w:val="22"/>
        </w:rPr>
        <w:t xml:space="preserve"> Harris,</w:t>
      </w:r>
      <w:r w:rsidRPr="00595D7F">
        <w:rPr>
          <w:noProof/>
          <w:sz w:val="22"/>
          <w:szCs w:val="22"/>
        </w:rPr>
        <w:t xml:space="preserve"> O</w:t>
      </w:r>
      <w:r w:rsidR="001D4F97">
        <w:rPr>
          <w:noProof/>
          <w:sz w:val="22"/>
          <w:szCs w:val="22"/>
        </w:rPr>
        <w:t>.</w:t>
      </w:r>
      <w:r w:rsidR="00AE5FF0">
        <w:rPr>
          <w:noProof/>
          <w:sz w:val="22"/>
          <w:szCs w:val="22"/>
        </w:rPr>
        <w:t xml:space="preserve"> Love,</w:t>
      </w:r>
      <w:r w:rsidRPr="00595D7F">
        <w:rPr>
          <w:noProof/>
          <w:sz w:val="22"/>
          <w:szCs w:val="22"/>
        </w:rPr>
        <w:t xml:space="preserve"> W</w:t>
      </w:r>
      <w:r w:rsidR="001D4F97">
        <w:rPr>
          <w:noProof/>
          <w:sz w:val="22"/>
          <w:szCs w:val="22"/>
        </w:rPr>
        <w:t>.</w:t>
      </w:r>
      <w:r w:rsidR="00AE5FF0">
        <w:rPr>
          <w:noProof/>
          <w:sz w:val="22"/>
          <w:szCs w:val="22"/>
        </w:rPr>
        <w:t xml:space="preserve"> I. Khan,</w:t>
      </w:r>
      <w:r w:rsidRPr="00595D7F">
        <w:rPr>
          <w:noProof/>
          <w:sz w:val="22"/>
          <w:szCs w:val="22"/>
        </w:rPr>
        <w:t xml:space="preserve"> L</w:t>
      </w:r>
      <w:r w:rsidR="001D4F97">
        <w:rPr>
          <w:noProof/>
          <w:sz w:val="22"/>
          <w:szCs w:val="22"/>
        </w:rPr>
        <w:t>.</w:t>
      </w:r>
      <w:r w:rsidR="00AE5FF0">
        <w:rPr>
          <w:noProof/>
          <w:sz w:val="22"/>
          <w:szCs w:val="22"/>
        </w:rPr>
        <w:t xml:space="preserve"> Rueda,</w:t>
      </w:r>
      <w:r w:rsidRPr="00595D7F">
        <w:rPr>
          <w:noProof/>
          <w:sz w:val="22"/>
          <w:szCs w:val="22"/>
        </w:rPr>
        <w:t xml:space="preserve"> J</w:t>
      </w:r>
      <w:r w:rsidR="001D4F97">
        <w:rPr>
          <w:noProof/>
          <w:sz w:val="22"/>
          <w:szCs w:val="22"/>
        </w:rPr>
        <w:t>.</w:t>
      </w:r>
      <w:r w:rsidRPr="00595D7F">
        <w:rPr>
          <w:noProof/>
          <w:sz w:val="22"/>
          <w:szCs w:val="22"/>
        </w:rPr>
        <w:t xml:space="preserve"> B</w:t>
      </w:r>
      <w:r w:rsidR="001D4F97">
        <w:rPr>
          <w:noProof/>
          <w:sz w:val="22"/>
          <w:szCs w:val="22"/>
        </w:rPr>
        <w:t xml:space="preserve">. </w:t>
      </w:r>
      <w:r w:rsidR="00595D7F" w:rsidRPr="00595D7F">
        <w:rPr>
          <w:noProof/>
          <w:sz w:val="22"/>
          <w:szCs w:val="22"/>
        </w:rPr>
        <w:t>The circadian clock gene, Bmal1, suppresses tumour initiation and regulates intestinal stem cell signaling</w:t>
      </w:r>
      <w:r>
        <w:rPr>
          <w:noProof/>
          <w:sz w:val="22"/>
          <w:szCs w:val="22"/>
        </w:rPr>
        <w:t>,</w:t>
      </w:r>
      <w:r w:rsidR="00595D7F">
        <w:rPr>
          <w:noProof/>
          <w:sz w:val="22"/>
          <w:szCs w:val="22"/>
        </w:rPr>
        <w:t xml:space="preserve"> </w:t>
      </w:r>
      <w:r>
        <w:rPr>
          <w:noProof/>
          <w:sz w:val="22"/>
          <w:szCs w:val="22"/>
        </w:rPr>
        <w:t>2021,</w:t>
      </w:r>
      <w:r w:rsidR="00595D7F" w:rsidRPr="00595D7F">
        <w:rPr>
          <w:noProof/>
          <w:sz w:val="22"/>
          <w:szCs w:val="22"/>
        </w:rPr>
        <w:t xml:space="preserve"> Hogenesch; Phillip Karpowicz</w:t>
      </w:r>
      <w:r w:rsidR="00BF00DA">
        <w:rPr>
          <w:noProof/>
          <w:sz w:val="22"/>
          <w:szCs w:val="22"/>
        </w:rPr>
        <w:t xml:space="preserve">, </w:t>
      </w:r>
      <w:r w:rsidR="00FC2EDB" w:rsidRPr="00FC2EDB">
        <w:rPr>
          <w:i/>
          <w:noProof/>
          <w:sz w:val="22"/>
          <w:szCs w:val="22"/>
        </w:rPr>
        <w:t>Cellular and Molecular Gastroenterology and Hepatology</w:t>
      </w:r>
      <w:r w:rsidR="00BF00DA" w:rsidRPr="00FC2EDB">
        <w:rPr>
          <w:i/>
          <w:noProof/>
          <w:sz w:val="22"/>
          <w:szCs w:val="22"/>
        </w:rPr>
        <w:t>,</w:t>
      </w:r>
      <w:r w:rsidR="002824EF">
        <w:rPr>
          <w:noProof/>
          <w:sz w:val="22"/>
          <w:szCs w:val="22"/>
        </w:rPr>
        <w:t xml:space="preserve"> </w:t>
      </w:r>
      <w:r w:rsidR="00FC2EDB" w:rsidRPr="006822D7">
        <w:rPr>
          <w:iCs/>
          <w:sz w:val="22"/>
        </w:rPr>
        <w:t>Elsevier</w:t>
      </w:r>
      <w:r>
        <w:rPr>
          <w:iCs/>
          <w:sz w:val="22"/>
        </w:rPr>
        <w:t xml:space="preserve">, 12(5), </w:t>
      </w:r>
      <w:r>
        <w:rPr>
          <w:rFonts w:ascii="Arial" w:hAnsi="Arial" w:cs="Arial"/>
          <w:color w:val="2E2E2E"/>
          <w:sz w:val="21"/>
          <w:szCs w:val="21"/>
        </w:rPr>
        <w:t>1847-1872</w:t>
      </w:r>
      <w:r>
        <w:rPr>
          <w:noProof/>
          <w:sz w:val="22"/>
          <w:szCs w:val="22"/>
        </w:rPr>
        <w:t>.</w:t>
      </w:r>
    </w:p>
    <w:p w14:paraId="4B3CD14D" w14:textId="5F02A620" w:rsidR="00595D7F" w:rsidRDefault="00DC7D04" w:rsidP="00317318">
      <w:pPr>
        <w:numPr>
          <w:ilvl w:val="0"/>
          <w:numId w:val="14"/>
        </w:numPr>
        <w:rPr>
          <w:noProof/>
          <w:sz w:val="22"/>
          <w:szCs w:val="22"/>
        </w:rPr>
      </w:pPr>
      <w:r>
        <w:rPr>
          <w:noProof/>
          <w:sz w:val="22"/>
          <w:szCs w:val="22"/>
        </w:rPr>
        <w:t>B. ElKarami, D.</w:t>
      </w:r>
      <w:r w:rsidRPr="000978C8">
        <w:rPr>
          <w:noProof/>
          <w:sz w:val="22"/>
          <w:szCs w:val="22"/>
        </w:rPr>
        <w:t xml:space="preserve"> Sidhom, M</w:t>
      </w:r>
      <w:r>
        <w:rPr>
          <w:noProof/>
          <w:sz w:val="22"/>
          <w:szCs w:val="22"/>
        </w:rPr>
        <w:t>.</w:t>
      </w:r>
      <w:r w:rsidRPr="000978C8">
        <w:rPr>
          <w:noProof/>
          <w:sz w:val="22"/>
          <w:szCs w:val="22"/>
        </w:rPr>
        <w:t xml:space="preserve"> Deebajah, S</w:t>
      </w:r>
      <w:r>
        <w:rPr>
          <w:noProof/>
          <w:sz w:val="22"/>
          <w:szCs w:val="22"/>
        </w:rPr>
        <w:t>.</w:t>
      </w:r>
      <w:r w:rsidRPr="000978C8">
        <w:rPr>
          <w:noProof/>
          <w:sz w:val="22"/>
          <w:szCs w:val="22"/>
        </w:rPr>
        <w:t xml:space="preserve"> MS, J</w:t>
      </w:r>
      <w:r>
        <w:rPr>
          <w:noProof/>
          <w:sz w:val="22"/>
          <w:szCs w:val="22"/>
        </w:rPr>
        <w:t>.</w:t>
      </w:r>
      <w:r w:rsidRPr="000978C8">
        <w:rPr>
          <w:noProof/>
          <w:sz w:val="22"/>
          <w:szCs w:val="22"/>
        </w:rPr>
        <w:t xml:space="preserve"> Peabody, M</w:t>
      </w:r>
      <w:r>
        <w:rPr>
          <w:noProof/>
          <w:sz w:val="22"/>
          <w:szCs w:val="22"/>
        </w:rPr>
        <w:t>.</w:t>
      </w:r>
      <w:r w:rsidRPr="000978C8">
        <w:rPr>
          <w:noProof/>
          <w:sz w:val="22"/>
          <w:szCs w:val="22"/>
        </w:rPr>
        <w:t xml:space="preserve"> Menon, </w:t>
      </w:r>
      <w:r w:rsidRPr="00DC7D04">
        <w:rPr>
          <w:b/>
          <w:noProof/>
          <w:sz w:val="22"/>
          <w:szCs w:val="22"/>
        </w:rPr>
        <w:t>A. Alkhateeb</w:t>
      </w:r>
      <w:r w:rsidRPr="000978C8">
        <w:rPr>
          <w:noProof/>
          <w:sz w:val="22"/>
          <w:szCs w:val="22"/>
        </w:rPr>
        <w:t>, S</w:t>
      </w:r>
      <w:r>
        <w:rPr>
          <w:noProof/>
          <w:sz w:val="22"/>
          <w:szCs w:val="22"/>
        </w:rPr>
        <w:t>.</w:t>
      </w:r>
      <w:r w:rsidRPr="000978C8">
        <w:rPr>
          <w:noProof/>
          <w:sz w:val="22"/>
          <w:szCs w:val="22"/>
        </w:rPr>
        <w:t xml:space="preserve"> Alanee</w:t>
      </w:r>
      <w:r>
        <w:rPr>
          <w:noProof/>
          <w:sz w:val="22"/>
          <w:szCs w:val="22"/>
        </w:rPr>
        <w:t xml:space="preserve">. </w:t>
      </w:r>
      <w:r w:rsidR="006822D7" w:rsidRPr="000978C8">
        <w:rPr>
          <w:noProof/>
          <w:sz w:val="22"/>
          <w:szCs w:val="22"/>
        </w:rPr>
        <w:t>Machine learning-based prediction on targeted biopsy in patients eligible f</w:t>
      </w:r>
      <w:r>
        <w:rPr>
          <w:noProof/>
          <w:sz w:val="22"/>
          <w:szCs w:val="22"/>
        </w:rPr>
        <w:t>or active surveillance.</w:t>
      </w:r>
      <w:r w:rsidR="006822D7" w:rsidRPr="000978C8">
        <w:rPr>
          <w:noProof/>
          <w:sz w:val="22"/>
          <w:szCs w:val="22"/>
        </w:rPr>
        <w:t xml:space="preserve">, </w:t>
      </w:r>
      <w:r w:rsidR="00606E70" w:rsidRPr="00606E70">
        <w:rPr>
          <w:noProof/>
          <w:sz w:val="22"/>
          <w:szCs w:val="22"/>
        </w:rPr>
        <w:t>Urologic Oncology: Seminars and Original Investigations</w:t>
      </w:r>
      <w:r w:rsidR="00606E70">
        <w:rPr>
          <w:noProof/>
          <w:sz w:val="22"/>
          <w:szCs w:val="22"/>
        </w:rPr>
        <w:t>,</w:t>
      </w:r>
      <w:r w:rsidR="00E141F2">
        <w:rPr>
          <w:noProof/>
          <w:sz w:val="22"/>
          <w:szCs w:val="22"/>
        </w:rPr>
        <w:t xml:space="preserve"> 2022</w:t>
      </w:r>
      <w:r w:rsidR="00435751">
        <w:rPr>
          <w:noProof/>
          <w:sz w:val="22"/>
          <w:szCs w:val="22"/>
        </w:rPr>
        <w:t>,</w:t>
      </w:r>
      <w:r w:rsidR="000978C8" w:rsidRPr="000978C8">
        <w:rPr>
          <w:noProof/>
          <w:sz w:val="22"/>
          <w:szCs w:val="22"/>
        </w:rPr>
        <w:t xml:space="preserve"> </w:t>
      </w:r>
      <w:r w:rsidR="00317318" w:rsidRPr="00317318">
        <w:rPr>
          <w:noProof/>
          <w:sz w:val="22"/>
          <w:szCs w:val="22"/>
        </w:rPr>
        <w:t>(Vol. 40, No. 5, pp. 191-e15). Elsevier.</w:t>
      </w:r>
    </w:p>
    <w:p w14:paraId="23F6115B" w14:textId="77777777" w:rsidR="00012520" w:rsidRDefault="003B69BF" w:rsidP="00012520">
      <w:pPr>
        <w:numPr>
          <w:ilvl w:val="0"/>
          <w:numId w:val="14"/>
        </w:numPr>
        <w:rPr>
          <w:noProof/>
          <w:sz w:val="22"/>
          <w:szCs w:val="22"/>
        </w:rPr>
      </w:pPr>
      <w:r>
        <w:rPr>
          <w:noProof/>
          <w:sz w:val="22"/>
          <w:szCs w:val="22"/>
        </w:rPr>
        <w:t>L. Zhou, M.</w:t>
      </w:r>
      <w:r w:rsidRPr="003B69BF">
        <w:rPr>
          <w:noProof/>
          <w:sz w:val="22"/>
          <w:szCs w:val="22"/>
        </w:rPr>
        <w:t xml:space="preserve"> Rueda, </w:t>
      </w:r>
      <w:r w:rsidRPr="00E141F2">
        <w:rPr>
          <w:b/>
          <w:noProof/>
          <w:sz w:val="22"/>
          <w:szCs w:val="22"/>
        </w:rPr>
        <w:t>A. Alkhateeb</w:t>
      </w:r>
      <w:r w:rsidR="00E141F2">
        <w:rPr>
          <w:noProof/>
          <w:sz w:val="22"/>
          <w:szCs w:val="22"/>
        </w:rPr>
        <w:t xml:space="preserve">. </w:t>
      </w:r>
      <w:r w:rsidR="00E141F2" w:rsidRPr="00E141F2">
        <w:rPr>
          <w:noProof/>
          <w:sz w:val="22"/>
          <w:szCs w:val="22"/>
        </w:rPr>
        <w:t>Classification of Breast Cancer Nottingham Prognostic Index using</w:t>
      </w:r>
      <w:r w:rsidR="00E141F2">
        <w:rPr>
          <w:noProof/>
          <w:sz w:val="22"/>
          <w:szCs w:val="22"/>
        </w:rPr>
        <w:t xml:space="preserve"> </w:t>
      </w:r>
      <w:r w:rsidR="00E141F2" w:rsidRPr="00E141F2">
        <w:rPr>
          <w:noProof/>
          <w:sz w:val="22"/>
          <w:szCs w:val="22"/>
        </w:rPr>
        <w:t>High-dimensional Embedding and Residual Neural Network</w:t>
      </w:r>
      <w:r w:rsidR="00EA004F">
        <w:rPr>
          <w:noProof/>
          <w:sz w:val="22"/>
          <w:szCs w:val="22"/>
        </w:rPr>
        <w:t xml:space="preserve">, </w:t>
      </w:r>
      <w:r w:rsidR="00EA004F" w:rsidRPr="006902D0">
        <w:rPr>
          <w:i/>
          <w:iCs/>
          <w:noProof/>
          <w:sz w:val="22"/>
          <w:szCs w:val="22"/>
        </w:rPr>
        <w:t>Cancers</w:t>
      </w:r>
      <w:r w:rsidR="00EA004F">
        <w:rPr>
          <w:noProof/>
          <w:sz w:val="22"/>
          <w:szCs w:val="22"/>
        </w:rPr>
        <w:t>, 2022,</w:t>
      </w:r>
      <w:r w:rsidR="00EA004F" w:rsidRPr="00EA004F">
        <w:t xml:space="preserve"> </w:t>
      </w:r>
      <w:r w:rsidR="00EA004F" w:rsidRPr="00EA004F">
        <w:rPr>
          <w:noProof/>
          <w:sz w:val="22"/>
          <w:szCs w:val="22"/>
        </w:rPr>
        <w:t>14 (4), 934</w:t>
      </w:r>
      <w:r w:rsidR="00E141F2">
        <w:rPr>
          <w:noProof/>
          <w:sz w:val="22"/>
          <w:szCs w:val="22"/>
        </w:rPr>
        <w:t>.</w:t>
      </w:r>
    </w:p>
    <w:p w14:paraId="57D56F31" w14:textId="1BFF15DA" w:rsidR="00182B56" w:rsidRPr="00012520" w:rsidRDefault="007D7814" w:rsidP="00012520">
      <w:pPr>
        <w:numPr>
          <w:ilvl w:val="0"/>
          <w:numId w:val="14"/>
        </w:numPr>
        <w:rPr>
          <w:noProof/>
          <w:sz w:val="22"/>
          <w:szCs w:val="22"/>
        </w:rPr>
      </w:pPr>
      <w:r w:rsidRPr="00012520">
        <w:rPr>
          <w:noProof/>
          <w:sz w:val="22"/>
          <w:szCs w:val="22"/>
        </w:rPr>
        <w:t>B</w:t>
      </w:r>
      <w:r w:rsidRPr="00012520">
        <w:rPr>
          <w:noProof/>
          <w:sz w:val="22"/>
          <w:szCs w:val="22"/>
        </w:rPr>
        <w:t>.</w:t>
      </w:r>
      <w:r w:rsidRPr="00012520">
        <w:rPr>
          <w:noProof/>
          <w:sz w:val="22"/>
          <w:szCs w:val="22"/>
        </w:rPr>
        <w:t xml:space="preserve"> ElKarami, </w:t>
      </w:r>
      <w:r w:rsidRPr="006D3D0A">
        <w:rPr>
          <w:b/>
          <w:bCs/>
          <w:noProof/>
          <w:sz w:val="22"/>
          <w:szCs w:val="22"/>
        </w:rPr>
        <w:t>A</w:t>
      </w:r>
      <w:r w:rsidRPr="006D3D0A">
        <w:rPr>
          <w:b/>
          <w:bCs/>
          <w:noProof/>
          <w:sz w:val="22"/>
          <w:szCs w:val="22"/>
        </w:rPr>
        <w:t>.</w:t>
      </w:r>
      <w:r w:rsidRPr="006D3D0A">
        <w:rPr>
          <w:b/>
          <w:bCs/>
          <w:noProof/>
          <w:sz w:val="22"/>
          <w:szCs w:val="22"/>
        </w:rPr>
        <w:t xml:space="preserve"> Alkhateeb</w:t>
      </w:r>
      <w:r w:rsidRPr="00012520">
        <w:rPr>
          <w:noProof/>
          <w:sz w:val="22"/>
          <w:szCs w:val="22"/>
        </w:rPr>
        <w:t>, H</w:t>
      </w:r>
      <w:r w:rsidRPr="00012520">
        <w:rPr>
          <w:noProof/>
          <w:sz w:val="22"/>
          <w:szCs w:val="22"/>
        </w:rPr>
        <w:t>.</w:t>
      </w:r>
      <w:r w:rsidRPr="00012520">
        <w:rPr>
          <w:noProof/>
          <w:sz w:val="22"/>
          <w:szCs w:val="22"/>
        </w:rPr>
        <w:t xml:space="preserve"> Qattous,</w:t>
      </w:r>
      <w:r w:rsidRPr="00012520">
        <w:rPr>
          <w:noProof/>
          <w:sz w:val="22"/>
          <w:szCs w:val="22"/>
        </w:rPr>
        <w:t xml:space="preserve"> </w:t>
      </w:r>
      <w:r w:rsidRPr="00012520">
        <w:rPr>
          <w:noProof/>
          <w:sz w:val="22"/>
          <w:szCs w:val="22"/>
        </w:rPr>
        <w:t>L</w:t>
      </w:r>
      <w:r w:rsidRPr="00012520">
        <w:rPr>
          <w:noProof/>
          <w:sz w:val="22"/>
          <w:szCs w:val="22"/>
        </w:rPr>
        <w:t>.</w:t>
      </w:r>
      <w:r w:rsidRPr="00012520">
        <w:rPr>
          <w:noProof/>
          <w:sz w:val="22"/>
          <w:szCs w:val="22"/>
        </w:rPr>
        <w:t xml:space="preserve"> Alshomali</w:t>
      </w:r>
      <w:r w:rsidRPr="00012520">
        <w:rPr>
          <w:noProof/>
          <w:sz w:val="22"/>
          <w:szCs w:val="22"/>
        </w:rPr>
        <w:t>,</w:t>
      </w:r>
      <w:r w:rsidRPr="00012520">
        <w:rPr>
          <w:noProof/>
          <w:sz w:val="22"/>
          <w:szCs w:val="22"/>
        </w:rPr>
        <w:t xml:space="preserve"> and B</w:t>
      </w:r>
      <w:r w:rsidRPr="00012520">
        <w:rPr>
          <w:noProof/>
          <w:sz w:val="22"/>
          <w:szCs w:val="22"/>
        </w:rPr>
        <w:t>.</w:t>
      </w:r>
      <w:r w:rsidRPr="00012520">
        <w:rPr>
          <w:noProof/>
          <w:sz w:val="22"/>
          <w:szCs w:val="22"/>
        </w:rPr>
        <w:t xml:space="preserve"> Shahrrava</w:t>
      </w:r>
      <w:r w:rsidRPr="00012520">
        <w:rPr>
          <w:noProof/>
          <w:sz w:val="22"/>
          <w:szCs w:val="22"/>
        </w:rPr>
        <w:t>. “</w:t>
      </w:r>
      <w:r w:rsidR="00012520" w:rsidRPr="00012520">
        <w:rPr>
          <w:noProof/>
          <w:sz w:val="22"/>
          <w:szCs w:val="22"/>
        </w:rPr>
        <w:t xml:space="preserve">Multi-omics Data Integration </w:t>
      </w:r>
      <w:r w:rsidR="00CE353F" w:rsidRPr="00012520">
        <w:rPr>
          <w:noProof/>
          <w:sz w:val="22"/>
          <w:szCs w:val="22"/>
        </w:rPr>
        <w:t>Model Based on UMAP</w:t>
      </w:r>
      <w:r w:rsidR="00CE353F" w:rsidRPr="00012520">
        <w:rPr>
          <w:noProof/>
          <w:sz w:val="22"/>
          <w:szCs w:val="22"/>
        </w:rPr>
        <w:t xml:space="preserve"> </w:t>
      </w:r>
      <w:r w:rsidR="00CE353F" w:rsidRPr="00012520">
        <w:rPr>
          <w:noProof/>
          <w:sz w:val="22"/>
          <w:szCs w:val="22"/>
        </w:rPr>
        <w:t>Embedding and Convolutional Neural Network</w:t>
      </w:r>
      <w:r w:rsidRPr="00012520">
        <w:rPr>
          <w:noProof/>
          <w:sz w:val="22"/>
          <w:szCs w:val="22"/>
        </w:rPr>
        <w:t>”</w:t>
      </w:r>
      <w:r w:rsidR="00CE353F" w:rsidRPr="00012520">
        <w:rPr>
          <w:noProof/>
          <w:sz w:val="22"/>
          <w:szCs w:val="22"/>
        </w:rPr>
        <w:t xml:space="preserve">. </w:t>
      </w:r>
      <w:r w:rsidR="00CE353F" w:rsidRPr="006902D0">
        <w:rPr>
          <w:i/>
          <w:iCs/>
          <w:noProof/>
          <w:sz w:val="22"/>
          <w:szCs w:val="22"/>
        </w:rPr>
        <w:t>Cancer I</w:t>
      </w:r>
      <w:r w:rsidR="00012520" w:rsidRPr="006902D0">
        <w:rPr>
          <w:i/>
          <w:iCs/>
          <w:noProof/>
          <w:sz w:val="22"/>
          <w:szCs w:val="22"/>
        </w:rPr>
        <w:t>nformatics</w:t>
      </w:r>
      <w:r w:rsidR="00012520" w:rsidRPr="00012520">
        <w:rPr>
          <w:noProof/>
          <w:sz w:val="22"/>
          <w:szCs w:val="22"/>
        </w:rPr>
        <w:t>, 2022, doi.org/10.1177/11769351221124205.</w:t>
      </w:r>
    </w:p>
    <w:p w14:paraId="13C07456" w14:textId="77777777" w:rsidR="00934E4E" w:rsidRPr="00E33B42" w:rsidRDefault="00934E4E" w:rsidP="00FD1A78">
      <w:pPr>
        <w:ind w:left="360"/>
        <w:jc w:val="both"/>
        <w:rPr>
          <w:noProof/>
          <w:sz w:val="22"/>
          <w:szCs w:val="22"/>
        </w:rPr>
      </w:pPr>
    </w:p>
    <w:p w14:paraId="255F99DC" w14:textId="34E70359" w:rsidR="00505749" w:rsidRDefault="006D0BAA" w:rsidP="00A86565">
      <w:pPr>
        <w:pStyle w:val="Heading2"/>
        <w:spacing w:after="120" w:line="240" w:lineRule="auto"/>
        <w:rPr>
          <w:b w:val="0"/>
          <w:u w:val="single"/>
        </w:rPr>
      </w:pPr>
      <w:r>
        <w:rPr>
          <w:b w:val="0"/>
          <w:u w:val="single"/>
        </w:rPr>
        <w:t>Book Chapter</w:t>
      </w:r>
      <w:r w:rsidR="00CE6B8B">
        <w:rPr>
          <w:b w:val="0"/>
          <w:u w:val="single"/>
        </w:rPr>
        <w:t>s</w:t>
      </w:r>
    </w:p>
    <w:p w14:paraId="5BF6D159" w14:textId="3CC5754B" w:rsidR="00096AFD" w:rsidRPr="00096AFD" w:rsidRDefault="00771B0E" w:rsidP="00B6503D">
      <w:pPr>
        <w:numPr>
          <w:ilvl w:val="0"/>
          <w:numId w:val="24"/>
        </w:numPr>
        <w:rPr>
          <w:noProof/>
          <w:sz w:val="22"/>
          <w:szCs w:val="22"/>
        </w:rPr>
      </w:pPr>
      <w:r>
        <w:rPr>
          <w:b/>
          <w:sz w:val="22"/>
          <w:szCs w:val="22"/>
        </w:rPr>
        <w:t>A. Alkhateeb</w:t>
      </w:r>
      <w:r>
        <w:rPr>
          <w:sz w:val="22"/>
          <w:szCs w:val="22"/>
        </w:rPr>
        <w:t xml:space="preserve">, A Abou Tabl, L. Rueda, </w:t>
      </w:r>
      <w:r w:rsidR="00AC0C6B" w:rsidRPr="00AC0C6B">
        <w:rPr>
          <w:noProof/>
          <w:sz w:val="22"/>
          <w:szCs w:val="22"/>
        </w:rPr>
        <w:t>Deep Learning in Multi-Omics Data Integration</w:t>
      </w:r>
      <w:r w:rsidR="00AC0C6B">
        <w:rPr>
          <w:noProof/>
          <w:sz w:val="22"/>
          <w:szCs w:val="22"/>
        </w:rPr>
        <w:t xml:space="preserve"> </w:t>
      </w:r>
      <w:r w:rsidR="00AC0C6B" w:rsidRPr="00AC0C6B">
        <w:rPr>
          <w:noProof/>
          <w:sz w:val="22"/>
          <w:szCs w:val="22"/>
        </w:rPr>
        <w:t>in Cancer Diagnostic</w:t>
      </w:r>
      <w:r w:rsidR="00AC0C6B">
        <w:rPr>
          <w:noProof/>
          <w:sz w:val="22"/>
          <w:szCs w:val="22"/>
        </w:rPr>
        <w:t xml:space="preserve">, </w:t>
      </w:r>
      <w:r w:rsidR="00AC0C6B" w:rsidRPr="00AC0C6B">
        <w:rPr>
          <w:i/>
          <w:noProof/>
          <w:sz w:val="22"/>
          <w:szCs w:val="22"/>
        </w:rPr>
        <w:t>Deep Learning</w:t>
      </w:r>
      <w:r w:rsidR="00C30C7E" w:rsidRPr="00AC0C6B">
        <w:rPr>
          <w:i/>
          <w:noProof/>
          <w:sz w:val="22"/>
          <w:szCs w:val="22"/>
        </w:rPr>
        <w:t> for Biomedical Data Analysis</w:t>
      </w:r>
      <w:r w:rsidR="00C30C7E" w:rsidRPr="00AC0C6B">
        <w:rPr>
          <w:noProof/>
          <w:sz w:val="22"/>
          <w:szCs w:val="22"/>
        </w:rPr>
        <w:t>,</w:t>
      </w:r>
      <w:r w:rsidR="008E0872">
        <w:rPr>
          <w:noProof/>
          <w:sz w:val="22"/>
          <w:szCs w:val="22"/>
        </w:rPr>
        <w:t xml:space="preserve"> Springer, 2021</w:t>
      </w:r>
      <w:r w:rsidR="002A3216" w:rsidRPr="00AC0C6B">
        <w:rPr>
          <w:noProof/>
          <w:sz w:val="22"/>
          <w:szCs w:val="22"/>
        </w:rPr>
        <w:t>,</w:t>
      </w:r>
      <w:r w:rsidR="00B6503D" w:rsidRPr="00B6503D">
        <w:t xml:space="preserve"> </w:t>
      </w:r>
      <w:r w:rsidR="00B6503D">
        <w:t>ISBN:</w:t>
      </w:r>
      <w:r w:rsidR="00B6503D" w:rsidRPr="00B6503D">
        <w:rPr>
          <w:noProof/>
          <w:sz w:val="22"/>
          <w:szCs w:val="22"/>
        </w:rPr>
        <w:t>978-3-030-71676-9</w:t>
      </w:r>
      <w:r w:rsidR="008E0872">
        <w:rPr>
          <w:noProof/>
          <w:sz w:val="22"/>
          <w:szCs w:val="22"/>
        </w:rPr>
        <w:t>.</w:t>
      </w:r>
    </w:p>
    <w:p w14:paraId="065A6C0B" w14:textId="1AF9295D" w:rsidR="006D0BAA" w:rsidRPr="006D0BAA" w:rsidRDefault="007F7EBE" w:rsidP="006D0BAA">
      <w:pPr>
        <w:pStyle w:val="Heading2"/>
        <w:spacing w:after="120" w:line="240" w:lineRule="auto"/>
        <w:rPr>
          <w:b w:val="0"/>
          <w:u w:val="single"/>
        </w:rPr>
      </w:pPr>
      <w:r>
        <w:rPr>
          <w:b w:val="0"/>
          <w:u w:val="single"/>
        </w:rPr>
        <w:t>Abstract</w:t>
      </w:r>
      <w:r w:rsidR="00BB3E5D">
        <w:rPr>
          <w:b w:val="0"/>
          <w:u w:val="single"/>
        </w:rPr>
        <w:t>s</w:t>
      </w:r>
      <w:r>
        <w:rPr>
          <w:b w:val="0"/>
          <w:u w:val="single"/>
        </w:rPr>
        <w:t xml:space="preserve"> published in Journals</w:t>
      </w:r>
    </w:p>
    <w:p w14:paraId="0A99F9A7" w14:textId="1D487942" w:rsidR="00233305" w:rsidRDefault="00233305" w:rsidP="00233305">
      <w:pPr>
        <w:numPr>
          <w:ilvl w:val="0"/>
          <w:numId w:val="19"/>
        </w:numPr>
        <w:jc w:val="both"/>
        <w:rPr>
          <w:sz w:val="22"/>
          <w:szCs w:val="22"/>
        </w:rPr>
      </w:pPr>
      <w:r w:rsidRPr="008B6D8F">
        <w:rPr>
          <w:b/>
          <w:sz w:val="22"/>
          <w:szCs w:val="22"/>
        </w:rPr>
        <w:t>A. Alkhateeb</w:t>
      </w:r>
      <w:r w:rsidR="00166DE7">
        <w:rPr>
          <w:b/>
          <w:sz w:val="22"/>
          <w:szCs w:val="22"/>
        </w:rPr>
        <w:t xml:space="preserve"> </w:t>
      </w:r>
      <w:r w:rsidR="00166DE7">
        <w:rPr>
          <w:sz w:val="22"/>
          <w:szCs w:val="22"/>
        </w:rPr>
        <w:t>et al.</w:t>
      </w:r>
      <w:r w:rsidRPr="008B6D8F">
        <w:rPr>
          <w:sz w:val="22"/>
          <w:szCs w:val="22"/>
        </w:rPr>
        <w:t>, Comprehensive targeted gene profiling to determine the genomic signature likely to drive progression of high-grade nonmuscle invasive bladder cancer to muscle invasive bladder cancer</w:t>
      </w:r>
      <w:r w:rsidR="00BB7B6A">
        <w:rPr>
          <w:sz w:val="22"/>
          <w:szCs w:val="22"/>
        </w:rPr>
        <w:t xml:space="preserve">, 2020, </w:t>
      </w:r>
      <w:r w:rsidR="00BB7B6A" w:rsidRPr="00BB7B6A">
        <w:rPr>
          <w:i/>
          <w:sz w:val="22"/>
          <w:szCs w:val="22"/>
        </w:rPr>
        <w:t>Journal of Clinical Oncology</w:t>
      </w:r>
      <w:r w:rsidR="00BB7B6A">
        <w:rPr>
          <w:i/>
          <w:sz w:val="22"/>
          <w:szCs w:val="22"/>
        </w:rPr>
        <w:t>,</w:t>
      </w:r>
      <w:r w:rsidR="00BB7B6A" w:rsidRPr="00BB7B6A">
        <w:rPr>
          <w:sz w:val="22"/>
          <w:szCs w:val="22"/>
        </w:rPr>
        <w:t xml:space="preserve"> 38 (6_suppl), 568-568</w:t>
      </w:r>
      <w:r w:rsidR="00537B2C">
        <w:rPr>
          <w:sz w:val="22"/>
          <w:szCs w:val="22"/>
        </w:rPr>
        <w:t>.</w:t>
      </w:r>
    </w:p>
    <w:p w14:paraId="1AD0786F" w14:textId="77777777" w:rsidR="00AE5FF0" w:rsidRDefault="005B7353" w:rsidP="00CF0A65">
      <w:pPr>
        <w:numPr>
          <w:ilvl w:val="0"/>
          <w:numId w:val="19"/>
        </w:numPr>
        <w:jc w:val="both"/>
        <w:rPr>
          <w:sz w:val="22"/>
          <w:szCs w:val="22"/>
        </w:rPr>
      </w:pPr>
      <w:r w:rsidRPr="00DF10B7">
        <w:rPr>
          <w:sz w:val="22"/>
          <w:szCs w:val="22"/>
        </w:rPr>
        <w:t>G.</w:t>
      </w:r>
      <w:r w:rsidR="0005110D" w:rsidRPr="00DF10B7">
        <w:rPr>
          <w:sz w:val="22"/>
          <w:szCs w:val="22"/>
        </w:rPr>
        <w:t xml:space="preserve"> Atikukke,</w:t>
      </w:r>
      <w:r w:rsidRPr="005B7353">
        <w:rPr>
          <w:b/>
          <w:sz w:val="22"/>
          <w:szCs w:val="22"/>
        </w:rPr>
        <w:t xml:space="preserve"> A. Alkhateeb</w:t>
      </w:r>
      <w:r>
        <w:rPr>
          <w:b/>
          <w:sz w:val="22"/>
          <w:szCs w:val="22"/>
        </w:rPr>
        <w:t xml:space="preserve"> </w:t>
      </w:r>
      <w:r w:rsidRPr="002763E4">
        <w:rPr>
          <w:sz w:val="22"/>
          <w:szCs w:val="22"/>
        </w:rPr>
        <w:t>et al.</w:t>
      </w:r>
      <w:r w:rsidR="0005110D" w:rsidRPr="00DF10B7">
        <w:rPr>
          <w:sz w:val="22"/>
          <w:szCs w:val="22"/>
        </w:rPr>
        <w:t xml:space="preserve"> </w:t>
      </w:r>
      <w:r w:rsidR="00DF10B7" w:rsidRPr="00166DE7">
        <w:rPr>
          <w:sz w:val="22"/>
          <w:szCs w:val="22"/>
        </w:rPr>
        <w:t>Comprehensive targeted genomic profiling and comparative genomic analysis to identify molecular mechanisms</w:t>
      </w:r>
      <w:r w:rsidR="00E66A4F">
        <w:rPr>
          <w:sz w:val="22"/>
          <w:szCs w:val="22"/>
        </w:rPr>
        <w:t xml:space="preserve"> driving cancer progression in young-o</w:t>
      </w:r>
      <w:r w:rsidR="00DF10B7" w:rsidRPr="00166DE7">
        <w:rPr>
          <w:sz w:val="22"/>
          <w:szCs w:val="22"/>
        </w:rPr>
        <w:t xml:space="preserve">nset </w:t>
      </w:r>
      <w:r w:rsidR="00E66A4F">
        <w:rPr>
          <w:sz w:val="22"/>
          <w:szCs w:val="22"/>
        </w:rPr>
        <w:t>s</w:t>
      </w:r>
      <w:r w:rsidR="003D3D3A" w:rsidRPr="00166DE7">
        <w:rPr>
          <w:sz w:val="22"/>
          <w:szCs w:val="22"/>
        </w:rPr>
        <w:t>poradic</w:t>
      </w:r>
      <w:r w:rsidR="00E66A4F">
        <w:rPr>
          <w:sz w:val="22"/>
          <w:szCs w:val="22"/>
        </w:rPr>
        <w:t xml:space="preserve"> colorectal c</w:t>
      </w:r>
      <w:r w:rsidR="00DF10B7" w:rsidRPr="00166DE7">
        <w:rPr>
          <w:sz w:val="22"/>
          <w:szCs w:val="22"/>
        </w:rPr>
        <w:t>ancer"</w:t>
      </w:r>
      <w:r w:rsidR="00537B2C">
        <w:rPr>
          <w:sz w:val="22"/>
          <w:szCs w:val="22"/>
        </w:rPr>
        <w:t xml:space="preserve">, 2020, </w:t>
      </w:r>
      <w:r w:rsidR="00537B2C" w:rsidRPr="00537B2C">
        <w:rPr>
          <w:i/>
          <w:sz w:val="22"/>
          <w:szCs w:val="22"/>
        </w:rPr>
        <w:t>Annals of Oncology</w:t>
      </w:r>
      <w:r w:rsidR="00537B2C">
        <w:rPr>
          <w:sz w:val="22"/>
          <w:szCs w:val="22"/>
        </w:rPr>
        <w:t>.</w:t>
      </w:r>
      <w:r w:rsidR="00925BAE">
        <w:rPr>
          <w:sz w:val="22"/>
          <w:szCs w:val="22"/>
        </w:rPr>
        <w:t xml:space="preserve"> (Supplement</w:t>
      </w:r>
      <w:r w:rsidR="00805C23">
        <w:rPr>
          <w:sz w:val="22"/>
          <w:szCs w:val="22"/>
        </w:rPr>
        <w:t>_3</w:t>
      </w:r>
      <w:r w:rsidR="00925BAE">
        <w:rPr>
          <w:sz w:val="22"/>
          <w:szCs w:val="22"/>
        </w:rPr>
        <w:t>)</w:t>
      </w:r>
      <w:r w:rsidR="00805C23">
        <w:rPr>
          <w:sz w:val="22"/>
          <w:szCs w:val="22"/>
        </w:rPr>
        <w:t>,</w:t>
      </w:r>
      <w:r w:rsidR="001A346C">
        <w:rPr>
          <w:sz w:val="22"/>
          <w:szCs w:val="22"/>
        </w:rPr>
        <w:t xml:space="preserve"> </w:t>
      </w:r>
      <w:r w:rsidR="00805C23">
        <w:rPr>
          <w:sz w:val="22"/>
          <w:szCs w:val="22"/>
        </w:rPr>
        <w:t>S209-S210.</w:t>
      </w:r>
    </w:p>
    <w:p w14:paraId="5C85B4C7" w14:textId="34A79882" w:rsidR="00233305" w:rsidRPr="00166DE7" w:rsidRDefault="00EB6DD9" w:rsidP="00D7110A">
      <w:pPr>
        <w:numPr>
          <w:ilvl w:val="0"/>
          <w:numId w:val="19"/>
        </w:numPr>
        <w:jc w:val="both"/>
        <w:rPr>
          <w:sz w:val="22"/>
          <w:szCs w:val="22"/>
        </w:rPr>
      </w:pPr>
      <w:r w:rsidRPr="00317318">
        <w:rPr>
          <w:sz w:val="22"/>
          <w:szCs w:val="22"/>
        </w:rPr>
        <w:t xml:space="preserve">S. Alanee, </w:t>
      </w:r>
      <w:r w:rsidR="00427E48" w:rsidRPr="00317318">
        <w:rPr>
          <w:sz w:val="22"/>
          <w:szCs w:val="22"/>
        </w:rPr>
        <w:t xml:space="preserve"> D. Sidhom, </w:t>
      </w:r>
      <w:r w:rsidR="00427E48" w:rsidRPr="00317318">
        <w:rPr>
          <w:b/>
          <w:bCs/>
          <w:sz w:val="22"/>
          <w:szCs w:val="22"/>
        </w:rPr>
        <w:t>A.</w:t>
      </w:r>
      <w:r w:rsidR="00427E48" w:rsidRPr="00317318">
        <w:rPr>
          <w:sz w:val="22"/>
          <w:szCs w:val="22"/>
        </w:rPr>
        <w:t xml:space="preserve"> </w:t>
      </w:r>
      <w:r w:rsidR="00427E48" w:rsidRPr="00317318">
        <w:rPr>
          <w:b/>
          <w:bCs/>
          <w:sz w:val="22"/>
          <w:szCs w:val="22"/>
        </w:rPr>
        <w:t>Alkhateeb</w:t>
      </w:r>
      <w:r w:rsidR="00427E48" w:rsidRPr="00317318">
        <w:rPr>
          <w:sz w:val="22"/>
          <w:szCs w:val="22"/>
        </w:rPr>
        <w:t>, B. ElKarami</w:t>
      </w:r>
      <w:r w:rsidRPr="00317318">
        <w:rPr>
          <w:sz w:val="22"/>
          <w:szCs w:val="22"/>
        </w:rPr>
        <w:t>. "</w:t>
      </w:r>
      <w:r w:rsidR="00D7110A" w:rsidRPr="00317318">
        <w:rPr>
          <w:sz w:val="22"/>
          <w:szCs w:val="22"/>
        </w:rPr>
        <w:t xml:space="preserve"> Mp62-04 Machine Learning-based Prediction Of Upgrading To Adverse Pathology In Patients Who Are Candidates For Active Surveillance.</w:t>
      </w:r>
      <w:r w:rsidRPr="00317318">
        <w:rPr>
          <w:sz w:val="22"/>
          <w:szCs w:val="22"/>
        </w:rPr>
        <w:t>" The Journal of Urology 206.Supplement 3 (2021): e1093-e1093.</w:t>
      </w:r>
      <w:r w:rsidR="00001591">
        <w:rPr>
          <w:sz w:val="22"/>
          <w:szCs w:val="22"/>
        </w:rPr>
        <w:t xml:space="preserve"> </w:t>
      </w:r>
    </w:p>
    <w:p w14:paraId="505760F5" w14:textId="6A04CF4F" w:rsidR="004C4CEC" w:rsidRPr="00A743AC" w:rsidRDefault="00C979A2" w:rsidP="004C4CEC">
      <w:pPr>
        <w:pStyle w:val="Heading2"/>
        <w:spacing w:after="120" w:line="240" w:lineRule="auto"/>
        <w:rPr>
          <w:b w:val="0"/>
          <w:sz w:val="22"/>
          <w:u w:val="single"/>
        </w:rPr>
      </w:pPr>
      <w:r w:rsidRPr="00A743AC">
        <w:rPr>
          <w:b w:val="0"/>
          <w:u w:val="single"/>
        </w:rPr>
        <w:t xml:space="preserve">Refereed Conference </w:t>
      </w:r>
      <w:r w:rsidR="00245B04" w:rsidRPr="00A743AC">
        <w:rPr>
          <w:b w:val="0"/>
          <w:u w:val="single"/>
        </w:rPr>
        <w:t>Publications</w:t>
      </w:r>
      <w:r w:rsidR="00AC726D" w:rsidRPr="00A743AC">
        <w:rPr>
          <w:b w:val="0"/>
          <w:u w:val="single"/>
        </w:rPr>
        <w:t xml:space="preserve"> and Presentations</w:t>
      </w:r>
    </w:p>
    <w:p w14:paraId="34F908D5" w14:textId="00ED6B2E" w:rsidR="00D3694D" w:rsidRPr="00607C6F" w:rsidRDefault="00D3694D" w:rsidP="0032182E">
      <w:pPr>
        <w:numPr>
          <w:ilvl w:val="0"/>
          <w:numId w:val="23"/>
        </w:numPr>
        <w:jc w:val="both"/>
        <w:rPr>
          <w:color w:val="FF0000"/>
          <w:sz w:val="22"/>
          <w:szCs w:val="22"/>
        </w:rPr>
      </w:pPr>
      <w:bookmarkStart w:id="2" w:name="_Hlk499841002"/>
      <w:r w:rsidRPr="007D64D1">
        <w:rPr>
          <w:sz w:val="22"/>
          <w:szCs w:val="22"/>
        </w:rPr>
        <w:t xml:space="preserve">L. Zhou, M. Rueda, </w:t>
      </w:r>
      <w:r w:rsidRPr="007D64D1">
        <w:rPr>
          <w:b/>
          <w:sz w:val="22"/>
          <w:szCs w:val="22"/>
        </w:rPr>
        <w:t>A. Alkhateeb.</w:t>
      </w:r>
      <w:r w:rsidRPr="007D64D1">
        <w:rPr>
          <w:sz w:val="22"/>
          <w:szCs w:val="22"/>
        </w:rPr>
        <w:t xml:space="preserve"> “</w:t>
      </w:r>
      <w:r w:rsidR="0032182E" w:rsidRPr="007D64D1">
        <w:rPr>
          <w:sz w:val="22"/>
          <w:szCs w:val="22"/>
        </w:rPr>
        <w:t>Identifying Biomarkers of Nottingham Prognosis Index in Breast Cancer Survivability</w:t>
      </w:r>
      <w:r w:rsidRPr="007D64D1">
        <w:rPr>
          <w:sz w:val="22"/>
          <w:szCs w:val="22"/>
        </w:rPr>
        <w:t xml:space="preserve">”. </w:t>
      </w:r>
      <w:r w:rsidR="00EE3581" w:rsidRPr="007D64D1">
        <w:rPr>
          <w:sz w:val="22"/>
          <w:szCs w:val="22"/>
        </w:rPr>
        <w:t>In Proceedings of the 12th ACM Conference on Bioinformatics, Computational Biology, and Health Informatics (pp. 1-9)</w:t>
      </w:r>
      <w:r w:rsidR="00CB3896" w:rsidRPr="007D64D1">
        <w:rPr>
          <w:sz w:val="22"/>
          <w:szCs w:val="22"/>
        </w:rPr>
        <w:t>, 2021, Virtual.</w:t>
      </w:r>
      <w:r w:rsidR="00CB3896">
        <w:rPr>
          <w:rFonts w:ascii="Arial" w:hAnsi="Arial" w:cs="Arial"/>
          <w:color w:val="222222"/>
          <w:shd w:val="clear" w:color="auto" w:fill="FFFFFF"/>
        </w:rPr>
        <w:t xml:space="preserve"> </w:t>
      </w:r>
    </w:p>
    <w:p w14:paraId="0FF04EE0" w14:textId="4B91D72F" w:rsidR="00C304C3" w:rsidRPr="00C304C3" w:rsidRDefault="00BD049F" w:rsidP="00C304C3">
      <w:pPr>
        <w:numPr>
          <w:ilvl w:val="0"/>
          <w:numId w:val="23"/>
        </w:numPr>
        <w:jc w:val="both"/>
        <w:rPr>
          <w:sz w:val="22"/>
          <w:szCs w:val="22"/>
        </w:rPr>
      </w:pPr>
      <w:r w:rsidRPr="00DF10B7">
        <w:rPr>
          <w:sz w:val="22"/>
          <w:szCs w:val="22"/>
        </w:rPr>
        <w:t>G. Atikukke,</w:t>
      </w:r>
      <w:r w:rsidRPr="005B7353">
        <w:rPr>
          <w:b/>
          <w:sz w:val="22"/>
          <w:szCs w:val="22"/>
        </w:rPr>
        <w:t xml:space="preserve"> A. Alkhateeb</w:t>
      </w:r>
      <w:r>
        <w:rPr>
          <w:b/>
          <w:sz w:val="22"/>
          <w:szCs w:val="22"/>
        </w:rPr>
        <w:t xml:space="preserve"> </w:t>
      </w:r>
      <w:r w:rsidRPr="002763E4">
        <w:rPr>
          <w:sz w:val="22"/>
          <w:szCs w:val="22"/>
        </w:rPr>
        <w:t>et al.</w:t>
      </w:r>
      <w:r>
        <w:rPr>
          <w:sz w:val="22"/>
          <w:szCs w:val="22"/>
        </w:rPr>
        <w:t>,</w:t>
      </w:r>
      <w:r w:rsidR="00C304C3">
        <w:rPr>
          <w:sz w:val="22"/>
          <w:szCs w:val="22"/>
        </w:rPr>
        <w:t xml:space="preserve"> A n</w:t>
      </w:r>
      <w:r w:rsidR="00C304C3" w:rsidRPr="00C304C3">
        <w:rPr>
          <w:sz w:val="22"/>
          <w:szCs w:val="22"/>
        </w:rPr>
        <w:t>ovel bioinformatic approach to analyze large-scale, next-generation</w:t>
      </w:r>
    </w:p>
    <w:p w14:paraId="21E0BEA7" w14:textId="3BF68704" w:rsidR="00D10BA7" w:rsidRDefault="00C304C3" w:rsidP="00C304C3">
      <w:pPr>
        <w:numPr>
          <w:ilvl w:val="0"/>
          <w:numId w:val="23"/>
        </w:numPr>
        <w:jc w:val="both"/>
        <w:rPr>
          <w:sz w:val="22"/>
          <w:szCs w:val="22"/>
        </w:rPr>
      </w:pPr>
      <w:r w:rsidRPr="00C304C3">
        <w:rPr>
          <w:sz w:val="22"/>
          <w:szCs w:val="22"/>
        </w:rPr>
        <w:t>sequencing-based targeted gene profiling data for personalizing treatment</w:t>
      </w:r>
      <w:r w:rsidR="00BD049F">
        <w:rPr>
          <w:sz w:val="22"/>
          <w:szCs w:val="22"/>
        </w:rPr>
        <w:t>,</w:t>
      </w:r>
      <w:r w:rsidR="00E802D4">
        <w:rPr>
          <w:sz w:val="22"/>
          <w:szCs w:val="22"/>
        </w:rPr>
        <w:t xml:space="preserve"> </w:t>
      </w:r>
      <w:r w:rsidR="00BD049F" w:rsidRPr="00BD049F">
        <w:rPr>
          <w:sz w:val="22"/>
          <w:szCs w:val="22"/>
        </w:rPr>
        <w:t>WCRG 5th Biennial International Cancer Research Conference – Virtual Edition</w:t>
      </w:r>
      <w:r w:rsidR="00BD049F">
        <w:rPr>
          <w:sz w:val="22"/>
          <w:szCs w:val="22"/>
        </w:rPr>
        <w:t>,</w:t>
      </w:r>
      <w:r w:rsidR="00AB6CD1">
        <w:rPr>
          <w:sz w:val="22"/>
          <w:szCs w:val="22"/>
        </w:rPr>
        <w:t xml:space="preserve"> 2020, </w:t>
      </w:r>
      <w:r w:rsidR="00BD049F">
        <w:rPr>
          <w:sz w:val="22"/>
          <w:szCs w:val="22"/>
        </w:rPr>
        <w:t>Windsor, ON, Canada.</w:t>
      </w:r>
    </w:p>
    <w:p w14:paraId="0485E947" w14:textId="15B08F48" w:rsidR="005B7353" w:rsidRPr="005B7353" w:rsidRDefault="00C035E5" w:rsidP="00DF10B7">
      <w:pPr>
        <w:numPr>
          <w:ilvl w:val="0"/>
          <w:numId w:val="23"/>
        </w:numPr>
        <w:jc w:val="both"/>
        <w:rPr>
          <w:sz w:val="22"/>
          <w:szCs w:val="22"/>
        </w:rPr>
      </w:pPr>
      <w:r w:rsidRPr="00DF10B7">
        <w:rPr>
          <w:sz w:val="22"/>
          <w:szCs w:val="22"/>
        </w:rPr>
        <w:t>G. Atikukke,</w:t>
      </w:r>
      <w:r w:rsidRPr="005B7353">
        <w:rPr>
          <w:b/>
          <w:sz w:val="22"/>
          <w:szCs w:val="22"/>
        </w:rPr>
        <w:t xml:space="preserve"> A. Alkhateeb</w:t>
      </w:r>
      <w:r>
        <w:rPr>
          <w:b/>
          <w:sz w:val="22"/>
          <w:szCs w:val="22"/>
        </w:rPr>
        <w:t xml:space="preserve"> </w:t>
      </w:r>
      <w:r w:rsidRPr="002763E4">
        <w:rPr>
          <w:sz w:val="22"/>
          <w:szCs w:val="22"/>
        </w:rPr>
        <w:t>et al.</w:t>
      </w:r>
      <w:r w:rsidRPr="00DF10B7">
        <w:rPr>
          <w:sz w:val="22"/>
          <w:szCs w:val="22"/>
        </w:rPr>
        <w:t xml:space="preserve"> </w:t>
      </w:r>
      <w:r w:rsidRPr="00166DE7">
        <w:rPr>
          <w:sz w:val="22"/>
          <w:szCs w:val="22"/>
        </w:rPr>
        <w:t>Comprehensive targeted genomic profiling and comparative genomic analysis to identify molecular mechanisms</w:t>
      </w:r>
      <w:r w:rsidR="00E66A4F">
        <w:rPr>
          <w:sz w:val="22"/>
          <w:szCs w:val="22"/>
        </w:rPr>
        <w:t xml:space="preserve"> driving cancer progression in young-o</w:t>
      </w:r>
      <w:r w:rsidRPr="00166DE7">
        <w:rPr>
          <w:sz w:val="22"/>
          <w:szCs w:val="22"/>
        </w:rPr>
        <w:t xml:space="preserve">nset </w:t>
      </w:r>
      <w:r w:rsidR="00E66A4F">
        <w:rPr>
          <w:sz w:val="22"/>
          <w:szCs w:val="22"/>
        </w:rPr>
        <w:t>s</w:t>
      </w:r>
      <w:r w:rsidR="00E66A4F" w:rsidRPr="00166DE7">
        <w:rPr>
          <w:sz w:val="22"/>
          <w:szCs w:val="22"/>
        </w:rPr>
        <w:t>poradic</w:t>
      </w:r>
      <w:r w:rsidR="00E66A4F">
        <w:rPr>
          <w:sz w:val="22"/>
          <w:szCs w:val="22"/>
        </w:rPr>
        <w:t xml:space="preserve"> colorectal c</w:t>
      </w:r>
      <w:r w:rsidRPr="00166DE7">
        <w:rPr>
          <w:sz w:val="22"/>
          <w:szCs w:val="22"/>
        </w:rPr>
        <w:t>ancer"</w:t>
      </w:r>
      <w:r>
        <w:rPr>
          <w:sz w:val="22"/>
          <w:szCs w:val="22"/>
        </w:rPr>
        <w:t xml:space="preserve">, 2020, World </w:t>
      </w:r>
      <w:r w:rsidR="0067753C">
        <w:rPr>
          <w:sz w:val="22"/>
          <w:szCs w:val="22"/>
        </w:rPr>
        <w:t>C</w:t>
      </w:r>
      <w:r>
        <w:rPr>
          <w:sz w:val="22"/>
          <w:szCs w:val="22"/>
        </w:rPr>
        <w:t xml:space="preserve">ongress on </w:t>
      </w:r>
      <w:r w:rsidR="0067753C">
        <w:rPr>
          <w:sz w:val="22"/>
          <w:szCs w:val="22"/>
        </w:rPr>
        <w:t xml:space="preserve">Gastrointestinal </w:t>
      </w:r>
      <w:r w:rsidR="00897466">
        <w:rPr>
          <w:sz w:val="22"/>
          <w:szCs w:val="22"/>
        </w:rPr>
        <w:t>Cancer, Barcelona, Spain (Online).</w:t>
      </w:r>
    </w:p>
    <w:p w14:paraId="58477B1E" w14:textId="2AE057AF" w:rsidR="006037C4" w:rsidRPr="006037C4" w:rsidRDefault="00B37990" w:rsidP="00B37990">
      <w:pPr>
        <w:numPr>
          <w:ilvl w:val="0"/>
          <w:numId w:val="23"/>
        </w:numPr>
        <w:jc w:val="both"/>
        <w:rPr>
          <w:sz w:val="22"/>
          <w:szCs w:val="22"/>
        </w:rPr>
      </w:pPr>
      <w:r w:rsidRPr="00B37990">
        <w:rPr>
          <w:b/>
          <w:sz w:val="22"/>
          <w:szCs w:val="22"/>
        </w:rPr>
        <w:t>A. Alkhateeb</w:t>
      </w:r>
      <w:r w:rsidRPr="00B37990">
        <w:rPr>
          <w:sz w:val="22"/>
          <w:szCs w:val="22"/>
        </w:rPr>
        <w:t xml:space="preserve">, </w:t>
      </w:r>
      <w:r>
        <w:rPr>
          <w:sz w:val="22"/>
          <w:szCs w:val="22"/>
        </w:rPr>
        <w:t>L. Zhou</w:t>
      </w:r>
      <w:r w:rsidRPr="00B37990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A. Abou </w:t>
      </w:r>
      <w:r w:rsidRPr="00B37990">
        <w:rPr>
          <w:sz w:val="22"/>
          <w:szCs w:val="22"/>
        </w:rPr>
        <w:t>Tabl</w:t>
      </w:r>
      <w:r>
        <w:rPr>
          <w:sz w:val="22"/>
          <w:szCs w:val="22"/>
        </w:rPr>
        <w:t>, L. Rueda.</w:t>
      </w:r>
      <w:r w:rsidRPr="00B37990">
        <w:rPr>
          <w:sz w:val="22"/>
          <w:szCs w:val="22"/>
        </w:rPr>
        <w:t xml:space="preserve"> </w:t>
      </w:r>
      <w:r>
        <w:rPr>
          <w:sz w:val="22"/>
          <w:szCs w:val="22"/>
        </w:rPr>
        <w:t>“</w:t>
      </w:r>
      <w:r w:rsidRPr="00B37990">
        <w:rPr>
          <w:sz w:val="22"/>
          <w:szCs w:val="22"/>
        </w:rPr>
        <w:t>Deep Learning Approach for Breast Cancer InClust 5 Prediction based</w:t>
      </w:r>
      <w:r>
        <w:rPr>
          <w:sz w:val="22"/>
          <w:szCs w:val="22"/>
        </w:rPr>
        <w:t xml:space="preserve"> on Multiomics Data Integration”.</w:t>
      </w:r>
      <w:r w:rsidRPr="00B37990">
        <w:rPr>
          <w:sz w:val="22"/>
          <w:szCs w:val="22"/>
        </w:rPr>
        <w:t xml:space="preserve"> In Proceedings of the 11th ACM International Conference on Bioinformatics, Computational Biology and Health Informatics </w:t>
      </w:r>
      <w:r>
        <w:rPr>
          <w:sz w:val="22"/>
          <w:szCs w:val="22"/>
        </w:rPr>
        <w:t xml:space="preserve">(2020, September) </w:t>
      </w:r>
      <w:r w:rsidRPr="00B37990">
        <w:rPr>
          <w:sz w:val="22"/>
          <w:szCs w:val="22"/>
        </w:rPr>
        <w:t>(pp. 1-6).</w:t>
      </w:r>
    </w:p>
    <w:p w14:paraId="554CD2BB" w14:textId="6F4229B8" w:rsidR="00DF10B7" w:rsidRPr="00DF10B7" w:rsidRDefault="00DF10B7" w:rsidP="00DF10B7">
      <w:pPr>
        <w:numPr>
          <w:ilvl w:val="0"/>
          <w:numId w:val="23"/>
        </w:numPr>
        <w:jc w:val="both"/>
        <w:rPr>
          <w:sz w:val="22"/>
          <w:szCs w:val="22"/>
        </w:rPr>
      </w:pPr>
      <w:r w:rsidRPr="008B6D8F">
        <w:rPr>
          <w:b/>
          <w:sz w:val="22"/>
          <w:szCs w:val="22"/>
        </w:rPr>
        <w:t>A. Alkhateeb</w:t>
      </w:r>
      <w:r w:rsidRPr="008B6D8F">
        <w:rPr>
          <w:sz w:val="22"/>
          <w:szCs w:val="22"/>
        </w:rPr>
        <w:t>,  G. Atikukke, L. Porter, B. Fifield, D. Cavallo-Medved, J. Facca, Y. El-Gohary, T. Zhang, O. Hamzeh, J. Mathews, A Ghafoor, T Deklaj, R Goel, R Sorenson, B. Al-Farra, H. Khalaff, L. Rueda and S. Kanjeekal, Comprehensive targeted gene profiling to determine the genomic signature likely to drive progression of high-grade non</w:t>
      </w:r>
      <w:r w:rsidR="007D638A">
        <w:rPr>
          <w:sz w:val="22"/>
          <w:szCs w:val="22"/>
        </w:rPr>
        <w:t>-</w:t>
      </w:r>
      <w:r w:rsidRPr="008B6D8F">
        <w:rPr>
          <w:sz w:val="22"/>
          <w:szCs w:val="22"/>
        </w:rPr>
        <w:t>muscle invasive bladder cancer to muscle invasive bladder cancer, Genitourinary Cancers Symposium, 2020, San Francisco, CA.</w:t>
      </w:r>
    </w:p>
    <w:p w14:paraId="4998C999" w14:textId="170099B1" w:rsidR="00EC2F7F" w:rsidRPr="00EE319D" w:rsidRDefault="001C3F4A" w:rsidP="00EE319D">
      <w:pPr>
        <w:numPr>
          <w:ilvl w:val="0"/>
          <w:numId w:val="23"/>
        </w:numPr>
        <w:jc w:val="both"/>
        <w:rPr>
          <w:sz w:val="22"/>
          <w:szCs w:val="22"/>
        </w:rPr>
      </w:pPr>
      <w:r w:rsidRPr="00247F58">
        <w:rPr>
          <w:b/>
          <w:noProof/>
          <w:sz w:val="22"/>
          <w:szCs w:val="22"/>
        </w:rPr>
        <w:lastRenderedPageBreak/>
        <w:t xml:space="preserve">A. </w:t>
      </w:r>
      <w:r w:rsidRPr="007F2CB8">
        <w:rPr>
          <w:b/>
          <w:sz w:val="22"/>
          <w:szCs w:val="22"/>
        </w:rPr>
        <w:t>Alkhateeb</w:t>
      </w:r>
      <w:r w:rsidRPr="00C60F4D">
        <w:rPr>
          <w:noProof/>
          <w:sz w:val="22"/>
          <w:szCs w:val="22"/>
        </w:rPr>
        <w:t>,</w:t>
      </w:r>
      <w:r w:rsidR="00F13395">
        <w:rPr>
          <w:noProof/>
          <w:sz w:val="22"/>
          <w:szCs w:val="22"/>
        </w:rPr>
        <w:t xml:space="preserve"> </w:t>
      </w:r>
      <w:r w:rsidR="00F13395">
        <w:rPr>
          <w:sz w:val="22"/>
          <w:szCs w:val="22"/>
        </w:rPr>
        <w:t>N. Fatima,</w:t>
      </w:r>
      <w:r w:rsidRPr="00C60F4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G. </w:t>
      </w:r>
      <w:r w:rsidRPr="00247F58">
        <w:rPr>
          <w:sz w:val="22"/>
          <w:szCs w:val="22"/>
        </w:rPr>
        <w:t xml:space="preserve">Atikukke, S. Misra, </w:t>
      </w:r>
      <w:r w:rsidRPr="00C60F4D">
        <w:rPr>
          <w:sz w:val="22"/>
          <w:szCs w:val="22"/>
        </w:rPr>
        <w:t>L. Rueda</w:t>
      </w:r>
      <w:r w:rsidRPr="00EE319D">
        <w:rPr>
          <w:sz w:val="22"/>
          <w:szCs w:val="22"/>
        </w:rPr>
        <w:t xml:space="preserve">. </w:t>
      </w:r>
      <w:r w:rsidR="00212A0C" w:rsidRPr="00EE319D">
        <w:rPr>
          <w:sz w:val="22"/>
          <w:szCs w:val="22"/>
        </w:rPr>
        <w:t>“</w:t>
      </w:r>
      <w:r w:rsidR="00EE319D" w:rsidRPr="00EE319D">
        <w:rPr>
          <w:sz w:val="22"/>
          <w:szCs w:val="22"/>
        </w:rPr>
        <w:t>A Deep Learning Model to Identify a Genomic Signature Driving Sporadic Colorectal Cancer in Young Adults</w:t>
      </w:r>
      <w:r w:rsidR="00212A0C" w:rsidRPr="00EE319D">
        <w:rPr>
          <w:sz w:val="22"/>
          <w:szCs w:val="22"/>
        </w:rPr>
        <w:t>”.</w:t>
      </w:r>
      <w:r w:rsidR="0031356A">
        <w:rPr>
          <w:sz w:val="22"/>
          <w:szCs w:val="22"/>
        </w:rPr>
        <w:t xml:space="preserve"> </w:t>
      </w:r>
      <w:r w:rsidR="00F13395" w:rsidRPr="00EE319D">
        <w:rPr>
          <w:sz w:val="22"/>
          <w:szCs w:val="22"/>
        </w:rPr>
        <w:t>In Proceedings of the 10th ACM International Conference on Bioinformatics, Computational</w:t>
      </w:r>
      <w:r w:rsidR="00212A0C" w:rsidRPr="00EE319D">
        <w:rPr>
          <w:sz w:val="22"/>
          <w:szCs w:val="22"/>
        </w:rPr>
        <w:t xml:space="preserve"> Biology and Health Informatics</w:t>
      </w:r>
      <w:r w:rsidR="00F13395" w:rsidRPr="00EE319D">
        <w:rPr>
          <w:sz w:val="22"/>
          <w:szCs w:val="22"/>
        </w:rPr>
        <w:t> (pp. 645-645). ACM.</w:t>
      </w:r>
      <w:r w:rsidR="00247F58" w:rsidRPr="00EE319D">
        <w:rPr>
          <w:sz w:val="22"/>
          <w:szCs w:val="22"/>
        </w:rPr>
        <w:t> </w:t>
      </w:r>
    </w:p>
    <w:p w14:paraId="64D71A98" w14:textId="64F4E900" w:rsidR="004D4CE9" w:rsidRPr="00C60F4D" w:rsidRDefault="004D4CE9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F34F34">
        <w:rPr>
          <w:rFonts w:asciiTheme="minorHAnsi" w:hAnsiTheme="minorHAnsi" w:cstheme="minorHAnsi"/>
          <w:sz w:val="22"/>
        </w:rPr>
        <w:t>O</w:t>
      </w:r>
      <w:r w:rsidRPr="00C60F4D">
        <w:rPr>
          <w:sz w:val="22"/>
          <w:szCs w:val="22"/>
        </w:rPr>
        <w:t xml:space="preserve">. Hamzeh, </w:t>
      </w:r>
      <w:r w:rsidRPr="009F1CEB">
        <w:rPr>
          <w:b/>
          <w:sz w:val="22"/>
          <w:szCs w:val="22"/>
        </w:rPr>
        <w:t>A. Alkhateeb</w:t>
      </w:r>
      <w:r w:rsidRPr="00C60F4D">
        <w:rPr>
          <w:sz w:val="22"/>
          <w:szCs w:val="22"/>
        </w:rPr>
        <w:t>, L. Rueda. “Predicting Tumor Locations in Prostate Cancer Tissue Using Gene Expression</w:t>
      </w:r>
      <w:r w:rsidRPr="00C50F88">
        <w:rPr>
          <w:noProof/>
          <w:sz w:val="22"/>
          <w:szCs w:val="22"/>
        </w:rPr>
        <w:t>”.</w:t>
      </w:r>
      <w:r w:rsidRPr="00C60F4D">
        <w:rPr>
          <w:sz w:val="22"/>
          <w:szCs w:val="22"/>
        </w:rPr>
        <w:t xml:space="preserve"> 6th International Work-Conference on Bioinformatics and Biomedical Engineering (IWBBIO 2018), Granada, Spain, 2018.</w:t>
      </w:r>
      <w:r w:rsidR="00FF09C3">
        <w:rPr>
          <w:sz w:val="22"/>
          <w:szCs w:val="22"/>
        </w:rPr>
        <w:t> (pp. 343-351). Springer</w:t>
      </w:r>
      <w:r w:rsidR="00E66052" w:rsidRPr="00276D1B">
        <w:rPr>
          <w:sz w:val="22"/>
          <w:szCs w:val="22"/>
        </w:rPr>
        <w:t>, Cham</w:t>
      </w:r>
      <w:r w:rsidR="00D26E39" w:rsidRPr="00276D1B">
        <w:rPr>
          <w:sz w:val="22"/>
          <w:szCs w:val="22"/>
        </w:rPr>
        <w:t>.</w:t>
      </w:r>
    </w:p>
    <w:p w14:paraId="600DF2B1" w14:textId="313934A5" w:rsidR="004D4CE9" w:rsidRPr="00C60F4D" w:rsidRDefault="004D4CE9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C60F4D">
        <w:rPr>
          <w:sz w:val="22"/>
          <w:szCs w:val="22"/>
        </w:rPr>
        <w:t xml:space="preserve">A. Abou Tabl, </w:t>
      </w:r>
      <w:r w:rsidRPr="009F1CEB">
        <w:rPr>
          <w:b/>
          <w:sz w:val="22"/>
          <w:szCs w:val="22"/>
        </w:rPr>
        <w:t>A. Alkhateeb</w:t>
      </w:r>
      <w:r w:rsidRPr="00C60F4D">
        <w:rPr>
          <w:sz w:val="22"/>
          <w:szCs w:val="22"/>
        </w:rPr>
        <w:t>, L. Rueda, W. Elmaraghy, A. Ngom. “Identification of the Treatment Survivability Gene Biomarkers of Breast Cancer Patients via a Tree-Based Approach</w:t>
      </w:r>
      <w:r w:rsidRPr="00C50F88">
        <w:rPr>
          <w:noProof/>
          <w:sz w:val="22"/>
          <w:szCs w:val="22"/>
        </w:rPr>
        <w:t>”.</w:t>
      </w:r>
      <w:r w:rsidRPr="00C60F4D">
        <w:rPr>
          <w:sz w:val="22"/>
          <w:szCs w:val="22"/>
        </w:rPr>
        <w:t xml:space="preserve"> 6th International Work-Conference on Bioinformatics and Biomedical Engineering (IWBBIO 2018), Granada, Spain, 2018. </w:t>
      </w:r>
      <w:r w:rsidR="00DE0356">
        <w:rPr>
          <w:rFonts w:ascii="Arial" w:hAnsi="Arial" w:cs="Arial"/>
          <w:color w:val="222222"/>
          <w:shd w:val="clear" w:color="auto" w:fill="FFFFFF"/>
        </w:rPr>
        <w:t>(pp. 166-176). Springer, Cham.</w:t>
      </w:r>
    </w:p>
    <w:p w14:paraId="2243A885" w14:textId="2F5C6F30" w:rsidR="007E726A" w:rsidRPr="00C60F4D" w:rsidRDefault="00F13F17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C60F4D">
        <w:rPr>
          <w:sz w:val="22"/>
          <w:szCs w:val="22"/>
        </w:rPr>
        <w:t xml:space="preserve">O. Hamzeh, </w:t>
      </w:r>
      <w:r w:rsidRPr="009F1CEB">
        <w:rPr>
          <w:b/>
          <w:sz w:val="22"/>
          <w:szCs w:val="22"/>
        </w:rPr>
        <w:t>A. Alkhateeb</w:t>
      </w:r>
      <w:r w:rsidRPr="00C60F4D">
        <w:rPr>
          <w:sz w:val="22"/>
          <w:szCs w:val="22"/>
        </w:rPr>
        <w:t xml:space="preserve">, L. Rueda. </w:t>
      </w:r>
      <w:r w:rsidR="007E726A" w:rsidRPr="00C60F4D">
        <w:rPr>
          <w:sz w:val="22"/>
          <w:szCs w:val="22"/>
        </w:rPr>
        <w:t>“Prediction of Tumor Location in Prostate Cancer Tissue Using Gene Expression</w:t>
      </w:r>
      <w:r w:rsidR="007E726A" w:rsidRPr="00C50F88">
        <w:rPr>
          <w:noProof/>
          <w:sz w:val="22"/>
          <w:szCs w:val="22"/>
        </w:rPr>
        <w:t>”</w:t>
      </w:r>
      <w:r w:rsidRPr="00C50F88">
        <w:rPr>
          <w:noProof/>
          <w:sz w:val="22"/>
          <w:szCs w:val="22"/>
        </w:rPr>
        <w:t>.</w:t>
      </w:r>
      <w:r w:rsidR="001D4122">
        <w:rPr>
          <w:sz w:val="22"/>
          <w:szCs w:val="22"/>
        </w:rPr>
        <w:t xml:space="preserve"> </w:t>
      </w:r>
      <w:r w:rsidR="00DF1FEA">
        <w:rPr>
          <w:sz w:val="22"/>
          <w:szCs w:val="22"/>
        </w:rPr>
        <w:t>Extended Abstract</w:t>
      </w:r>
      <w:r w:rsidR="001D4122">
        <w:rPr>
          <w:sz w:val="22"/>
          <w:szCs w:val="22"/>
        </w:rPr>
        <w:t xml:space="preserve">, IEEE Biomedical </w:t>
      </w:r>
      <w:r w:rsidR="00DF1FEA">
        <w:rPr>
          <w:sz w:val="22"/>
          <w:szCs w:val="22"/>
        </w:rPr>
        <w:t>and Health Science Conference, Las Vegas, NE, USA, 2</w:t>
      </w:r>
      <w:r w:rsidR="00F56B68">
        <w:rPr>
          <w:sz w:val="22"/>
          <w:szCs w:val="22"/>
        </w:rPr>
        <w:t>0</w:t>
      </w:r>
      <w:r w:rsidR="00DF1FEA">
        <w:rPr>
          <w:sz w:val="22"/>
          <w:szCs w:val="22"/>
        </w:rPr>
        <w:t>18.</w:t>
      </w:r>
    </w:p>
    <w:p w14:paraId="2A5FC462" w14:textId="795434F9" w:rsidR="007657E6" w:rsidRPr="00F56B68" w:rsidRDefault="00830E82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9C419C">
        <w:rPr>
          <w:sz w:val="22"/>
          <w:szCs w:val="22"/>
        </w:rPr>
        <w:t xml:space="preserve">A. Abou Tabl, </w:t>
      </w:r>
      <w:r w:rsidRPr="009F1CEB">
        <w:rPr>
          <w:b/>
          <w:sz w:val="22"/>
          <w:szCs w:val="22"/>
        </w:rPr>
        <w:t>A. Alkhateeb</w:t>
      </w:r>
      <w:r w:rsidRPr="009C419C">
        <w:rPr>
          <w:sz w:val="22"/>
          <w:szCs w:val="22"/>
        </w:rPr>
        <w:t xml:space="preserve">, W. ElMaraghy, </w:t>
      </w:r>
      <w:r w:rsidR="004F34C8">
        <w:rPr>
          <w:sz w:val="22"/>
          <w:szCs w:val="22"/>
        </w:rPr>
        <w:t xml:space="preserve">L. Rueda, </w:t>
      </w:r>
      <w:r w:rsidRPr="009C419C">
        <w:rPr>
          <w:sz w:val="22"/>
          <w:szCs w:val="22"/>
        </w:rPr>
        <w:t xml:space="preserve">A. Ngom. </w:t>
      </w:r>
      <w:r w:rsidR="007657E6" w:rsidRPr="00C60F4D">
        <w:rPr>
          <w:sz w:val="22"/>
          <w:szCs w:val="22"/>
        </w:rPr>
        <w:t>“Identifying Gene Biomarkers for Breast Cancer Survival Using a Tree-Based Approach</w:t>
      </w:r>
      <w:r w:rsidR="007657E6" w:rsidRPr="00C50F88">
        <w:rPr>
          <w:noProof/>
          <w:sz w:val="22"/>
          <w:szCs w:val="22"/>
        </w:rPr>
        <w:t>”</w:t>
      </w:r>
      <w:r w:rsidR="00C60F4D" w:rsidRPr="00C50F88">
        <w:rPr>
          <w:noProof/>
          <w:sz w:val="22"/>
          <w:szCs w:val="22"/>
        </w:rPr>
        <w:t>.</w:t>
      </w:r>
      <w:r w:rsidR="00F56B68" w:rsidRPr="00F56B68">
        <w:rPr>
          <w:sz w:val="22"/>
          <w:szCs w:val="22"/>
        </w:rPr>
        <w:t xml:space="preserve"> </w:t>
      </w:r>
      <w:r w:rsidR="00F56B68">
        <w:rPr>
          <w:sz w:val="22"/>
          <w:szCs w:val="22"/>
        </w:rPr>
        <w:t>Extended Abstract, IEEE Biomedical and Health Science Conference, Las Vegas, NE, USA, 2018.</w:t>
      </w:r>
      <w:r w:rsidR="00C60F4D" w:rsidRPr="00F56B68">
        <w:rPr>
          <w:sz w:val="22"/>
          <w:szCs w:val="22"/>
        </w:rPr>
        <w:t xml:space="preserve"> </w:t>
      </w:r>
    </w:p>
    <w:p w14:paraId="2DBE5A31" w14:textId="3359AFD6" w:rsidR="00A92D2F" w:rsidRPr="00A92D2F" w:rsidRDefault="009C419C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9C419C">
        <w:rPr>
          <w:sz w:val="22"/>
          <w:szCs w:val="22"/>
        </w:rPr>
        <w:t xml:space="preserve">A. Abou Tabl, </w:t>
      </w:r>
      <w:r w:rsidRPr="009118EB">
        <w:rPr>
          <w:b/>
          <w:sz w:val="22"/>
          <w:szCs w:val="22"/>
        </w:rPr>
        <w:t>A. Alkhateeb</w:t>
      </w:r>
      <w:r w:rsidRPr="009C419C">
        <w:rPr>
          <w:sz w:val="22"/>
          <w:szCs w:val="22"/>
        </w:rPr>
        <w:t xml:space="preserve">, W. ElMaraghy, A. Ngom. </w:t>
      </w:r>
      <w:r>
        <w:rPr>
          <w:sz w:val="22"/>
          <w:szCs w:val="22"/>
        </w:rPr>
        <w:t>“</w:t>
      </w:r>
      <w:r w:rsidRPr="009C419C">
        <w:rPr>
          <w:sz w:val="22"/>
          <w:szCs w:val="22"/>
        </w:rPr>
        <w:t>Machine Learning Model for Identifying Gene Biomarkers for Breast Cancer Treatment Survival</w:t>
      </w:r>
      <w:r w:rsidRPr="00C50F88">
        <w:rPr>
          <w:noProof/>
          <w:sz w:val="22"/>
          <w:szCs w:val="22"/>
        </w:rPr>
        <w:t>”,</w:t>
      </w:r>
      <w:r w:rsidRPr="009C419C">
        <w:rPr>
          <w:sz w:val="22"/>
          <w:szCs w:val="22"/>
        </w:rPr>
        <w:t xml:space="preserve"> In Proceedings of the 8th ACM International Conference on Bioinformatics, Computational Biology, and Health </w:t>
      </w:r>
      <w:r w:rsidR="00443EBA" w:rsidRPr="009C419C">
        <w:rPr>
          <w:sz w:val="22"/>
          <w:szCs w:val="22"/>
        </w:rPr>
        <w:t>Informatics (</w:t>
      </w:r>
      <w:r w:rsidRPr="009C419C">
        <w:rPr>
          <w:sz w:val="22"/>
          <w:szCs w:val="22"/>
        </w:rPr>
        <w:t>ACM 2017), Boston, MA.</w:t>
      </w:r>
    </w:p>
    <w:p w14:paraId="4E545439" w14:textId="7857BDD3" w:rsidR="00DE31CC" w:rsidRPr="00A743AC" w:rsidRDefault="00DE31CC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A743AC">
        <w:rPr>
          <w:sz w:val="22"/>
          <w:szCs w:val="22"/>
        </w:rPr>
        <w:t xml:space="preserve">N. Mangalakumar, </w:t>
      </w:r>
      <w:r w:rsidR="00A743AC" w:rsidRPr="00A743AC">
        <w:rPr>
          <w:b/>
          <w:sz w:val="22"/>
          <w:szCs w:val="22"/>
        </w:rPr>
        <w:t xml:space="preserve">A. </w:t>
      </w:r>
      <w:r w:rsidR="00A743AC" w:rsidRPr="008607AB">
        <w:rPr>
          <w:b/>
          <w:noProof/>
          <w:sz w:val="22"/>
          <w:szCs w:val="22"/>
        </w:rPr>
        <w:t>Alkhateeb</w:t>
      </w:r>
      <w:r w:rsidR="008607AB">
        <w:rPr>
          <w:noProof/>
          <w:sz w:val="22"/>
          <w:szCs w:val="22"/>
        </w:rPr>
        <w:t>,</w:t>
      </w:r>
      <w:r w:rsidR="00A743AC">
        <w:rPr>
          <w:sz w:val="22"/>
          <w:szCs w:val="22"/>
        </w:rPr>
        <w:t xml:space="preserve"> </w:t>
      </w:r>
      <w:r w:rsidRPr="00A743AC">
        <w:rPr>
          <w:sz w:val="22"/>
          <w:szCs w:val="22"/>
        </w:rPr>
        <w:t>H. Quang, L. Rueda, A. Ngom. “</w:t>
      </w:r>
      <w:r w:rsidR="00F8342C" w:rsidRPr="00A743AC">
        <w:rPr>
          <w:sz w:val="22"/>
          <w:szCs w:val="22"/>
        </w:rPr>
        <w:t>Outlier Genes as Biomarkers of Breast Cancer Survivability in Time-Series Data</w:t>
      </w:r>
      <w:r w:rsidRPr="00C50F88">
        <w:rPr>
          <w:noProof/>
          <w:sz w:val="22"/>
          <w:szCs w:val="22"/>
        </w:rPr>
        <w:t>”,</w:t>
      </w:r>
      <w:r w:rsidRPr="00A743AC">
        <w:rPr>
          <w:sz w:val="22"/>
          <w:szCs w:val="22"/>
        </w:rPr>
        <w:t xml:space="preserve"> </w:t>
      </w:r>
      <w:r w:rsidRPr="00A743AC">
        <w:rPr>
          <w:i/>
          <w:sz w:val="22"/>
        </w:rPr>
        <w:t>ACM Conference on Bioinformatics, Computational Biology and Biomedicine (ACM-BCB 2017), 201</w:t>
      </w:r>
      <w:r w:rsidRPr="00A743AC">
        <w:rPr>
          <w:sz w:val="22"/>
          <w:szCs w:val="22"/>
        </w:rPr>
        <w:t>7, Boston, MA</w:t>
      </w:r>
      <w:r w:rsidR="00F8342C" w:rsidRPr="00A743AC">
        <w:rPr>
          <w:sz w:val="22"/>
          <w:szCs w:val="22"/>
        </w:rPr>
        <w:t>, USA, pp. 594-594.</w:t>
      </w:r>
    </w:p>
    <w:bookmarkEnd w:id="2"/>
    <w:p w14:paraId="4651C241" w14:textId="0F27F156" w:rsidR="00E772BE" w:rsidRPr="00A743AC" w:rsidRDefault="00003209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A743AC">
        <w:rPr>
          <w:sz w:val="22"/>
          <w:szCs w:val="22"/>
        </w:rPr>
        <w:t xml:space="preserve">N. Mangalakumar, </w:t>
      </w:r>
      <w:r w:rsidRPr="00A743AC">
        <w:rPr>
          <w:b/>
          <w:sz w:val="22"/>
          <w:szCs w:val="22"/>
        </w:rPr>
        <w:t>A. Alkhateeb</w:t>
      </w:r>
      <w:r w:rsidRPr="00A743AC">
        <w:rPr>
          <w:sz w:val="22"/>
          <w:szCs w:val="22"/>
        </w:rPr>
        <w:t>, H. Quang</w:t>
      </w:r>
      <w:r w:rsidR="00E772BE" w:rsidRPr="00A743AC">
        <w:rPr>
          <w:sz w:val="22"/>
          <w:szCs w:val="22"/>
        </w:rPr>
        <w:t>, L. Rueda,</w:t>
      </w:r>
      <w:r w:rsidRPr="00A743AC">
        <w:rPr>
          <w:sz w:val="22"/>
          <w:szCs w:val="22"/>
        </w:rPr>
        <w:t xml:space="preserve"> A. Ngom.</w:t>
      </w:r>
      <w:r w:rsidR="00E772BE" w:rsidRPr="00A743AC">
        <w:rPr>
          <w:sz w:val="22"/>
          <w:szCs w:val="22"/>
        </w:rPr>
        <w:t xml:space="preserve"> “</w:t>
      </w:r>
      <w:r w:rsidRPr="00A743AC">
        <w:rPr>
          <w:sz w:val="22"/>
          <w:szCs w:val="22"/>
        </w:rPr>
        <w:t>Identifying Gene Biomarkers of Breast Cancer Survivability from Time-Series Data</w:t>
      </w:r>
      <w:r w:rsidR="00E772BE" w:rsidRPr="00C50F88">
        <w:rPr>
          <w:noProof/>
          <w:sz w:val="22"/>
          <w:szCs w:val="22"/>
        </w:rPr>
        <w:t>”,</w:t>
      </w:r>
      <w:r w:rsidR="00E772BE" w:rsidRPr="00A743AC">
        <w:rPr>
          <w:sz w:val="22"/>
          <w:szCs w:val="22"/>
        </w:rPr>
        <w:t xml:space="preserve"> Intelligent Systems for Molecular Biology and the 16th European Conference on Computational Biology (ISMB/ECCB 2017), Prague, Czech Republic, 2017. Poster presentation, peer-reviewed.</w:t>
      </w:r>
    </w:p>
    <w:p w14:paraId="4D425E1F" w14:textId="33E807D5" w:rsidR="00DE31CC" w:rsidRPr="00A743AC" w:rsidRDefault="00DE31CC" w:rsidP="00233305">
      <w:pPr>
        <w:numPr>
          <w:ilvl w:val="0"/>
          <w:numId w:val="23"/>
        </w:numPr>
        <w:jc w:val="both"/>
        <w:rPr>
          <w:sz w:val="22"/>
        </w:rPr>
      </w:pPr>
      <w:r w:rsidRPr="00A743AC">
        <w:rPr>
          <w:sz w:val="22"/>
          <w:szCs w:val="22"/>
        </w:rPr>
        <w:t xml:space="preserve">H. Ahmed, O. Hamzeh, </w:t>
      </w:r>
      <w:r w:rsidRPr="00A743AC">
        <w:rPr>
          <w:b/>
          <w:sz w:val="22"/>
          <w:szCs w:val="22"/>
        </w:rPr>
        <w:t>A. Alkhateeb</w:t>
      </w:r>
      <w:r w:rsidRPr="00A743AC">
        <w:rPr>
          <w:sz w:val="22"/>
          <w:szCs w:val="22"/>
        </w:rPr>
        <w:t>, L. Rueda. “An Open Source Machine Learning Tool for Identifying Biomarkers in Next Generation Sequencing</w:t>
      </w:r>
      <w:r w:rsidRPr="00C50F88">
        <w:rPr>
          <w:noProof/>
          <w:sz w:val="22"/>
          <w:szCs w:val="22"/>
        </w:rPr>
        <w:t>”,</w:t>
      </w:r>
      <w:r w:rsidRPr="00A743AC">
        <w:rPr>
          <w:sz w:val="22"/>
          <w:szCs w:val="22"/>
        </w:rPr>
        <w:t xml:space="preserve"> The Great Lakes Bioinformatics Conference (GLBIO 2017), 2017, Chicago, IL, USA. Poster presentation. </w:t>
      </w:r>
    </w:p>
    <w:p w14:paraId="28EF27C2" w14:textId="31E59222" w:rsidR="0071668C" w:rsidRPr="00A743AC" w:rsidRDefault="0071668C" w:rsidP="00233305">
      <w:pPr>
        <w:numPr>
          <w:ilvl w:val="0"/>
          <w:numId w:val="23"/>
        </w:numPr>
        <w:jc w:val="both"/>
        <w:rPr>
          <w:sz w:val="22"/>
        </w:rPr>
      </w:pPr>
      <w:bookmarkStart w:id="3" w:name="_Hlk499838179"/>
      <w:r w:rsidRPr="00A743AC">
        <w:rPr>
          <w:sz w:val="22"/>
        </w:rPr>
        <w:t xml:space="preserve">O. Hamzeh, </w:t>
      </w:r>
      <w:r w:rsidRPr="00A743AC">
        <w:rPr>
          <w:b/>
          <w:sz w:val="22"/>
        </w:rPr>
        <w:t>A. Alkhateeb</w:t>
      </w:r>
      <w:r w:rsidRPr="00A743AC">
        <w:rPr>
          <w:sz w:val="22"/>
        </w:rPr>
        <w:t>, I. Rezaeian, A. Karkar, L. Rueda. “Finding Transcripts Associated with Prostate Cancer Gleason Stages Using Next Generation Sequencing and Machine Learning Techniques</w:t>
      </w:r>
      <w:r w:rsidRPr="00C50F88">
        <w:rPr>
          <w:noProof/>
          <w:sz w:val="22"/>
        </w:rPr>
        <w:t>”.</w:t>
      </w:r>
      <w:r w:rsidRPr="00A743AC">
        <w:rPr>
          <w:sz w:val="22"/>
        </w:rPr>
        <w:t xml:space="preserve"> The 5th International Work-Conference on Bioinformatics and Biomedical Engineering (IWBBIO 2017),</w:t>
      </w:r>
      <w:r w:rsidR="000871BB" w:rsidRPr="00A743AC">
        <w:rPr>
          <w:sz w:val="22"/>
        </w:rPr>
        <w:t xml:space="preserve"> Granada, Spain, 2017, pp. 337-348.</w:t>
      </w:r>
    </w:p>
    <w:bookmarkEnd w:id="3"/>
    <w:p w14:paraId="666081DA" w14:textId="682C72E2" w:rsidR="00B7443D" w:rsidRPr="00A743AC" w:rsidRDefault="00B7443D" w:rsidP="00233305">
      <w:pPr>
        <w:numPr>
          <w:ilvl w:val="0"/>
          <w:numId w:val="23"/>
        </w:numPr>
        <w:jc w:val="both"/>
        <w:rPr>
          <w:sz w:val="22"/>
        </w:rPr>
      </w:pPr>
      <w:r w:rsidRPr="00A743AC">
        <w:rPr>
          <w:sz w:val="22"/>
        </w:rPr>
        <w:t xml:space="preserve">R. Etemadi, </w:t>
      </w:r>
      <w:r w:rsidRPr="00A743AC">
        <w:rPr>
          <w:b/>
          <w:sz w:val="22"/>
        </w:rPr>
        <w:t>A. Alkhateeb</w:t>
      </w:r>
      <w:r w:rsidRPr="00A743AC">
        <w:rPr>
          <w:sz w:val="22"/>
        </w:rPr>
        <w:t>, I. Rezaeian, L. Rueda, “Identification of Discriminative Genes for Predicting Breast Cancer Subtypes</w:t>
      </w:r>
      <w:r w:rsidRPr="00C50F88">
        <w:rPr>
          <w:noProof/>
          <w:sz w:val="22"/>
        </w:rPr>
        <w:t>”,</w:t>
      </w:r>
      <w:r w:rsidRPr="00A743AC">
        <w:rPr>
          <w:sz w:val="22"/>
        </w:rPr>
        <w:t xml:space="preserve"> Workshop on Health Informatics and Data Science (HI-DS 2016) - IEEE International Conference on Bioinformatics and Biomedicine (BI</w:t>
      </w:r>
      <w:r w:rsidR="00BB47AE" w:rsidRPr="00A743AC">
        <w:rPr>
          <w:sz w:val="22"/>
        </w:rPr>
        <w:t>BM 2016), Shenzhen, China, 2016, pp: 1184-1188.</w:t>
      </w:r>
      <w:r w:rsidRPr="00A743AC">
        <w:rPr>
          <w:sz w:val="22"/>
        </w:rPr>
        <w:t xml:space="preserve"> </w:t>
      </w:r>
    </w:p>
    <w:p w14:paraId="45C7E872" w14:textId="1494BA2F" w:rsidR="00FB6A88" w:rsidRPr="00A743AC" w:rsidRDefault="00FB6A88" w:rsidP="00233305">
      <w:pPr>
        <w:numPr>
          <w:ilvl w:val="0"/>
          <w:numId w:val="23"/>
        </w:numPr>
        <w:jc w:val="both"/>
        <w:rPr>
          <w:sz w:val="22"/>
        </w:rPr>
      </w:pPr>
      <w:r w:rsidRPr="00A743AC">
        <w:rPr>
          <w:sz w:val="22"/>
        </w:rPr>
        <w:t xml:space="preserve">M. Alsheri, </w:t>
      </w:r>
      <w:r w:rsidRPr="00A743AC">
        <w:rPr>
          <w:b/>
          <w:sz w:val="22"/>
        </w:rPr>
        <w:t>A. Alkhateeb</w:t>
      </w:r>
      <w:r w:rsidRPr="00A743AC">
        <w:rPr>
          <w:sz w:val="22"/>
        </w:rPr>
        <w:t>, I. Rezaeian, L. Rueda. “Discovery of Protein Isoforms for Different Stages of Prostate Cancer</w:t>
      </w:r>
      <w:r w:rsidRPr="00C50F88">
        <w:rPr>
          <w:noProof/>
          <w:sz w:val="22"/>
        </w:rPr>
        <w:t>”,</w:t>
      </w:r>
      <w:r w:rsidRPr="00A743AC">
        <w:rPr>
          <w:sz w:val="22"/>
        </w:rPr>
        <w:t xml:space="preserve"> </w:t>
      </w:r>
      <w:r w:rsidR="00F41217" w:rsidRPr="00A743AC">
        <w:rPr>
          <w:sz w:val="22"/>
        </w:rPr>
        <w:t>The F</w:t>
      </w:r>
      <w:r w:rsidRPr="00A743AC">
        <w:rPr>
          <w:sz w:val="22"/>
        </w:rPr>
        <w:t>ourth International Society for Computational Biology Latin America Bioinformatics Conference (ISCB-LA 2016), Bu</w:t>
      </w:r>
      <w:r w:rsidR="001B21DD" w:rsidRPr="00A743AC">
        <w:rPr>
          <w:sz w:val="22"/>
        </w:rPr>
        <w:t xml:space="preserve">enos Aires, Argentina. </w:t>
      </w:r>
      <w:r w:rsidR="00F41217" w:rsidRPr="00A743AC">
        <w:rPr>
          <w:sz w:val="22"/>
        </w:rPr>
        <w:t>Oral presentation.</w:t>
      </w:r>
    </w:p>
    <w:p w14:paraId="58EBDAFC" w14:textId="70D85E55" w:rsidR="00F4684B" w:rsidRPr="00A743AC" w:rsidRDefault="00F4684B" w:rsidP="00233305">
      <w:pPr>
        <w:numPr>
          <w:ilvl w:val="0"/>
          <w:numId w:val="23"/>
        </w:numPr>
        <w:jc w:val="both"/>
        <w:rPr>
          <w:sz w:val="22"/>
        </w:rPr>
      </w:pPr>
      <w:r w:rsidRPr="00A743AC">
        <w:rPr>
          <w:sz w:val="22"/>
        </w:rPr>
        <w:t xml:space="preserve">M. Alshehri, I. Rezaeian, </w:t>
      </w:r>
      <w:r w:rsidRPr="00A743AC">
        <w:rPr>
          <w:b/>
          <w:sz w:val="22"/>
        </w:rPr>
        <w:t>A. Alkhateeb</w:t>
      </w:r>
      <w:r w:rsidRPr="00A743AC">
        <w:rPr>
          <w:sz w:val="22"/>
        </w:rPr>
        <w:t>, L. Rueda. “A Machine Learning Model for Discovery of Protein Isoforms as Biomarkers</w:t>
      </w:r>
      <w:r w:rsidRPr="00C50F88">
        <w:rPr>
          <w:noProof/>
          <w:sz w:val="22"/>
        </w:rPr>
        <w:t>”,</w:t>
      </w:r>
      <w:r w:rsidRPr="00A743AC">
        <w:rPr>
          <w:sz w:val="22"/>
        </w:rPr>
        <w:t xml:space="preserve"> </w:t>
      </w:r>
      <w:r w:rsidRPr="00A743AC">
        <w:rPr>
          <w:i/>
          <w:sz w:val="22"/>
        </w:rPr>
        <w:t>ACM Conference on Bioinformatics, Computational Biology and Biomedicine (ACMBCB 2016)</w:t>
      </w:r>
      <w:r w:rsidRPr="00A743AC">
        <w:rPr>
          <w:sz w:val="22"/>
        </w:rPr>
        <w:t>, S</w:t>
      </w:r>
      <w:r w:rsidR="00352BEF" w:rsidRPr="00A743AC">
        <w:rPr>
          <w:sz w:val="22"/>
        </w:rPr>
        <w:t xml:space="preserve">eattle, WA, USA, 2016, pp. 474-475. </w:t>
      </w:r>
    </w:p>
    <w:p w14:paraId="36393E97" w14:textId="4C1862F0" w:rsidR="00F52823" w:rsidRPr="00A743AC" w:rsidRDefault="00F52823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A743AC">
        <w:rPr>
          <w:sz w:val="22"/>
          <w:szCs w:val="22"/>
        </w:rPr>
        <w:t xml:space="preserve">M. Alshehri, </w:t>
      </w:r>
      <w:r w:rsidRPr="00A743AC">
        <w:rPr>
          <w:b/>
          <w:sz w:val="22"/>
          <w:szCs w:val="22"/>
        </w:rPr>
        <w:t>A. Alkhateeb</w:t>
      </w:r>
      <w:r w:rsidRPr="00A743AC">
        <w:rPr>
          <w:sz w:val="22"/>
          <w:szCs w:val="22"/>
        </w:rPr>
        <w:t>, I. Rezaeian, L. Rueda, “Potential Protein Isoforms Reveal Additional Information on Biomarkers Obtained from RNA-Seq Data</w:t>
      </w:r>
      <w:r w:rsidRPr="00C50F88">
        <w:rPr>
          <w:noProof/>
          <w:sz w:val="22"/>
          <w:szCs w:val="22"/>
        </w:rPr>
        <w:t>”</w:t>
      </w:r>
      <w:r w:rsidR="00B054FA" w:rsidRPr="00C50F88">
        <w:rPr>
          <w:noProof/>
          <w:sz w:val="22"/>
          <w:szCs w:val="22"/>
        </w:rPr>
        <w:t>,</w:t>
      </w:r>
      <w:r w:rsidR="00B054FA" w:rsidRPr="00A743AC">
        <w:rPr>
          <w:sz w:val="22"/>
          <w:szCs w:val="22"/>
        </w:rPr>
        <w:t xml:space="preserve"> Intelligent Systems for Molecular Biology (ISMB 2016), Orlando, Florida, USA, 2016. Poster presentation, peer-reviewed.</w:t>
      </w:r>
    </w:p>
    <w:p w14:paraId="14315B5F" w14:textId="19192954" w:rsidR="00E96123" w:rsidRPr="00A743AC" w:rsidRDefault="00E96123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A743AC">
        <w:rPr>
          <w:sz w:val="22"/>
          <w:szCs w:val="22"/>
        </w:rPr>
        <w:t xml:space="preserve">B. Elkarami, </w:t>
      </w:r>
      <w:r w:rsidRPr="00A743AC">
        <w:rPr>
          <w:b/>
          <w:sz w:val="22"/>
          <w:szCs w:val="22"/>
        </w:rPr>
        <w:t>A. Alkhateeb</w:t>
      </w:r>
      <w:r w:rsidRPr="00A743AC">
        <w:rPr>
          <w:sz w:val="22"/>
          <w:szCs w:val="22"/>
        </w:rPr>
        <w:t>, L. Rueda, “Cost-Sensitive Classification on Class-balanced Ensembles for Imbalanced Non-coding RNA Data</w:t>
      </w:r>
      <w:r w:rsidRPr="00C50F88">
        <w:rPr>
          <w:noProof/>
          <w:sz w:val="22"/>
          <w:szCs w:val="22"/>
        </w:rPr>
        <w:t>”,</w:t>
      </w:r>
      <w:r w:rsidRPr="00A743AC">
        <w:rPr>
          <w:sz w:val="22"/>
          <w:szCs w:val="22"/>
        </w:rPr>
        <w:t xml:space="preserve"> The IEEE Engineering in Medicine and Biology Society (EMBS) International Student Conference (ISC) 2016, Ottawa, Canada, pp. 1-4. </w:t>
      </w:r>
    </w:p>
    <w:p w14:paraId="68E82045" w14:textId="488A55CF" w:rsidR="00E96123" w:rsidRPr="00A743AC" w:rsidRDefault="00E96123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A743AC">
        <w:rPr>
          <w:sz w:val="22"/>
          <w:szCs w:val="22"/>
          <w:lang w:val="es-CL"/>
        </w:rPr>
        <w:t xml:space="preserve">M. Kordestani, </w:t>
      </w:r>
      <w:r w:rsidRPr="00A743AC">
        <w:rPr>
          <w:b/>
          <w:sz w:val="22"/>
          <w:szCs w:val="22"/>
          <w:lang w:val="es-CL"/>
        </w:rPr>
        <w:t>A. Alkhateeb</w:t>
      </w:r>
      <w:r w:rsidRPr="00A743AC">
        <w:rPr>
          <w:sz w:val="22"/>
          <w:szCs w:val="22"/>
          <w:lang w:val="es-CL"/>
        </w:rPr>
        <w:t xml:space="preserve">, I. Rezaeian, L. Rueda, M. Saif. </w:t>
      </w:r>
      <w:r w:rsidRPr="00A743AC">
        <w:rPr>
          <w:sz w:val="22"/>
          <w:szCs w:val="22"/>
        </w:rPr>
        <w:t xml:space="preserve">“A new clustering method using </w:t>
      </w:r>
      <w:r w:rsidRPr="00553547">
        <w:rPr>
          <w:noProof/>
          <w:sz w:val="22"/>
          <w:szCs w:val="22"/>
        </w:rPr>
        <w:t>wavelet</w:t>
      </w:r>
      <w:r w:rsidR="00553547">
        <w:rPr>
          <w:noProof/>
          <w:sz w:val="22"/>
          <w:szCs w:val="22"/>
        </w:rPr>
        <w:t>-</w:t>
      </w:r>
      <w:r w:rsidRPr="00553547">
        <w:rPr>
          <w:noProof/>
          <w:sz w:val="22"/>
          <w:szCs w:val="22"/>
        </w:rPr>
        <w:t>based</w:t>
      </w:r>
      <w:r w:rsidRPr="00A743AC">
        <w:rPr>
          <w:sz w:val="22"/>
          <w:szCs w:val="22"/>
        </w:rPr>
        <w:t xml:space="preserve"> probability density functions for identifying patterns in time-series data</w:t>
      </w:r>
      <w:r w:rsidRPr="00C50F88">
        <w:rPr>
          <w:noProof/>
          <w:sz w:val="22"/>
          <w:szCs w:val="22"/>
        </w:rPr>
        <w:t>”,</w:t>
      </w:r>
      <w:r w:rsidRPr="00A743AC">
        <w:rPr>
          <w:sz w:val="22"/>
          <w:szCs w:val="22"/>
        </w:rPr>
        <w:t xml:space="preserve"> The IEEE Engineering in </w:t>
      </w:r>
      <w:r w:rsidRPr="00A743AC">
        <w:rPr>
          <w:sz w:val="22"/>
          <w:szCs w:val="22"/>
        </w:rPr>
        <w:lastRenderedPageBreak/>
        <w:t>Medicine and Biology Society (EMBS) International Student Conference (ISC) 2016, Ottawa, Canada, pp. 1-4.</w:t>
      </w:r>
    </w:p>
    <w:p w14:paraId="5BB26570" w14:textId="308389AF" w:rsidR="00B054FA" w:rsidRPr="00A743AC" w:rsidRDefault="00B054FA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A743AC">
        <w:rPr>
          <w:b/>
          <w:sz w:val="22"/>
          <w:szCs w:val="22"/>
        </w:rPr>
        <w:t>A. Alkhateeb</w:t>
      </w:r>
      <w:r w:rsidRPr="00A743AC">
        <w:rPr>
          <w:sz w:val="22"/>
          <w:szCs w:val="22"/>
        </w:rPr>
        <w:t>, I. Rezaeian, L. Rueda, “Hierarchal Clustering based on Non-negative Matrix Factorization for Time Series transcriptomes profiles</w:t>
      </w:r>
      <w:r w:rsidRPr="00325D90">
        <w:rPr>
          <w:noProof/>
          <w:sz w:val="22"/>
          <w:szCs w:val="22"/>
        </w:rPr>
        <w:t>”,</w:t>
      </w:r>
      <w:r w:rsidRPr="00A743AC">
        <w:rPr>
          <w:sz w:val="22"/>
          <w:szCs w:val="22"/>
        </w:rPr>
        <w:t xml:space="preserve"> The GLBIO/CCBC Great Lakes Bioinformatics and the Canadian Computational Biology Conference, 2016, Toronto, Canada. Poster presentation.</w:t>
      </w:r>
    </w:p>
    <w:p w14:paraId="2BEDA19B" w14:textId="6C2FE9EC" w:rsidR="0045202E" w:rsidRPr="00A743AC" w:rsidRDefault="00F81FBD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A743AC">
        <w:rPr>
          <w:b/>
          <w:sz w:val="22"/>
          <w:szCs w:val="22"/>
        </w:rPr>
        <w:t>A. Alkhateeb</w:t>
      </w:r>
      <w:r w:rsidRPr="00A743AC">
        <w:rPr>
          <w:sz w:val="22"/>
          <w:szCs w:val="22"/>
        </w:rPr>
        <w:t>, I. Rezaeian, L. Rueda</w:t>
      </w:r>
      <w:r w:rsidR="0045202E" w:rsidRPr="00A743AC">
        <w:rPr>
          <w:sz w:val="22"/>
          <w:szCs w:val="22"/>
        </w:rPr>
        <w:t>, “Nonnegative Matrix Factorization Clustering for Time Series Cancer Progression Data”, 20</w:t>
      </w:r>
      <w:r w:rsidR="0045202E" w:rsidRPr="00A743AC">
        <w:rPr>
          <w:i/>
          <w:sz w:val="22"/>
        </w:rPr>
        <w:t>th Annual International Conference on Research in Computational Molecular Biology (RECOMB 2016)</w:t>
      </w:r>
      <w:r w:rsidR="0045202E" w:rsidRPr="00A743AC">
        <w:rPr>
          <w:sz w:val="22"/>
        </w:rPr>
        <w:t>, Santa Monica, CA, USA, 2016. Poster and Oral presentation, peer-reviewed.</w:t>
      </w:r>
    </w:p>
    <w:p w14:paraId="7F9CAEAE" w14:textId="258A1B5A" w:rsidR="008847C5" w:rsidRPr="00A743AC" w:rsidRDefault="008847C5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A743AC">
        <w:rPr>
          <w:sz w:val="22"/>
          <w:szCs w:val="22"/>
        </w:rPr>
        <w:t xml:space="preserve">M. Alsheri, </w:t>
      </w:r>
      <w:r w:rsidRPr="009C419C">
        <w:rPr>
          <w:b/>
          <w:sz w:val="22"/>
          <w:szCs w:val="22"/>
        </w:rPr>
        <w:t>A. Alkhateeb</w:t>
      </w:r>
      <w:r w:rsidRPr="00A743AC">
        <w:rPr>
          <w:sz w:val="22"/>
          <w:szCs w:val="22"/>
        </w:rPr>
        <w:t>, I. Rezaeian, L. Rueda, “A standalone tool for finding ORFs and reconstructing potential protein isoforms from RNA-Seq data</w:t>
      </w:r>
      <w:r w:rsidRPr="00325D90">
        <w:rPr>
          <w:noProof/>
          <w:sz w:val="22"/>
          <w:szCs w:val="22"/>
        </w:rPr>
        <w:t>”,</w:t>
      </w:r>
      <w:r w:rsidRPr="00A743AC">
        <w:rPr>
          <w:sz w:val="22"/>
          <w:szCs w:val="22"/>
        </w:rPr>
        <w:t xml:space="preserve"> Next Generation Sequencing 2016 (NGS 2016), Barcelona, Spain, 2016, Poster presentation – peer reviewed.</w:t>
      </w:r>
    </w:p>
    <w:p w14:paraId="3A18CE55" w14:textId="78F560C2" w:rsidR="00263CEE" w:rsidRPr="00A743AC" w:rsidRDefault="00263CEE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9C419C">
        <w:rPr>
          <w:b/>
          <w:sz w:val="22"/>
          <w:szCs w:val="22"/>
        </w:rPr>
        <w:t>A. Alkhateeb</w:t>
      </w:r>
      <w:r w:rsidRPr="00A743AC">
        <w:rPr>
          <w:sz w:val="22"/>
          <w:szCs w:val="22"/>
        </w:rPr>
        <w:t xml:space="preserve">, I. Rezaeian, L. Rueda, “ZSeq 2.0: A fully automatic preprocessing method for </w:t>
      </w:r>
      <w:r w:rsidRPr="00BE2955">
        <w:rPr>
          <w:noProof/>
          <w:sz w:val="22"/>
          <w:szCs w:val="22"/>
        </w:rPr>
        <w:t>next generation</w:t>
      </w:r>
      <w:r w:rsidRPr="00A743AC">
        <w:rPr>
          <w:sz w:val="22"/>
          <w:szCs w:val="22"/>
        </w:rPr>
        <w:t xml:space="preserve"> sequencing data”, IEEE International Conference on Bioinformatics and Biomedicine (BIBM 2015), Washington, DC, USA, 2015, pp. 1762-1764.</w:t>
      </w:r>
    </w:p>
    <w:p w14:paraId="40612219" w14:textId="34C4D5E7" w:rsidR="00E003E8" w:rsidRPr="00A743AC" w:rsidRDefault="00E003E8" w:rsidP="00233305">
      <w:pPr>
        <w:numPr>
          <w:ilvl w:val="0"/>
          <w:numId w:val="23"/>
        </w:numPr>
        <w:jc w:val="both"/>
        <w:rPr>
          <w:sz w:val="22"/>
          <w:szCs w:val="22"/>
        </w:rPr>
      </w:pPr>
      <w:r w:rsidRPr="009C419C">
        <w:rPr>
          <w:b/>
          <w:sz w:val="22"/>
          <w:szCs w:val="22"/>
        </w:rPr>
        <w:t>A. Alkhateeb</w:t>
      </w:r>
      <w:r w:rsidRPr="00A743AC">
        <w:rPr>
          <w:sz w:val="22"/>
          <w:szCs w:val="22"/>
        </w:rPr>
        <w:t xml:space="preserve">, S. Reddy, I. Rezaeian, L. Rueda, “Zseq: an approach for filtering low complex and biased sequences in </w:t>
      </w:r>
      <w:r w:rsidRPr="00BE2955">
        <w:rPr>
          <w:noProof/>
          <w:sz w:val="22"/>
          <w:szCs w:val="22"/>
        </w:rPr>
        <w:t>next generation</w:t>
      </w:r>
      <w:r w:rsidRPr="00A743AC">
        <w:rPr>
          <w:sz w:val="22"/>
          <w:szCs w:val="22"/>
        </w:rPr>
        <w:t xml:space="preserve"> sequencing data</w:t>
      </w:r>
      <w:r w:rsidRPr="00325D90">
        <w:rPr>
          <w:noProof/>
          <w:sz w:val="22"/>
          <w:szCs w:val="22"/>
        </w:rPr>
        <w:t>”,</w:t>
      </w:r>
      <w:r w:rsidRPr="00A743AC">
        <w:rPr>
          <w:sz w:val="22"/>
          <w:szCs w:val="22"/>
        </w:rPr>
        <w:t xml:space="preserve"> </w:t>
      </w:r>
      <w:r w:rsidRPr="00A743AC">
        <w:rPr>
          <w:i/>
          <w:sz w:val="22"/>
          <w:szCs w:val="22"/>
        </w:rPr>
        <w:t>Advanced in Bioinformatics and Artificial Intelligence: Bridging the Gap (IJCAI-BAI 2015)</w:t>
      </w:r>
      <w:r w:rsidR="00EE72FA" w:rsidRPr="00A743AC">
        <w:rPr>
          <w:sz w:val="22"/>
          <w:szCs w:val="22"/>
        </w:rPr>
        <w:t xml:space="preserve">, Buenos Aires, Argentina, 2015, pp. 2-9. </w:t>
      </w:r>
    </w:p>
    <w:p w14:paraId="48A4847A" w14:textId="66B83091" w:rsidR="00F544C3" w:rsidRPr="00A743AC" w:rsidRDefault="00F544C3" w:rsidP="00233305">
      <w:pPr>
        <w:numPr>
          <w:ilvl w:val="0"/>
          <w:numId w:val="23"/>
        </w:numPr>
        <w:jc w:val="both"/>
        <w:rPr>
          <w:sz w:val="22"/>
        </w:rPr>
      </w:pPr>
      <w:r w:rsidRPr="00A743AC">
        <w:rPr>
          <w:sz w:val="22"/>
          <w:szCs w:val="22"/>
        </w:rPr>
        <w:t xml:space="preserve">S. Singireddy, </w:t>
      </w:r>
      <w:r w:rsidRPr="009C419C">
        <w:rPr>
          <w:b/>
          <w:sz w:val="22"/>
          <w:szCs w:val="22"/>
        </w:rPr>
        <w:t>A. Alkhateeb</w:t>
      </w:r>
      <w:r w:rsidRPr="00A743AC">
        <w:rPr>
          <w:sz w:val="22"/>
          <w:szCs w:val="22"/>
        </w:rPr>
        <w:t xml:space="preserve">, I. Rezaeian, D. Cavallo-Medved, L. Porter, L. Rueda, “Identifying Differentially Expressed Transcripts Associated with Prostate Cancer Progression using RNA-Seq and Machine Learning Techniques”, </w:t>
      </w:r>
      <w:r w:rsidRPr="00A743AC">
        <w:rPr>
          <w:i/>
          <w:sz w:val="22"/>
          <w:szCs w:val="22"/>
        </w:rPr>
        <w:t>IEEE Symposium on Computational Intelligence in Bioinformatics and Computational Biology (CIBCB 2015)</w:t>
      </w:r>
      <w:r w:rsidR="00B15085" w:rsidRPr="00A743AC">
        <w:rPr>
          <w:sz w:val="22"/>
          <w:szCs w:val="22"/>
        </w:rPr>
        <w:t>, Niagara Falls, Canada, 2015, pp. 1-5, DOI: 10.1109/CIBCB.2015.7300302.</w:t>
      </w:r>
    </w:p>
    <w:p w14:paraId="08BB6186" w14:textId="0B0E8CEF" w:rsidR="00E1672F" w:rsidRDefault="008461A3" w:rsidP="00233305">
      <w:pPr>
        <w:numPr>
          <w:ilvl w:val="0"/>
          <w:numId w:val="23"/>
        </w:numPr>
        <w:jc w:val="both"/>
        <w:rPr>
          <w:sz w:val="22"/>
        </w:rPr>
      </w:pPr>
      <w:r w:rsidRPr="009C419C">
        <w:rPr>
          <w:b/>
          <w:sz w:val="22"/>
        </w:rPr>
        <w:t>A. Alkhateeb</w:t>
      </w:r>
      <w:r w:rsidRPr="00A743AC">
        <w:rPr>
          <w:sz w:val="22"/>
        </w:rPr>
        <w:t xml:space="preserve">, S. Reddy, I. Rezaeian, U. Katiyar, D. </w:t>
      </w:r>
      <w:r w:rsidRPr="00BE2955">
        <w:rPr>
          <w:noProof/>
          <w:sz w:val="22"/>
        </w:rPr>
        <w:t>Maskoni</w:t>
      </w:r>
      <w:r w:rsidRPr="00A743AC">
        <w:rPr>
          <w:sz w:val="22"/>
        </w:rPr>
        <w:t xml:space="preserve">, J. Kelly, D. Cavallo-Medved, L. Porter, L. Rueda, “Analysis of Novel mRNA Transcripts in Prostate Cancer”, </w:t>
      </w:r>
      <w:r w:rsidRPr="00A743AC">
        <w:rPr>
          <w:i/>
          <w:sz w:val="22"/>
        </w:rPr>
        <w:t>19th Annual International Conference on Research in Computational Molecular Biology (RECOMB 2015)</w:t>
      </w:r>
      <w:r w:rsidRPr="00A743AC">
        <w:rPr>
          <w:sz w:val="22"/>
        </w:rPr>
        <w:t>, Warsaw, Poland, 2015</w:t>
      </w:r>
      <w:r w:rsidR="00946135" w:rsidRPr="00A743AC">
        <w:rPr>
          <w:sz w:val="22"/>
        </w:rPr>
        <w:t>, pp. 67</w:t>
      </w:r>
      <w:r w:rsidRPr="00A743AC">
        <w:rPr>
          <w:sz w:val="22"/>
        </w:rPr>
        <w:t>. Poster presentation (peer-reviewed).</w:t>
      </w:r>
    </w:p>
    <w:p w14:paraId="48415583" w14:textId="77777777" w:rsidR="009831C1" w:rsidRPr="009831C1" w:rsidRDefault="009831C1" w:rsidP="009831C1">
      <w:pPr>
        <w:jc w:val="both"/>
        <w:rPr>
          <w:sz w:val="22"/>
        </w:rPr>
      </w:pPr>
    </w:p>
    <w:p w14:paraId="420BDBBC" w14:textId="3C00E0C3" w:rsidR="00C979A2" w:rsidRDefault="00C979A2">
      <w:pPr>
        <w:pStyle w:val="Heading2"/>
        <w:spacing w:after="120" w:line="240" w:lineRule="auto"/>
        <w:rPr>
          <w:bCs/>
        </w:rPr>
      </w:pPr>
      <w:r>
        <w:rPr>
          <w:bCs/>
        </w:rPr>
        <w:t>Professional Activities</w:t>
      </w:r>
    </w:p>
    <w:p w14:paraId="6D5E868D" w14:textId="7C42A09A" w:rsidR="003104EB" w:rsidRDefault="003104EB" w:rsidP="003104EB">
      <w:pPr>
        <w:numPr>
          <w:ilvl w:val="0"/>
          <w:numId w:val="7"/>
        </w:numPr>
        <w:jc w:val="both"/>
        <w:rPr>
          <w:iCs/>
          <w:sz w:val="22"/>
        </w:rPr>
      </w:pPr>
      <w:r>
        <w:rPr>
          <w:iCs/>
          <w:sz w:val="22"/>
        </w:rPr>
        <w:t>G</w:t>
      </w:r>
      <w:r w:rsidR="0000066D">
        <w:rPr>
          <w:iCs/>
          <w:sz w:val="22"/>
        </w:rPr>
        <w:t>uest e</w:t>
      </w:r>
      <w:r>
        <w:rPr>
          <w:iCs/>
          <w:sz w:val="22"/>
        </w:rPr>
        <w:t xml:space="preserve">ditor for </w:t>
      </w:r>
      <w:r w:rsidRPr="00BE2955">
        <w:rPr>
          <w:iCs/>
          <w:noProof/>
          <w:sz w:val="22"/>
        </w:rPr>
        <w:t>special</w:t>
      </w:r>
      <w:r>
        <w:rPr>
          <w:iCs/>
          <w:sz w:val="22"/>
        </w:rPr>
        <w:t xml:space="preserve"> collection title</w:t>
      </w:r>
      <w:r w:rsidR="002A227B">
        <w:rPr>
          <w:iCs/>
          <w:sz w:val="22"/>
        </w:rPr>
        <w:t>d</w:t>
      </w:r>
      <w:r>
        <w:rPr>
          <w:iCs/>
          <w:sz w:val="22"/>
        </w:rPr>
        <w:t xml:space="preserve"> by </w:t>
      </w:r>
      <w:r w:rsidRPr="003104EB">
        <w:rPr>
          <w:iCs/>
          <w:noProof/>
          <w:sz w:val="22"/>
        </w:rPr>
        <w:t>“Machine Learning Models for Multi-omics Data Integration”</w:t>
      </w:r>
      <w:r w:rsidR="003C2852">
        <w:rPr>
          <w:iCs/>
          <w:noProof/>
          <w:sz w:val="22"/>
        </w:rPr>
        <w:t>,</w:t>
      </w:r>
      <w:r>
        <w:rPr>
          <w:iCs/>
          <w:sz w:val="22"/>
        </w:rPr>
        <w:t xml:space="preserve"> Evolutionary Bioinformatics</w:t>
      </w:r>
      <w:r w:rsidR="003C2852">
        <w:rPr>
          <w:iCs/>
          <w:sz w:val="22"/>
        </w:rPr>
        <w:t xml:space="preserve"> Journa</w:t>
      </w:r>
      <w:r w:rsidR="00407296">
        <w:rPr>
          <w:iCs/>
          <w:sz w:val="22"/>
        </w:rPr>
        <w:t>l</w:t>
      </w:r>
      <w:r>
        <w:rPr>
          <w:iCs/>
          <w:sz w:val="22"/>
        </w:rPr>
        <w:t>,</w:t>
      </w:r>
      <w:r w:rsidR="002974D4">
        <w:rPr>
          <w:iCs/>
          <w:sz w:val="22"/>
        </w:rPr>
        <w:t xml:space="preserve"> 2019, </w:t>
      </w:r>
      <w:r w:rsidRPr="003104EB">
        <w:rPr>
          <w:iCs/>
          <w:sz w:val="22"/>
        </w:rPr>
        <w:t>https://journals.sagepub.com/page/evb/collections/special-collections/machine-learning-models-data-integration</w:t>
      </w:r>
      <w:r>
        <w:rPr>
          <w:iCs/>
          <w:sz w:val="22"/>
        </w:rPr>
        <w:t>.</w:t>
      </w:r>
    </w:p>
    <w:p w14:paraId="31475B79" w14:textId="36DD9309" w:rsidR="006A49AE" w:rsidRPr="006A49AE" w:rsidRDefault="00C979A2" w:rsidP="006A49AE">
      <w:pPr>
        <w:numPr>
          <w:ilvl w:val="0"/>
          <w:numId w:val="7"/>
        </w:numPr>
        <w:jc w:val="both"/>
        <w:rPr>
          <w:iCs/>
          <w:sz w:val="22"/>
        </w:rPr>
      </w:pPr>
      <w:r>
        <w:rPr>
          <w:iCs/>
          <w:sz w:val="22"/>
        </w:rPr>
        <w:t>Conference Chair</w:t>
      </w:r>
      <w:r w:rsidR="001B21DD">
        <w:rPr>
          <w:iCs/>
          <w:sz w:val="22"/>
        </w:rPr>
        <w:t xml:space="preserve"> – Organizing Committee</w:t>
      </w:r>
      <w:r>
        <w:rPr>
          <w:iCs/>
          <w:sz w:val="22"/>
        </w:rPr>
        <w:t>:</w:t>
      </w:r>
    </w:p>
    <w:p w14:paraId="71E6C488" w14:textId="64B2B272" w:rsidR="00DD41E5" w:rsidRPr="00AF2236" w:rsidRDefault="00AF2236" w:rsidP="00AF2236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sz w:val="22"/>
          <w:szCs w:val="22"/>
        </w:rPr>
      </w:pPr>
      <w:r w:rsidRPr="00AF2236">
        <w:rPr>
          <w:sz w:val="22"/>
          <w:szCs w:val="22"/>
        </w:rPr>
        <w:t>2nd IEEE International Workshop on High-Performance Computing and Analytics for Big Omics Data (HPC-BOD), In conjunction with IEEE BIBM 2019. November 18-21, 2019, San Diego, CA, USA</w:t>
      </w:r>
    </w:p>
    <w:p w14:paraId="02EDB12D" w14:textId="49F9094E" w:rsidR="00B059C8" w:rsidRDefault="00B059C8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>Workshop for Multi-Omics Data Integration (MODI-2019),</w:t>
      </w:r>
      <w:r w:rsidR="00C17A79">
        <w:rPr>
          <w:sz w:val="22"/>
          <w:szCs w:val="22"/>
        </w:rPr>
        <w:t xml:space="preserve"> </w:t>
      </w:r>
      <w:r w:rsidR="0070370C">
        <w:rPr>
          <w:sz w:val="22"/>
          <w:szCs w:val="22"/>
        </w:rPr>
        <w:t xml:space="preserve">The 10 ACM </w:t>
      </w:r>
      <w:r w:rsidR="009E6CAC">
        <w:rPr>
          <w:sz w:val="22"/>
          <w:szCs w:val="22"/>
        </w:rPr>
        <w:t xml:space="preserve">on Bioinformatics, </w:t>
      </w:r>
      <w:r w:rsidR="00BE56E8">
        <w:rPr>
          <w:sz w:val="22"/>
          <w:szCs w:val="22"/>
        </w:rPr>
        <w:t>Computational</w:t>
      </w:r>
      <w:r w:rsidR="009E6CAC">
        <w:rPr>
          <w:sz w:val="22"/>
          <w:szCs w:val="22"/>
        </w:rPr>
        <w:t xml:space="preserve"> Biology</w:t>
      </w:r>
      <w:r w:rsidR="00BE56E8">
        <w:rPr>
          <w:sz w:val="22"/>
          <w:szCs w:val="22"/>
        </w:rPr>
        <w:t xml:space="preserve">, and Health Informatics – ACM BCB, 2019, </w:t>
      </w:r>
      <w:r w:rsidR="00996A06">
        <w:rPr>
          <w:sz w:val="22"/>
          <w:szCs w:val="22"/>
        </w:rPr>
        <w:t>Niagara Falls, NY, US.</w:t>
      </w:r>
      <w:r w:rsidR="009E6CAC">
        <w:rPr>
          <w:sz w:val="22"/>
          <w:szCs w:val="22"/>
        </w:rPr>
        <w:t xml:space="preserve"> </w:t>
      </w:r>
    </w:p>
    <w:p w14:paraId="7B056875" w14:textId="4879BA00" w:rsidR="002E5564" w:rsidRPr="002E5564" w:rsidRDefault="00EF2C88" w:rsidP="002E5564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>The 2</w:t>
      </w:r>
      <w:r w:rsidRPr="00EF2C88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</w:t>
      </w:r>
      <w:r w:rsidR="002E5564">
        <w:rPr>
          <w:sz w:val="22"/>
          <w:szCs w:val="22"/>
        </w:rPr>
        <w:t xml:space="preserve">Workshop for Multi-Omics Data Integration (MODI-2020), The 11 ACM on Bioinformatics, Computational Biology, and Health Informatics – ACM BCB, Virtual - Online. </w:t>
      </w:r>
    </w:p>
    <w:p w14:paraId="3DDDE8F1" w14:textId="0E0BF011" w:rsidR="00C979A2" w:rsidRDefault="00682940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sz w:val="22"/>
          <w:szCs w:val="22"/>
        </w:rPr>
      </w:pPr>
      <w:r>
        <w:rPr>
          <w:sz w:val="22"/>
          <w:szCs w:val="22"/>
        </w:rPr>
        <w:t>Workshop on Transcriptome Analysis in Cancer Diagnosis and T</w:t>
      </w:r>
      <w:r w:rsidR="007C55BD" w:rsidRPr="00EA1D22">
        <w:rPr>
          <w:sz w:val="22"/>
          <w:szCs w:val="22"/>
        </w:rPr>
        <w:t>reatment</w:t>
      </w:r>
      <w:r w:rsidR="00EA1D22" w:rsidRPr="00EA1D22">
        <w:rPr>
          <w:sz w:val="22"/>
          <w:szCs w:val="22"/>
        </w:rPr>
        <w:t xml:space="preserve">, </w:t>
      </w:r>
      <w:r w:rsidR="00EA1D22" w:rsidRPr="00A743AC">
        <w:rPr>
          <w:sz w:val="22"/>
          <w:szCs w:val="22"/>
        </w:rPr>
        <w:t>The IEEE Engineering in Medicine and Biology Society (EMBS) International Student Conference (ISC) 2016, Ottawa, Canada</w:t>
      </w:r>
      <w:r w:rsidR="00EA1D22">
        <w:rPr>
          <w:sz w:val="22"/>
          <w:szCs w:val="22"/>
        </w:rPr>
        <w:t>.</w:t>
      </w:r>
      <w:r w:rsidR="00EA1D22" w:rsidRPr="00EA1D22">
        <w:rPr>
          <w:sz w:val="22"/>
          <w:szCs w:val="22"/>
        </w:rPr>
        <w:t xml:space="preserve"> </w:t>
      </w:r>
    </w:p>
    <w:p w14:paraId="17F7DC33" w14:textId="5D96377B" w:rsidR="006A49AE" w:rsidRPr="006A49AE" w:rsidRDefault="00C55A84" w:rsidP="006A49AE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Computer Science </w:t>
      </w:r>
      <w:r w:rsidR="00BD6874">
        <w:rPr>
          <w:sz w:val="22"/>
          <w:szCs w:val="22"/>
        </w:rPr>
        <w:t xml:space="preserve">Colloquium Student Organizer 2017, </w:t>
      </w:r>
      <w:r w:rsidR="00BD6874">
        <w:rPr>
          <w:sz w:val="22"/>
        </w:rPr>
        <w:t>School of Computer Science, University of Windsor, Canada</w:t>
      </w:r>
    </w:p>
    <w:p w14:paraId="13A1ABBE" w14:textId="3E712DDD" w:rsidR="00C979A2" w:rsidRDefault="001A39B5">
      <w:pPr>
        <w:numPr>
          <w:ilvl w:val="0"/>
          <w:numId w:val="7"/>
        </w:numPr>
        <w:spacing w:before="120"/>
        <w:ind w:left="357" w:hanging="357"/>
        <w:jc w:val="both"/>
        <w:rPr>
          <w:iCs/>
          <w:sz w:val="22"/>
        </w:rPr>
      </w:pPr>
      <w:r>
        <w:rPr>
          <w:iCs/>
          <w:sz w:val="22"/>
        </w:rPr>
        <w:t>Pro</w:t>
      </w:r>
      <w:r w:rsidR="00C979A2">
        <w:rPr>
          <w:iCs/>
          <w:sz w:val="22"/>
        </w:rPr>
        <w:t>fessional Memberships:</w:t>
      </w:r>
    </w:p>
    <w:p w14:paraId="1C1EC366" w14:textId="77777777" w:rsidR="00ED38F5" w:rsidRPr="007356FA" w:rsidRDefault="00980871" w:rsidP="00ED38F5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 w:rsidRPr="002402D0">
        <w:rPr>
          <w:i/>
          <w:iCs/>
          <w:sz w:val="22"/>
        </w:rPr>
        <w:t>Member</w:t>
      </w:r>
      <w:r w:rsidRPr="007356FA">
        <w:rPr>
          <w:i/>
          <w:iCs/>
          <w:sz w:val="22"/>
        </w:rPr>
        <w:t xml:space="preserve"> of the Institute of Electrical and Electronic Engineers (IEEE), </w:t>
      </w:r>
      <w:r w:rsidR="00ED53E8" w:rsidRPr="007356FA">
        <w:rPr>
          <w:i/>
          <w:iCs/>
          <w:sz w:val="22"/>
        </w:rPr>
        <w:t>2015</w:t>
      </w:r>
      <w:r w:rsidRPr="007356FA">
        <w:rPr>
          <w:i/>
          <w:iCs/>
          <w:sz w:val="22"/>
        </w:rPr>
        <w:t>-present.</w:t>
      </w:r>
    </w:p>
    <w:p w14:paraId="535D97E1" w14:textId="744E405A" w:rsidR="00ED38F5" w:rsidRPr="007356FA" w:rsidRDefault="00ED38F5" w:rsidP="00ED38F5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 w:rsidRPr="00ED38F5">
        <w:rPr>
          <w:i/>
          <w:iCs/>
          <w:sz w:val="22"/>
        </w:rPr>
        <w:t>Member of Association for Computing Machinery</w:t>
      </w:r>
      <w:r>
        <w:rPr>
          <w:i/>
          <w:iCs/>
          <w:sz w:val="22"/>
        </w:rPr>
        <w:t xml:space="preserve"> (ACM), 2018 – 2020.</w:t>
      </w:r>
    </w:p>
    <w:p w14:paraId="743C2D0C" w14:textId="1814CB94" w:rsidR="008954A9" w:rsidRPr="007356FA" w:rsidRDefault="00F93B64" w:rsidP="00980871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>
        <w:rPr>
          <w:i/>
          <w:iCs/>
          <w:sz w:val="22"/>
        </w:rPr>
        <w:t xml:space="preserve">Member of </w:t>
      </w:r>
      <w:r w:rsidR="008954A9">
        <w:rPr>
          <w:i/>
          <w:iCs/>
          <w:sz w:val="22"/>
        </w:rPr>
        <w:t xml:space="preserve">Canadian Cancer Society, </w:t>
      </w:r>
      <w:r w:rsidR="008954A9" w:rsidRPr="007356FA">
        <w:rPr>
          <w:i/>
          <w:iCs/>
          <w:sz w:val="22"/>
        </w:rPr>
        <w:t xml:space="preserve">ROIT group, </w:t>
      </w:r>
      <w:r w:rsidR="00F41C4C" w:rsidRPr="007356FA">
        <w:rPr>
          <w:i/>
          <w:iCs/>
          <w:sz w:val="22"/>
        </w:rPr>
        <w:t xml:space="preserve">Sept </w:t>
      </w:r>
      <w:r w:rsidR="008954A9" w:rsidRPr="007356FA">
        <w:rPr>
          <w:i/>
          <w:iCs/>
          <w:sz w:val="22"/>
        </w:rPr>
        <w:t xml:space="preserve">2016 </w:t>
      </w:r>
      <w:r w:rsidR="002C64B9" w:rsidRPr="007356FA">
        <w:rPr>
          <w:i/>
          <w:iCs/>
          <w:sz w:val="22"/>
        </w:rPr>
        <w:t>–</w:t>
      </w:r>
      <w:r w:rsidR="008954A9" w:rsidRPr="007356FA">
        <w:rPr>
          <w:i/>
          <w:iCs/>
          <w:sz w:val="22"/>
        </w:rPr>
        <w:t xml:space="preserve"> </w:t>
      </w:r>
      <w:r w:rsidR="00F41C4C" w:rsidRPr="007356FA">
        <w:rPr>
          <w:i/>
          <w:iCs/>
          <w:sz w:val="22"/>
        </w:rPr>
        <w:t>Aug 2018</w:t>
      </w:r>
      <w:r w:rsidR="002C64B9" w:rsidRPr="007356FA">
        <w:rPr>
          <w:i/>
          <w:iCs/>
          <w:sz w:val="22"/>
        </w:rPr>
        <w:t>.</w:t>
      </w:r>
    </w:p>
    <w:p w14:paraId="6B4DDD4A" w14:textId="3E3B3CD1" w:rsidR="00ED38F5" w:rsidRPr="007356FA" w:rsidRDefault="00F93B64" w:rsidP="00ED38F5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>
        <w:rPr>
          <w:i/>
          <w:iCs/>
          <w:sz w:val="22"/>
        </w:rPr>
        <w:t xml:space="preserve">Member of </w:t>
      </w:r>
      <w:r w:rsidR="002C64B9">
        <w:rPr>
          <w:i/>
          <w:iCs/>
          <w:sz w:val="22"/>
        </w:rPr>
        <w:t xml:space="preserve">Windsor Cancer </w:t>
      </w:r>
      <w:r w:rsidR="005B548D">
        <w:rPr>
          <w:i/>
          <w:iCs/>
          <w:sz w:val="22"/>
        </w:rPr>
        <w:t>Research</w:t>
      </w:r>
      <w:r w:rsidR="002C64B9">
        <w:rPr>
          <w:i/>
          <w:iCs/>
          <w:sz w:val="22"/>
        </w:rPr>
        <w:t xml:space="preserve"> group, </w:t>
      </w:r>
      <w:r w:rsidR="002C64B9" w:rsidRPr="007356FA">
        <w:rPr>
          <w:i/>
          <w:iCs/>
          <w:sz w:val="22"/>
        </w:rPr>
        <w:t>Windsor, Canada</w:t>
      </w:r>
      <w:r w:rsidR="007356FA" w:rsidRPr="007356FA">
        <w:rPr>
          <w:i/>
          <w:iCs/>
          <w:sz w:val="22"/>
        </w:rPr>
        <w:t>, 2017-present.</w:t>
      </w:r>
      <w:r w:rsidR="002C64B9">
        <w:rPr>
          <w:i/>
          <w:iCs/>
          <w:sz w:val="22"/>
        </w:rPr>
        <w:t xml:space="preserve"> </w:t>
      </w:r>
    </w:p>
    <w:p w14:paraId="4B4544F9" w14:textId="0990EEC1" w:rsidR="00ED38F5" w:rsidRPr="007356FA" w:rsidRDefault="00ED38F5" w:rsidP="007356FA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 w:rsidRPr="00ED38F5">
        <w:rPr>
          <w:i/>
          <w:iCs/>
          <w:sz w:val="22"/>
        </w:rPr>
        <w:t>Member of American Society of Clinical Oncology (ASCO) 2020-2021</w:t>
      </w:r>
      <w:r w:rsidR="007356FA">
        <w:rPr>
          <w:i/>
          <w:iCs/>
          <w:sz w:val="22"/>
        </w:rPr>
        <w:t>.</w:t>
      </w:r>
      <w:r w:rsidRPr="007356FA">
        <w:rPr>
          <w:i/>
          <w:iCs/>
          <w:sz w:val="22"/>
        </w:rPr>
        <w:t xml:space="preserve"> </w:t>
      </w:r>
    </w:p>
    <w:p w14:paraId="21186114" w14:textId="3CA9B81D" w:rsidR="00B9483C" w:rsidRDefault="00B9483C" w:rsidP="00B9483C">
      <w:pPr>
        <w:numPr>
          <w:ilvl w:val="0"/>
          <w:numId w:val="7"/>
        </w:numPr>
        <w:spacing w:before="120"/>
        <w:ind w:left="357" w:hanging="357"/>
        <w:jc w:val="both"/>
        <w:rPr>
          <w:i/>
          <w:iCs/>
          <w:sz w:val="22"/>
        </w:rPr>
      </w:pPr>
      <w:r w:rsidRPr="00B9483C">
        <w:rPr>
          <w:iCs/>
          <w:sz w:val="22"/>
        </w:rPr>
        <w:t>Reviewer</w:t>
      </w:r>
    </w:p>
    <w:p w14:paraId="5CAFF846" w14:textId="209DC910" w:rsidR="00A85565" w:rsidRPr="00A85565" w:rsidRDefault="00A85565" w:rsidP="00B9483C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Cs/>
          <w:sz w:val="22"/>
        </w:rPr>
      </w:pPr>
      <w:r>
        <w:rPr>
          <w:i/>
          <w:iCs/>
          <w:sz w:val="22"/>
        </w:rPr>
        <w:lastRenderedPageBreak/>
        <w:t>Scientific Reports – Nature</w:t>
      </w:r>
      <w:r w:rsidR="00180A2B">
        <w:rPr>
          <w:i/>
          <w:iCs/>
          <w:sz w:val="22"/>
        </w:rPr>
        <w:t>.</w:t>
      </w:r>
    </w:p>
    <w:p w14:paraId="70774B93" w14:textId="092C7B02" w:rsidR="00A26392" w:rsidRPr="00A26392" w:rsidRDefault="00A26392" w:rsidP="00A26392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 w:rsidRPr="00A26392">
        <w:rPr>
          <w:i/>
          <w:iCs/>
          <w:sz w:val="22"/>
        </w:rPr>
        <w:t>Journal of Biomedical and Health Informatics</w:t>
      </w:r>
      <w:r w:rsidR="00EF47B6">
        <w:rPr>
          <w:i/>
          <w:iCs/>
          <w:sz w:val="22"/>
        </w:rPr>
        <w:t xml:space="preserve"> (JBHI)</w:t>
      </w:r>
      <w:r>
        <w:rPr>
          <w:i/>
          <w:iCs/>
          <w:sz w:val="22"/>
        </w:rPr>
        <w:t>- IEEE</w:t>
      </w:r>
      <w:r w:rsidR="00180A2B">
        <w:rPr>
          <w:i/>
          <w:iCs/>
          <w:sz w:val="22"/>
        </w:rPr>
        <w:t>.</w:t>
      </w:r>
    </w:p>
    <w:p w14:paraId="560902CE" w14:textId="2D0F2C59" w:rsidR="00B9483C" w:rsidRDefault="00303E16" w:rsidP="00B9483C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>
        <w:rPr>
          <w:i/>
          <w:iCs/>
          <w:sz w:val="22"/>
        </w:rPr>
        <w:t xml:space="preserve">Cancer Informatics </w:t>
      </w:r>
      <w:r w:rsidR="00B72D35">
        <w:rPr>
          <w:i/>
          <w:iCs/>
          <w:sz w:val="22"/>
        </w:rPr>
        <w:t>–</w:t>
      </w:r>
      <w:r>
        <w:rPr>
          <w:i/>
          <w:iCs/>
          <w:sz w:val="22"/>
        </w:rPr>
        <w:t xml:space="preserve"> SAGE</w:t>
      </w:r>
      <w:r w:rsidR="00180A2B">
        <w:rPr>
          <w:i/>
          <w:iCs/>
          <w:sz w:val="22"/>
        </w:rPr>
        <w:t>.</w:t>
      </w:r>
    </w:p>
    <w:p w14:paraId="2CF989EB" w14:textId="51B9CD73" w:rsidR="00B72D35" w:rsidRPr="004D5789" w:rsidRDefault="009E3C3C" w:rsidP="00B9483C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 w:rsidRPr="004D5789">
        <w:rPr>
          <w:i/>
          <w:iCs/>
          <w:sz w:val="22"/>
        </w:rPr>
        <w:t xml:space="preserve">Network Modeling Analysis in Health Informatics and Bioinformatics </w:t>
      </w:r>
      <w:r w:rsidR="002431AD" w:rsidRPr="004D5789">
        <w:rPr>
          <w:i/>
          <w:iCs/>
          <w:sz w:val="22"/>
        </w:rPr>
        <w:t>–</w:t>
      </w:r>
      <w:r w:rsidRPr="004D5789">
        <w:rPr>
          <w:i/>
          <w:iCs/>
          <w:sz w:val="22"/>
        </w:rPr>
        <w:t xml:space="preserve"> Springer</w:t>
      </w:r>
      <w:r w:rsidR="00180A2B">
        <w:rPr>
          <w:i/>
          <w:iCs/>
          <w:sz w:val="22"/>
        </w:rPr>
        <w:t>.</w:t>
      </w:r>
    </w:p>
    <w:p w14:paraId="7732A3A8" w14:textId="2ACC3D36" w:rsidR="002431AD" w:rsidRPr="004D5789" w:rsidRDefault="002431AD" w:rsidP="00B9483C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 w:rsidRPr="004D5789">
        <w:rPr>
          <w:i/>
          <w:iCs/>
          <w:sz w:val="22"/>
        </w:rPr>
        <w:t xml:space="preserve">Gene </w:t>
      </w:r>
      <w:r w:rsidR="00452320" w:rsidRPr="004D5789">
        <w:rPr>
          <w:i/>
          <w:iCs/>
          <w:sz w:val="22"/>
        </w:rPr>
        <w:t>–</w:t>
      </w:r>
      <w:r w:rsidRPr="004D5789">
        <w:rPr>
          <w:i/>
          <w:iCs/>
          <w:sz w:val="22"/>
        </w:rPr>
        <w:t xml:space="preserve"> Elsevier</w:t>
      </w:r>
      <w:r w:rsidR="00180A2B">
        <w:rPr>
          <w:i/>
          <w:iCs/>
          <w:sz w:val="22"/>
        </w:rPr>
        <w:t>.</w:t>
      </w:r>
    </w:p>
    <w:p w14:paraId="43816F2C" w14:textId="5ADDC951" w:rsidR="00452320" w:rsidRPr="004D5789" w:rsidRDefault="00452320" w:rsidP="00B9483C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 w:rsidRPr="004D5789">
        <w:rPr>
          <w:i/>
          <w:iCs/>
          <w:sz w:val="22"/>
        </w:rPr>
        <w:t xml:space="preserve">Computational Biology and Chemistry </w:t>
      </w:r>
      <w:r w:rsidR="00916F67" w:rsidRPr="004D5789">
        <w:rPr>
          <w:i/>
          <w:iCs/>
          <w:sz w:val="22"/>
        </w:rPr>
        <w:t>–</w:t>
      </w:r>
      <w:r w:rsidRPr="004D5789">
        <w:rPr>
          <w:i/>
          <w:iCs/>
          <w:sz w:val="22"/>
        </w:rPr>
        <w:t xml:space="preserve"> Elsevier</w:t>
      </w:r>
      <w:r w:rsidR="00180A2B">
        <w:rPr>
          <w:i/>
          <w:iCs/>
          <w:sz w:val="22"/>
        </w:rPr>
        <w:t>.</w:t>
      </w:r>
    </w:p>
    <w:p w14:paraId="5D08569F" w14:textId="60875C1C" w:rsidR="00916F67" w:rsidRPr="004D5789" w:rsidRDefault="00916F67" w:rsidP="00B9483C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 w:rsidRPr="004D5789">
        <w:rPr>
          <w:i/>
          <w:iCs/>
          <w:sz w:val="22"/>
        </w:rPr>
        <w:t xml:space="preserve">Journal of King Saud University - Computer and Information Sciences </w:t>
      </w:r>
      <w:r w:rsidR="00E261C5" w:rsidRPr="004D5789">
        <w:rPr>
          <w:i/>
          <w:iCs/>
          <w:sz w:val="22"/>
        </w:rPr>
        <w:t>–</w:t>
      </w:r>
      <w:r w:rsidRPr="004D5789">
        <w:rPr>
          <w:i/>
          <w:iCs/>
          <w:sz w:val="22"/>
        </w:rPr>
        <w:t xml:space="preserve"> Elsevier</w:t>
      </w:r>
      <w:r w:rsidR="00180A2B">
        <w:rPr>
          <w:i/>
          <w:iCs/>
          <w:sz w:val="22"/>
        </w:rPr>
        <w:t>.</w:t>
      </w:r>
    </w:p>
    <w:p w14:paraId="4DF20188" w14:textId="251DC9F8" w:rsidR="00E261C5" w:rsidRDefault="00E261C5" w:rsidP="00B9483C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 w:rsidRPr="004D5789">
        <w:rPr>
          <w:i/>
          <w:iCs/>
          <w:sz w:val="22"/>
        </w:rPr>
        <w:t xml:space="preserve">Computers in Biology and Medicine </w:t>
      </w:r>
      <w:r w:rsidR="00B80AFC">
        <w:rPr>
          <w:i/>
          <w:iCs/>
          <w:sz w:val="22"/>
        </w:rPr>
        <w:t>–</w:t>
      </w:r>
      <w:r w:rsidRPr="004D5789">
        <w:rPr>
          <w:i/>
          <w:iCs/>
          <w:sz w:val="22"/>
        </w:rPr>
        <w:t xml:space="preserve"> Elsevier</w:t>
      </w:r>
      <w:r w:rsidR="00180A2B">
        <w:rPr>
          <w:i/>
          <w:iCs/>
          <w:sz w:val="22"/>
        </w:rPr>
        <w:t>.</w:t>
      </w:r>
    </w:p>
    <w:p w14:paraId="2B90EA9A" w14:textId="74BE692B" w:rsidR="00B80AFC" w:rsidRDefault="00B80AFC" w:rsidP="00B9483C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>
        <w:rPr>
          <w:i/>
          <w:iCs/>
          <w:sz w:val="22"/>
        </w:rPr>
        <w:t xml:space="preserve">Cancers </w:t>
      </w:r>
      <w:r w:rsidR="00C160B9">
        <w:rPr>
          <w:i/>
          <w:iCs/>
          <w:sz w:val="22"/>
        </w:rPr>
        <w:t>–</w:t>
      </w:r>
      <w:r>
        <w:rPr>
          <w:i/>
          <w:iCs/>
          <w:sz w:val="22"/>
        </w:rPr>
        <w:t xml:space="preserve"> MDPI</w:t>
      </w:r>
      <w:r w:rsidR="00180A2B">
        <w:rPr>
          <w:i/>
          <w:iCs/>
          <w:sz w:val="22"/>
        </w:rPr>
        <w:t>.</w:t>
      </w:r>
    </w:p>
    <w:p w14:paraId="11D5F91E" w14:textId="12E102FC" w:rsidR="00C160B9" w:rsidRDefault="00C160B9" w:rsidP="00C160B9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 w:rsidRPr="00C160B9">
        <w:rPr>
          <w:i/>
          <w:iCs/>
          <w:sz w:val="22"/>
        </w:rPr>
        <w:t>Applied Computing and Informatics</w:t>
      </w:r>
      <w:r>
        <w:rPr>
          <w:i/>
          <w:iCs/>
          <w:sz w:val="22"/>
        </w:rPr>
        <w:t xml:space="preserve"> – </w:t>
      </w:r>
      <w:r w:rsidRPr="004D5789">
        <w:rPr>
          <w:i/>
          <w:iCs/>
          <w:sz w:val="22"/>
        </w:rPr>
        <w:t>Elsevier</w:t>
      </w:r>
      <w:r w:rsidR="00180A2B">
        <w:rPr>
          <w:i/>
          <w:iCs/>
          <w:sz w:val="22"/>
        </w:rPr>
        <w:t>.</w:t>
      </w:r>
    </w:p>
    <w:p w14:paraId="2656E9CA" w14:textId="37071670" w:rsidR="00C160B9" w:rsidRDefault="00A1656D" w:rsidP="00C160B9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>
        <w:rPr>
          <w:i/>
          <w:iCs/>
          <w:sz w:val="22"/>
        </w:rPr>
        <w:t>Evolutionary Bioinformatics – SAGE</w:t>
      </w:r>
      <w:r w:rsidR="00180A2B">
        <w:rPr>
          <w:i/>
          <w:iCs/>
          <w:sz w:val="22"/>
        </w:rPr>
        <w:t>.</w:t>
      </w:r>
    </w:p>
    <w:p w14:paraId="0A3C3F58" w14:textId="49D33C5D" w:rsidR="00A1656D" w:rsidRDefault="00450B66" w:rsidP="00450B66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 w:rsidRPr="00450B66">
        <w:rPr>
          <w:i/>
          <w:iCs/>
          <w:sz w:val="22"/>
        </w:rPr>
        <w:t>Journal of Infection and Public Health</w:t>
      </w:r>
      <w:r>
        <w:rPr>
          <w:i/>
          <w:iCs/>
          <w:sz w:val="22"/>
        </w:rPr>
        <w:t xml:space="preserve"> – </w:t>
      </w:r>
      <w:r w:rsidRPr="004D5789">
        <w:rPr>
          <w:i/>
          <w:iCs/>
          <w:sz w:val="22"/>
        </w:rPr>
        <w:t>Elsevier</w:t>
      </w:r>
      <w:r w:rsidR="00180A2B">
        <w:rPr>
          <w:i/>
          <w:iCs/>
          <w:sz w:val="22"/>
        </w:rPr>
        <w:t>.</w:t>
      </w:r>
    </w:p>
    <w:p w14:paraId="65AA78E9" w14:textId="63C2991C" w:rsidR="008445CB" w:rsidRPr="008445CB" w:rsidRDefault="00891AB6" w:rsidP="008445CB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 w:rsidRPr="00891AB6">
        <w:rPr>
          <w:i/>
          <w:iCs/>
          <w:sz w:val="22"/>
        </w:rPr>
        <w:t>Toxics</w:t>
      </w:r>
      <w:r>
        <w:rPr>
          <w:i/>
          <w:iCs/>
          <w:sz w:val="22"/>
        </w:rPr>
        <w:t xml:space="preserve"> </w:t>
      </w:r>
      <w:r w:rsidR="008445CB">
        <w:rPr>
          <w:i/>
          <w:iCs/>
          <w:sz w:val="22"/>
        </w:rPr>
        <w:t>–</w:t>
      </w:r>
      <w:r>
        <w:rPr>
          <w:i/>
          <w:iCs/>
          <w:sz w:val="22"/>
        </w:rPr>
        <w:t xml:space="preserve"> MDPI</w:t>
      </w:r>
      <w:r w:rsidR="00180A2B">
        <w:rPr>
          <w:i/>
          <w:iCs/>
          <w:sz w:val="22"/>
        </w:rPr>
        <w:t>.</w:t>
      </w:r>
    </w:p>
    <w:p w14:paraId="1A6CD77E" w14:textId="13338C88" w:rsidR="00EC17F8" w:rsidRPr="00AA65A0" w:rsidRDefault="008445CB" w:rsidP="00AA65A0">
      <w:pPr>
        <w:numPr>
          <w:ilvl w:val="1"/>
          <w:numId w:val="7"/>
        </w:numPr>
        <w:tabs>
          <w:tab w:val="clear" w:pos="1080"/>
        </w:tabs>
        <w:ind w:left="709" w:hanging="283"/>
        <w:jc w:val="both"/>
        <w:rPr>
          <w:i/>
          <w:iCs/>
          <w:sz w:val="22"/>
        </w:rPr>
      </w:pPr>
      <w:r w:rsidRPr="008445CB">
        <w:rPr>
          <w:i/>
          <w:iCs/>
          <w:sz w:val="22"/>
        </w:rPr>
        <w:t>Neurocomputing</w:t>
      </w:r>
      <w:r>
        <w:rPr>
          <w:i/>
          <w:iCs/>
          <w:sz w:val="22"/>
        </w:rPr>
        <w:t xml:space="preserve"> </w:t>
      </w:r>
      <w:r w:rsidR="00EC17F8">
        <w:rPr>
          <w:i/>
          <w:iCs/>
          <w:sz w:val="22"/>
        </w:rPr>
        <w:t>–</w:t>
      </w:r>
      <w:r w:rsidR="00180A2B">
        <w:rPr>
          <w:i/>
          <w:iCs/>
          <w:sz w:val="22"/>
        </w:rPr>
        <w:t xml:space="preserve"> Els</w:t>
      </w:r>
      <w:r>
        <w:rPr>
          <w:i/>
          <w:iCs/>
          <w:sz w:val="22"/>
        </w:rPr>
        <w:t>evier</w:t>
      </w:r>
      <w:r w:rsidR="00180A2B">
        <w:rPr>
          <w:i/>
          <w:iCs/>
          <w:sz w:val="22"/>
        </w:rPr>
        <w:t>.</w:t>
      </w:r>
    </w:p>
    <w:sectPr w:rsidR="00EC17F8" w:rsidRPr="00AA65A0" w:rsidSect="0096177B">
      <w:headerReference w:type="even" r:id="rId9"/>
      <w:headerReference w:type="default" r:id="rId10"/>
      <w:pgSz w:w="12240" w:h="15840"/>
      <w:pgMar w:top="1276" w:right="1134" w:bottom="1276" w:left="141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339012" w14:textId="77777777" w:rsidR="002F0680" w:rsidRDefault="002F0680">
      <w:r>
        <w:separator/>
      </w:r>
    </w:p>
  </w:endnote>
  <w:endnote w:type="continuationSeparator" w:id="0">
    <w:p w14:paraId="07ABC58C" w14:textId="77777777" w:rsidR="002F0680" w:rsidRDefault="002F06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75B4D2" w14:textId="77777777" w:rsidR="002F0680" w:rsidRDefault="002F0680">
      <w:r>
        <w:separator/>
      </w:r>
    </w:p>
  </w:footnote>
  <w:footnote w:type="continuationSeparator" w:id="0">
    <w:p w14:paraId="7119B609" w14:textId="77777777" w:rsidR="002F0680" w:rsidRDefault="002F06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2986FB" w14:textId="77777777" w:rsidR="00536E66" w:rsidRDefault="00536E6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7D2C2E63" w14:textId="77777777" w:rsidR="00536E66" w:rsidRDefault="00536E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EC0FE" w14:textId="6C312640" w:rsidR="00536E66" w:rsidRDefault="00536E66">
    <w:pPr>
      <w:pStyle w:val="Header"/>
      <w:framePr w:wrap="around" w:vAnchor="text" w:hAnchor="margin" w:xAlign="center" w:y="1"/>
      <w:rPr>
        <w:rStyle w:val="PageNumber"/>
        <w:i/>
        <w:sz w:val="20"/>
      </w:rPr>
    </w:pPr>
    <w:r>
      <w:rPr>
        <w:rStyle w:val="PageNumber"/>
        <w:i/>
        <w:sz w:val="20"/>
      </w:rPr>
      <w:t xml:space="preserve">Page </w:t>
    </w:r>
    <w:r>
      <w:rPr>
        <w:rStyle w:val="PageNumber"/>
        <w:i/>
        <w:sz w:val="20"/>
      </w:rPr>
      <w:fldChar w:fldCharType="begin"/>
    </w:r>
    <w:r>
      <w:rPr>
        <w:rStyle w:val="PageNumber"/>
        <w:i/>
        <w:sz w:val="20"/>
      </w:rPr>
      <w:instrText xml:space="preserve"> PAGE </w:instrText>
    </w:r>
    <w:r>
      <w:rPr>
        <w:rStyle w:val="PageNumber"/>
        <w:i/>
        <w:sz w:val="20"/>
      </w:rPr>
      <w:fldChar w:fldCharType="separate"/>
    </w:r>
    <w:r w:rsidR="008C5649">
      <w:rPr>
        <w:rStyle w:val="PageNumber"/>
        <w:i/>
        <w:noProof/>
        <w:sz w:val="20"/>
      </w:rPr>
      <w:t>3</w:t>
    </w:r>
    <w:r>
      <w:rPr>
        <w:rStyle w:val="PageNumber"/>
        <w:i/>
        <w:sz w:val="20"/>
      </w:rPr>
      <w:fldChar w:fldCharType="end"/>
    </w:r>
    <w:r>
      <w:rPr>
        <w:rStyle w:val="PageNumber"/>
        <w:i/>
        <w:sz w:val="20"/>
      </w:rPr>
      <w:t xml:space="preserve"> of </w:t>
    </w:r>
    <w:r>
      <w:rPr>
        <w:rStyle w:val="PageNumber"/>
        <w:i/>
        <w:sz w:val="20"/>
      </w:rPr>
      <w:fldChar w:fldCharType="begin"/>
    </w:r>
    <w:r>
      <w:rPr>
        <w:rStyle w:val="PageNumber"/>
        <w:i/>
        <w:sz w:val="20"/>
      </w:rPr>
      <w:instrText xml:space="preserve"> NUMPAGES </w:instrText>
    </w:r>
    <w:r>
      <w:rPr>
        <w:rStyle w:val="PageNumber"/>
        <w:i/>
        <w:sz w:val="20"/>
      </w:rPr>
      <w:fldChar w:fldCharType="separate"/>
    </w:r>
    <w:r w:rsidR="008C5649">
      <w:rPr>
        <w:rStyle w:val="PageNumber"/>
        <w:i/>
        <w:noProof/>
        <w:sz w:val="20"/>
      </w:rPr>
      <w:t>8</w:t>
    </w:r>
    <w:r>
      <w:rPr>
        <w:rStyle w:val="PageNumber"/>
        <w:i/>
        <w:sz w:val="20"/>
      </w:rPr>
      <w:fldChar w:fldCharType="end"/>
    </w:r>
  </w:p>
  <w:p w14:paraId="2D2EADEF" w14:textId="4ABF505E" w:rsidR="00536E66" w:rsidRDefault="00536E66">
    <w:pPr>
      <w:pStyle w:val="Header"/>
      <w:pBdr>
        <w:bottom w:val="single" w:sz="4" w:space="1" w:color="808080"/>
      </w:pBdr>
      <w:tabs>
        <w:tab w:val="clear" w:pos="8640"/>
        <w:tab w:val="left" w:pos="5850"/>
        <w:tab w:val="left" w:pos="7020"/>
        <w:tab w:val="left" w:pos="7110"/>
      </w:tabs>
      <w:rPr>
        <w:i/>
        <w:sz w:val="20"/>
      </w:rPr>
    </w:pPr>
    <w:r>
      <w:rPr>
        <w:i/>
        <w:sz w:val="20"/>
      </w:rPr>
      <w:t>Abed Alkhateeb</w:t>
    </w:r>
    <w:r>
      <w:rPr>
        <w:i/>
        <w:sz w:val="20"/>
      </w:rPr>
      <w:tab/>
    </w:r>
    <w:r>
      <w:rPr>
        <w:i/>
        <w:sz w:val="20"/>
      </w:rPr>
      <w:tab/>
    </w:r>
    <w:r>
      <w:rPr>
        <w:i/>
        <w:sz w:val="20"/>
      </w:rPr>
      <w:tab/>
    </w:r>
    <w:r>
      <w:rPr>
        <w:i/>
        <w:sz w:val="20"/>
      </w:rPr>
      <w:tab/>
    </w:r>
    <w:r>
      <w:rPr>
        <w:i/>
        <w:sz w:val="20"/>
      </w:rPr>
      <w:tab/>
      <w:t>Curriculum Vita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6D42B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2448A3"/>
    <w:multiLevelType w:val="hybridMultilevel"/>
    <w:tmpl w:val="223CCBE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9D65F4"/>
    <w:multiLevelType w:val="hybridMultilevel"/>
    <w:tmpl w:val="FA74FDB6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60A00"/>
    <w:multiLevelType w:val="multilevel"/>
    <w:tmpl w:val="000000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numFmt w:val="decimal"/>
      <w:lvlText w:val=""/>
      <w:lvlJc w:val="left"/>
    </w:lvl>
  </w:abstractNum>
  <w:abstractNum w:abstractNumId="4" w15:restartNumberingAfterBreak="0">
    <w:nsid w:val="19BB5B77"/>
    <w:multiLevelType w:val="multilevel"/>
    <w:tmpl w:val="000000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numFmt w:val="decimal"/>
      <w:lvlText w:val=""/>
      <w:lvlJc w:val="left"/>
    </w:lvl>
  </w:abstractNum>
  <w:abstractNum w:abstractNumId="5" w15:restartNumberingAfterBreak="0">
    <w:nsid w:val="280F12D7"/>
    <w:multiLevelType w:val="hybridMultilevel"/>
    <w:tmpl w:val="FC96CDCA"/>
    <w:lvl w:ilvl="0" w:tplc="10090001">
      <w:start w:val="2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EE0AD9"/>
    <w:multiLevelType w:val="hybridMultilevel"/>
    <w:tmpl w:val="8EF0F1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2F545719"/>
    <w:multiLevelType w:val="hybridMultilevel"/>
    <w:tmpl w:val="2026BA1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5E4689"/>
    <w:multiLevelType w:val="hybridMultilevel"/>
    <w:tmpl w:val="8376C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533AAD"/>
    <w:multiLevelType w:val="hybridMultilevel"/>
    <w:tmpl w:val="75E8C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627BA"/>
    <w:multiLevelType w:val="multilevel"/>
    <w:tmpl w:val="000000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numFmt w:val="decimal"/>
      <w:lvlText w:val=""/>
      <w:lvlJc w:val="left"/>
    </w:lvl>
  </w:abstractNum>
  <w:abstractNum w:abstractNumId="11" w15:restartNumberingAfterBreak="0">
    <w:nsid w:val="51B25B20"/>
    <w:multiLevelType w:val="multilevel"/>
    <w:tmpl w:val="FEB04C12"/>
    <w:lvl w:ilvl="0">
      <w:start w:val="1"/>
      <w:numFmt w:val="decimal"/>
      <w:lvlText w:val="%1."/>
      <w:lvlJc w:val="left"/>
      <w:pPr>
        <w:ind w:left="360" w:hanging="360"/>
      </w:pPr>
      <w:rPr>
        <w:lang w:val="es-ES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numFmt w:val="decimal"/>
      <w:lvlText w:val=""/>
      <w:lvlJc w:val="left"/>
    </w:lvl>
  </w:abstractNum>
  <w:abstractNum w:abstractNumId="12" w15:restartNumberingAfterBreak="0">
    <w:nsid w:val="5286236E"/>
    <w:multiLevelType w:val="multilevel"/>
    <w:tmpl w:val="5A7003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400" w:hanging="36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3215390"/>
    <w:multiLevelType w:val="multilevel"/>
    <w:tmpl w:val="000000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numFmt w:val="decimal"/>
      <w:lvlText w:val=""/>
      <w:lvlJc w:val="left"/>
    </w:lvl>
  </w:abstractNum>
  <w:abstractNum w:abstractNumId="14" w15:restartNumberingAfterBreak="0">
    <w:nsid w:val="53301C01"/>
    <w:multiLevelType w:val="multilevel"/>
    <w:tmpl w:val="FEB04C12"/>
    <w:lvl w:ilvl="0">
      <w:start w:val="1"/>
      <w:numFmt w:val="decimal"/>
      <w:lvlText w:val="%1."/>
      <w:lvlJc w:val="left"/>
      <w:pPr>
        <w:ind w:left="360" w:hanging="360"/>
      </w:pPr>
      <w:rPr>
        <w:lang w:val="es-ES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numFmt w:val="decimal"/>
      <w:lvlText w:val=""/>
      <w:lvlJc w:val="left"/>
    </w:lvl>
  </w:abstractNum>
  <w:abstractNum w:abstractNumId="15" w15:restartNumberingAfterBreak="0">
    <w:nsid w:val="56A53E54"/>
    <w:multiLevelType w:val="hybridMultilevel"/>
    <w:tmpl w:val="BED0A81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CD7F4F"/>
    <w:multiLevelType w:val="multilevel"/>
    <w:tmpl w:val="000000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numFmt w:val="decimal"/>
      <w:lvlText w:val=""/>
      <w:lvlJc w:val="left"/>
    </w:lvl>
  </w:abstractNum>
  <w:abstractNum w:abstractNumId="17" w15:restartNumberingAfterBreak="0">
    <w:nsid w:val="65D5615E"/>
    <w:multiLevelType w:val="hybridMultilevel"/>
    <w:tmpl w:val="69707FA4"/>
    <w:lvl w:ilvl="0" w:tplc="5E58D2D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E82550"/>
    <w:multiLevelType w:val="multilevel"/>
    <w:tmpl w:val="000000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numFmt w:val="decimal"/>
      <w:lvlText w:val=""/>
      <w:lvlJc w:val="left"/>
    </w:lvl>
  </w:abstractNum>
  <w:abstractNum w:abstractNumId="19" w15:restartNumberingAfterBreak="0">
    <w:nsid w:val="6A214C6A"/>
    <w:multiLevelType w:val="multilevel"/>
    <w:tmpl w:val="670EF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333399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numFmt w:val="decimal"/>
      <w:lvlText w:val=""/>
      <w:lvlJc w:val="left"/>
    </w:lvl>
  </w:abstractNum>
  <w:abstractNum w:abstractNumId="20" w15:restartNumberingAfterBreak="0">
    <w:nsid w:val="6CDE514F"/>
    <w:multiLevelType w:val="hybridMultilevel"/>
    <w:tmpl w:val="302C6C0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2474EED"/>
    <w:multiLevelType w:val="multilevel"/>
    <w:tmpl w:val="000000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numFmt w:val="decimal"/>
      <w:lvlText w:val=""/>
      <w:lvlJc w:val="left"/>
    </w:lvl>
  </w:abstractNum>
  <w:abstractNum w:abstractNumId="22" w15:restartNumberingAfterBreak="0">
    <w:nsid w:val="72A749DB"/>
    <w:multiLevelType w:val="hybridMultilevel"/>
    <w:tmpl w:val="5476AEA2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780D6934"/>
    <w:multiLevelType w:val="multilevel"/>
    <w:tmpl w:val="000000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numFmt w:val="decimal"/>
      <w:lvlText w:val=""/>
      <w:lvlJc w:val="left"/>
    </w:lvl>
  </w:abstractNum>
  <w:num w:numId="1">
    <w:abstractNumId w:val="15"/>
  </w:num>
  <w:num w:numId="2">
    <w:abstractNumId w:val="20"/>
  </w:num>
  <w:num w:numId="3">
    <w:abstractNumId w:val="7"/>
  </w:num>
  <w:num w:numId="4">
    <w:abstractNumId w:val="16"/>
  </w:num>
  <w:num w:numId="5">
    <w:abstractNumId w:val="13"/>
  </w:num>
  <w:num w:numId="6">
    <w:abstractNumId w:val="23"/>
  </w:num>
  <w:num w:numId="7">
    <w:abstractNumId w:val="1"/>
  </w:num>
  <w:num w:numId="8">
    <w:abstractNumId w:val="11"/>
  </w:num>
  <w:num w:numId="9">
    <w:abstractNumId w:val="18"/>
  </w:num>
  <w:num w:numId="10">
    <w:abstractNumId w:val="6"/>
  </w:num>
  <w:num w:numId="11">
    <w:abstractNumId w:val="2"/>
  </w:num>
  <w:num w:numId="12">
    <w:abstractNumId w:val="22"/>
  </w:num>
  <w:num w:numId="13">
    <w:abstractNumId w:val="4"/>
  </w:num>
  <w:num w:numId="14">
    <w:abstractNumId w:val="10"/>
  </w:num>
  <w:num w:numId="15">
    <w:abstractNumId w:val="3"/>
  </w:num>
  <w:num w:numId="16">
    <w:abstractNumId w:val="19"/>
  </w:num>
  <w:num w:numId="17">
    <w:abstractNumId w:val="0"/>
  </w:num>
  <w:num w:numId="18">
    <w:abstractNumId w:val="8"/>
  </w:num>
  <w:num w:numId="19">
    <w:abstractNumId w:val="14"/>
  </w:num>
  <w:num w:numId="20">
    <w:abstractNumId w:val="5"/>
  </w:num>
  <w:num w:numId="21">
    <w:abstractNumId w:val="9"/>
  </w:num>
  <w:num w:numId="22">
    <w:abstractNumId w:val="17"/>
  </w:num>
  <w:num w:numId="23">
    <w:abstractNumId w:val="12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xMDA2szAwNzGzNDJX0lEKTi0uzszPAykwtqgFAIhNQlgtAAAA"/>
  </w:docVars>
  <w:rsids>
    <w:rsidRoot w:val="00921957"/>
    <w:rsid w:val="0000066D"/>
    <w:rsid w:val="00001591"/>
    <w:rsid w:val="00003209"/>
    <w:rsid w:val="00005D4E"/>
    <w:rsid w:val="00007003"/>
    <w:rsid w:val="00007204"/>
    <w:rsid w:val="000076AB"/>
    <w:rsid w:val="00007EE7"/>
    <w:rsid w:val="0001001D"/>
    <w:rsid w:val="00011B63"/>
    <w:rsid w:val="00012520"/>
    <w:rsid w:val="00013624"/>
    <w:rsid w:val="00016189"/>
    <w:rsid w:val="000179BD"/>
    <w:rsid w:val="000202E9"/>
    <w:rsid w:val="00021FD3"/>
    <w:rsid w:val="0002240A"/>
    <w:rsid w:val="00023444"/>
    <w:rsid w:val="00025E45"/>
    <w:rsid w:val="000261CC"/>
    <w:rsid w:val="0002733B"/>
    <w:rsid w:val="0003148B"/>
    <w:rsid w:val="00032E8B"/>
    <w:rsid w:val="000334C2"/>
    <w:rsid w:val="00034DE9"/>
    <w:rsid w:val="000360F4"/>
    <w:rsid w:val="00036AC8"/>
    <w:rsid w:val="0004240C"/>
    <w:rsid w:val="00042C33"/>
    <w:rsid w:val="000434C3"/>
    <w:rsid w:val="00044C03"/>
    <w:rsid w:val="000456B2"/>
    <w:rsid w:val="00046E2D"/>
    <w:rsid w:val="00047B46"/>
    <w:rsid w:val="0005110D"/>
    <w:rsid w:val="00054C0B"/>
    <w:rsid w:val="0005599D"/>
    <w:rsid w:val="000560BD"/>
    <w:rsid w:val="000561C3"/>
    <w:rsid w:val="00060056"/>
    <w:rsid w:val="000612BB"/>
    <w:rsid w:val="000615A8"/>
    <w:rsid w:val="0006220C"/>
    <w:rsid w:val="00063EF0"/>
    <w:rsid w:val="00063F3F"/>
    <w:rsid w:val="0006483C"/>
    <w:rsid w:val="00064A74"/>
    <w:rsid w:val="000655A8"/>
    <w:rsid w:val="000656BE"/>
    <w:rsid w:val="00067165"/>
    <w:rsid w:val="000701CE"/>
    <w:rsid w:val="00071895"/>
    <w:rsid w:val="00072D4F"/>
    <w:rsid w:val="00072D70"/>
    <w:rsid w:val="00073018"/>
    <w:rsid w:val="00073FFE"/>
    <w:rsid w:val="00074236"/>
    <w:rsid w:val="00074669"/>
    <w:rsid w:val="00074D9C"/>
    <w:rsid w:val="00076061"/>
    <w:rsid w:val="00076FD5"/>
    <w:rsid w:val="00077104"/>
    <w:rsid w:val="00077547"/>
    <w:rsid w:val="00080E8F"/>
    <w:rsid w:val="0008133A"/>
    <w:rsid w:val="00082B60"/>
    <w:rsid w:val="00083192"/>
    <w:rsid w:val="00083ADB"/>
    <w:rsid w:val="00085A70"/>
    <w:rsid w:val="00086212"/>
    <w:rsid w:val="0008624B"/>
    <w:rsid w:val="000871BB"/>
    <w:rsid w:val="00087EBD"/>
    <w:rsid w:val="00087F15"/>
    <w:rsid w:val="00090003"/>
    <w:rsid w:val="00090860"/>
    <w:rsid w:val="000917E2"/>
    <w:rsid w:val="00091F33"/>
    <w:rsid w:val="000920B7"/>
    <w:rsid w:val="00092217"/>
    <w:rsid w:val="00093321"/>
    <w:rsid w:val="000935C1"/>
    <w:rsid w:val="0009362D"/>
    <w:rsid w:val="00093F89"/>
    <w:rsid w:val="00096AFD"/>
    <w:rsid w:val="000978C8"/>
    <w:rsid w:val="000A009D"/>
    <w:rsid w:val="000A3DE3"/>
    <w:rsid w:val="000A473B"/>
    <w:rsid w:val="000A4F61"/>
    <w:rsid w:val="000A651A"/>
    <w:rsid w:val="000A6AD2"/>
    <w:rsid w:val="000A6EB0"/>
    <w:rsid w:val="000A7013"/>
    <w:rsid w:val="000A7E46"/>
    <w:rsid w:val="000B009B"/>
    <w:rsid w:val="000B1724"/>
    <w:rsid w:val="000B2B3E"/>
    <w:rsid w:val="000B3AE9"/>
    <w:rsid w:val="000B4590"/>
    <w:rsid w:val="000B46CF"/>
    <w:rsid w:val="000B4743"/>
    <w:rsid w:val="000B5220"/>
    <w:rsid w:val="000B630C"/>
    <w:rsid w:val="000B655B"/>
    <w:rsid w:val="000C1D6F"/>
    <w:rsid w:val="000C332E"/>
    <w:rsid w:val="000C36AF"/>
    <w:rsid w:val="000C4497"/>
    <w:rsid w:val="000C4CCC"/>
    <w:rsid w:val="000C5792"/>
    <w:rsid w:val="000C784C"/>
    <w:rsid w:val="000D22A6"/>
    <w:rsid w:val="000D35A4"/>
    <w:rsid w:val="000D4491"/>
    <w:rsid w:val="000D49CF"/>
    <w:rsid w:val="000D5402"/>
    <w:rsid w:val="000D7855"/>
    <w:rsid w:val="000E1B3B"/>
    <w:rsid w:val="000E4347"/>
    <w:rsid w:val="000E4FD6"/>
    <w:rsid w:val="000E7CED"/>
    <w:rsid w:val="000E7F8A"/>
    <w:rsid w:val="000F1EF1"/>
    <w:rsid w:val="000F2BFA"/>
    <w:rsid w:val="000F473D"/>
    <w:rsid w:val="0010071A"/>
    <w:rsid w:val="001044C2"/>
    <w:rsid w:val="00106DE5"/>
    <w:rsid w:val="00110864"/>
    <w:rsid w:val="00111039"/>
    <w:rsid w:val="001120FE"/>
    <w:rsid w:val="001127D5"/>
    <w:rsid w:val="00114E47"/>
    <w:rsid w:val="00116F93"/>
    <w:rsid w:val="00121F0B"/>
    <w:rsid w:val="00123F9A"/>
    <w:rsid w:val="00126205"/>
    <w:rsid w:val="00126662"/>
    <w:rsid w:val="00127B1C"/>
    <w:rsid w:val="0013040C"/>
    <w:rsid w:val="00130E70"/>
    <w:rsid w:val="001328BB"/>
    <w:rsid w:val="001334EC"/>
    <w:rsid w:val="00134EB4"/>
    <w:rsid w:val="0013742D"/>
    <w:rsid w:val="00140361"/>
    <w:rsid w:val="001403E7"/>
    <w:rsid w:val="001427B5"/>
    <w:rsid w:val="0014338A"/>
    <w:rsid w:val="00150171"/>
    <w:rsid w:val="00151495"/>
    <w:rsid w:val="001514CB"/>
    <w:rsid w:val="00151C8A"/>
    <w:rsid w:val="00153409"/>
    <w:rsid w:val="001535B2"/>
    <w:rsid w:val="00154D38"/>
    <w:rsid w:val="00154DC1"/>
    <w:rsid w:val="00154F3B"/>
    <w:rsid w:val="00157D35"/>
    <w:rsid w:val="00162F15"/>
    <w:rsid w:val="00163821"/>
    <w:rsid w:val="00163BA9"/>
    <w:rsid w:val="00166040"/>
    <w:rsid w:val="00166DE7"/>
    <w:rsid w:val="00170197"/>
    <w:rsid w:val="00172C65"/>
    <w:rsid w:val="00172DA2"/>
    <w:rsid w:val="00173B26"/>
    <w:rsid w:val="0017468D"/>
    <w:rsid w:val="00174D43"/>
    <w:rsid w:val="001750E7"/>
    <w:rsid w:val="00175C0C"/>
    <w:rsid w:val="00175F46"/>
    <w:rsid w:val="00176602"/>
    <w:rsid w:val="00180070"/>
    <w:rsid w:val="00180A2B"/>
    <w:rsid w:val="00181AF0"/>
    <w:rsid w:val="00182B56"/>
    <w:rsid w:val="00184C24"/>
    <w:rsid w:val="00184D0E"/>
    <w:rsid w:val="00184EBD"/>
    <w:rsid w:val="0018598E"/>
    <w:rsid w:val="00185FEA"/>
    <w:rsid w:val="0018629A"/>
    <w:rsid w:val="0018712A"/>
    <w:rsid w:val="0018794F"/>
    <w:rsid w:val="0019296A"/>
    <w:rsid w:val="00192E1F"/>
    <w:rsid w:val="00193B1E"/>
    <w:rsid w:val="001943F6"/>
    <w:rsid w:val="00197687"/>
    <w:rsid w:val="001A0B31"/>
    <w:rsid w:val="001A2F24"/>
    <w:rsid w:val="001A331E"/>
    <w:rsid w:val="001A346C"/>
    <w:rsid w:val="001A36A5"/>
    <w:rsid w:val="001A39B5"/>
    <w:rsid w:val="001A5D61"/>
    <w:rsid w:val="001A681A"/>
    <w:rsid w:val="001A76C6"/>
    <w:rsid w:val="001B115B"/>
    <w:rsid w:val="001B1F90"/>
    <w:rsid w:val="001B21DD"/>
    <w:rsid w:val="001B2FB3"/>
    <w:rsid w:val="001B3701"/>
    <w:rsid w:val="001B3E29"/>
    <w:rsid w:val="001B5E66"/>
    <w:rsid w:val="001B78F0"/>
    <w:rsid w:val="001B791C"/>
    <w:rsid w:val="001B7E14"/>
    <w:rsid w:val="001C1104"/>
    <w:rsid w:val="001C1C74"/>
    <w:rsid w:val="001C3F4A"/>
    <w:rsid w:val="001C5DC3"/>
    <w:rsid w:val="001C6209"/>
    <w:rsid w:val="001C714E"/>
    <w:rsid w:val="001D05E2"/>
    <w:rsid w:val="001D176D"/>
    <w:rsid w:val="001D1863"/>
    <w:rsid w:val="001D1A60"/>
    <w:rsid w:val="001D227F"/>
    <w:rsid w:val="001D2B95"/>
    <w:rsid w:val="001D4122"/>
    <w:rsid w:val="001D4152"/>
    <w:rsid w:val="001D4A2E"/>
    <w:rsid w:val="001D4F97"/>
    <w:rsid w:val="001D517B"/>
    <w:rsid w:val="001D568D"/>
    <w:rsid w:val="001D5DE7"/>
    <w:rsid w:val="001D785A"/>
    <w:rsid w:val="001E0904"/>
    <w:rsid w:val="001E0F56"/>
    <w:rsid w:val="001E0FF8"/>
    <w:rsid w:val="001E4CBB"/>
    <w:rsid w:val="001E61AA"/>
    <w:rsid w:val="001E79D3"/>
    <w:rsid w:val="001E7BB6"/>
    <w:rsid w:val="001E7C3F"/>
    <w:rsid w:val="001F53AC"/>
    <w:rsid w:val="001F5C84"/>
    <w:rsid w:val="001F6FEA"/>
    <w:rsid w:val="001F723A"/>
    <w:rsid w:val="001F72AF"/>
    <w:rsid w:val="002027EE"/>
    <w:rsid w:val="00212A0C"/>
    <w:rsid w:val="00213CA8"/>
    <w:rsid w:val="00214144"/>
    <w:rsid w:val="00214291"/>
    <w:rsid w:val="00214428"/>
    <w:rsid w:val="00214CBE"/>
    <w:rsid w:val="00215E39"/>
    <w:rsid w:val="002164AA"/>
    <w:rsid w:val="002168BA"/>
    <w:rsid w:val="00217097"/>
    <w:rsid w:val="0022042F"/>
    <w:rsid w:val="00220A1F"/>
    <w:rsid w:val="00221FC9"/>
    <w:rsid w:val="00224E50"/>
    <w:rsid w:val="0022591C"/>
    <w:rsid w:val="00225AF7"/>
    <w:rsid w:val="00225B60"/>
    <w:rsid w:val="00226250"/>
    <w:rsid w:val="002265C2"/>
    <w:rsid w:val="00226A18"/>
    <w:rsid w:val="00226C68"/>
    <w:rsid w:val="0023134C"/>
    <w:rsid w:val="0023232B"/>
    <w:rsid w:val="00233305"/>
    <w:rsid w:val="00234161"/>
    <w:rsid w:val="00234922"/>
    <w:rsid w:val="0023644E"/>
    <w:rsid w:val="00236711"/>
    <w:rsid w:val="002402D0"/>
    <w:rsid w:val="00240437"/>
    <w:rsid w:val="00240B30"/>
    <w:rsid w:val="00241521"/>
    <w:rsid w:val="00241695"/>
    <w:rsid w:val="00242282"/>
    <w:rsid w:val="0024261E"/>
    <w:rsid w:val="002431AD"/>
    <w:rsid w:val="00243E45"/>
    <w:rsid w:val="00245B04"/>
    <w:rsid w:val="00246134"/>
    <w:rsid w:val="00247A7C"/>
    <w:rsid w:val="00247AAC"/>
    <w:rsid w:val="00247F58"/>
    <w:rsid w:val="00253213"/>
    <w:rsid w:val="00253CBF"/>
    <w:rsid w:val="00255E57"/>
    <w:rsid w:val="00257629"/>
    <w:rsid w:val="002621DE"/>
    <w:rsid w:val="002636F9"/>
    <w:rsid w:val="00263CEE"/>
    <w:rsid w:val="00267C61"/>
    <w:rsid w:val="002707D7"/>
    <w:rsid w:val="0027085F"/>
    <w:rsid w:val="00270CE3"/>
    <w:rsid w:val="00270D77"/>
    <w:rsid w:val="0027230B"/>
    <w:rsid w:val="00272EB4"/>
    <w:rsid w:val="00273CFF"/>
    <w:rsid w:val="00273D51"/>
    <w:rsid w:val="00273F6F"/>
    <w:rsid w:val="0027412E"/>
    <w:rsid w:val="002742F2"/>
    <w:rsid w:val="0027618F"/>
    <w:rsid w:val="002761B4"/>
    <w:rsid w:val="002763E4"/>
    <w:rsid w:val="002764D0"/>
    <w:rsid w:val="00276D1B"/>
    <w:rsid w:val="00277B0B"/>
    <w:rsid w:val="00277F5B"/>
    <w:rsid w:val="002808B2"/>
    <w:rsid w:val="00281F65"/>
    <w:rsid w:val="002824DE"/>
    <w:rsid w:val="002824EF"/>
    <w:rsid w:val="00286A73"/>
    <w:rsid w:val="00287733"/>
    <w:rsid w:val="00287AE6"/>
    <w:rsid w:val="00290F96"/>
    <w:rsid w:val="00293632"/>
    <w:rsid w:val="002946B2"/>
    <w:rsid w:val="00294B71"/>
    <w:rsid w:val="0029647D"/>
    <w:rsid w:val="0029693E"/>
    <w:rsid w:val="002974D4"/>
    <w:rsid w:val="002A0013"/>
    <w:rsid w:val="002A1ABA"/>
    <w:rsid w:val="002A227B"/>
    <w:rsid w:val="002A3216"/>
    <w:rsid w:val="002A69F2"/>
    <w:rsid w:val="002A6B10"/>
    <w:rsid w:val="002B04A4"/>
    <w:rsid w:val="002B0DEA"/>
    <w:rsid w:val="002B2566"/>
    <w:rsid w:val="002B2B58"/>
    <w:rsid w:val="002B416B"/>
    <w:rsid w:val="002B4338"/>
    <w:rsid w:val="002B4BD3"/>
    <w:rsid w:val="002B6BE0"/>
    <w:rsid w:val="002C0CF4"/>
    <w:rsid w:val="002C3C2B"/>
    <w:rsid w:val="002C4259"/>
    <w:rsid w:val="002C5E2B"/>
    <w:rsid w:val="002C61D4"/>
    <w:rsid w:val="002C64B9"/>
    <w:rsid w:val="002C65CA"/>
    <w:rsid w:val="002C65FD"/>
    <w:rsid w:val="002D1DB3"/>
    <w:rsid w:val="002D1E1F"/>
    <w:rsid w:val="002D22A5"/>
    <w:rsid w:val="002D2910"/>
    <w:rsid w:val="002D2973"/>
    <w:rsid w:val="002D2AC6"/>
    <w:rsid w:val="002D4110"/>
    <w:rsid w:val="002D45C5"/>
    <w:rsid w:val="002D4AC4"/>
    <w:rsid w:val="002D5D62"/>
    <w:rsid w:val="002D7172"/>
    <w:rsid w:val="002E1E97"/>
    <w:rsid w:val="002E1EA1"/>
    <w:rsid w:val="002E2AE5"/>
    <w:rsid w:val="002E4E62"/>
    <w:rsid w:val="002E4FAD"/>
    <w:rsid w:val="002E5564"/>
    <w:rsid w:val="002E6D89"/>
    <w:rsid w:val="002E758B"/>
    <w:rsid w:val="002E7774"/>
    <w:rsid w:val="002F032A"/>
    <w:rsid w:val="002F0680"/>
    <w:rsid w:val="002F4275"/>
    <w:rsid w:val="002F5F2C"/>
    <w:rsid w:val="0030157D"/>
    <w:rsid w:val="00301C21"/>
    <w:rsid w:val="00302836"/>
    <w:rsid w:val="00303AA7"/>
    <w:rsid w:val="00303E16"/>
    <w:rsid w:val="00303FF1"/>
    <w:rsid w:val="00304357"/>
    <w:rsid w:val="0030496E"/>
    <w:rsid w:val="00305331"/>
    <w:rsid w:val="00305B54"/>
    <w:rsid w:val="00307DDF"/>
    <w:rsid w:val="003104EB"/>
    <w:rsid w:val="003106B6"/>
    <w:rsid w:val="0031308D"/>
    <w:rsid w:val="0031356A"/>
    <w:rsid w:val="00313B09"/>
    <w:rsid w:val="003141DF"/>
    <w:rsid w:val="0031483E"/>
    <w:rsid w:val="00317318"/>
    <w:rsid w:val="00317411"/>
    <w:rsid w:val="003207C2"/>
    <w:rsid w:val="0032182E"/>
    <w:rsid w:val="00321CB7"/>
    <w:rsid w:val="00324161"/>
    <w:rsid w:val="0032447A"/>
    <w:rsid w:val="00325CB3"/>
    <w:rsid w:val="00325D90"/>
    <w:rsid w:val="00332027"/>
    <w:rsid w:val="00332045"/>
    <w:rsid w:val="0033384B"/>
    <w:rsid w:val="00335874"/>
    <w:rsid w:val="00335AF0"/>
    <w:rsid w:val="00336E69"/>
    <w:rsid w:val="00340B40"/>
    <w:rsid w:val="003412AD"/>
    <w:rsid w:val="00341D54"/>
    <w:rsid w:val="00343B90"/>
    <w:rsid w:val="00345674"/>
    <w:rsid w:val="00346CCE"/>
    <w:rsid w:val="00347228"/>
    <w:rsid w:val="003501BC"/>
    <w:rsid w:val="00350CB0"/>
    <w:rsid w:val="00352BEF"/>
    <w:rsid w:val="0035363F"/>
    <w:rsid w:val="00353C26"/>
    <w:rsid w:val="0035764C"/>
    <w:rsid w:val="0036003B"/>
    <w:rsid w:val="003606DB"/>
    <w:rsid w:val="00364FB0"/>
    <w:rsid w:val="003666F3"/>
    <w:rsid w:val="00371A5C"/>
    <w:rsid w:val="0037277F"/>
    <w:rsid w:val="0037316F"/>
    <w:rsid w:val="00373C46"/>
    <w:rsid w:val="003747A1"/>
    <w:rsid w:val="00375065"/>
    <w:rsid w:val="00376C33"/>
    <w:rsid w:val="003817D1"/>
    <w:rsid w:val="00382A1A"/>
    <w:rsid w:val="0038789E"/>
    <w:rsid w:val="00387B20"/>
    <w:rsid w:val="00390A4F"/>
    <w:rsid w:val="0039490F"/>
    <w:rsid w:val="003951F5"/>
    <w:rsid w:val="003964F8"/>
    <w:rsid w:val="00397854"/>
    <w:rsid w:val="00397E59"/>
    <w:rsid w:val="003A18B0"/>
    <w:rsid w:val="003A1B2F"/>
    <w:rsid w:val="003A2004"/>
    <w:rsid w:val="003A2F32"/>
    <w:rsid w:val="003A361A"/>
    <w:rsid w:val="003A3F43"/>
    <w:rsid w:val="003A4EBF"/>
    <w:rsid w:val="003A5EE0"/>
    <w:rsid w:val="003A622F"/>
    <w:rsid w:val="003A6EF7"/>
    <w:rsid w:val="003B0B0E"/>
    <w:rsid w:val="003B350F"/>
    <w:rsid w:val="003B43B1"/>
    <w:rsid w:val="003B44FA"/>
    <w:rsid w:val="003B5265"/>
    <w:rsid w:val="003B5334"/>
    <w:rsid w:val="003B69BF"/>
    <w:rsid w:val="003B73FE"/>
    <w:rsid w:val="003C2852"/>
    <w:rsid w:val="003C7378"/>
    <w:rsid w:val="003C7550"/>
    <w:rsid w:val="003C7F87"/>
    <w:rsid w:val="003D03AB"/>
    <w:rsid w:val="003D2B53"/>
    <w:rsid w:val="003D358E"/>
    <w:rsid w:val="003D3619"/>
    <w:rsid w:val="003D3D3A"/>
    <w:rsid w:val="003D5840"/>
    <w:rsid w:val="003E0BE2"/>
    <w:rsid w:val="003E15FE"/>
    <w:rsid w:val="003E1BBE"/>
    <w:rsid w:val="003E32EE"/>
    <w:rsid w:val="003E34AE"/>
    <w:rsid w:val="003E5648"/>
    <w:rsid w:val="003E6E64"/>
    <w:rsid w:val="003E707C"/>
    <w:rsid w:val="003E7983"/>
    <w:rsid w:val="003F15E2"/>
    <w:rsid w:val="003F19A7"/>
    <w:rsid w:val="003F1C5A"/>
    <w:rsid w:val="003F3350"/>
    <w:rsid w:val="003F5092"/>
    <w:rsid w:val="003F71B1"/>
    <w:rsid w:val="0040033B"/>
    <w:rsid w:val="0040125E"/>
    <w:rsid w:val="0040143B"/>
    <w:rsid w:val="004022E4"/>
    <w:rsid w:val="00402CA8"/>
    <w:rsid w:val="00403191"/>
    <w:rsid w:val="00403200"/>
    <w:rsid w:val="004041A0"/>
    <w:rsid w:val="0040676A"/>
    <w:rsid w:val="0040695F"/>
    <w:rsid w:val="00407296"/>
    <w:rsid w:val="00407837"/>
    <w:rsid w:val="00412887"/>
    <w:rsid w:val="0041441E"/>
    <w:rsid w:val="00416498"/>
    <w:rsid w:val="00421FFA"/>
    <w:rsid w:val="00422A23"/>
    <w:rsid w:val="00423793"/>
    <w:rsid w:val="004245B9"/>
    <w:rsid w:val="00426915"/>
    <w:rsid w:val="0042696D"/>
    <w:rsid w:val="00426F93"/>
    <w:rsid w:val="00427681"/>
    <w:rsid w:val="004277CA"/>
    <w:rsid w:val="00427E48"/>
    <w:rsid w:val="00431708"/>
    <w:rsid w:val="00431C68"/>
    <w:rsid w:val="00432E94"/>
    <w:rsid w:val="0043362E"/>
    <w:rsid w:val="00434E2D"/>
    <w:rsid w:val="00435156"/>
    <w:rsid w:val="00435751"/>
    <w:rsid w:val="00436453"/>
    <w:rsid w:val="0043655A"/>
    <w:rsid w:val="00436D9C"/>
    <w:rsid w:val="00441995"/>
    <w:rsid w:val="00442393"/>
    <w:rsid w:val="00442A2B"/>
    <w:rsid w:val="004433F8"/>
    <w:rsid w:val="00443AD7"/>
    <w:rsid w:val="00443EBA"/>
    <w:rsid w:val="00444BEE"/>
    <w:rsid w:val="00444D85"/>
    <w:rsid w:val="00445E11"/>
    <w:rsid w:val="00447D8F"/>
    <w:rsid w:val="0045038F"/>
    <w:rsid w:val="00450600"/>
    <w:rsid w:val="00450B66"/>
    <w:rsid w:val="0045202E"/>
    <w:rsid w:val="00452320"/>
    <w:rsid w:val="00453C1E"/>
    <w:rsid w:val="00455D9C"/>
    <w:rsid w:val="00456316"/>
    <w:rsid w:val="00456D13"/>
    <w:rsid w:val="0045763F"/>
    <w:rsid w:val="004602CD"/>
    <w:rsid w:val="00460CD7"/>
    <w:rsid w:val="0046176C"/>
    <w:rsid w:val="0046395B"/>
    <w:rsid w:val="00465B4B"/>
    <w:rsid w:val="0046638D"/>
    <w:rsid w:val="00466640"/>
    <w:rsid w:val="00467256"/>
    <w:rsid w:val="00467EFC"/>
    <w:rsid w:val="004722FA"/>
    <w:rsid w:val="00473737"/>
    <w:rsid w:val="00475552"/>
    <w:rsid w:val="00475786"/>
    <w:rsid w:val="004768A7"/>
    <w:rsid w:val="00476DCC"/>
    <w:rsid w:val="00477076"/>
    <w:rsid w:val="004812E1"/>
    <w:rsid w:val="00482CA3"/>
    <w:rsid w:val="00482D67"/>
    <w:rsid w:val="0048374D"/>
    <w:rsid w:val="00487562"/>
    <w:rsid w:val="00491722"/>
    <w:rsid w:val="004939F5"/>
    <w:rsid w:val="004955AF"/>
    <w:rsid w:val="004970C7"/>
    <w:rsid w:val="004A3135"/>
    <w:rsid w:val="004A4849"/>
    <w:rsid w:val="004B03EB"/>
    <w:rsid w:val="004B0BC4"/>
    <w:rsid w:val="004B1DA9"/>
    <w:rsid w:val="004B1F37"/>
    <w:rsid w:val="004B37FE"/>
    <w:rsid w:val="004B4CE3"/>
    <w:rsid w:val="004B5872"/>
    <w:rsid w:val="004C0A77"/>
    <w:rsid w:val="004C34E5"/>
    <w:rsid w:val="004C4CEC"/>
    <w:rsid w:val="004C5296"/>
    <w:rsid w:val="004C56A0"/>
    <w:rsid w:val="004C6401"/>
    <w:rsid w:val="004C7B60"/>
    <w:rsid w:val="004D0ECA"/>
    <w:rsid w:val="004D30E6"/>
    <w:rsid w:val="004D4CE9"/>
    <w:rsid w:val="004D53A4"/>
    <w:rsid w:val="004D5789"/>
    <w:rsid w:val="004D5B58"/>
    <w:rsid w:val="004D6AA0"/>
    <w:rsid w:val="004E1425"/>
    <w:rsid w:val="004E3AA1"/>
    <w:rsid w:val="004E6BEF"/>
    <w:rsid w:val="004E6EEF"/>
    <w:rsid w:val="004E74DC"/>
    <w:rsid w:val="004F0C66"/>
    <w:rsid w:val="004F1393"/>
    <w:rsid w:val="004F2DB6"/>
    <w:rsid w:val="004F335A"/>
    <w:rsid w:val="004F34C8"/>
    <w:rsid w:val="004F54CF"/>
    <w:rsid w:val="004F594B"/>
    <w:rsid w:val="004F5C03"/>
    <w:rsid w:val="004F5C4A"/>
    <w:rsid w:val="004F5CA6"/>
    <w:rsid w:val="004F6718"/>
    <w:rsid w:val="004F770A"/>
    <w:rsid w:val="00500640"/>
    <w:rsid w:val="00500BEA"/>
    <w:rsid w:val="00502163"/>
    <w:rsid w:val="0050245B"/>
    <w:rsid w:val="00503711"/>
    <w:rsid w:val="00503BBE"/>
    <w:rsid w:val="00505749"/>
    <w:rsid w:val="005076EA"/>
    <w:rsid w:val="00511843"/>
    <w:rsid w:val="005118A2"/>
    <w:rsid w:val="00512BBA"/>
    <w:rsid w:val="00513C84"/>
    <w:rsid w:val="0051482E"/>
    <w:rsid w:val="00514890"/>
    <w:rsid w:val="00515E84"/>
    <w:rsid w:val="00516BFF"/>
    <w:rsid w:val="00520C78"/>
    <w:rsid w:val="005219B7"/>
    <w:rsid w:val="00526944"/>
    <w:rsid w:val="00526AFE"/>
    <w:rsid w:val="0052733E"/>
    <w:rsid w:val="00527E35"/>
    <w:rsid w:val="00527FA9"/>
    <w:rsid w:val="00530E62"/>
    <w:rsid w:val="0053149F"/>
    <w:rsid w:val="00531755"/>
    <w:rsid w:val="00535E18"/>
    <w:rsid w:val="00536E66"/>
    <w:rsid w:val="00537403"/>
    <w:rsid w:val="00537B2C"/>
    <w:rsid w:val="00540E37"/>
    <w:rsid w:val="0054117B"/>
    <w:rsid w:val="00542395"/>
    <w:rsid w:val="005433A0"/>
    <w:rsid w:val="00543FA8"/>
    <w:rsid w:val="005440EB"/>
    <w:rsid w:val="0054448D"/>
    <w:rsid w:val="00545202"/>
    <w:rsid w:val="00546EBD"/>
    <w:rsid w:val="00550873"/>
    <w:rsid w:val="00550C5D"/>
    <w:rsid w:val="00553547"/>
    <w:rsid w:val="00553A07"/>
    <w:rsid w:val="00553D13"/>
    <w:rsid w:val="00555F37"/>
    <w:rsid w:val="00556839"/>
    <w:rsid w:val="00560769"/>
    <w:rsid w:val="00560A24"/>
    <w:rsid w:val="00562BF5"/>
    <w:rsid w:val="00563485"/>
    <w:rsid w:val="0056348A"/>
    <w:rsid w:val="005652B1"/>
    <w:rsid w:val="00566067"/>
    <w:rsid w:val="00566EED"/>
    <w:rsid w:val="00567086"/>
    <w:rsid w:val="00567849"/>
    <w:rsid w:val="00570236"/>
    <w:rsid w:val="00571CD6"/>
    <w:rsid w:val="005720AC"/>
    <w:rsid w:val="00573232"/>
    <w:rsid w:val="0057446B"/>
    <w:rsid w:val="0057554B"/>
    <w:rsid w:val="00575E32"/>
    <w:rsid w:val="00576B76"/>
    <w:rsid w:val="0057762E"/>
    <w:rsid w:val="0058000A"/>
    <w:rsid w:val="0058074C"/>
    <w:rsid w:val="00581975"/>
    <w:rsid w:val="00581AA4"/>
    <w:rsid w:val="00582ADE"/>
    <w:rsid w:val="00582D4B"/>
    <w:rsid w:val="00583038"/>
    <w:rsid w:val="005841E3"/>
    <w:rsid w:val="0058444D"/>
    <w:rsid w:val="00585B93"/>
    <w:rsid w:val="00585C01"/>
    <w:rsid w:val="00586D06"/>
    <w:rsid w:val="00587EB4"/>
    <w:rsid w:val="00590C52"/>
    <w:rsid w:val="00591432"/>
    <w:rsid w:val="0059235A"/>
    <w:rsid w:val="00593DB4"/>
    <w:rsid w:val="0059422E"/>
    <w:rsid w:val="00594F37"/>
    <w:rsid w:val="005951DE"/>
    <w:rsid w:val="00595D7F"/>
    <w:rsid w:val="00595F67"/>
    <w:rsid w:val="0059603C"/>
    <w:rsid w:val="00597209"/>
    <w:rsid w:val="005A0213"/>
    <w:rsid w:val="005A0CA5"/>
    <w:rsid w:val="005A1E91"/>
    <w:rsid w:val="005A276B"/>
    <w:rsid w:val="005A3297"/>
    <w:rsid w:val="005A36B7"/>
    <w:rsid w:val="005A41C8"/>
    <w:rsid w:val="005A6864"/>
    <w:rsid w:val="005B00EA"/>
    <w:rsid w:val="005B0CF8"/>
    <w:rsid w:val="005B0DE5"/>
    <w:rsid w:val="005B14B2"/>
    <w:rsid w:val="005B2210"/>
    <w:rsid w:val="005B4A34"/>
    <w:rsid w:val="005B4F2A"/>
    <w:rsid w:val="005B548D"/>
    <w:rsid w:val="005B62F3"/>
    <w:rsid w:val="005B7353"/>
    <w:rsid w:val="005C2421"/>
    <w:rsid w:val="005C255F"/>
    <w:rsid w:val="005C28A0"/>
    <w:rsid w:val="005C3099"/>
    <w:rsid w:val="005C3485"/>
    <w:rsid w:val="005C4957"/>
    <w:rsid w:val="005C5D33"/>
    <w:rsid w:val="005C68F9"/>
    <w:rsid w:val="005D0E8D"/>
    <w:rsid w:val="005D106E"/>
    <w:rsid w:val="005D22D1"/>
    <w:rsid w:val="005D258A"/>
    <w:rsid w:val="005D5F13"/>
    <w:rsid w:val="005D6B86"/>
    <w:rsid w:val="005E1061"/>
    <w:rsid w:val="005E1537"/>
    <w:rsid w:val="005E3907"/>
    <w:rsid w:val="005E6376"/>
    <w:rsid w:val="005E740B"/>
    <w:rsid w:val="005F0C34"/>
    <w:rsid w:val="005F282E"/>
    <w:rsid w:val="005F3899"/>
    <w:rsid w:val="005F447D"/>
    <w:rsid w:val="005F4831"/>
    <w:rsid w:val="005F4BCA"/>
    <w:rsid w:val="005F52F3"/>
    <w:rsid w:val="005F68AC"/>
    <w:rsid w:val="005F6E00"/>
    <w:rsid w:val="005F78BA"/>
    <w:rsid w:val="005F7CA3"/>
    <w:rsid w:val="006007D9"/>
    <w:rsid w:val="00600D59"/>
    <w:rsid w:val="006037C4"/>
    <w:rsid w:val="00603A9E"/>
    <w:rsid w:val="006064A2"/>
    <w:rsid w:val="00606A51"/>
    <w:rsid w:val="00606E70"/>
    <w:rsid w:val="00607C6F"/>
    <w:rsid w:val="00610F5E"/>
    <w:rsid w:val="00611AB9"/>
    <w:rsid w:val="0061342A"/>
    <w:rsid w:val="0061350A"/>
    <w:rsid w:val="006166FF"/>
    <w:rsid w:val="00616F96"/>
    <w:rsid w:val="00623B49"/>
    <w:rsid w:val="00627046"/>
    <w:rsid w:val="006277B3"/>
    <w:rsid w:val="0063043B"/>
    <w:rsid w:val="00630CA9"/>
    <w:rsid w:val="006313F8"/>
    <w:rsid w:val="00632E66"/>
    <w:rsid w:val="00632E84"/>
    <w:rsid w:val="00634350"/>
    <w:rsid w:val="0063570E"/>
    <w:rsid w:val="00635CD6"/>
    <w:rsid w:val="00640089"/>
    <w:rsid w:val="006401A5"/>
    <w:rsid w:val="0064023B"/>
    <w:rsid w:val="00640AB1"/>
    <w:rsid w:val="00640B86"/>
    <w:rsid w:val="0064224B"/>
    <w:rsid w:val="00643CB3"/>
    <w:rsid w:val="00643EA0"/>
    <w:rsid w:val="0064421A"/>
    <w:rsid w:val="00645E1F"/>
    <w:rsid w:val="00646820"/>
    <w:rsid w:val="00647216"/>
    <w:rsid w:val="00647296"/>
    <w:rsid w:val="00647D14"/>
    <w:rsid w:val="00650324"/>
    <w:rsid w:val="00652A75"/>
    <w:rsid w:val="00652C58"/>
    <w:rsid w:val="006553B8"/>
    <w:rsid w:val="006567D0"/>
    <w:rsid w:val="0066316A"/>
    <w:rsid w:val="00665168"/>
    <w:rsid w:val="0066545A"/>
    <w:rsid w:val="00666489"/>
    <w:rsid w:val="00666C3D"/>
    <w:rsid w:val="00666FE4"/>
    <w:rsid w:val="006679E5"/>
    <w:rsid w:val="00667B14"/>
    <w:rsid w:val="0067063A"/>
    <w:rsid w:val="00670E31"/>
    <w:rsid w:val="0067282F"/>
    <w:rsid w:val="00673923"/>
    <w:rsid w:val="0067473E"/>
    <w:rsid w:val="0067496D"/>
    <w:rsid w:val="00676764"/>
    <w:rsid w:val="00676DAB"/>
    <w:rsid w:val="0067753C"/>
    <w:rsid w:val="00680B40"/>
    <w:rsid w:val="00680DC8"/>
    <w:rsid w:val="006822D7"/>
    <w:rsid w:val="00682940"/>
    <w:rsid w:val="006846D5"/>
    <w:rsid w:val="00684B9D"/>
    <w:rsid w:val="006876DF"/>
    <w:rsid w:val="006902D0"/>
    <w:rsid w:val="006916B8"/>
    <w:rsid w:val="0069195A"/>
    <w:rsid w:val="0069268A"/>
    <w:rsid w:val="00692794"/>
    <w:rsid w:val="00695DDD"/>
    <w:rsid w:val="00696055"/>
    <w:rsid w:val="00696AD4"/>
    <w:rsid w:val="00696E37"/>
    <w:rsid w:val="006A161E"/>
    <w:rsid w:val="006A3485"/>
    <w:rsid w:val="006A3B29"/>
    <w:rsid w:val="006A4379"/>
    <w:rsid w:val="006A49AE"/>
    <w:rsid w:val="006A60F4"/>
    <w:rsid w:val="006A6FFC"/>
    <w:rsid w:val="006B0E16"/>
    <w:rsid w:val="006B2CC7"/>
    <w:rsid w:val="006B315C"/>
    <w:rsid w:val="006B41C3"/>
    <w:rsid w:val="006B504A"/>
    <w:rsid w:val="006B6290"/>
    <w:rsid w:val="006B76C3"/>
    <w:rsid w:val="006B7C02"/>
    <w:rsid w:val="006C073E"/>
    <w:rsid w:val="006C08C0"/>
    <w:rsid w:val="006C1D7C"/>
    <w:rsid w:val="006C22AA"/>
    <w:rsid w:val="006C302E"/>
    <w:rsid w:val="006C422E"/>
    <w:rsid w:val="006C5145"/>
    <w:rsid w:val="006C5343"/>
    <w:rsid w:val="006C5708"/>
    <w:rsid w:val="006C6588"/>
    <w:rsid w:val="006D024F"/>
    <w:rsid w:val="006D0BAA"/>
    <w:rsid w:val="006D12E6"/>
    <w:rsid w:val="006D2022"/>
    <w:rsid w:val="006D2995"/>
    <w:rsid w:val="006D32B4"/>
    <w:rsid w:val="006D3D0A"/>
    <w:rsid w:val="006D687E"/>
    <w:rsid w:val="006D7466"/>
    <w:rsid w:val="006E0AE5"/>
    <w:rsid w:val="006E18B1"/>
    <w:rsid w:val="006E3ECC"/>
    <w:rsid w:val="006E4C80"/>
    <w:rsid w:val="006E54CC"/>
    <w:rsid w:val="006E5690"/>
    <w:rsid w:val="006E686D"/>
    <w:rsid w:val="006E6967"/>
    <w:rsid w:val="006E76BD"/>
    <w:rsid w:val="006E79D9"/>
    <w:rsid w:val="006F169A"/>
    <w:rsid w:val="006F3D96"/>
    <w:rsid w:val="006F547A"/>
    <w:rsid w:val="006F6D22"/>
    <w:rsid w:val="00700604"/>
    <w:rsid w:val="00701981"/>
    <w:rsid w:val="0070370C"/>
    <w:rsid w:val="00703D61"/>
    <w:rsid w:val="00703F3D"/>
    <w:rsid w:val="0070414B"/>
    <w:rsid w:val="00706C7F"/>
    <w:rsid w:val="007079B4"/>
    <w:rsid w:val="00707D58"/>
    <w:rsid w:val="00710A79"/>
    <w:rsid w:val="007112DB"/>
    <w:rsid w:val="007121E5"/>
    <w:rsid w:val="00713F12"/>
    <w:rsid w:val="00714281"/>
    <w:rsid w:val="00714980"/>
    <w:rsid w:val="00715421"/>
    <w:rsid w:val="007160E0"/>
    <w:rsid w:val="0071668C"/>
    <w:rsid w:val="00716F87"/>
    <w:rsid w:val="007202E4"/>
    <w:rsid w:val="007204B5"/>
    <w:rsid w:val="00720E51"/>
    <w:rsid w:val="007235FC"/>
    <w:rsid w:val="00724985"/>
    <w:rsid w:val="00724E43"/>
    <w:rsid w:val="00726DCD"/>
    <w:rsid w:val="00727E87"/>
    <w:rsid w:val="00731D9B"/>
    <w:rsid w:val="00732F5A"/>
    <w:rsid w:val="007345F5"/>
    <w:rsid w:val="007356FA"/>
    <w:rsid w:val="007364D0"/>
    <w:rsid w:val="00742010"/>
    <w:rsid w:val="0074359A"/>
    <w:rsid w:val="00747BD7"/>
    <w:rsid w:val="0075008B"/>
    <w:rsid w:val="007506F5"/>
    <w:rsid w:val="0075092B"/>
    <w:rsid w:val="007511E9"/>
    <w:rsid w:val="00751BE4"/>
    <w:rsid w:val="00752FBA"/>
    <w:rsid w:val="00754ADA"/>
    <w:rsid w:val="007578BD"/>
    <w:rsid w:val="00761F95"/>
    <w:rsid w:val="00762DEA"/>
    <w:rsid w:val="0076397F"/>
    <w:rsid w:val="00763A91"/>
    <w:rsid w:val="007643A7"/>
    <w:rsid w:val="00765180"/>
    <w:rsid w:val="007657E6"/>
    <w:rsid w:val="00765BD1"/>
    <w:rsid w:val="00771A77"/>
    <w:rsid w:val="00771B0E"/>
    <w:rsid w:val="0077212C"/>
    <w:rsid w:val="007745BE"/>
    <w:rsid w:val="00774686"/>
    <w:rsid w:val="00774C21"/>
    <w:rsid w:val="00775792"/>
    <w:rsid w:val="007772D5"/>
    <w:rsid w:val="00777531"/>
    <w:rsid w:val="0078084E"/>
    <w:rsid w:val="00780BF8"/>
    <w:rsid w:val="007820E7"/>
    <w:rsid w:val="0078235F"/>
    <w:rsid w:val="00783356"/>
    <w:rsid w:val="0078436B"/>
    <w:rsid w:val="00784AF4"/>
    <w:rsid w:val="00784CFA"/>
    <w:rsid w:val="00784F7F"/>
    <w:rsid w:val="00785720"/>
    <w:rsid w:val="0078694B"/>
    <w:rsid w:val="00786CB4"/>
    <w:rsid w:val="00787407"/>
    <w:rsid w:val="00793C8B"/>
    <w:rsid w:val="0079607B"/>
    <w:rsid w:val="00797A17"/>
    <w:rsid w:val="007A0308"/>
    <w:rsid w:val="007A4C1F"/>
    <w:rsid w:val="007A505B"/>
    <w:rsid w:val="007B02E5"/>
    <w:rsid w:val="007B0306"/>
    <w:rsid w:val="007B0BD7"/>
    <w:rsid w:val="007B16F4"/>
    <w:rsid w:val="007B1A6E"/>
    <w:rsid w:val="007B4C71"/>
    <w:rsid w:val="007B51D2"/>
    <w:rsid w:val="007B57EA"/>
    <w:rsid w:val="007B5990"/>
    <w:rsid w:val="007B6634"/>
    <w:rsid w:val="007B6CA6"/>
    <w:rsid w:val="007C01E6"/>
    <w:rsid w:val="007C0337"/>
    <w:rsid w:val="007C45CE"/>
    <w:rsid w:val="007C49DA"/>
    <w:rsid w:val="007C55BD"/>
    <w:rsid w:val="007C629D"/>
    <w:rsid w:val="007C7FD2"/>
    <w:rsid w:val="007D0EF8"/>
    <w:rsid w:val="007D1269"/>
    <w:rsid w:val="007D2425"/>
    <w:rsid w:val="007D2AEB"/>
    <w:rsid w:val="007D3308"/>
    <w:rsid w:val="007D34F3"/>
    <w:rsid w:val="007D4B1D"/>
    <w:rsid w:val="007D5384"/>
    <w:rsid w:val="007D638A"/>
    <w:rsid w:val="007D64D1"/>
    <w:rsid w:val="007D6CF8"/>
    <w:rsid w:val="007D7814"/>
    <w:rsid w:val="007E145F"/>
    <w:rsid w:val="007E46E7"/>
    <w:rsid w:val="007E6895"/>
    <w:rsid w:val="007E726A"/>
    <w:rsid w:val="007F0101"/>
    <w:rsid w:val="007F03A0"/>
    <w:rsid w:val="007F11C5"/>
    <w:rsid w:val="007F25A9"/>
    <w:rsid w:val="007F2CB8"/>
    <w:rsid w:val="007F4090"/>
    <w:rsid w:val="007F4E22"/>
    <w:rsid w:val="007F53F0"/>
    <w:rsid w:val="007F6109"/>
    <w:rsid w:val="007F6404"/>
    <w:rsid w:val="007F642F"/>
    <w:rsid w:val="007F74FF"/>
    <w:rsid w:val="007F7EBE"/>
    <w:rsid w:val="00800076"/>
    <w:rsid w:val="008000C5"/>
    <w:rsid w:val="008002A9"/>
    <w:rsid w:val="0080097E"/>
    <w:rsid w:val="00800EA8"/>
    <w:rsid w:val="00804635"/>
    <w:rsid w:val="00804B07"/>
    <w:rsid w:val="00805C23"/>
    <w:rsid w:val="008068D4"/>
    <w:rsid w:val="00810410"/>
    <w:rsid w:val="00811D95"/>
    <w:rsid w:val="0081379C"/>
    <w:rsid w:val="0081510E"/>
    <w:rsid w:val="00816EF3"/>
    <w:rsid w:val="0082131A"/>
    <w:rsid w:val="008220C7"/>
    <w:rsid w:val="008225F5"/>
    <w:rsid w:val="008232FE"/>
    <w:rsid w:val="00830AFA"/>
    <w:rsid w:val="00830E82"/>
    <w:rsid w:val="00830EB7"/>
    <w:rsid w:val="00832760"/>
    <w:rsid w:val="00834028"/>
    <w:rsid w:val="008344EC"/>
    <w:rsid w:val="008345EA"/>
    <w:rsid w:val="0083578F"/>
    <w:rsid w:val="008358A6"/>
    <w:rsid w:val="00836A15"/>
    <w:rsid w:val="00836E54"/>
    <w:rsid w:val="00837D24"/>
    <w:rsid w:val="00837E40"/>
    <w:rsid w:val="00840263"/>
    <w:rsid w:val="00840293"/>
    <w:rsid w:val="0084061B"/>
    <w:rsid w:val="00841255"/>
    <w:rsid w:val="008418D5"/>
    <w:rsid w:val="00841EC0"/>
    <w:rsid w:val="00842E37"/>
    <w:rsid w:val="00843366"/>
    <w:rsid w:val="00843E42"/>
    <w:rsid w:val="008445CB"/>
    <w:rsid w:val="008461A3"/>
    <w:rsid w:val="0084786E"/>
    <w:rsid w:val="00847E3B"/>
    <w:rsid w:val="00850A66"/>
    <w:rsid w:val="00850FC2"/>
    <w:rsid w:val="008511D4"/>
    <w:rsid w:val="0085348E"/>
    <w:rsid w:val="008573A6"/>
    <w:rsid w:val="00860785"/>
    <w:rsid w:val="008607AB"/>
    <w:rsid w:val="00860BF8"/>
    <w:rsid w:val="00861A11"/>
    <w:rsid w:val="00862B97"/>
    <w:rsid w:val="008630C4"/>
    <w:rsid w:val="00863740"/>
    <w:rsid w:val="00863881"/>
    <w:rsid w:val="00863B1F"/>
    <w:rsid w:val="00864824"/>
    <w:rsid w:val="008650D4"/>
    <w:rsid w:val="0087155B"/>
    <w:rsid w:val="00871B6E"/>
    <w:rsid w:val="00872EAD"/>
    <w:rsid w:val="00874D3C"/>
    <w:rsid w:val="00875012"/>
    <w:rsid w:val="0087520B"/>
    <w:rsid w:val="008759DE"/>
    <w:rsid w:val="00876310"/>
    <w:rsid w:val="0087775E"/>
    <w:rsid w:val="0088156F"/>
    <w:rsid w:val="0088235C"/>
    <w:rsid w:val="0088444E"/>
    <w:rsid w:val="008847C5"/>
    <w:rsid w:val="00884F52"/>
    <w:rsid w:val="00891AB6"/>
    <w:rsid w:val="00892485"/>
    <w:rsid w:val="00892903"/>
    <w:rsid w:val="0089382F"/>
    <w:rsid w:val="00893A1D"/>
    <w:rsid w:val="00894110"/>
    <w:rsid w:val="008950A5"/>
    <w:rsid w:val="008954A9"/>
    <w:rsid w:val="0089606F"/>
    <w:rsid w:val="00896313"/>
    <w:rsid w:val="00897466"/>
    <w:rsid w:val="008A074E"/>
    <w:rsid w:val="008A1356"/>
    <w:rsid w:val="008A3421"/>
    <w:rsid w:val="008A4E3C"/>
    <w:rsid w:val="008A6D41"/>
    <w:rsid w:val="008A78F6"/>
    <w:rsid w:val="008B2C8E"/>
    <w:rsid w:val="008B39E2"/>
    <w:rsid w:val="008B6D8F"/>
    <w:rsid w:val="008B76F1"/>
    <w:rsid w:val="008B7854"/>
    <w:rsid w:val="008B7B23"/>
    <w:rsid w:val="008C06DA"/>
    <w:rsid w:val="008C3B1A"/>
    <w:rsid w:val="008C5103"/>
    <w:rsid w:val="008C5649"/>
    <w:rsid w:val="008C6E8B"/>
    <w:rsid w:val="008D159E"/>
    <w:rsid w:val="008D1CE4"/>
    <w:rsid w:val="008D2589"/>
    <w:rsid w:val="008D390B"/>
    <w:rsid w:val="008D5141"/>
    <w:rsid w:val="008D6DCC"/>
    <w:rsid w:val="008D78CE"/>
    <w:rsid w:val="008D7BC2"/>
    <w:rsid w:val="008E0872"/>
    <w:rsid w:val="008E2B04"/>
    <w:rsid w:val="008E3BF8"/>
    <w:rsid w:val="008E3C52"/>
    <w:rsid w:val="008E4535"/>
    <w:rsid w:val="008E7352"/>
    <w:rsid w:val="008F01A6"/>
    <w:rsid w:val="008F1DBF"/>
    <w:rsid w:val="008F2A6D"/>
    <w:rsid w:val="008F36DF"/>
    <w:rsid w:val="008F5096"/>
    <w:rsid w:val="008F64B0"/>
    <w:rsid w:val="008F726B"/>
    <w:rsid w:val="008F7F29"/>
    <w:rsid w:val="00900A23"/>
    <w:rsid w:val="0090123B"/>
    <w:rsid w:val="00901950"/>
    <w:rsid w:val="009021CF"/>
    <w:rsid w:val="00904C29"/>
    <w:rsid w:val="009053A4"/>
    <w:rsid w:val="009063F4"/>
    <w:rsid w:val="00906B95"/>
    <w:rsid w:val="00910135"/>
    <w:rsid w:val="009118EB"/>
    <w:rsid w:val="009130A5"/>
    <w:rsid w:val="0091337F"/>
    <w:rsid w:val="00914597"/>
    <w:rsid w:val="009150B1"/>
    <w:rsid w:val="00915F29"/>
    <w:rsid w:val="009161C3"/>
    <w:rsid w:val="00916CA2"/>
    <w:rsid w:val="00916F67"/>
    <w:rsid w:val="0092015A"/>
    <w:rsid w:val="00921957"/>
    <w:rsid w:val="009220CD"/>
    <w:rsid w:val="00925A04"/>
    <w:rsid w:val="00925BAE"/>
    <w:rsid w:val="00925EC7"/>
    <w:rsid w:val="00926B8C"/>
    <w:rsid w:val="009273DA"/>
    <w:rsid w:val="0092743B"/>
    <w:rsid w:val="0093479E"/>
    <w:rsid w:val="00934E4E"/>
    <w:rsid w:val="00936626"/>
    <w:rsid w:val="0093676F"/>
    <w:rsid w:val="00941285"/>
    <w:rsid w:val="00942CD9"/>
    <w:rsid w:val="00943782"/>
    <w:rsid w:val="00943A3F"/>
    <w:rsid w:val="00943C4B"/>
    <w:rsid w:val="00945C43"/>
    <w:rsid w:val="00945E59"/>
    <w:rsid w:val="00946135"/>
    <w:rsid w:val="00946EA0"/>
    <w:rsid w:val="00947050"/>
    <w:rsid w:val="009500E3"/>
    <w:rsid w:val="009502A8"/>
    <w:rsid w:val="00951325"/>
    <w:rsid w:val="009518A4"/>
    <w:rsid w:val="00952066"/>
    <w:rsid w:val="009530B9"/>
    <w:rsid w:val="00955676"/>
    <w:rsid w:val="009577F8"/>
    <w:rsid w:val="0096095E"/>
    <w:rsid w:val="009610BB"/>
    <w:rsid w:val="0096177B"/>
    <w:rsid w:val="00962E78"/>
    <w:rsid w:val="0096312A"/>
    <w:rsid w:val="00964C92"/>
    <w:rsid w:val="00965F39"/>
    <w:rsid w:val="009702D2"/>
    <w:rsid w:val="00971BF6"/>
    <w:rsid w:val="00971CC8"/>
    <w:rsid w:val="00971EF4"/>
    <w:rsid w:val="00972596"/>
    <w:rsid w:val="00974039"/>
    <w:rsid w:val="00980871"/>
    <w:rsid w:val="009825A7"/>
    <w:rsid w:val="009831C1"/>
    <w:rsid w:val="00990C44"/>
    <w:rsid w:val="00991989"/>
    <w:rsid w:val="00992C87"/>
    <w:rsid w:val="009933EF"/>
    <w:rsid w:val="00993DCD"/>
    <w:rsid w:val="0099487D"/>
    <w:rsid w:val="00995C32"/>
    <w:rsid w:val="0099606F"/>
    <w:rsid w:val="00996A06"/>
    <w:rsid w:val="009A388D"/>
    <w:rsid w:val="009A525A"/>
    <w:rsid w:val="009A609B"/>
    <w:rsid w:val="009A6222"/>
    <w:rsid w:val="009A683D"/>
    <w:rsid w:val="009B1BE1"/>
    <w:rsid w:val="009B1EDB"/>
    <w:rsid w:val="009B2CFA"/>
    <w:rsid w:val="009B389B"/>
    <w:rsid w:val="009B3910"/>
    <w:rsid w:val="009B525B"/>
    <w:rsid w:val="009B56DF"/>
    <w:rsid w:val="009B6660"/>
    <w:rsid w:val="009C0617"/>
    <w:rsid w:val="009C069E"/>
    <w:rsid w:val="009C419C"/>
    <w:rsid w:val="009C44F2"/>
    <w:rsid w:val="009C4C8F"/>
    <w:rsid w:val="009C5CD1"/>
    <w:rsid w:val="009C5E12"/>
    <w:rsid w:val="009C71B8"/>
    <w:rsid w:val="009D07A1"/>
    <w:rsid w:val="009D0BA5"/>
    <w:rsid w:val="009D1778"/>
    <w:rsid w:val="009D19B6"/>
    <w:rsid w:val="009D1B0E"/>
    <w:rsid w:val="009D20D6"/>
    <w:rsid w:val="009D2215"/>
    <w:rsid w:val="009D296C"/>
    <w:rsid w:val="009D58CD"/>
    <w:rsid w:val="009D5FD0"/>
    <w:rsid w:val="009D7010"/>
    <w:rsid w:val="009D72F3"/>
    <w:rsid w:val="009D771A"/>
    <w:rsid w:val="009D7AFB"/>
    <w:rsid w:val="009E0B67"/>
    <w:rsid w:val="009E0DF1"/>
    <w:rsid w:val="009E1C99"/>
    <w:rsid w:val="009E2783"/>
    <w:rsid w:val="009E2D43"/>
    <w:rsid w:val="009E3C3C"/>
    <w:rsid w:val="009E41D0"/>
    <w:rsid w:val="009E43DC"/>
    <w:rsid w:val="009E47C6"/>
    <w:rsid w:val="009E64E0"/>
    <w:rsid w:val="009E6CAC"/>
    <w:rsid w:val="009F1CEB"/>
    <w:rsid w:val="009F29DD"/>
    <w:rsid w:val="009F3C87"/>
    <w:rsid w:val="009F4C3D"/>
    <w:rsid w:val="009F50B6"/>
    <w:rsid w:val="009F5E96"/>
    <w:rsid w:val="009F6512"/>
    <w:rsid w:val="009F6B0D"/>
    <w:rsid w:val="00A03AEA"/>
    <w:rsid w:val="00A05F2D"/>
    <w:rsid w:val="00A0713E"/>
    <w:rsid w:val="00A07F80"/>
    <w:rsid w:val="00A108BA"/>
    <w:rsid w:val="00A118B5"/>
    <w:rsid w:val="00A11CEF"/>
    <w:rsid w:val="00A141CC"/>
    <w:rsid w:val="00A146E4"/>
    <w:rsid w:val="00A15849"/>
    <w:rsid w:val="00A158BB"/>
    <w:rsid w:val="00A1656D"/>
    <w:rsid w:val="00A16989"/>
    <w:rsid w:val="00A210B2"/>
    <w:rsid w:val="00A22201"/>
    <w:rsid w:val="00A23025"/>
    <w:rsid w:val="00A237A1"/>
    <w:rsid w:val="00A2477C"/>
    <w:rsid w:val="00A26392"/>
    <w:rsid w:val="00A26687"/>
    <w:rsid w:val="00A27EFD"/>
    <w:rsid w:val="00A32D88"/>
    <w:rsid w:val="00A33044"/>
    <w:rsid w:val="00A33E7F"/>
    <w:rsid w:val="00A3414F"/>
    <w:rsid w:val="00A35466"/>
    <w:rsid w:val="00A35C48"/>
    <w:rsid w:val="00A363A1"/>
    <w:rsid w:val="00A376E4"/>
    <w:rsid w:val="00A3777E"/>
    <w:rsid w:val="00A37EFB"/>
    <w:rsid w:val="00A4196F"/>
    <w:rsid w:val="00A41C02"/>
    <w:rsid w:val="00A42099"/>
    <w:rsid w:val="00A4342A"/>
    <w:rsid w:val="00A44892"/>
    <w:rsid w:val="00A472EB"/>
    <w:rsid w:val="00A51166"/>
    <w:rsid w:val="00A5166E"/>
    <w:rsid w:val="00A52B41"/>
    <w:rsid w:val="00A534D4"/>
    <w:rsid w:val="00A53956"/>
    <w:rsid w:val="00A5500A"/>
    <w:rsid w:val="00A55CDA"/>
    <w:rsid w:val="00A5628F"/>
    <w:rsid w:val="00A564F0"/>
    <w:rsid w:val="00A579F5"/>
    <w:rsid w:val="00A6105F"/>
    <w:rsid w:val="00A610C3"/>
    <w:rsid w:val="00A610E9"/>
    <w:rsid w:val="00A6289F"/>
    <w:rsid w:val="00A63F58"/>
    <w:rsid w:val="00A64FD2"/>
    <w:rsid w:val="00A65DFD"/>
    <w:rsid w:val="00A661C1"/>
    <w:rsid w:val="00A6798F"/>
    <w:rsid w:val="00A702A9"/>
    <w:rsid w:val="00A70475"/>
    <w:rsid w:val="00A71907"/>
    <w:rsid w:val="00A72A8E"/>
    <w:rsid w:val="00A72FB3"/>
    <w:rsid w:val="00A73BF3"/>
    <w:rsid w:val="00A743AC"/>
    <w:rsid w:val="00A747A0"/>
    <w:rsid w:val="00A771A4"/>
    <w:rsid w:val="00A802DA"/>
    <w:rsid w:val="00A8042D"/>
    <w:rsid w:val="00A814B9"/>
    <w:rsid w:val="00A8501F"/>
    <w:rsid w:val="00A85346"/>
    <w:rsid w:val="00A85565"/>
    <w:rsid w:val="00A86268"/>
    <w:rsid w:val="00A86565"/>
    <w:rsid w:val="00A90F82"/>
    <w:rsid w:val="00A91201"/>
    <w:rsid w:val="00A92C57"/>
    <w:rsid w:val="00A92D2F"/>
    <w:rsid w:val="00A96A80"/>
    <w:rsid w:val="00A96E87"/>
    <w:rsid w:val="00A9723E"/>
    <w:rsid w:val="00AA65A0"/>
    <w:rsid w:val="00AA6C82"/>
    <w:rsid w:val="00AA7586"/>
    <w:rsid w:val="00AB01DB"/>
    <w:rsid w:val="00AB2332"/>
    <w:rsid w:val="00AB2C87"/>
    <w:rsid w:val="00AB2FBF"/>
    <w:rsid w:val="00AB3544"/>
    <w:rsid w:val="00AB3CA3"/>
    <w:rsid w:val="00AB610C"/>
    <w:rsid w:val="00AB6977"/>
    <w:rsid w:val="00AB6CD1"/>
    <w:rsid w:val="00AB79B8"/>
    <w:rsid w:val="00AC0311"/>
    <w:rsid w:val="00AC0C6B"/>
    <w:rsid w:val="00AC0E27"/>
    <w:rsid w:val="00AC418E"/>
    <w:rsid w:val="00AC5200"/>
    <w:rsid w:val="00AC5C88"/>
    <w:rsid w:val="00AC5F90"/>
    <w:rsid w:val="00AC63A9"/>
    <w:rsid w:val="00AC712B"/>
    <w:rsid w:val="00AC726D"/>
    <w:rsid w:val="00AD3AC1"/>
    <w:rsid w:val="00AD4232"/>
    <w:rsid w:val="00AD5A60"/>
    <w:rsid w:val="00AD6BCF"/>
    <w:rsid w:val="00AD7A2D"/>
    <w:rsid w:val="00AD7A3D"/>
    <w:rsid w:val="00AE1D9B"/>
    <w:rsid w:val="00AE560D"/>
    <w:rsid w:val="00AE575C"/>
    <w:rsid w:val="00AE5B59"/>
    <w:rsid w:val="00AE5FF0"/>
    <w:rsid w:val="00AE604B"/>
    <w:rsid w:val="00AE6681"/>
    <w:rsid w:val="00AE6D66"/>
    <w:rsid w:val="00AE7C11"/>
    <w:rsid w:val="00AF2236"/>
    <w:rsid w:val="00AF2F2F"/>
    <w:rsid w:val="00AF3E19"/>
    <w:rsid w:val="00AF5EEB"/>
    <w:rsid w:val="00B009AD"/>
    <w:rsid w:val="00B022F0"/>
    <w:rsid w:val="00B0337D"/>
    <w:rsid w:val="00B040D8"/>
    <w:rsid w:val="00B0457C"/>
    <w:rsid w:val="00B04D2D"/>
    <w:rsid w:val="00B054FA"/>
    <w:rsid w:val="00B059C8"/>
    <w:rsid w:val="00B05E31"/>
    <w:rsid w:val="00B0711A"/>
    <w:rsid w:val="00B07BF1"/>
    <w:rsid w:val="00B113D2"/>
    <w:rsid w:val="00B12C1D"/>
    <w:rsid w:val="00B141AA"/>
    <w:rsid w:val="00B15085"/>
    <w:rsid w:val="00B171F9"/>
    <w:rsid w:val="00B17797"/>
    <w:rsid w:val="00B203E0"/>
    <w:rsid w:val="00B210AF"/>
    <w:rsid w:val="00B211A6"/>
    <w:rsid w:val="00B2158D"/>
    <w:rsid w:val="00B22058"/>
    <w:rsid w:val="00B22BE9"/>
    <w:rsid w:val="00B26972"/>
    <w:rsid w:val="00B26BE3"/>
    <w:rsid w:val="00B27BA4"/>
    <w:rsid w:val="00B27F83"/>
    <w:rsid w:val="00B33429"/>
    <w:rsid w:val="00B3360F"/>
    <w:rsid w:val="00B33A78"/>
    <w:rsid w:val="00B3426D"/>
    <w:rsid w:val="00B34F70"/>
    <w:rsid w:val="00B37990"/>
    <w:rsid w:val="00B41B2C"/>
    <w:rsid w:val="00B46458"/>
    <w:rsid w:val="00B47019"/>
    <w:rsid w:val="00B473AB"/>
    <w:rsid w:val="00B47514"/>
    <w:rsid w:val="00B5348F"/>
    <w:rsid w:val="00B5395E"/>
    <w:rsid w:val="00B54371"/>
    <w:rsid w:val="00B566E5"/>
    <w:rsid w:val="00B567B5"/>
    <w:rsid w:val="00B56B1B"/>
    <w:rsid w:val="00B56C27"/>
    <w:rsid w:val="00B576F7"/>
    <w:rsid w:val="00B60B88"/>
    <w:rsid w:val="00B6200E"/>
    <w:rsid w:val="00B6269C"/>
    <w:rsid w:val="00B638B4"/>
    <w:rsid w:val="00B6503D"/>
    <w:rsid w:val="00B660D8"/>
    <w:rsid w:val="00B67275"/>
    <w:rsid w:val="00B71106"/>
    <w:rsid w:val="00B7190E"/>
    <w:rsid w:val="00B7230C"/>
    <w:rsid w:val="00B72D35"/>
    <w:rsid w:val="00B73550"/>
    <w:rsid w:val="00B7443D"/>
    <w:rsid w:val="00B74ABE"/>
    <w:rsid w:val="00B75855"/>
    <w:rsid w:val="00B762DD"/>
    <w:rsid w:val="00B77733"/>
    <w:rsid w:val="00B809C9"/>
    <w:rsid w:val="00B80AFC"/>
    <w:rsid w:val="00B818A5"/>
    <w:rsid w:val="00B826E7"/>
    <w:rsid w:val="00B834C2"/>
    <w:rsid w:val="00B83B0C"/>
    <w:rsid w:val="00B85EFA"/>
    <w:rsid w:val="00B904C2"/>
    <w:rsid w:val="00B91196"/>
    <w:rsid w:val="00B9341A"/>
    <w:rsid w:val="00B9424E"/>
    <w:rsid w:val="00B9460A"/>
    <w:rsid w:val="00B9483C"/>
    <w:rsid w:val="00B94F23"/>
    <w:rsid w:val="00B95FB9"/>
    <w:rsid w:val="00B9705F"/>
    <w:rsid w:val="00BA1E5D"/>
    <w:rsid w:val="00BA3632"/>
    <w:rsid w:val="00BA6201"/>
    <w:rsid w:val="00BA71F2"/>
    <w:rsid w:val="00BA7649"/>
    <w:rsid w:val="00BB1BD2"/>
    <w:rsid w:val="00BB3E5D"/>
    <w:rsid w:val="00BB4024"/>
    <w:rsid w:val="00BB47AE"/>
    <w:rsid w:val="00BB6513"/>
    <w:rsid w:val="00BB6607"/>
    <w:rsid w:val="00BB7729"/>
    <w:rsid w:val="00BB7B6A"/>
    <w:rsid w:val="00BC1080"/>
    <w:rsid w:val="00BC1989"/>
    <w:rsid w:val="00BC2339"/>
    <w:rsid w:val="00BC362F"/>
    <w:rsid w:val="00BC3771"/>
    <w:rsid w:val="00BC43DB"/>
    <w:rsid w:val="00BC6395"/>
    <w:rsid w:val="00BC6B42"/>
    <w:rsid w:val="00BC72DA"/>
    <w:rsid w:val="00BC776A"/>
    <w:rsid w:val="00BD034E"/>
    <w:rsid w:val="00BD049F"/>
    <w:rsid w:val="00BD04D9"/>
    <w:rsid w:val="00BD0BC7"/>
    <w:rsid w:val="00BD109C"/>
    <w:rsid w:val="00BD10DA"/>
    <w:rsid w:val="00BD1718"/>
    <w:rsid w:val="00BD1A83"/>
    <w:rsid w:val="00BD591E"/>
    <w:rsid w:val="00BD633B"/>
    <w:rsid w:val="00BD6874"/>
    <w:rsid w:val="00BD79D2"/>
    <w:rsid w:val="00BE1799"/>
    <w:rsid w:val="00BE2955"/>
    <w:rsid w:val="00BE310B"/>
    <w:rsid w:val="00BE56E8"/>
    <w:rsid w:val="00BE6485"/>
    <w:rsid w:val="00BE68CC"/>
    <w:rsid w:val="00BE7428"/>
    <w:rsid w:val="00BF00DA"/>
    <w:rsid w:val="00BF0849"/>
    <w:rsid w:val="00BF09D8"/>
    <w:rsid w:val="00BF113A"/>
    <w:rsid w:val="00BF2BCF"/>
    <w:rsid w:val="00BF40BF"/>
    <w:rsid w:val="00BF72D4"/>
    <w:rsid w:val="00C035E5"/>
    <w:rsid w:val="00C036D4"/>
    <w:rsid w:val="00C13048"/>
    <w:rsid w:val="00C1508F"/>
    <w:rsid w:val="00C15E96"/>
    <w:rsid w:val="00C160B9"/>
    <w:rsid w:val="00C16A0D"/>
    <w:rsid w:val="00C17A79"/>
    <w:rsid w:val="00C17BA9"/>
    <w:rsid w:val="00C17E28"/>
    <w:rsid w:val="00C2235E"/>
    <w:rsid w:val="00C25DFE"/>
    <w:rsid w:val="00C266E1"/>
    <w:rsid w:val="00C3019B"/>
    <w:rsid w:val="00C304C3"/>
    <w:rsid w:val="00C30C7E"/>
    <w:rsid w:val="00C31AB8"/>
    <w:rsid w:val="00C32689"/>
    <w:rsid w:val="00C367E2"/>
    <w:rsid w:val="00C36E18"/>
    <w:rsid w:val="00C37831"/>
    <w:rsid w:val="00C40560"/>
    <w:rsid w:val="00C41858"/>
    <w:rsid w:val="00C423B4"/>
    <w:rsid w:val="00C42B5F"/>
    <w:rsid w:val="00C43482"/>
    <w:rsid w:val="00C453C2"/>
    <w:rsid w:val="00C45A01"/>
    <w:rsid w:val="00C45A57"/>
    <w:rsid w:val="00C50F88"/>
    <w:rsid w:val="00C51312"/>
    <w:rsid w:val="00C51645"/>
    <w:rsid w:val="00C55A84"/>
    <w:rsid w:val="00C56354"/>
    <w:rsid w:val="00C56999"/>
    <w:rsid w:val="00C60F4D"/>
    <w:rsid w:val="00C616EF"/>
    <w:rsid w:val="00C62325"/>
    <w:rsid w:val="00C62723"/>
    <w:rsid w:val="00C63584"/>
    <w:rsid w:val="00C64CDF"/>
    <w:rsid w:val="00C674FA"/>
    <w:rsid w:val="00C679AD"/>
    <w:rsid w:val="00C679DD"/>
    <w:rsid w:val="00C724CF"/>
    <w:rsid w:val="00C729CC"/>
    <w:rsid w:val="00C73A28"/>
    <w:rsid w:val="00C745BF"/>
    <w:rsid w:val="00C80396"/>
    <w:rsid w:val="00C81840"/>
    <w:rsid w:val="00C82DAB"/>
    <w:rsid w:val="00C82E81"/>
    <w:rsid w:val="00C84795"/>
    <w:rsid w:val="00C85603"/>
    <w:rsid w:val="00C85A26"/>
    <w:rsid w:val="00C874C3"/>
    <w:rsid w:val="00C9091A"/>
    <w:rsid w:val="00C91030"/>
    <w:rsid w:val="00C9460F"/>
    <w:rsid w:val="00C949D4"/>
    <w:rsid w:val="00C95877"/>
    <w:rsid w:val="00C9637F"/>
    <w:rsid w:val="00C96F62"/>
    <w:rsid w:val="00C979A2"/>
    <w:rsid w:val="00C97A6E"/>
    <w:rsid w:val="00CA0639"/>
    <w:rsid w:val="00CA14A9"/>
    <w:rsid w:val="00CA2E7B"/>
    <w:rsid w:val="00CA3E92"/>
    <w:rsid w:val="00CA58F1"/>
    <w:rsid w:val="00CA63A5"/>
    <w:rsid w:val="00CB276F"/>
    <w:rsid w:val="00CB3896"/>
    <w:rsid w:val="00CB4E1F"/>
    <w:rsid w:val="00CB4ED5"/>
    <w:rsid w:val="00CB6641"/>
    <w:rsid w:val="00CB6AD4"/>
    <w:rsid w:val="00CB748D"/>
    <w:rsid w:val="00CB77A1"/>
    <w:rsid w:val="00CB78DE"/>
    <w:rsid w:val="00CC2422"/>
    <w:rsid w:val="00CC33E0"/>
    <w:rsid w:val="00CC45A1"/>
    <w:rsid w:val="00CC5DBC"/>
    <w:rsid w:val="00CC5F7A"/>
    <w:rsid w:val="00CC778C"/>
    <w:rsid w:val="00CD049C"/>
    <w:rsid w:val="00CD0D28"/>
    <w:rsid w:val="00CD2285"/>
    <w:rsid w:val="00CD2908"/>
    <w:rsid w:val="00CD2BE4"/>
    <w:rsid w:val="00CD5D92"/>
    <w:rsid w:val="00CD7079"/>
    <w:rsid w:val="00CE0897"/>
    <w:rsid w:val="00CE353F"/>
    <w:rsid w:val="00CE380E"/>
    <w:rsid w:val="00CE6B8B"/>
    <w:rsid w:val="00CF0A65"/>
    <w:rsid w:val="00CF0ACB"/>
    <w:rsid w:val="00CF2369"/>
    <w:rsid w:val="00CF23C4"/>
    <w:rsid w:val="00CF3699"/>
    <w:rsid w:val="00CF7CF6"/>
    <w:rsid w:val="00CF7EBC"/>
    <w:rsid w:val="00D00A7B"/>
    <w:rsid w:val="00D0144A"/>
    <w:rsid w:val="00D04BB5"/>
    <w:rsid w:val="00D06B07"/>
    <w:rsid w:val="00D1018D"/>
    <w:rsid w:val="00D10BA7"/>
    <w:rsid w:val="00D1360B"/>
    <w:rsid w:val="00D14E70"/>
    <w:rsid w:val="00D1673B"/>
    <w:rsid w:val="00D16CA6"/>
    <w:rsid w:val="00D17093"/>
    <w:rsid w:val="00D200AB"/>
    <w:rsid w:val="00D21A3D"/>
    <w:rsid w:val="00D22214"/>
    <w:rsid w:val="00D22533"/>
    <w:rsid w:val="00D25234"/>
    <w:rsid w:val="00D265E7"/>
    <w:rsid w:val="00D2660A"/>
    <w:rsid w:val="00D2695C"/>
    <w:rsid w:val="00D26E39"/>
    <w:rsid w:val="00D27746"/>
    <w:rsid w:val="00D324E7"/>
    <w:rsid w:val="00D32AD3"/>
    <w:rsid w:val="00D33389"/>
    <w:rsid w:val="00D34906"/>
    <w:rsid w:val="00D34A88"/>
    <w:rsid w:val="00D3518B"/>
    <w:rsid w:val="00D35543"/>
    <w:rsid w:val="00D35D2C"/>
    <w:rsid w:val="00D3694D"/>
    <w:rsid w:val="00D37277"/>
    <w:rsid w:val="00D3778A"/>
    <w:rsid w:val="00D37904"/>
    <w:rsid w:val="00D37DB8"/>
    <w:rsid w:val="00D40BA4"/>
    <w:rsid w:val="00D42961"/>
    <w:rsid w:val="00D44BFF"/>
    <w:rsid w:val="00D4727C"/>
    <w:rsid w:val="00D5080F"/>
    <w:rsid w:val="00D50AF0"/>
    <w:rsid w:val="00D51E1E"/>
    <w:rsid w:val="00D527A7"/>
    <w:rsid w:val="00D53206"/>
    <w:rsid w:val="00D55355"/>
    <w:rsid w:val="00D56935"/>
    <w:rsid w:val="00D57651"/>
    <w:rsid w:val="00D61C89"/>
    <w:rsid w:val="00D61DE6"/>
    <w:rsid w:val="00D63049"/>
    <w:rsid w:val="00D63DA1"/>
    <w:rsid w:val="00D64332"/>
    <w:rsid w:val="00D71040"/>
    <w:rsid w:val="00D7110A"/>
    <w:rsid w:val="00D71B96"/>
    <w:rsid w:val="00D730F8"/>
    <w:rsid w:val="00D73BA9"/>
    <w:rsid w:val="00D757BA"/>
    <w:rsid w:val="00D75854"/>
    <w:rsid w:val="00D851E4"/>
    <w:rsid w:val="00D85DFE"/>
    <w:rsid w:val="00D871F2"/>
    <w:rsid w:val="00D913D1"/>
    <w:rsid w:val="00D918F8"/>
    <w:rsid w:val="00D91FE3"/>
    <w:rsid w:val="00D928D4"/>
    <w:rsid w:val="00D93F76"/>
    <w:rsid w:val="00D9438A"/>
    <w:rsid w:val="00D9471A"/>
    <w:rsid w:val="00D969CB"/>
    <w:rsid w:val="00D9726D"/>
    <w:rsid w:val="00D979ED"/>
    <w:rsid w:val="00DA5993"/>
    <w:rsid w:val="00DA6090"/>
    <w:rsid w:val="00DB1416"/>
    <w:rsid w:val="00DB1801"/>
    <w:rsid w:val="00DB218C"/>
    <w:rsid w:val="00DB2BA0"/>
    <w:rsid w:val="00DB3485"/>
    <w:rsid w:val="00DB40EF"/>
    <w:rsid w:val="00DB4B00"/>
    <w:rsid w:val="00DB5B0D"/>
    <w:rsid w:val="00DB6695"/>
    <w:rsid w:val="00DB71DF"/>
    <w:rsid w:val="00DB7CD1"/>
    <w:rsid w:val="00DC2149"/>
    <w:rsid w:val="00DC3A2A"/>
    <w:rsid w:val="00DC3F82"/>
    <w:rsid w:val="00DC4550"/>
    <w:rsid w:val="00DC5A48"/>
    <w:rsid w:val="00DC69F2"/>
    <w:rsid w:val="00DC76A6"/>
    <w:rsid w:val="00DC7D04"/>
    <w:rsid w:val="00DD0523"/>
    <w:rsid w:val="00DD0BB4"/>
    <w:rsid w:val="00DD0D3C"/>
    <w:rsid w:val="00DD2D9F"/>
    <w:rsid w:val="00DD3E90"/>
    <w:rsid w:val="00DD41E5"/>
    <w:rsid w:val="00DE0277"/>
    <w:rsid w:val="00DE0356"/>
    <w:rsid w:val="00DE0876"/>
    <w:rsid w:val="00DE31CC"/>
    <w:rsid w:val="00DE4427"/>
    <w:rsid w:val="00DE7704"/>
    <w:rsid w:val="00DF10B7"/>
    <w:rsid w:val="00DF1FEA"/>
    <w:rsid w:val="00DF4CB8"/>
    <w:rsid w:val="00DF518B"/>
    <w:rsid w:val="00DF5730"/>
    <w:rsid w:val="00DF5A3A"/>
    <w:rsid w:val="00DF66B2"/>
    <w:rsid w:val="00DF683A"/>
    <w:rsid w:val="00DF6F9F"/>
    <w:rsid w:val="00E003E8"/>
    <w:rsid w:val="00E015D3"/>
    <w:rsid w:val="00E02559"/>
    <w:rsid w:val="00E0285F"/>
    <w:rsid w:val="00E02E0B"/>
    <w:rsid w:val="00E04DBF"/>
    <w:rsid w:val="00E05174"/>
    <w:rsid w:val="00E052E0"/>
    <w:rsid w:val="00E06387"/>
    <w:rsid w:val="00E10E4F"/>
    <w:rsid w:val="00E1206D"/>
    <w:rsid w:val="00E141F2"/>
    <w:rsid w:val="00E14DA9"/>
    <w:rsid w:val="00E1672F"/>
    <w:rsid w:val="00E17AB1"/>
    <w:rsid w:val="00E17EC8"/>
    <w:rsid w:val="00E20823"/>
    <w:rsid w:val="00E217FA"/>
    <w:rsid w:val="00E21FB8"/>
    <w:rsid w:val="00E2258B"/>
    <w:rsid w:val="00E23403"/>
    <w:rsid w:val="00E23982"/>
    <w:rsid w:val="00E241A7"/>
    <w:rsid w:val="00E261C5"/>
    <w:rsid w:val="00E26487"/>
    <w:rsid w:val="00E30556"/>
    <w:rsid w:val="00E30899"/>
    <w:rsid w:val="00E3137B"/>
    <w:rsid w:val="00E31A1E"/>
    <w:rsid w:val="00E32138"/>
    <w:rsid w:val="00E33146"/>
    <w:rsid w:val="00E33B42"/>
    <w:rsid w:val="00E34A63"/>
    <w:rsid w:val="00E34B4E"/>
    <w:rsid w:val="00E3576D"/>
    <w:rsid w:val="00E364E3"/>
    <w:rsid w:val="00E3755F"/>
    <w:rsid w:val="00E37F28"/>
    <w:rsid w:val="00E4060F"/>
    <w:rsid w:val="00E4275B"/>
    <w:rsid w:val="00E4308E"/>
    <w:rsid w:val="00E44C7C"/>
    <w:rsid w:val="00E5014B"/>
    <w:rsid w:val="00E51610"/>
    <w:rsid w:val="00E51D32"/>
    <w:rsid w:val="00E52C9C"/>
    <w:rsid w:val="00E5441A"/>
    <w:rsid w:val="00E54C68"/>
    <w:rsid w:val="00E55E6D"/>
    <w:rsid w:val="00E56D71"/>
    <w:rsid w:val="00E56E74"/>
    <w:rsid w:val="00E57444"/>
    <w:rsid w:val="00E57D7F"/>
    <w:rsid w:val="00E625BA"/>
    <w:rsid w:val="00E6389D"/>
    <w:rsid w:val="00E63B05"/>
    <w:rsid w:val="00E64B8F"/>
    <w:rsid w:val="00E64DF1"/>
    <w:rsid w:val="00E6515A"/>
    <w:rsid w:val="00E65C1A"/>
    <w:rsid w:val="00E65DD2"/>
    <w:rsid w:val="00E66052"/>
    <w:rsid w:val="00E66A4F"/>
    <w:rsid w:val="00E66B81"/>
    <w:rsid w:val="00E67742"/>
    <w:rsid w:val="00E7028F"/>
    <w:rsid w:val="00E7215C"/>
    <w:rsid w:val="00E72EE9"/>
    <w:rsid w:val="00E730E0"/>
    <w:rsid w:val="00E73789"/>
    <w:rsid w:val="00E74D49"/>
    <w:rsid w:val="00E74E8A"/>
    <w:rsid w:val="00E758F5"/>
    <w:rsid w:val="00E75F68"/>
    <w:rsid w:val="00E772BE"/>
    <w:rsid w:val="00E802D4"/>
    <w:rsid w:val="00E8090A"/>
    <w:rsid w:val="00E80AAD"/>
    <w:rsid w:val="00E80CC4"/>
    <w:rsid w:val="00E81185"/>
    <w:rsid w:val="00E81D2F"/>
    <w:rsid w:val="00E8256F"/>
    <w:rsid w:val="00E867D2"/>
    <w:rsid w:val="00E90DC8"/>
    <w:rsid w:val="00E91959"/>
    <w:rsid w:val="00E91D7B"/>
    <w:rsid w:val="00E92477"/>
    <w:rsid w:val="00E92D2C"/>
    <w:rsid w:val="00E9384A"/>
    <w:rsid w:val="00E93B7B"/>
    <w:rsid w:val="00E96123"/>
    <w:rsid w:val="00E97A91"/>
    <w:rsid w:val="00EA004F"/>
    <w:rsid w:val="00EA0DAF"/>
    <w:rsid w:val="00EA11A9"/>
    <w:rsid w:val="00EA1338"/>
    <w:rsid w:val="00EA1D22"/>
    <w:rsid w:val="00EA1D52"/>
    <w:rsid w:val="00EA2EB7"/>
    <w:rsid w:val="00EA40FD"/>
    <w:rsid w:val="00EA6873"/>
    <w:rsid w:val="00EA70DB"/>
    <w:rsid w:val="00EA7907"/>
    <w:rsid w:val="00EB1088"/>
    <w:rsid w:val="00EB12FA"/>
    <w:rsid w:val="00EB4393"/>
    <w:rsid w:val="00EB4EF1"/>
    <w:rsid w:val="00EB5161"/>
    <w:rsid w:val="00EB59BC"/>
    <w:rsid w:val="00EB6DD9"/>
    <w:rsid w:val="00EB6F72"/>
    <w:rsid w:val="00EB758B"/>
    <w:rsid w:val="00EC1640"/>
    <w:rsid w:val="00EC17F8"/>
    <w:rsid w:val="00EC2F7F"/>
    <w:rsid w:val="00EC43B9"/>
    <w:rsid w:val="00EC728C"/>
    <w:rsid w:val="00ED0879"/>
    <w:rsid w:val="00ED38F5"/>
    <w:rsid w:val="00ED3CAA"/>
    <w:rsid w:val="00ED53E8"/>
    <w:rsid w:val="00ED7E97"/>
    <w:rsid w:val="00EE319D"/>
    <w:rsid w:val="00EE3581"/>
    <w:rsid w:val="00EE43B1"/>
    <w:rsid w:val="00EE66C2"/>
    <w:rsid w:val="00EE72FA"/>
    <w:rsid w:val="00EE7957"/>
    <w:rsid w:val="00EF21C1"/>
    <w:rsid w:val="00EF2733"/>
    <w:rsid w:val="00EF2827"/>
    <w:rsid w:val="00EF2C88"/>
    <w:rsid w:val="00EF39F2"/>
    <w:rsid w:val="00EF47B6"/>
    <w:rsid w:val="00EF50DB"/>
    <w:rsid w:val="00EF549C"/>
    <w:rsid w:val="00EF6875"/>
    <w:rsid w:val="00EF6F8C"/>
    <w:rsid w:val="00F00A3E"/>
    <w:rsid w:val="00F019C1"/>
    <w:rsid w:val="00F02E84"/>
    <w:rsid w:val="00F02F23"/>
    <w:rsid w:val="00F03794"/>
    <w:rsid w:val="00F04B86"/>
    <w:rsid w:val="00F053BE"/>
    <w:rsid w:val="00F0564E"/>
    <w:rsid w:val="00F060AB"/>
    <w:rsid w:val="00F0619C"/>
    <w:rsid w:val="00F06490"/>
    <w:rsid w:val="00F103CB"/>
    <w:rsid w:val="00F13269"/>
    <w:rsid w:val="00F13395"/>
    <w:rsid w:val="00F138CB"/>
    <w:rsid w:val="00F13E7C"/>
    <w:rsid w:val="00F13F17"/>
    <w:rsid w:val="00F15C56"/>
    <w:rsid w:val="00F21888"/>
    <w:rsid w:val="00F21ABC"/>
    <w:rsid w:val="00F21BB2"/>
    <w:rsid w:val="00F22588"/>
    <w:rsid w:val="00F22703"/>
    <w:rsid w:val="00F237E5"/>
    <w:rsid w:val="00F24A59"/>
    <w:rsid w:val="00F2512C"/>
    <w:rsid w:val="00F256BE"/>
    <w:rsid w:val="00F25A4B"/>
    <w:rsid w:val="00F25EE5"/>
    <w:rsid w:val="00F26B7D"/>
    <w:rsid w:val="00F271FF"/>
    <w:rsid w:val="00F32C35"/>
    <w:rsid w:val="00F32F02"/>
    <w:rsid w:val="00F338FF"/>
    <w:rsid w:val="00F365D5"/>
    <w:rsid w:val="00F36A6F"/>
    <w:rsid w:val="00F37402"/>
    <w:rsid w:val="00F3755F"/>
    <w:rsid w:val="00F3777B"/>
    <w:rsid w:val="00F40325"/>
    <w:rsid w:val="00F40E0A"/>
    <w:rsid w:val="00F41003"/>
    <w:rsid w:val="00F41217"/>
    <w:rsid w:val="00F418C1"/>
    <w:rsid w:val="00F41C4C"/>
    <w:rsid w:val="00F43A4B"/>
    <w:rsid w:val="00F4684B"/>
    <w:rsid w:val="00F46C9E"/>
    <w:rsid w:val="00F502F0"/>
    <w:rsid w:val="00F51555"/>
    <w:rsid w:val="00F52823"/>
    <w:rsid w:val="00F544C3"/>
    <w:rsid w:val="00F550C7"/>
    <w:rsid w:val="00F56B68"/>
    <w:rsid w:val="00F574DD"/>
    <w:rsid w:val="00F57F01"/>
    <w:rsid w:val="00F607D7"/>
    <w:rsid w:val="00F62A09"/>
    <w:rsid w:val="00F64691"/>
    <w:rsid w:val="00F64E5A"/>
    <w:rsid w:val="00F65FC9"/>
    <w:rsid w:val="00F67097"/>
    <w:rsid w:val="00F67141"/>
    <w:rsid w:val="00F67E76"/>
    <w:rsid w:val="00F71075"/>
    <w:rsid w:val="00F713ED"/>
    <w:rsid w:val="00F71664"/>
    <w:rsid w:val="00F74770"/>
    <w:rsid w:val="00F74CDD"/>
    <w:rsid w:val="00F74DD6"/>
    <w:rsid w:val="00F75BCB"/>
    <w:rsid w:val="00F764EB"/>
    <w:rsid w:val="00F771B2"/>
    <w:rsid w:val="00F77E0F"/>
    <w:rsid w:val="00F80FB6"/>
    <w:rsid w:val="00F81852"/>
    <w:rsid w:val="00F81FBD"/>
    <w:rsid w:val="00F8331E"/>
    <w:rsid w:val="00F8342C"/>
    <w:rsid w:val="00F853FF"/>
    <w:rsid w:val="00F856AF"/>
    <w:rsid w:val="00F85D8B"/>
    <w:rsid w:val="00F86BF5"/>
    <w:rsid w:val="00F9006A"/>
    <w:rsid w:val="00F93B64"/>
    <w:rsid w:val="00F93D35"/>
    <w:rsid w:val="00F958E6"/>
    <w:rsid w:val="00F96144"/>
    <w:rsid w:val="00FA3122"/>
    <w:rsid w:val="00FA3CFC"/>
    <w:rsid w:val="00FA3E4A"/>
    <w:rsid w:val="00FA4357"/>
    <w:rsid w:val="00FA4374"/>
    <w:rsid w:val="00FA46CC"/>
    <w:rsid w:val="00FA58B1"/>
    <w:rsid w:val="00FA5B74"/>
    <w:rsid w:val="00FA6A0E"/>
    <w:rsid w:val="00FB2135"/>
    <w:rsid w:val="00FB5B8A"/>
    <w:rsid w:val="00FB6A88"/>
    <w:rsid w:val="00FC0CEB"/>
    <w:rsid w:val="00FC0EF6"/>
    <w:rsid w:val="00FC2C59"/>
    <w:rsid w:val="00FC2DE8"/>
    <w:rsid w:val="00FC2EDB"/>
    <w:rsid w:val="00FC321B"/>
    <w:rsid w:val="00FC6956"/>
    <w:rsid w:val="00FC6D79"/>
    <w:rsid w:val="00FC7252"/>
    <w:rsid w:val="00FD1A78"/>
    <w:rsid w:val="00FD2F78"/>
    <w:rsid w:val="00FD33B7"/>
    <w:rsid w:val="00FD3AEB"/>
    <w:rsid w:val="00FD5DF5"/>
    <w:rsid w:val="00FE0DF5"/>
    <w:rsid w:val="00FE5D31"/>
    <w:rsid w:val="00FE5FA6"/>
    <w:rsid w:val="00FE7FA0"/>
    <w:rsid w:val="00FF0044"/>
    <w:rsid w:val="00FF04CA"/>
    <w:rsid w:val="00FF09C3"/>
    <w:rsid w:val="00FF1BD8"/>
    <w:rsid w:val="00FF69B0"/>
    <w:rsid w:val="00FF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09C332"/>
  <w15:docId w15:val="{1D582B49-BF59-4365-A45B-02BC96E51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525B"/>
  </w:style>
  <w:style w:type="paragraph" w:styleId="Heading1">
    <w:name w:val="heading 1"/>
    <w:basedOn w:val="Normal"/>
    <w:next w:val="Normal"/>
    <w:qFormat/>
    <w:rsid w:val="0096177B"/>
    <w:pPr>
      <w:keepNext/>
      <w:spacing w:line="300" w:lineRule="exact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96177B"/>
    <w:pPr>
      <w:keepNext/>
      <w:spacing w:line="300" w:lineRule="exact"/>
      <w:jc w:val="both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rsid w:val="0096177B"/>
    <w:pPr>
      <w:keepNext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qFormat/>
    <w:rsid w:val="0096177B"/>
    <w:pPr>
      <w:keepNext/>
      <w:jc w:val="center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rsid w:val="0096177B"/>
    <w:pPr>
      <w:keepNext/>
      <w:jc w:val="both"/>
      <w:outlineLvl w:val="4"/>
    </w:pPr>
    <w:rPr>
      <w:b/>
      <w:bCs/>
      <w:sz w:val="28"/>
    </w:rPr>
  </w:style>
  <w:style w:type="paragraph" w:styleId="Heading6">
    <w:name w:val="heading 6"/>
    <w:basedOn w:val="Normal"/>
    <w:next w:val="Normal"/>
    <w:qFormat/>
    <w:rsid w:val="0096177B"/>
    <w:pPr>
      <w:keepNext/>
      <w:jc w:val="both"/>
      <w:outlineLvl w:val="5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next w:val="Normal"/>
    <w:rsid w:val="0096177B"/>
    <w:pPr>
      <w:keepNext/>
      <w:widowControl w:val="0"/>
      <w:spacing w:before="100" w:after="100"/>
      <w:outlineLvl w:val="1"/>
    </w:pPr>
    <w:rPr>
      <w:b/>
      <w:snapToGrid w:val="0"/>
      <w:kern w:val="36"/>
      <w:sz w:val="48"/>
    </w:rPr>
  </w:style>
  <w:style w:type="paragraph" w:customStyle="1" w:styleId="H2">
    <w:name w:val="H2"/>
    <w:basedOn w:val="Normal"/>
    <w:next w:val="Normal"/>
    <w:rsid w:val="0096177B"/>
    <w:pPr>
      <w:keepNext/>
      <w:widowControl w:val="0"/>
      <w:spacing w:before="100" w:after="100"/>
      <w:outlineLvl w:val="2"/>
    </w:pPr>
    <w:rPr>
      <w:b/>
      <w:snapToGrid w:val="0"/>
      <w:sz w:val="36"/>
    </w:rPr>
  </w:style>
  <w:style w:type="character" w:styleId="Hyperlink">
    <w:name w:val="Hyperlink"/>
    <w:basedOn w:val="DefaultParagraphFont"/>
    <w:rsid w:val="0096177B"/>
    <w:rPr>
      <w:color w:val="800080"/>
      <w:u w:val="single"/>
    </w:rPr>
  </w:style>
  <w:style w:type="paragraph" w:styleId="Header">
    <w:name w:val="header"/>
    <w:basedOn w:val="Normal"/>
    <w:rsid w:val="0096177B"/>
    <w:pPr>
      <w:widowControl w:val="0"/>
      <w:tabs>
        <w:tab w:val="center" w:pos="4320"/>
        <w:tab w:val="right" w:pos="8640"/>
      </w:tabs>
      <w:spacing w:before="100" w:after="100"/>
    </w:pPr>
    <w:rPr>
      <w:snapToGrid w:val="0"/>
      <w:color w:val="000000"/>
      <w:sz w:val="24"/>
    </w:rPr>
  </w:style>
  <w:style w:type="paragraph" w:styleId="BodyTextIndent">
    <w:name w:val="Body Text Indent"/>
    <w:basedOn w:val="Normal"/>
    <w:rsid w:val="0096177B"/>
    <w:pPr>
      <w:widowControl w:val="0"/>
      <w:spacing w:before="100" w:after="100"/>
      <w:ind w:left="2694" w:hanging="2694"/>
      <w:jc w:val="both"/>
      <w:outlineLvl w:val="0"/>
    </w:pPr>
    <w:rPr>
      <w:snapToGrid w:val="0"/>
      <w:color w:val="000000"/>
      <w:sz w:val="24"/>
    </w:rPr>
  </w:style>
  <w:style w:type="paragraph" w:styleId="BodyTextIndent2">
    <w:name w:val="Body Text Indent 2"/>
    <w:basedOn w:val="Normal"/>
    <w:rsid w:val="0096177B"/>
    <w:pPr>
      <w:widowControl w:val="0"/>
      <w:spacing w:before="100" w:after="100"/>
      <w:ind w:left="993" w:hanging="993"/>
      <w:jc w:val="both"/>
      <w:outlineLvl w:val="0"/>
    </w:pPr>
    <w:rPr>
      <w:snapToGrid w:val="0"/>
      <w:color w:val="000000"/>
      <w:sz w:val="24"/>
    </w:rPr>
  </w:style>
  <w:style w:type="paragraph" w:styleId="FootnoteText">
    <w:name w:val="footnote text"/>
    <w:basedOn w:val="Normal"/>
    <w:semiHidden/>
    <w:rsid w:val="0096177B"/>
    <w:pPr>
      <w:widowControl w:val="0"/>
      <w:spacing w:before="100" w:after="100"/>
    </w:pPr>
    <w:rPr>
      <w:snapToGrid w:val="0"/>
      <w:color w:val="000000"/>
    </w:rPr>
  </w:style>
  <w:style w:type="character" w:styleId="FootnoteReference">
    <w:name w:val="footnote reference"/>
    <w:basedOn w:val="DefaultParagraphFont"/>
    <w:semiHidden/>
    <w:rsid w:val="0096177B"/>
    <w:rPr>
      <w:vertAlign w:val="superscript"/>
    </w:rPr>
  </w:style>
  <w:style w:type="paragraph" w:styleId="BodyText">
    <w:name w:val="Body Text"/>
    <w:basedOn w:val="Normal"/>
    <w:rsid w:val="0096177B"/>
    <w:rPr>
      <w:sz w:val="22"/>
    </w:rPr>
  </w:style>
  <w:style w:type="character" w:styleId="PageNumber">
    <w:name w:val="page number"/>
    <w:basedOn w:val="DefaultParagraphFont"/>
    <w:rsid w:val="0096177B"/>
  </w:style>
  <w:style w:type="paragraph" w:styleId="Footer">
    <w:name w:val="footer"/>
    <w:basedOn w:val="Normal"/>
    <w:rsid w:val="0096177B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96177B"/>
    <w:pPr>
      <w:jc w:val="both"/>
    </w:pPr>
    <w:rPr>
      <w:sz w:val="22"/>
    </w:rPr>
  </w:style>
  <w:style w:type="character" w:styleId="FollowedHyperlink">
    <w:name w:val="FollowedHyperlink"/>
    <w:basedOn w:val="DefaultParagraphFont"/>
    <w:rsid w:val="0096177B"/>
    <w:rPr>
      <w:color w:val="800080"/>
      <w:u w:val="single"/>
    </w:rPr>
  </w:style>
  <w:style w:type="paragraph" w:styleId="BodyTextIndent3">
    <w:name w:val="Body Text Indent 3"/>
    <w:basedOn w:val="Normal"/>
    <w:rsid w:val="0096177B"/>
    <w:pPr>
      <w:ind w:left="1134" w:hanging="1134"/>
    </w:pPr>
    <w:rPr>
      <w:sz w:val="22"/>
    </w:rPr>
  </w:style>
  <w:style w:type="character" w:styleId="CommentReference">
    <w:name w:val="annotation reference"/>
    <w:basedOn w:val="DefaultParagraphFont"/>
    <w:semiHidden/>
    <w:rsid w:val="00E31A1E"/>
    <w:rPr>
      <w:sz w:val="16"/>
      <w:szCs w:val="16"/>
    </w:rPr>
  </w:style>
  <w:style w:type="paragraph" w:styleId="CommentText">
    <w:name w:val="annotation text"/>
    <w:basedOn w:val="Normal"/>
    <w:semiHidden/>
    <w:rsid w:val="00E31A1E"/>
  </w:style>
  <w:style w:type="paragraph" w:styleId="CommentSubject">
    <w:name w:val="annotation subject"/>
    <w:basedOn w:val="CommentText"/>
    <w:next w:val="CommentText"/>
    <w:semiHidden/>
    <w:rsid w:val="00E31A1E"/>
    <w:rPr>
      <w:b/>
      <w:bCs/>
    </w:rPr>
  </w:style>
  <w:style w:type="paragraph" w:styleId="BalloonText">
    <w:name w:val="Balloon Text"/>
    <w:basedOn w:val="Normal"/>
    <w:semiHidden/>
    <w:rsid w:val="00E31A1E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rsid w:val="0029647D"/>
    <w:pPr>
      <w:numPr>
        <w:numId w:val="17"/>
      </w:numPr>
      <w:contextualSpacing/>
    </w:pPr>
  </w:style>
  <w:style w:type="paragraph" w:styleId="ListParagraph">
    <w:name w:val="List Paragraph"/>
    <w:basedOn w:val="Normal"/>
    <w:uiPriority w:val="34"/>
    <w:qFormat/>
    <w:rsid w:val="00FC7252"/>
    <w:pPr>
      <w:ind w:left="720"/>
      <w:contextualSpacing/>
    </w:pPr>
  </w:style>
  <w:style w:type="paragraph" w:customStyle="1" w:styleId="ResumeText">
    <w:name w:val="Resume Text"/>
    <w:basedOn w:val="Normal"/>
    <w:qFormat/>
    <w:rsid w:val="009C419C"/>
    <w:pPr>
      <w:spacing w:before="40" w:after="40" w:line="288" w:lineRule="auto"/>
      <w:ind w:right="1440"/>
    </w:pPr>
    <w:rPr>
      <w:rFonts w:asciiTheme="minorHAnsi" w:eastAsiaTheme="minorHAnsi" w:hAnsiTheme="minorHAnsi" w:cstheme="minorBidi"/>
      <w:color w:val="595959" w:themeColor="text1" w:themeTint="A6"/>
      <w:kern w:val="20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73A6"/>
    <w:rPr>
      <w:color w:val="808080"/>
      <w:shd w:val="clear" w:color="auto" w:fill="E6E6E6"/>
    </w:rPr>
  </w:style>
  <w:style w:type="character" w:styleId="PlaceholderText">
    <w:name w:val="Placeholder Text"/>
    <w:uiPriority w:val="99"/>
    <w:semiHidden/>
    <w:rsid w:val="007C55BD"/>
    <w:rPr>
      <w:color w:val="808080"/>
    </w:rPr>
  </w:style>
  <w:style w:type="character" w:styleId="Strong">
    <w:name w:val="Strong"/>
    <w:basedOn w:val="DefaultParagraphFont"/>
    <w:uiPriority w:val="22"/>
    <w:qFormat/>
    <w:rsid w:val="00F71664"/>
    <w:rPr>
      <w:b/>
      <w:bCs/>
    </w:rPr>
  </w:style>
  <w:style w:type="character" w:customStyle="1" w:styleId="il">
    <w:name w:val="il"/>
    <w:basedOn w:val="DefaultParagraphFont"/>
    <w:rsid w:val="00DF4CB8"/>
  </w:style>
  <w:style w:type="character" w:styleId="Emphasis">
    <w:name w:val="Emphasis"/>
    <w:basedOn w:val="DefaultParagraphFont"/>
    <w:uiPriority w:val="20"/>
    <w:qFormat/>
    <w:rsid w:val="0040676A"/>
    <w:rPr>
      <w:i/>
      <w:iCs/>
    </w:rPr>
  </w:style>
  <w:style w:type="character" w:customStyle="1" w:styleId="gd">
    <w:name w:val="gd"/>
    <w:basedOn w:val="DefaultParagraphFont"/>
    <w:rsid w:val="00A263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9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404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0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54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2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795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859-020-3345-9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lkhateeb@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360</Words>
  <Characters>19156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Carleton University</Company>
  <LinksUpToDate>false</LinksUpToDate>
  <CharactersWithSpaces>22472</CharactersWithSpaces>
  <SharedDoc>false</SharedDoc>
  <HLinks>
    <vt:vector size="18" baseType="variant">
      <vt:variant>
        <vt:i4>7602211</vt:i4>
      </vt:variant>
      <vt:variant>
        <vt:i4>6</vt:i4>
      </vt:variant>
      <vt:variant>
        <vt:i4>0</vt:i4>
      </vt:variant>
      <vt:variant>
        <vt:i4>5</vt:i4>
      </vt:variant>
      <vt:variant>
        <vt:lpwstr>http://www.scs.carleton.ca/~oommen/papers/ReportIP3.pdf</vt:lpwstr>
      </vt:variant>
      <vt:variant>
        <vt:lpwstr/>
      </vt:variant>
      <vt:variant>
        <vt:i4>5177362</vt:i4>
      </vt:variant>
      <vt:variant>
        <vt:i4>3</vt:i4>
      </vt:variant>
      <vt:variant>
        <vt:i4>0</vt:i4>
      </vt:variant>
      <vt:variant>
        <vt:i4>5</vt:i4>
      </vt:variant>
      <vt:variant>
        <vt:lpwstr>http://www.cs.uwindsor.ca/~lrueda</vt:lpwstr>
      </vt:variant>
      <vt:variant>
        <vt:lpwstr/>
      </vt:variant>
      <vt:variant>
        <vt:i4>2359301</vt:i4>
      </vt:variant>
      <vt:variant>
        <vt:i4>0</vt:i4>
      </vt:variant>
      <vt:variant>
        <vt:i4>0</vt:i4>
      </vt:variant>
      <vt:variant>
        <vt:i4>5</vt:i4>
      </vt:variant>
      <vt:variant>
        <vt:lpwstr>mailto:lrueda@uwindsor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lrueda</dc:creator>
  <cp:keywords/>
  <dc:description/>
  <cp:lastModifiedBy>Abedalrhman Alkhateeb</cp:lastModifiedBy>
  <cp:revision>2</cp:revision>
  <cp:lastPrinted>2022-01-13T08:41:00Z</cp:lastPrinted>
  <dcterms:created xsi:type="dcterms:W3CDTF">2022-09-13T17:09:00Z</dcterms:created>
  <dcterms:modified xsi:type="dcterms:W3CDTF">2022-09-13T17:09:00Z</dcterms:modified>
</cp:coreProperties>
</file>